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80DC0" w14:textId="3F5E7480" w:rsidR="00CD4447" w:rsidRDefault="00CD4447" w:rsidP="009E6F79">
      <w:pPr>
        <w:spacing w:before="10" w:after="1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Role of </w:t>
      </w:r>
      <w:r w:rsidRPr="00CD4447">
        <w:rPr>
          <w:rFonts w:ascii="Times New Roman" w:eastAsia="Times New Roman" w:hAnsi="Times New Roman" w:cs="Times New Roman"/>
          <w:b/>
          <w:sz w:val="28"/>
          <w:szCs w:val="28"/>
        </w:rPr>
        <w:t>Synthetic Aperture Radar for Agriculture: Monitoring and Decision Support</w:t>
      </w:r>
    </w:p>
    <w:p w14:paraId="548070C4" w14:textId="05DE39B7" w:rsidR="00D71A39" w:rsidRDefault="00D71A39" w:rsidP="009E6F79">
      <w:pPr>
        <w:spacing w:before="10" w:after="10" w:line="480" w:lineRule="auto"/>
        <w:jc w:val="both"/>
        <w:rPr>
          <w:rFonts w:ascii="Times New Roman" w:eastAsia="Times New Roman" w:hAnsi="Times New Roman" w:cs="Times New Roman"/>
          <w:sz w:val="24"/>
          <w:szCs w:val="24"/>
        </w:rPr>
      </w:pPr>
    </w:p>
    <w:p w14:paraId="3958CCB7" w14:textId="77777777" w:rsidR="0011092D" w:rsidRPr="00231A8C" w:rsidRDefault="0011092D" w:rsidP="009E6F79">
      <w:pPr>
        <w:spacing w:before="10" w:after="10" w:line="480" w:lineRule="auto"/>
        <w:jc w:val="both"/>
        <w:rPr>
          <w:rFonts w:ascii="Times New Roman" w:eastAsia="Times New Roman" w:hAnsi="Times New Roman" w:cs="Times New Roman"/>
          <w:sz w:val="24"/>
          <w:szCs w:val="24"/>
        </w:rPr>
      </w:pPr>
    </w:p>
    <w:p w14:paraId="5E72E67E" w14:textId="77777777" w:rsidR="00D71A39" w:rsidRPr="00231A8C" w:rsidRDefault="00D71A39" w:rsidP="009E6F79">
      <w:pPr>
        <w:spacing w:after="0" w:line="480" w:lineRule="auto"/>
        <w:jc w:val="center"/>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Abstract</w:t>
      </w:r>
    </w:p>
    <w:p w14:paraId="5760B910" w14:textId="4711DC75" w:rsidR="00CD4447" w:rsidRDefault="00D71A39" w:rsidP="009E6F79">
      <w:pPr>
        <w:spacing w:before="120" w:after="120" w:line="480" w:lineRule="auto"/>
        <w:jc w:val="both"/>
        <w:rPr>
          <w:rFonts w:ascii="Times New Roman" w:hAnsi="Times New Roman" w:cs="Times New Roman"/>
          <w:sz w:val="24"/>
          <w:szCs w:val="24"/>
        </w:rPr>
      </w:pPr>
      <w:r w:rsidRPr="00231A8C">
        <w:rPr>
          <w:rFonts w:ascii="Times New Roman" w:hAnsi="Times New Roman" w:cs="Times New Roman"/>
          <w:sz w:val="24"/>
          <w:szCs w:val="24"/>
        </w:rPr>
        <w:t xml:space="preserve">Monitoring crop growth is crucial for </w:t>
      </w:r>
      <w:r w:rsidR="005C068D" w:rsidRPr="00231A8C">
        <w:rPr>
          <w:rFonts w:ascii="Times New Roman" w:hAnsi="Times New Roman" w:cs="Times New Roman"/>
          <w:sz w:val="24"/>
          <w:szCs w:val="24"/>
        </w:rPr>
        <w:t xml:space="preserve">sustainable </w:t>
      </w:r>
      <w:r w:rsidRPr="00231A8C">
        <w:rPr>
          <w:rFonts w:ascii="Times New Roman" w:hAnsi="Times New Roman" w:cs="Times New Roman"/>
          <w:sz w:val="24"/>
          <w:szCs w:val="24"/>
        </w:rPr>
        <w:t xml:space="preserve">food production, land use efficiency, and agricultural policy. Remote sensing </w:t>
      </w:r>
      <w:r w:rsidR="008E2790">
        <w:rPr>
          <w:rFonts w:ascii="Times New Roman" w:hAnsi="Times New Roman" w:cs="Times New Roman"/>
          <w:sz w:val="24"/>
          <w:szCs w:val="24"/>
        </w:rPr>
        <w:t>approaches</w:t>
      </w:r>
      <w:r w:rsidRPr="00231A8C">
        <w:rPr>
          <w:rFonts w:ascii="Times New Roman" w:hAnsi="Times New Roman" w:cs="Times New Roman"/>
          <w:sz w:val="24"/>
          <w:szCs w:val="24"/>
        </w:rPr>
        <w:t xml:space="preserve"> using radar </w:t>
      </w:r>
      <w:r w:rsidR="00997CEC">
        <w:rPr>
          <w:rFonts w:ascii="Times New Roman" w:hAnsi="Times New Roman" w:cs="Times New Roman"/>
          <w:sz w:val="24"/>
          <w:szCs w:val="24"/>
        </w:rPr>
        <w:t xml:space="preserve">and optical </w:t>
      </w:r>
      <w:r w:rsidR="008E2790">
        <w:rPr>
          <w:rFonts w:ascii="Times New Roman" w:hAnsi="Times New Roman" w:cs="Times New Roman"/>
          <w:sz w:val="24"/>
          <w:szCs w:val="24"/>
        </w:rPr>
        <w:t>sensors</w:t>
      </w:r>
      <w:r w:rsidR="00997CEC">
        <w:rPr>
          <w:rFonts w:ascii="Times New Roman" w:hAnsi="Times New Roman" w:cs="Times New Roman"/>
          <w:sz w:val="24"/>
          <w:szCs w:val="24"/>
        </w:rPr>
        <w:t xml:space="preserve"> </w:t>
      </w:r>
      <w:r w:rsidRPr="00231A8C">
        <w:rPr>
          <w:rFonts w:ascii="Times New Roman" w:hAnsi="Times New Roman" w:cs="Times New Roman"/>
          <w:sz w:val="24"/>
          <w:szCs w:val="24"/>
        </w:rPr>
        <w:t xml:space="preserve">have </w:t>
      </w:r>
      <w:r w:rsidR="00283130">
        <w:rPr>
          <w:rFonts w:ascii="Times New Roman" w:hAnsi="Times New Roman" w:cs="Times New Roman"/>
          <w:sz w:val="24"/>
          <w:szCs w:val="24"/>
        </w:rPr>
        <w:t>become</w:t>
      </w:r>
      <w:r w:rsidRPr="00231A8C">
        <w:rPr>
          <w:rFonts w:ascii="Times New Roman" w:hAnsi="Times New Roman" w:cs="Times New Roman"/>
          <w:sz w:val="24"/>
          <w:szCs w:val="24"/>
        </w:rPr>
        <w:t xml:space="preserve"> </w:t>
      </w:r>
      <w:r w:rsidR="00320682">
        <w:rPr>
          <w:rFonts w:ascii="Times New Roman" w:hAnsi="Times New Roman" w:cs="Times New Roman"/>
          <w:sz w:val="24"/>
          <w:szCs w:val="24"/>
        </w:rPr>
        <w:t>significant</w:t>
      </w:r>
      <w:r w:rsidRPr="00231A8C">
        <w:rPr>
          <w:rFonts w:ascii="Times New Roman" w:hAnsi="Times New Roman" w:cs="Times New Roman"/>
          <w:sz w:val="24"/>
          <w:szCs w:val="24"/>
        </w:rPr>
        <w:t xml:space="preserve"> for obtaining crop-related information. </w:t>
      </w:r>
      <w:r w:rsidR="00CD4447" w:rsidRPr="00CD4447">
        <w:rPr>
          <w:rFonts w:ascii="Times New Roman" w:hAnsi="Times New Roman" w:cs="Times New Roman"/>
          <w:sz w:val="24"/>
          <w:szCs w:val="24"/>
        </w:rPr>
        <w:t>Among remote sensing technologies, Synthetic Aperture Radar (SAR) has emerged as a transformative tool for agricultural monitoring and decision support, owing to its unique ability to provide high-resolution, all-weather, day-and-night imaging</w:t>
      </w:r>
      <w:r w:rsidR="00CD4447">
        <w:rPr>
          <w:rFonts w:ascii="Times New Roman" w:hAnsi="Times New Roman" w:cs="Times New Roman"/>
          <w:sz w:val="24"/>
          <w:szCs w:val="24"/>
        </w:rPr>
        <w:t>.</w:t>
      </w:r>
      <w:r w:rsidRPr="00231A8C">
        <w:rPr>
          <w:rFonts w:ascii="Times New Roman" w:hAnsi="Times New Roman" w:cs="Times New Roman"/>
          <w:sz w:val="24"/>
          <w:szCs w:val="24"/>
        </w:rPr>
        <w:t xml:space="preserve"> </w:t>
      </w:r>
      <w:r w:rsidR="00CD4447">
        <w:rPr>
          <w:rFonts w:ascii="Times New Roman" w:hAnsi="Times New Roman" w:cs="Times New Roman"/>
          <w:sz w:val="24"/>
          <w:szCs w:val="24"/>
        </w:rPr>
        <w:t xml:space="preserve">The </w:t>
      </w:r>
      <w:r w:rsidR="00CD4447" w:rsidRPr="00CD4447">
        <w:rPr>
          <w:rFonts w:ascii="Times New Roman" w:hAnsi="Times New Roman" w:cs="Times New Roman"/>
          <w:sz w:val="24"/>
          <w:szCs w:val="24"/>
        </w:rPr>
        <w:t>SAR technology enables precise crop assessment, acreage mapping, disaster damage evaluation, land classification, and soil quality estimation, regardless of cloud cover or lighting conditions</w:t>
      </w:r>
      <w:r w:rsidR="00CD4447">
        <w:rPr>
          <w:rFonts w:ascii="Times New Roman" w:hAnsi="Times New Roman" w:cs="Times New Roman"/>
          <w:sz w:val="24"/>
          <w:szCs w:val="24"/>
        </w:rPr>
        <w:t xml:space="preserve">. </w:t>
      </w:r>
      <w:r w:rsidRPr="00283130">
        <w:rPr>
          <w:rFonts w:ascii="Times New Roman" w:hAnsi="Times New Roman" w:cs="Times New Roman"/>
          <w:sz w:val="24"/>
          <w:szCs w:val="24"/>
        </w:rPr>
        <w:t xml:space="preserve">The </w:t>
      </w:r>
      <w:r w:rsidR="00320682" w:rsidRPr="00283130">
        <w:rPr>
          <w:rFonts w:ascii="Times New Roman" w:hAnsi="Times New Roman" w:cs="Times New Roman"/>
          <w:sz w:val="24"/>
          <w:szCs w:val="24"/>
        </w:rPr>
        <w:t>research on SAR satellite systems</w:t>
      </w:r>
      <w:r w:rsidR="005C068D" w:rsidRPr="00283130">
        <w:rPr>
          <w:rFonts w:ascii="Times New Roman" w:hAnsi="Times New Roman" w:cs="Times New Roman"/>
          <w:sz w:val="24"/>
          <w:szCs w:val="24"/>
        </w:rPr>
        <w:t xml:space="preserve"> </w:t>
      </w:r>
      <w:r w:rsidRPr="00283130">
        <w:rPr>
          <w:rFonts w:ascii="Times New Roman" w:hAnsi="Times New Roman" w:cs="Times New Roman"/>
          <w:sz w:val="24"/>
          <w:szCs w:val="24"/>
        </w:rPr>
        <w:t xml:space="preserve">has demonstrated the potential for agricultural applications. This is achieved by utilizing the distinct polarimetric signature of different scatterers, as SAR is highly sensitive to </w:t>
      </w:r>
      <w:r w:rsidR="00320682" w:rsidRPr="00283130">
        <w:rPr>
          <w:rFonts w:ascii="Times New Roman" w:hAnsi="Times New Roman" w:cs="Times New Roman"/>
          <w:sz w:val="24"/>
          <w:szCs w:val="24"/>
        </w:rPr>
        <w:t>agricultural targets' geometric designs and dielectric characteristic</w:t>
      </w:r>
      <w:r w:rsidRPr="00283130">
        <w:rPr>
          <w:rFonts w:ascii="Times New Roman" w:hAnsi="Times New Roman" w:cs="Times New Roman"/>
          <w:sz w:val="24"/>
          <w:szCs w:val="24"/>
        </w:rPr>
        <w:t>s.</w:t>
      </w:r>
      <w:r w:rsidR="00320682" w:rsidRPr="00283130">
        <w:rPr>
          <w:rFonts w:ascii="Times New Roman" w:hAnsi="Times New Roman" w:cs="Times New Roman"/>
          <w:sz w:val="24"/>
          <w:szCs w:val="24"/>
        </w:rPr>
        <w:t xml:space="preserve"> </w:t>
      </w:r>
      <w:r w:rsidRPr="00283130">
        <w:rPr>
          <w:rFonts w:ascii="Times New Roman" w:hAnsi="Times New Roman" w:cs="Times New Roman"/>
          <w:sz w:val="24"/>
          <w:szCs w:val="24"/>
        </w:rPr>
        <w:t>Additionally, SAR possesses the unique ability to penetrate specific agricultural targets</w:t>
      </w:r>
      <w:r w:rsidR="00320682" w:rsidRPr="00283130">
        <w:rPr>
          <w:rFonts w:ascii="Times New Roman" w:hAnsi="Times New Roman" w:cs="Times New Roman"/>
          <w:sz w:val="24"/>
          <w:szCs w:val="24"/>
        </w:rPr>
        <w:t>,</w:t>
      </w:r>
      <w:r w:rsidRPr="00283130">
        <w:rPr>
          <w:rFonts w:ascii="Times New Roman" w:hAnsi="Times New Roman" w:cs="Times New Roman"/>
          <w:sz w:val="24"/>
          <w:szCs w:val="24"/>
        </w:rPr>
        <w:t xml:space="preserve"> but some areas that require improvement include the</w:t>
      </w:r>
      <w:r w:rsidR="00B65CCF" w:rsidRPr="00283130">
        <w:rPr>
          <w:rFonts w:ascii="Times New Roman" w:hAnsi="Times New Roman" w:cs="Times New Roman"/>
          <w:sz w:val="24"/>
          <w:szCs w:val="24"/>
        </w:rPr>
        <w:t xml:space="preserve"> temporal and</w:t>
      </w:r>
      <w:r w:rsidR="007C1FED" w:rsidRPr="00283130">
        <w:rPr>
          <w:rFonts w:ascii="Times New Roman" w:hAnsi="Times New Roman" w:cs="Times New Roman"/>
          <w:sz w:val="24"/>
          <w:szCs w:val="24"/>
        </w:rPr>
        <w:t xml:space="preserve"> </w:t>
      </w:r>
      <w:r w:rsidRPr="00283130">
        <w:rPr>
          <w:rFonts w:ascii="Times New Roman" w:hAnsi="Times New Roman" w:cs="Times New Roman"/>
          <w:sz w:val="24"/>
          <w:szCs w:val="24"/>
        </w:rPr>
        <w:t>spatial resolution of SAR sensors.</w:t>
      </w:r>
      <w:r w:rsidRPr="00231A8C">
        <w:rPr>
          <w:rFonts w:ascii="Times New Roman" w:hAnsi="Times New Roman" w:cs="Times New Roman"/>
          <w:sz w:val="24"/>
          <w:szCs w:val="24"/>
        </w:rPr>
        <w:t xml:space="preserve"> Recently, there have been notable improvements in SAR remote sensing devices, leading to a considerable increase in the available SAR data sources</w:t>
      </w:r>
      <w:r w:rsidR="007973E5" w:rsidRPr="00231A8C">
        <w:rPr>
          <w:rFonts w:ascii="Times New Roman" w:hAnsi="Times New Roman" w:cs="Times New Roman"/>
          <w:sz w:val="24"/>
          <w:szCs w:val="24"/>
        </w:rPr>
        <w:t xml:space="preserve"> (Sentinel series, RADARSAT series</w:t>
      </w:r>
      <w:r w:rsidR="00CD4447">
        <w:rPr>
          <w:rFonts w:ascii="Times New Roman" w:hAnsi="Times New Roman" w:cs="Times New Roman"/>
          <w:sz w:val="24"/>
          <w:szCs w:val="24"/>
        </w:rPr>
        <w:t xml:space="preserve">, </w:t>
      </w:r>
      <w:r w:rsidR="00CD4447" w:rsidRPr="00CD4447">
        <w:rPr>
          <w:rFonts w:ascii="Times New Roman" w:hAnsi="Times New Roman" w:cs="Times New Roman"/>
          <w:sz w:val="24"/>
          <w:szCs w:val="24"/>
        </w:rPr>
        <w:t>NISAR</w:t>
      </w:r>
      <w:r w:rsidR="007973E5" w:rsidRPr="00231A8C">
        <w:rPr>
          <w:rFonts w:ascii="Times New Roman" w:hAnsi="Times New Roman" w:cs="Times New Roman"/>
          <w:sz w:val="24"/>
          <w:szCs w:val="24"/>
        </w:rPr>
        <w:t>)</w:t>
      </w:r>
      <w:r w:rsidRPr="00231A8C">
        <w:rPr>
          <w:rFonts w:ascii="Times New Roman" w:hAnsi="Times New Roman" w:cs="Times New Roman"/>
          <w:sz w:val="24"/>
          <w:szCs w:val="24"/>
        </w:rPr>
        <w:t xml:space="preserve">. The accuracy of crop classification and the extraction of parameters using SAR data has shown steady advancements. </w:t>
      </w:r>
      <w:r w:rsidR="007A02AB">
        <w:rPr>
          <w:rFonts w:ascii="Times New Roman" w:hAnsi="Times New Roman" w:cs="Times New Roman"/>
          <w:sz w:val="24"/>
          <w:szCs w:val="24"/>
        </w:rPr>
        <w:t>Integrating</w:t>
      </w:r>
      <w:r w:rsidR="00814618" w:rsidRPr="00231A8C">
        <w:rPr>
          <w:rFonts w:ascii="Times New Roman" w:hAnsi="Times New Roman" w:cs="Times New Roman"/>
          <w:sz w:val="24"/>
          <w:szCs w:val="24"/>
        </w:rPr>
        <w:t xml:space="preserve"> </w:t>
      </w:r>
      <w:r w:rsidR="007A02AB">
        <w:rPr>
          <w:rFonts w:ascii="Times New Roman" w:hAnsi="Times New Roman" w:cs="Times New Roman"/>
          <w:sz w:val="24"/>
          <w:szCs w:val="24"/>
        </w:rPr>
        <w:t xml:space="preserve">deep learning with </w:t>
      </w:r>
      <w:r w:rsidR="00814618" w:rsidRPr="00231A8C">
        <w:rPr>
          <w:rFonts w:ascii="Times New Roman" w:hAnsi="Times New Roman" w:cs="Times New Roman"/>
          <w:sz w:val="24"/>
          <w:szCs w:val="24"/>
        </w:rPr>
        <w:t>SAR data has improved the accuracy of soil moisture a</w:t>
      </w:r>
      <w:r w:rsidR="00320682">
        <w:rPr>
          <w:rFonts w:ascii="Times New Roman" w:hAnsi="Times New Roman" w:cs="Times New Roman"/>
          <w:sz w:val="24"/>
          <w:szCs w:val="24"/>
        </w:rPr>
        <w:t>nd</w:t>
      </w:r>
      <w:r w:rsidR="00814618" w:rsidRPr="00231A8C">
        <w:rPr>
          <w:rFonts w:ascii="Times New Roman" w:hAnsi="Times New Roman" w:cs="Times New Roman"/>
          <w:sz w:val="24"/>
          <w:szCs w:val="24"/>
        </w:rPr>
        <w:t xml:space="preserve"> yield estimation. Also, </w:t>
      </w:r>
      <w:r w:rsidR="007973E5" w:rsidRPr="00231A8C">
        <w:rPr>
          <w:rFonts w:ascii="Times New Roman" w:hAnsi="Times New Roman" w:cs="Times New Roman"/>
          <w:sz w:val="24"/>
          <w:szCs w:val="24"/>
        </w:rPr>
        <w:t xml:space="preserve">an </w:t>
      </w:r>
      <w:r w:rsidR="00814618" w:rsidRPr="00231A8C">
        <w:rPr>
          <w:rFonts w:ascii="Times New Roman" w:hAnsi="Times New Roman" w:cs="Times New Roman"/>
          <w:sz w:val="24"/>
          <w:szCs w:val="24"/>
        </w:rPr>
        <w:t xml:space="preserve">ensemble of SAR and ORYZA2000 has proven to increase the accuracy of yield prediction. </w:t>
      </w:r>
      <w:r w:rsidRPr="00231A8C">
        <w:rPr>
          <w:rFonts w:ascii="Times New Roman" w:hAnsi="Times New Roman" w:cs="Times New Roman"/>
          <w:sz w:val="24"/>
          <w:szCs w:val="24"/>
        </w:rPr>
        <w:t xml:space="preserve">Nevertheless, the progress of modern agriculture has </w:t>
      </w:r>
      <w:r w:rsidRPr="00231A8C">
        <w:rPr>
          <w:rFonts w:ascii="Times New Roman" w:hAnsi="Times New Roman" w:cs="Times New Roman"/>
          <w:sz w:val="24"/>
          <w:szCs w:val="24"/>
        </w:rPr>
        <w:lastRenderedPageBreak/>
        <w:t xml:space="preserve">required </w:t>
      </w:r>
      <w:r w:rsidR="00067E1A">
        <w:rPr>
          <w:rFonts w:ascii="Times New Roman" w:hAnsi="Times New Roman" w:cs="Times New Roman"/>
          <w:sz w:val="24"/>
          <w:szCs w:val="24"/>
        </w:rPr>
        <w:t>more significant</w:t>
      </w:r>
      <w:r w:rsidRPr="00231A8C">
        <w:rPr>
          <w:rFonts w:ascii="Times New Roman" w:hAnsi="Times New Roman" w:cs="Times New Roman"/>
          <w:sz w:val="24"/>
          <w:szCs w:val="24"/>
        </w:rPr>
        <w:t xml:space="preserve"> standards for SAR remote sensing.</w:t>
      </w:r>
      <w:r w:rsidRPr="00283130">
        <w:rPr>
          <w:rFonts w:ascii="Times New Roman" w:hAnsi="Times New Roman" w:cs="Times New Roman"/>
          <w:sz w:val="24"/>
          <w:szCs w:val="24"/>
        </w:rPr>
        <w:t xml:space="preserve"> </w:t>
      </w:r>
      <w:r w:rsidR="00CD4447" w:rsidRPr="00283130">
        <w:rPr>
          <w:rFonts w:ascii="Times New Roman" w:hAnsi="Times New Roman" w:cs="Times New Roman"/>
          <w:sz w:val="24"/>
          <w:szCs w:val="24"/>
        </w:rPr>
        <w:t>This study presents a comprehensive examination of recent SAR technology developments, current applications, and ongoing challenges in agricultural monitoring, with an emphasis on the future integration of SAR and optical remote sensing systems for next-generation precision agriculture.</w:t>
      </w:r>
      <w:r w:rsidR="00CD4447">
        <w:rPr>
          <w:rFonts w:ascii="Times New Roman" w:hAnsi="Times New Roman" w:cs="Times New Roman"/>
          <w:sz w:val="24"/>
          <w:szCs w:val="24"/>
        </w:rPr>
        <w:t xml:space="preserve"> </w:t>
      </w:r>
    </w:p>
    <w:p w14:paraId="6C53B864" w14:textId="795D3BF1" w:rsidR="00653E25" w:rsidRDefault="00D71A39" w:rsidP="00B72F24">
      <w:pPr>
        <w:spacing w:before="120" w:after="12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b/>
          <w:color w:val="000000"/>
          <w:sz w:val="24"/>
          <w:szCs w:val="24"/>
        </w:rPr>
        <w:t>KEYWORDS</w:t>
      </w:r>
      <w:r w:rsidR="00B72F24">
        <w:rPr>
          <w:rFonts w:ascii="Times New Roman" w:eastAsia="Times New Roman" w:hAnsi="Times New Roman" w:cs="Times New Roman"/>
          <w:b/>
          <w:color w:val="000000"/>
          <w:sz w:val="24"/>
          <w:szCs w:val="24"/>
        </w:rPr>
        <w:t xml:space="preserve">: </w:t>
      </w:r>
      <w:r w:rsidR="0065219E" w:rsidRPr="00231A8C">
        <w:rPr>
          <w:rFonts w:ascii="Times New Roman" w:eastAsia="Times New Roman" w:hAnsi="Times New Roman" w:cs="Times New Roman"/>
          <w:sz w:val="24"/>
          <w:szCs w:val="24"/>
        </w:rPr>
        <w:t xml:space="preserve">Synthetic Aperture Radar, Optical Remote Sensing, </w:t>
      </w:r>
      <w:r w:rsidRPr="00231A8C">
        <w:rPr>
          <w:rFonts w:ascii="Times New Roman" w:eastAsia="Times New Roman" w:hAnsi="Times New Roman" w:cs="Times New Roman"/>
          <w:sz w:val="24"/>
          <w:szCs w:val="24"/>
        </w:rPr>
        <w:t xml:space="preserve">Agricultural Applications, Crop </w:t>
      </w:r>
      <w:r w:rsidR="007973E5" w:rsidRPr="00231A8C">
        <w:rPr>
          <w:rFonts w:ascii="Times New Roman" w:eastAsia="Times New Roman" w:hAnsi="Times New Roman" w:cs="Times New Roman"/>
          <w:sz w:val="24"/>
          <w:szCs w:val="24"/>
        </w:rPr>
        <w:t>Classification, Soil Moisture Estimation, Crop Parameter Estimation</w:t>
      </w:r>
      <w:r w:rsidR="00A9668C" w:rsidRPr="00231A8C">
        <w:rPr>
          <w:rFonts w:ascii="Times New Roman" w:eastAsia="Times New Roman" w:hAnsi="Times New Roman" w:cs="Times New Roman"/>
          <w:sz w:val="24"/>
          <w:szCs w:val="24"/>
        </w:rPr>
        <w:t>.</w:t>
      </w:r>
    </w:p>
    <w:p w14:paraId="4F8131E2" w14:textId="77777777" w:rsidR="00653E25" w:rsidRDefault="00653E25" w:rsidP="009E6F7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4B7BD0C" w14:textId="5CDDA20C" w:rsidR="00664318" w:rsidRPr="00231A8C" w:rsidRDefault="00664318" w:rsidP="009E6F79">
      <w:pPr>
        <w:numPr>
          <w:ilvl w:val="0"/>
          <w:numId w:val="5"/>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lastRenderedPageBreak/>
        <w:t>Introduction</w:t>
      </w:r>
    </w:p>
    <w:p w14:paraId="3D9E8B10" w14:textId="6FD9DF40"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31A8C">
        <w:rPr>
          <w:rFonts w:ascii="Times New Roman" w:eastAsia="Times New Roman" w:hAnsi="Times New Roman" w:cs="Times New Roman"/>
          <w:b/>
          <w:color w:val="000000"/>
          <w:sz w:val="24"/>
          <w:szCs w:val="24"/>
        </w:rPr>
        <w:t>Background</w:t>
      </w:r>
    </w:p>
    <w:p w14:paraId="67DC284F" w14:textId="1D836D7F"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In </w:t>
      </w:r>
      <w:r w:rsidR="00861CD3">
        <w:rPr>
          <w:rFonts w:ascii="Times New Roman" w:eastAsia="Times New Roman" w:hAnsi="Times New Roman" w:cs="Times New Roman"/>
          <w:sz w:val="24"/>
          <w:szCs w:val="24"/>
        </w:rPr>
        <w:t>agriculture's vast and dynamic world</w:t>
      </w:r>
      <w:r w:rsidRPr="00231A8C">
        <w:rPr>
          <w:rFonts w:ascii="Times New Roman" w:eastAsia="Times New Roman" w:hAnsi="Times New Roman" w:cs="Times New Roman"/>
          <w:sz w:val="24"/>
          <w:szCs w:val="24"/>
        </w:rPr>
        <w:t xml:space="preserve">, technological advancements have consistently played a pivotal role in enhancing productivity and sustainability. Among these innovations, synthetic aperture radar (SAR) emerges as a revolutionary tool, offering unprecedented capabilities in monitoring and managing agricultural resources. SAR technology transcends the limitations of traditional optical remote sensing by providing high-resolution images regardless of weather conditions or daylight availability </w:t>
      </w:r>
      <w:r w:rsidRPr="00231A8C">
        <w:rPr>
          <w:rFonts w:ascii="Times New Roman" w:eastAsia="Times New Roman" w:hAnsi="Times New Roman" w:cs="Times New Roman"/>
          <w:bCs/>
          <w:color w:val="000000"/>
          <w:sz w:val="24"/>
          <w:szCs w:val="24"/>
        </w:rPr>
        <w:fldChar w:fldCharType="begin"/>
      </w:r>
      <w:r w:rsidR="00CD4447">
        <w:rPr>
          <w:rFonts w:ascii="Times New Roman" w:eastAsia="Times New Roman" w:hAnsi="Times New Roman" w:cs="Times New Roman"/>
          <w:bCs/>
          <w:color w:val="000000"/>
          <w:sz w:val="24"/>
          <w:szCs w:val="24"/>
        </w:rPr>
        <w:instrText xml:space="preserve"> ADDIN ZOTERO_ITEM CSL_CITATION {"citationID":"aAede486","properties":{"formattedCitation":"(Arii et al., 2019)","plainCitation":"(Arii et al., 2019)","dontUpdate":true,"noteIndex":0},"citationItems":[{"id":"W4TSGAna/neQ9Rr2o","uris":["http://zotero.org/users/9715799/items/UF6333RD"],"itemData":{"id":3864,"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eastAsia="Times New Roman" w:hAnsi="Times New Roman" w:cs="Times New Roman"/>
          <w:bCs/>
          <w:color w:val="000000"/>
          <w:sz w:val="24"/>
          <w:szCs w:val="24"/>
        </w:rPr>
        <w:fldChar w:fldCharType="begin"/>
      </w:r>
      <w:r w:rsidR="00CD4447">
        <w:rPr>
          <w:rFonts w:ascii="Times New Roman" w:eastAsia="Times New Roman" w:hAnsi="Times New Roman" w:cs="Times New Roman"/>
          <w:bCs/>
          <w:color w:val="000000"/>
          <w:sz w:val="24"/>
          <w:szCs w:val="24"/>
        </w:rPr>
        <w:instrText xml:space="preserve"> ADDIN ZOTERO_ITEM CSL_CITATION {"citationID":"a35tExkn","properties":{"formattedCitation":"(Sekozawa, 2010)","plainCitation":"(Sekozawa, 2010)","dontUpdate":true,"noteIndex":0},"citationItems":[{"id":"W4TSGAna/M4Q1nyFO","uris":["http://zotero.org/users/9715799/items/Q2VCA6AV"],"itemData":{"id":3609,"type":"book","abstract":"An automatic water management system for large-scale paddy fields has been developed. The purposes of that are to supply the paddy fields with water or drain water from that automatically, to decrease water consumption, and to have a good harvest. To accomplish the above purpose, developed system has five functions, (1) prediction of paddy growth stages, (2) water level control corresponding to growth stages, (3) estimation of mean water level, (4) prediction of water consumption, and (5) optimal water allocation for minimizing of damage. In this paper, we especially give a detail description of functions (3). For (3), we construct estimation model based on Kalman-filter theory, and give an estimation result.","note":"journalAbbreviation: International Conference on Systems - Proceedings\npage: 330\ncontainer-title: International Conference on Systems - Proceedings","number-of-pages":"325","source":"ResearchGate","title":"A fully automated water management system for large rice paddies","volume":"1","author":[{"family":"Sekozawa","given":"Teruji"}],"issued":{"date-parts":[["2010",7,22]]}}}],"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w:t>
      </w:r>
      <w:r w:rsidRPr="00231A8C">
        <w:rPr>
          <w:rFonts w:ascii="Times New Roman" w:eastAsia="Times New Roman" w:hAnsi="Times New Roman" w:cs="Times New Roman"/>
          <w:bCs/>
          <w:color w:val="000000"/>
          <w:sz w:val="24"/>
          <w:szCs w:val="24"/>
        </w:rPr>
        <w:fldChar w:fldCharType="end"/>
      </w:r>
      <w:r w:rsidRPr="00231A8C">
        <w:rPr>
          <w:rFonts w:ascii="Times New Roman" w:hAnsi="Times New Roman" w:cs="Times New Roman"/>
          <w:sz w:val="24"/>
        </w:rPr>
        <w:t>Arii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CD4447">
        <w:rPr>
          <w:rFonts w:ascii="Times New Roman" w:eastAsia="Times New Roman" w:hAnsi="Times New Roman" w:cs="Times New Roman"/>
          <w:bCs/>
          <w:color w:val="000000"/>
          <w:sz w:val="24"/>
          <w:szCs w:val="24"/>
        </w:rPr>
        <w:instrText xml:space="preserve"> ADDIN ZOTERO_ITEM CSL_CITATION {"citationID":"Zlf6cSPF","properties":{"formattedCitation":"(Liu et al., 2019)","plainCitation":"(Liu et al., 2019)","dontUpdate":true,"noteIndex":0},"citationItems":[{"id":"W4TSGAna/Wa04gtgQ","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Liu et al., 2019;</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bCs/>
          <w:color w:val="000000"/>
          <w:sz w:val="24"/>
          <w:szCs w:val="24"/>
        </w:rPr>
        <w:t xml:space="preserve"> </w:t>
      </w:r>
      <w:r w:rsidRPr="00231A8C">
        <w:rPr>
          <w:rFonts w:ascii="Times New Roman" w:eastAsia="Times New Roman" w:hAnsi="Times New Roman" w:cs="Times New Roman"/>
          <w:bCs/>
          <w:color w:val="000000"/>
          <w:sz w:val="24"/>
          <w:szCs w:val="24"/>
        </w:rPr>
        <w:fldChar w:fldCharType="begin"/>
      </w:r>
      <w:r w:rsidR="00CD4447">
        <w:rPr>
          <w:rFonts w:ascii="Times New Roman" w:eastAsia="Times New Roman" w:hAnsi="Times New Roman" w:cs="Times New Roman"/>
          <w:bCs/>
          <w:color w:val="000000"/>
          <w:sz w:val="24"/>
          <w:szCs w:val="24"/>
        </w:rPr>
        <w:instrText xml:space="preserve"> ADDIN ZOTERO_ITEM CSL_CITATION {"citationID":"jOFIctbh","properties":{"formattedCitation":"(Singh et al., 2023)","plainCitation":"(Singh et al., 2023)","dontUpdate":true,"noteIndex":0},"citationItems":[{"id":"W4TSGAna/yEgc9No7","uris":["http://zotero.org/users/9715799/items/PCU77G2L"],"itemData":{"id":3860,"type":"article-journal","abstract":"NASA's Soil Moisture Active Passive (SMAP) mission employs L-band radiometer observations with a spatial resolution of ~33 km to produce global soil moisture products at various spatial resolutions and regular intervals. Among these products is the SMAP-Sentinel active-passive high-resolution soil moisture, available at spatial resolutions of 1 km and 3 km. The SMAP-Sentinel product combines data from the SMAP L-band radiometer and the Copernicus Sentinel-1A and Sentinel-1B C-band Synthetic Aperture Radar (SAR) observations. The SMAP-Sentinel high-resolution soil moisture product enables various hydrological and agricultural applications that were previously beyond the capability of coarser resolution radiometer-only products. However, the assessment of SMAP-Sentinel product over SMAP core validation sites (CVS) has revealed high errors and biases, particularly in agricultural regions. We suspect that the discrepancy may be related to the vegetation attribute parameters (e.g., vegetation optical depth, τ) used in the SMAP-Sentinel baseline Single-Channel Algorithm (SCA) microwave emission model (i.e., τ-ω model) for soil moisture retrievals, which might be out of sync due to reliance on NDVI climatology in the τ estimation. In this study, we leveraged and evaluated the advantage of using vegetation attribute information inherently available through the SMAP ratiometer and Sentinel- 1A/1B SAR backscatter as an alternative to NDVI climatology-derived τ in the SCA to enhance soil moisture retrievals. The SAR cross-polarization (vh) backscatter potentially contains vegetation attribute information that can be correlated with the coarse resolution τ derived from SMAP observations. Therefore, we hypothesized that including Sentinel- 1A/1B vh observations to derive high-resolution (1 km and 3 km) τ, and subsequently incorporating it into the SCA, can significantly improve the accuracy of the SMAP-Sentinel soil moisture product. We established a statistical relationship between Sentinel- 1A/1B SAR backscatter and the SMAP Dual-Channel Algorithm (DCA)-based τ retrieval at ~33 km, for a specific region and different landcover classes at a global extent, using seven years of observations (2015–2022). Further, we developed an algorithm to downscale the SMAP DCA τ of ~33 km to 1 km and 3 km resolutions based on the developed statistical relationships, enabling us to capture the actual temporal variability in vegetation attributes (i.e., τ) at higher resolutions. The downscaled τ values were then incorporated into the SCA to retrieve SMAP-Sentinel high-resolution (1 km and 3 km) soil moisture. The validation analysis of high-resolution soil moisture retrievals demonstrates that the inclusion of the downscaled τ approach significantly improved the performance of the SMAP-Sentinel product by reducing both bias and error standard deviation compared to the retrievals based on τ derived from the NDVI climatology.","container-title":"Remote Sensing of Environment","DOI":"10.1016/j.rse.2023.113826","ISSN":"0034-4257","journalAbbreviation":"Remote Sensing of Environment","page":"113826","source":"ScienceDirect","title":"Impact of SAR-based vegetation attributes on the SMAP high-resolution soil moisture product","volume":"298","author":[{"family":"Singh","given":"Gurjeet"},{"family":"Das","given":"Narendra N."},{"family":"Colliander","given":"Andreas"},{"family":"Entekhabi","given":"Dara"},{"family":"Yueh","given":"Simon H."}],"issued":{"date-parts":[["2023",12,1]]}}}],"schema":"https://github.com/citation-style-language/schema/raw/master/csl-citation.json"} </w:instrText>
      </w:r>
      <w:r w:rsidRPr="00231A8C">
        <w:rPr>
          <w:rFonts w:ascii="Times New Roman" w:eastAsia="Times New Roman" w:hAnsi="Times New Roman" w:cs="Times New Roman"/>
          <w:bCs/>
          <w:color w:val="000000"/>
          <w:sz w:val="24"/>
          <w:szCs w:val="24"/>
        </w:rPr>
        <w:fldChar w:fldCharType="separate"/>
      </w:r>
      <w:r w:rsidRPr="00231A8C">
        <w:rPr>
          <w:rFonts w:ascii="Times New Roman" w:hAnsi="Times New Roman" w:cs="Times New Roman"/>
          <w:sz w:val="24"/>
        </w:rPr>
        <w:t>Singh et al., 2023)</w:t>
      </w:r>
      <w:r w:rsidRPr="00231A8C">
        <w:rPr>
          <w:rFonts w:ascii="Times New Roman" w:eastAsia="Times New Roman" w:hAnsi="Times New Roman" w:cs="Times New Roman"/>
          <w:bCs/>
          <w:color w:val="000000"/>
          <w:sz w:val="24"/>
          <w:szCs w:val="24"/>
        </w:rPr>
        <w:fldChar w:fldCharType="end"/>
      </w:r>
      <w:r w:rsidRPr="00231A8C">
        <w:rPr>
          <w:rFonts w:ascii="Times New Roman" w:eastAsia="Times New Roman" w:hAnsi="Times New Roman" w:cs="Times New Roman"/>
          <w:sz w:val="24"/>
          <w:szCs w:val="24"/>
        </w:rPr>
        <w:t>. Its importance in agricultural applications cannot be ignored, particularly in crop monitoring, soil moisture inversion, and vegetation coverage analysis, where timely</w:t>
      </w:r>
      <w:r w:rsidR="00F17ECE">
        <w:rPr>
          <w:rFonts w:ascii="Times New Roman" w:eastAsia="Times New Roman" w:hAnsi="Times New Roman" w:cs="Times New Roman"/>
          <w:sz w:val="24"/>
          <w:szCs w:val="24"/>
        </w:rPr>
        <w:t xml:space="preserve"> and</w:t>
      </w:r>
      <w:r w:rsidRPr="00231A8C">
        <w:rPr>
          <w:rFonts w:ascii="Times New Roman" w:eastAsia="Times New Roman" w:hAnsi="Times New Roman" w:cs="Times New Roman"/>
          <w:sz w:val="24"/>
          <w:szCs w:val="24"/>
        </w:rPr>
        <w:t xml:space="preserve"> </w:t>
      </w:r>
      <w:r w:rsidR="00F17ECE" w:rsidRPr="00F17ECE">
        <w:rPr>
          <w:rFonts w:ascii="Times New Roman" w:eastAsia="Times New Roman" w:hAnsi="Times New Roman" w:cs="Times New Roman"/>
          <w:sz w:val="24"/>
          <w:szCs w:val="24"/>
        </w:rPr>
        <w:t xml:space="preserve">accurate </w:t>
      </w:r>
      <w:r w:rsidRPr="00231A8C">
        <w:rPr>
          <w:rFonts w:ascii="Times New Roman" w:eastAsia="Times New Roman" w:hAnsi="Times New Roman" w:cs="Times New Roman"/>
          <w:sz w:val="24"/>
          <w:szCs w:val="24"/>
        </w:rPr>
        <w:t xml:space="preserve">information is crucial for decision-making and yield optimization </w:t>
      </w:r>
      <w:r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f0UuVSj3","properties":{"formattedCitation":"(Liu et al., 2019)","plainCitation":"(Liu et al., 2019)","dontUpdate":true,"noteIndex":0},"citationItems":[{"id":"W4TSGAna/Wa04gtgQ","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Liu et al., 2019; Singh et al., 2023)</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p>
    <w:p w14:paraId="04034C53" w14:textId="1A0A01A8" w:rsidR="00664318" w:rsidRPr="00231A8C" w:rsidRDefault="0066431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is article </w:t>
      </w:r>
      <w:r w:rsidR="008E2790">
        <w:rPr>
          <w:rFonts w:ascii="Times New Roman" w:eastAsia="Times New Roman" w:hAnsi="Times New Roman" w:cs="Times New Roman"/>
          <w:sz w:val="24"/>
          <w:szCs w:val="24"/>
        </w:rPr>
        <w:t>focuses on</w:t>
      </w:r>
      <w:r w:rsidRPr="00231A8C">
        <w:rPr>
          <w:rFonts w:ascii="Times New Roman" w:eastAsia="Times New Roman" w:hAnsi="Times New Roman" w:cs="Times New Roman"/>
          <w:sz w:val="24"/>
          <w:szCs w:val="24"/>
        </w:rPr>
        <w:t xml:space="preserve"> the multifaceted applications of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n agriculture, highlighting its advantages over conventional methods. It covers </w:t>
      </w:r>
      <w:r w:rsidR="00BD3127" w:rsidRPr="00231A8C">
        <w:rPr>
          <w:rFonts w:ascii="Times New Roman" w:eastAsia="Times New Roman" w:hAnsi="Times New Roman" w:cs="Times New Roman"/>
          <w:sz w:val="24"/>
          <w:szCs w:val="24"/>
        </w:rPr>
        <w:t xml:space="preserve">a brief overview of SAR, bibliometric analysis, </w:t>
      </w:r>
      <w:r w:rsidRPr="00231A8C">
        <w:rPr>
          <w:rFonts w:ascii="Times New Roman" w:eastAsia="Times New Roman" w:hAnsi="Times New Roman" w:cs="Times New Roman"/>
          <w:sz w:val="24"/>
          <w:szCs w:val="24"/>
        </w:rPr>
        <w:t>crop identification</w:t>
      </w:r>
      <w:r w:rsidR="00BD3127"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and planting area statistics</w:t>
      </w:r>
      <w:r w:rsidR="00283130">
        <w:rPr>
          <w:rFonts w:ascii="Times New Roman" w:eastAsia="Times New Roman" w:hAnsi="Times New Roman" w:cs="Times New Roman"/>
          <w:sz w:val="24"/>
          <w:szCs w:val="24"/>
        </w:rPr>
        <w:t>. It is</w:t>
      </w:r>
      <w:r w:rsidRPr="00231A8C">
        <w:rPr>
          <w:rFonts w:ascii="Times New Roman" w:eastAsia="Times New Roman" w:hAnsi="Times New Roman" w:cs="Times New Roman"/>
          <w:sz w:val="24"/>
          <w:szCs w:val="24"/>
        </w:rPr>
        <w:t xml:space="preserve"> facilitated by SAR's unique ability to produce detailed </w:t>
      </w:r>
      <w:r w:rsidR="00BD3127"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images for precise crop type mapping and crop parameter estimation. Further, the discussion extends to crop yield estimation, a critical aspect of agricultural planning and forecasting, where SAR's advanced data collection techniques </w:t>
      </w:r>
      <w:r w:rsidR="00861CD3">
        <w:rPr>
          <w:rFonts w:ascii="Times New Roman" w:eastAsia="Times New Roman" w:hAnsi="Times New Roman" w:cs="Times New Roman"/>
          <w:sz w:val="24"/>
          <w:szCs w:val="24"/>
        </w:rPr>
        <w:t>substantially improve</w:t>
      </w:r>
      <w:r w:rsidRPr="00231A8C">
        <w:rPr>
          <w:rFonts w:ascii="Times New Roman" w:eastAsia="Times New Roman" w:hAnsi="Times New Roman" w:cs="Times New Roman"/>
          <w:sz w:val="24"/>
          <w:szCs w:val="24"/>
        </w:rPr>
        <w:t xml:space="preserve"> accuracy </w:t>
      </w:r>
      <w:r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JuhcoyBc","properties":{"formattedCitation":"(Arii et al., 2019; B. Chen et al., 2024; Zebker et al., 1991)","plainCitation":"(Arii et al., 2019; B. Chen et al., 2024; Zebker et al., 1991)","dontUpdate":true,"noteIndex":0},"citationItems":[{"id":"W4TSGAna/neQ9Rr2o","uris":["http://zotero.org/users/9715799/items/UF6333RD"],"itemData":{"id":"Vsoc850e/IF81ZCSC","type":"article-journal","abstract":"In a field of polarimetric synthetic aperture radar (SAR) remote sensing, various kinds of polarimetric decomposition techniques have been proposed. However, poor validations prevent them from operational applications. A true composition ratio of scattering mechanisms within a radar backscatter plays a key role. To overcome the issue, a novel comprehensive SAR approach to accurately identify a contribution of each scattering mechanism has been introduced. This is based on multiparametric SAR observation combined with a numerical model simulation. In this article, a comprehensive SAR approach is concisely reviewed to accelerate the research in this field. First, popular model-based polarimetric decompositions are introduced and their limitations are shown. Then, a behavior of scattering mechanisms is analyzed by the discrete scatterer model with some results using real multiparametric SAR data. A comprehensive SAR approach must be essential to realize an operational use of polarimetric SAR data.","container-title":"Electronics","DOI":"10.3390/electronics8101098","ISSN":"2079-9292","issue":"10","language":"en","license":"http://creativecommons.org/licenses/by/3.0/","note":"number: 10\npublisher: Multidisciplinary Digital Publishing Institute","page":"1098","source":"www.mdpi.com","title":"Review of the Comprehensive SAR Approach to Identify Scattering Mechanisms of Radar Backscatter from Vegetated Terrain","volume":"8","author":[{"family":"Arii","given":"Motofumi"},{"family":"Yamada","given":"Hiroyoshi"},{"family":"Kojima","given":"Shoichiro"},{"family":"Ohki","given":"Masato"}],"issued":{"date-parts":[["2019",10]]}}},{"id":"W4TSGAna/56e3oryk","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W4TSGAna/U1Z1meJ7","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Pr="00231A8C">
        <w:rPr>
          <w:rFonts w:ascii="Times New Roman" w:eastAsia="Times New Roman" w:hAnsi="Times New Roman" w:cs="Times New Roman"/>
          <w:sz w:val="24"/>
          <w:szCs w:val="24"/>
        </w:rPr>
        <w:fldChar w:fldCharType="separate"/>
      </w:r>
      <w:r w:rsidR="006C3815" w:rsidRPr="00231A8C">
        <w:rPr>
          <w:rFonts w:ascii="Times New Roman" w:hAnsi="Times New Roman" w:cs="Times New Roman"/>
          <w:sz w:val="24"/>
        </w:rPr>
        <w:t>(Arii et al., 2019; Chen et al., 2024; Zebker et al., 1991)</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Additionally, challenges and limiting factors in the broader adoption of SAR technology will be examined alongside future innovations that promise to enhance its effectiveness in crop change detection</w:t>
      </w:r>
      <w:r w:rsidR="00461EA1">
        <w:rPr>
          <w:rFonts w:ascii="Times New Roman" w:eastAsia="Times New Roman" w:hAnsi="Times New Roman" w:cs="Times New Roman"/>
          <w:sz w:val="24"/>
          <w:szCs w:val="24"/>
        </w:rPr>
        <w:t xml:space="preserve"> and </w:t>
      </w:r>
      <w:r w:rsidR="001D2A56">
        <w:rPr>
          <w:rFonts w:ascii="Times New Roman" w:eastAsia="Times New Roman" w:hAnsi="Times New Roman" w:cs="Times New Roman"/>
          <w:sz w:val="24"/>
          <w:szCs w:val="24"/>
        </w:rPr>
        <w:t xml:space="preserve">crop </w:t>
      </w:r>
      <w:r w:rsidR="00461EA1" w:rsidRPr="00461EA1">
        <w:rPr>
          <w:rFonts w:ascii="Times New Roman" w:eastAsia="Times New Roman" w:hAnsi="Times New Roman" w:cs="Times New Roman"/>
          <w:sz w:val="24"/>
          <w:szCs w:val="24"/>
        </w:rPr>
        <w:t>growth monitoring</w:t>
      </w:r>
      <w:r w:rsidRPr="00231A8C">
        <w:rPr>
          <w:rFonts w:ascii="Times New Roman" w:eastAsia="Times New Roman" w:hAnsi="Times New Roman" w:cs="Times New Roman"/>
          <w:sz w:val="24"/>
          <w:szCs w:val="24"/>
        </w:rPr>
        <w:t>. Through these discussions, the article provides a comprehensive overview of SAR's role in revolutionizing agricultural practices, from unmanned aerial vehicles to large-scale crop classification and monitoring.</w:t>
      </w:r>
    </w:p>
    <w:p w14:paraId="4A47D878" w14:textId="1E556C44" w:rsidR="00BD3127" w:rsidRPr="00231A8C" w:rsidRDefault="00BD3127" w:rsidP="009E6F79">
      <w:pPr>
        <w:pStyle w:val="ListParagraph"/>
        <w:numPr>
          <w:ilvl w:val="1"/>
          <w:numId w:val="12"/>
        </w:numPr>
        <w:pBdr>
          <w:top w:val="nil"/>
          <w:left w:val="nil"/>
          <w:bottom w:val="nil"/>
          <w:right w:val="nil"/>
          <w:between w:val="nil"/>
        </w:pBdr>
        <w:spacing w:after="0" w:line="480" w:lineRule="auto"/>
        <w:jc w:val="both"/>
        <w:rPr>
          <w:rFonts w:ascii="Times New Roman" w:eastAsia="Times New Roman" w:hAnsi="Times New Roman" w:cs="Times New Roman"/>
          <w:b/>
          <w:sz w:val="24"/>
          <w:szCs w:val="24"/>
        </w:rPr>
      </w:pPr>
      <w:r w:rsidRPr="00231A8C">
        <w:rPr>
          <w:rFonts w:ascii="Times New Roman" w:eastAsia="Times New Roman" w:hAnsi="Times New Roman" w:cs="Times New Roman"/>
          <w:b/>
          <w:sz w:val="24"/>
          <w:szCs w:val="24"/>
        </w:rPr>
        <w:lastRenderedPageBreak/>
        <w:t xml:space="preserve"> Brief overview of</w:t>
      </w:r>
      <w:r w:rsidRPr="00231A8C">
        <w:rPr>
          <w:rFonts w:ascii="Times New Roman" w:eastAsia="Times New Roman" w:hAnsi="Times New Roman" w:cs="Times New Roman"/>
          <w:b/>
          <w:color w:val="000000" w:themeColor="text1"/>
          <w:sz w:val="24"/>
          <w:szCs w:val="24"/>
        </w:rPr>
        <w:t xml:space="preserve"> SAR</w:t>
      </w:r>
    </w:p>
    <w:p w14:paraId="3F69CC2A" w14:textId="39E4F35C" w:rsidR="00BD3127" w:rsidRPr="00231A8C" w:rsidRDefault="00D43211" w:rsidP="009E6F79">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The SAR</w:t>
      </w:r>
      <w:r w:rsidR="00664318" w:rsidRPr="00231A8C">
        <w:rPr>
          <w:rFonts w:ascii="Times New Roman" w:eastAsia="Times New Roman" w:hAnsi="Times New Roman" w:cs="Times New Roman"/>
          <w:sz w:val="24"/>
          <w:szCs w:val="24"/>
        </w:rPr>
        <w:t xml:space="preserve"> was first developed in the 1950s, with significant contributions from Carl A. Wiley, a mathematician at Goodyear Aircraft Company</w:t>
      </w:r>
      <w:r w:rsidR="00AE0502">
        <w:rPr>
          <w:rFonts w:ascii="Times New Roman" w:eastAsia="Times New Roman" w:hAnsi="Times New Roman" w:cs="Times New Roman"/>
          <w:sz w:val="24"/>
          <w:szCs w:val="24"/>
        </w:rPr>
        <w:t xml:space="preserve"> </w:t>
      </w:r>
      <w:r w:rsidR="00AE0502">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hik7P6ry","properties":{"formattedCitation":"(Ferro-Famil &amp; Pottier, 2016)","plainCitation":"(Ferro-Famil &amp; Pottier, 2016)","noteIndex":0},"citationItems":[{"id":2,"uris":["http://zotero.org/users/12104509/items/HBBCSFNP"],"itemData":{"id":2,"type":"chapter","abstract":"Synthetic aperture radar (SAR) imaging, is a technique that allows us to remotely map the reflectivity of objects or environments with high spatial resolution, through the emission and reception of electromagnetic (EM) signals. Images obtained this way can be used for numerous applications, ranging from basic radar (an acronym for radio detection and ranging) functionalities, which are the detection of objects and their geographical localization, including the estimation of some geophysical properties of complex environments, such as certain dimensions, moisture content, roughness, density, etc. Owing to the frequency domains that are generally used by SAR devices, this active sensing system is independent of Sunlight conditions and is very weakly impacted by weather conditions. SAR systems mounted on airborne or satellite sensors rapidly image vast environments that are potentially difficult to access from field measurements. These characteristics make radar imaging systems a tool that is particularly well suited for remote sensing and they are used for a large number of applications in numerous sectors, such as geophysics, defense, environment surveillance, etc.","container-title":"Microwave Remote Sensing of Land Surface","ISBN":"978-1-78548-159-8","note":"DOI: 10.1016/B978-1-78548-159-8.50001-3","page":"1-65","publisher":"Elsevier","source":"ScienceDirect","title":"1 - Synthetic Aperture Radar Imaging","URL":"https://www.sciencedirect.com/science/article/pii/B9781785481598500013","author":[{"family":"Ferro-Famil","given":"Laurent"},{"family":"Pottier","given":"Eric"}],"editor":[{"family":"Baghdadi","given":"Nicolas"},{"family":"Zribi","given":"Mehrez"}],"accessed":{"date-parts":[["2024",6,8]]},"issued":{"date-parts":[["2016",1,1]]}}}],"schema":"https://github.com/citation-style-language/schema/raw/master/csl-citation.json"} </w:instrText>
      </w:r>
      <w:r w:rsidR="00AE0502">
        <w:rPr>
          <w:rFonts w:ascii="Times New Roman" w:eastAsia="Times New Roman" w:hAnsi="Times New Roman" w:cs="Times New Roman"/>
          <w:sz w:val="24"/>
          <w:szCs w:val="24"/>
        </w:rPr>
        <w:fldChar w:fldCharType="separate"/>
      </w:r>
      <w:r w:rsidR="00AE0502" w:rsidRPr="00AE0502">
        <w:rPr>
          <w:rFonts w:ascii="Times New Roman" w:hAnsi="Times New Roman" w:cs="Times New Roman"/>
          <w:sz w:val="24"/>
        </w:rPr>
        <w:t>(Ferro-Famil &amp; Pottier, 2016)</w:t>
      </w:r>
      <w:r w:rsidR="00AE0502">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 xml:space="preserve">. Wiley's innovation laid the groundwork for SAR technology by utilizing the movement of the antenna to simulate a larger antenna, thus overcoming the limitations imposed by the physical size of traditional radar antennas </w:t>
      </w:r>
      <w:r w:rsidR="0066431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lhQpOv0F","properties":{"formattedCitation":"(Shi et al., 2017)","plainCitation":"(Shi et al., 2017)","noteIndex":0},"citationItems":[{"id":"W4TSGAna/EvSsi3xv","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Shi et al., 2017)</w:t>
      </w:r>
      <w:r w:rsidR="00664318" w:rsidRPr="00231A8C">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 Th</w:t>
      </w:r>
      <w:r w:rsidR="00861CD3">
        <w:rPr>
          <w:rFonts w:ascii="Times New Roman" w:eastAsia="Times New Roman" w:hAnsi="Times New Roman" w:cs="Times New Roman"/>
          <w:sz w:val="24"/>
          <w:szCs w:val="24"/>
        </w:rPr>
        <w:t>e need for improved surveillance capabilities during the Cold War era primarily drove this early development</w:t>
      </w:r>
      <w:r w:rsidR="00664318" w:rsidRPr="00231A8C">
        <w:rPr>
          <w:rFonts w:ascii="Times New Roman" w:eastAsia="Times New Roman" w:hAnsi="Times New Roman" w:cs="Times New Roman"/>
          <w:sz w:val="24"/>
          <w:szCs w:val="24"/>
        </w:rPr>
        <w:t xml:space="preserve">. The first experimental SAR systems were airborne, and the technology evolved through various </w:t>
      </w:r>
      <w:r w:rsidR="00283130">
        <w:rPr>
          <w:rFonts w:ascii="Times New Roman" w:eastAsia="Times New Roman" w:hAnsi="Times New Roman" w:cs="Times New Roman"/>
          <w:sz w:val="24"/>
          <w:szCs w:val="24"/>
        </w:rPr>
        <w:t>advancement stages facilitated by</w:t>
      </w:r>
      <w:r w:rsidR="00664318" w:rsidRPr="00231A8C">
        <w:rPr>
          <w:rFonts w:ascii="Times New Roman" w:eastAsia="Times New Roman" w:hAnsi="Times New Roman" w:cs="Times New Roman"/>
          <w:sz w:val="24"/>
          <w:szCs w:val="24"/>
        </w:rPr>
        <w:t xml:space="preserve"> military and civilian research efforts</w:t>
      </w:r>
      <w:r w:rsidR="00CD4447">
        <w:rPr>
          <w:rFonts w:ascii="Times New Roman" w:eastAsia="Times New Roman" w:hAnsi="Times New Roman" w:cs="Times New Roman"/>
          <w:sz w:val="24"/>
          <w:szCs w:val="24"/>
        </w:rPr>
        <w:t xml:space="preserve"> </w:t>
      </w:r>
      <w:r w:rsidR="00CD4447">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zeqz3Hfx","properties":{"formattedCitation":"(Way &amp; Smith, 1991)","plainCitation":"(Way &amp; Smith, 1991)","noteIndex":0},"citationItems":[{"id":3022,"uris":["http://zotero.org/users/12104509/items/PUM739CT"],"itemData":{"id":3022,"type":"article-journal","abstract":"The authors describe the evolution of the spaceborne imaging radar starting with the Seasat SAR, through the SIR-A, SIR-B, and SIR-C/X-SAR missions, to the Earth Observing System (Eos) SAR which is scheduled for launch as part of Eos in the late 1990s. A summary of the planned international missions, which may produce a permanent active microwave capability in space starting as early as 1991, is also presented, along with a description of the airborne systems which will be essential to the algorithm development and long-term calibration of the spaceborne data. A brief summary of the planetary missions utilizing SAR and a comparison of their imaging capabilities with those available on Earth are presented.&lt;&gt;","container-title":"IEEE Transactions on Geoscience and Remote Sensing","DOI":"10.1109/36.101374","ISSN":"1558-0644","issue":"6","page":"962-985","source":"IEEE Xplore","title":"The evolution of synthetic aperture radar systems and their progression to the EOS SAR","volume":"29","author":[{"family":"Way","given":"J."},{"family":"Smith","given":"E.A."}],"issued":{"date-parts":[["1991",11]]}}}],"schema":"https://github.com/citation-style-language/schema/raw/master/csl-citation.json"} </w:instrText>
      </w:r>
      <w:r w:rsidR="00CD4447">
        <w:rPr>
          <w:rFonts w:ascii="Times New Roman" w:eastAsia="Times New Roman" w:hAnsi="Times New Roman" w:cs="Times New Roman"/>
          <w:sz w:val="24"/>
          <w:szCs w:val="24"/>
        </w:rPr>
        <w:fldChar w:fldCharType="separate"/>
      </w:r>
      <w:r w:rsidR="00CD4447" w:rsidRPr="00CD4447">
        <w:rPr>
          <w:rFonts w:ascii="Times New Roman" w:hAnsi="Times New Roman" w:cs="Times New Roman"/>
          <w:sz w:val="24"/>
        </w:rPr>
        <w:t>(Way &amp; Smith, 1991)</w:t>
      </w:r>
      <w:r w:rsidR="00CD4447">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 Over the years, the technology has transitioned from airborne platforms to spaceborne applications, significantly expanding its reach and impact</w:t>
      </w:r>
      <w:r w:rsidR="00664318" w:rsidRPr="00231A8C">
        <w:rPr>
          <w:rFonts w:ascii="Times New Roman" w:hAnsi="Times New Roman" w:cs="Times New Roman"/>
          <w:sz w:val="24"/>
        </w:rPr>
        <w:t xml:space="preserve"> </w:t>
      </w:r>
      <w:r w:rsidR="00D42B81" w:rsidRPr="00231A8C">
        <w:rPr>
          <w:rFonts w:ascii="Times New Roman" w:hAnsi="Times New Roman" w:cs="Times New Roman"/>
          <w:sz w:val="24"/>
        </w:rPr>
        <w:fldChar w:fldCharType="begin"/>
      </w:r>
      <w:r w:rsidR="00CD4447">
        <w:rPr>
          <w:rFonts w:ascii="Times New Roman" w:hAnsi="Times New Roman" w:cs="Times New Roman"/>
          <w:sz w:val="24"/>
        </w:rPr>
        <w:instrText xml:space="preserve"> ADDIN ZOTERO_ITEM CSL_CITATION {"citationID":"8cdissnM","properties":{"formattedCitation":"(B. Chen et al., 2024; Shi et al., 2017)","plainCitation":"(B. Chen et al., 2024; Shi et al., 2017)","dontUpdate":true,"noteIndex":0},"citationItems":[{"id":"W4TSGAna/56e3oryk","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W4TSGAna/EvSsi3xv","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hAnsi="Times New Roman" w:cs="Times New Roman"/>
          <w:sz w:val="24"/>
        </w:rPr>
        <w:fldChar w:fldCharType="separate"/>
      </w:r>
      <w:r w:rsidR="00D42B81" w:rsidRPr="00231A8C">
        <w:rPr>
          <w:rFonts w:ascii="Times New Roman" w:hAnsi="Times New Roman" w:cs="Times New Roman"/>
          <w:sz w:val="24"/>
        </w:rPr>
        <w:t>(Chen et al., 2024; Shi et al., 2017)</w:t>
      </w:r>
      <w:r w:rsidR="00D42B81" w:rsidRPr="00231A8C">
        <w:rPr>
          <w:rFonts w:ascii="Times New Roman" w:hAnsi="Times New Roman" w:cs="Times New Roman"/>
          <w:sz w:val="24"/>
        </w:rPr>
        <w:fldChar w:fldCharType="end"/>
      </w:r>
      <w:r w:rsidR="00D42B81" w:rsidRPr="00231A8C">
        <w:rPr>
          <w:rFonts w:ascii="Times New Roman" w:hAnsi="Times New Roman" w:cs="Times New Roman"/>
          <w:sz w:val="24"/>
        </w:rPr>
        <w:t>.</w:t>
      </w:r>
      <w:r w:rsidR="00BD3127" w:rsidRPr="00231A8C">
        <w:rPr>
          <w:rFonts w:ascii="Times New Roman" w:eastAsia="Times New Roman" w:hAnsi="Times New Roman" w:cs="Times New Roman"/>
          <w:color w:val="000000" w:themeColor="text1"/>
          <w:sz w:val="24"/>
          <w:szCs w:val="24"/>
        </w:rPr>
        <w:t xml:space="preserve"> </w:t>
      </w:r>
    </w:p>
    <w:p w14:paraId="4ED316C7" w14:textId="01DFE91C" w:rsidR="00664318" w:rsidRPr="00231A8C" w:rsidRDefault="00D43211" w:rsidP="009E6F79">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The </w:t>
      </w:r>
      <w:r w:rsidR="00BD3127" w:rsidRPr="00231A8C">
        <w:rPr>
          <w:rFonts w:ascii="Times New Roman" w:eastAsia="Times New Roman" w:hAnsi="Times New Roman" w:cs="Times New Roman"/>
          <w:color w:val="000000" w:themeColor="text1"/>
          <w:sz w:val="24"/>
          <w:szCs w:val="24"/>
        </w:rPr>
        <w:t xml:space="preserve">SAR is a kind of active data collection in which a sensor creates energy and measures the energy reflected from the Earth. SAR and optical imaging interpretations differ. SAR data is sensitive to surface factors like structure and moisture; therefore, it must be interpreted differently than optical images </w:t>
      </w:r>
      <w:r w:rsidR="00BD3127" w:rsidRPr="00231A8C">
        <w:rPr>
          <w:rFonts w:ascii="Times New Roman" w:eastAsia="Times New Roman" w:hAnsi="Times New Roman" w:cs="Times New Roman"/>
          <w:color w:val="000000" w:themeColor="text1"/>
          <w:sz w:val="24"/>
          <w:szCs w:val="24"/>
        </w:rPr>
        <w:fldChar w:fldCharType="begin"/>
      </w:r>
      <w:r w:rsidR="00CD4447">
        <w:rPr>
          <w:rFonts w:ascii="Times New Roman" w:eastAsia="Times New Roman" w:hAnsi="Times New Roman" w:cs="Times New Roman"/>
          <w:color w:val="000000" w:themeColor="text1"/>
          <w:sz w:val="24"/>
          <w:szCs w:val="24"/>
        </w:rPr>
        <w:instrText xml:space="preserve"> ADDIN ZOTERO_ITEM CSL_CITATION {"citationID":"xYe3S9nx","properties":{"formattedCitation":"(Araujo-Carrillo et al., 2024)","plainCitation":"(Araujo-Carrillo et al., 2024)","dontUpdate":true,"noteIndex":0},"citationItems":[{"id":"W4TSGAna/Kc7ZTgSL","uris":["http://zotero.org/users/9715799/items/JYV7KUH6"],"itemData":{"id":3855,"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schema":"https://github.com/citation-style-language/schema/raw/master/csl-citation.json"} </w:instrText>
      </w:r>
      <w:r w:rsidR="00BD3127" w:rsidRPr="00231A8C">
        <w:rPr>
          <w:rFonts w:ascii="Times New Roman" w:eastAsia="Times New Roman" w:hAnsi="Times New Roman" w:cs="Times New Roman"/>
          <w:color w:val="000000" w:themeColor="text1"/>
          <w:sz w:val="24"/>
          <w:szCs w:val="24"/>
        </w:rPr>
        <w:fldChar w:fldCharType="separate"/>
      </w:r>
      <w:r w:rsidR="00BD3127" w:rsidRPr="00231A8C">
        <w:rPr>
          <w:rFonts w:ascii="Times New Roman" w:hAnsi="Times New Roman" w:cs="Times New Roman"/>
          <w:sz w:val="24"/>
        </w:rPr>
        <w:t>(Carrillo et al., 2024)</w:t>
      </w:r>
      <w:r w:rsidR="00BD3127" w:rsidRPr="00231A8C">
        <w:rPr>
          <w:rFonts w:ascii="Times New Roman" w:eastAsia="Times New Roman" w:hAnsi="Times New Roman" w:cs="Times New Roman"/>
          <w:color w:val="000000" w:themeColor="text1"/>
          <w:sz w:val="24"/>
          <w:szCs w:val="24"/>
        </w:rPr>
        <w:fldChar w:fldCharType="end"/>
      </w:r>
      <w:r w:rsidR="00BD3127" w:rsidRPr="00231A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CD4447" w:rsidRPr="00CD4447">
        <w:rPr>
          <w:rFonts w:ascii="Times New Roman" w:eastAsia="Times New Roman" w:hAnsi="Times New Roman" w:cs="Times New Roman"/>
          <w:color w:val="000000" w:themeColor="text1"/>
          <w:sz w:val="24"/>
          <w:szCs w:val="24"/>
        </w:rPr>
        <w:t>SAR systems have transformed Earth observation by offering high-resolution imaging capabilities that function in all weather conditions</w:t>
      </w:r>
      <w:r w:rsidR="00283130">
        <w:rPr>
          <w:rFonts w:ascii="Times New Roman" w:eastAsia="Times New Roman" w:hAnsi="Times New Roman" w:cs="Times New Roman"/>
          <w:color w:val="000000" w:themeColor="text1"/>
          <w:sz w:val="24"/>
          <w:szCs w:val="24"/>
        </w:rPr>
        <w:t>, day</w:t>
      </w:r>
      <w:r w:rsidR="00CD4447" w:rsidRPr="00CD4447">
        <w:rPr>
          <w:rFonts w:ascii="Times New Roman" w:eastAsia="Times New Roman" w:hAnsi="Times New Roman" w:cs="Times New Roman"/>
          <w:color w:val="000000" w:themeColor="text1"/>
          <w:sz w:val="24"/>
          <w:szCs w:val="24"/>
        </w:rPr>
        <w:t xml:space="preserve"> and night.</w:t>
      </w:r>
      <w:r w:rsidR="00AF4906" w:rsidRPr="00231A8C">
        <w:rPr>
          <w:rFonts w:ascii="Times New Roman" w:eastAsia="Times New Roman" w:hAnsi="Times New Roman" w:cs="Times New Roman"/>
          <w:color w:val="000000" w:themeColor="text1"/>
          <w:sz w:val="24"/>
          <w:szCs w:val="24"/>
        </w:rPr>
        <w:t xml:space="preserve"> </w:t>
      </w:r>
      <w:r w:rsidR="00997DD3" w:rsidRPr="00997DD3">
        <w:rPr>
          <w:rFonts w:ascii="Times New Roman" w:eastAsia="Times New Roman" w:hAnsi="Times New Roman" w:cs="Times New Roman"/>
          <w:sz w:val="24"/>
          <w:szCs w:val="24"/>
        </w:rPr>
        <w:t>Advancements in digital signal processing and antenna design have greatly improved SAR systems, allowing for unprecedented image detail.</w:t>
      </w:r>
      <w:r w:rsidR="00664318" w:rsidRPr="00231A8C">
        <w:rPr>
          <w:rFonts w:ascii="Times New Roman" w:eastAsia="Times New Roman" w:hAnsi="Times New Roman" w:cs="Times New Roman"/>
          <w:sz w:val="24"/>
          <w:szCs w:val="24"/>
        </w:rPr>
        <w:t xml:space="preserve"> A key breakthrough was the development of</w:t>
      </w:r>
      <w:r w:rsidR="00997DD3">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sz w:val="24"/>
          <w:szCs w:val="24"/>
        </w:rPr>
        <w:t>Interferometric Synthetic Aperture Radar</w:t>
      </w:r>
      <w:r w:rsidR="00664318" w:rsidRPr="00231A8C">
        <w:rPr>
          <w:rFonts w:ascii="Times New Roman" w:eastAsia="Times New Roman" w:hAnsi="Times New Roman" w:cs="Times New Roman"/>
          <w:sz w:val="24"/>
          <w:szCs w:val="24"/>
        </w:rPr>
        <w:t xml:space="preserve"> </w:t>
      </w:r>
      <w:r w:rsidR="00997DD3">
        <w:rPr>
          <w:rFonts w:ascii="Times New Roman" w:eastAsia="Times New Roman" w:hAnsi="Times New Roman" w:cs="Times New Roman"/>
          <w:sz w:val="24"/>
          <w:szCs w:val="24"/>
        </w:rPr>
        <w:t>(</w:t>
      </w:r>
      <w:r w:rsidR="00664318" w:rsidRPr="00231A8C">
        <w:rPr>
          <w:rFonts w:ascii="Times New Roman" w:eastAsia="Times New Roman" w:hAnsi="Times New Roman" w:cs="Times New Roman"/>
          <w:sz w:val="24"/>
          <w:szCs w:val="24"/>
        </w:rPr>
        <w:t>InSAR</w:t>
      </w:r>
      <w:r w:rsidR="00997DD3">
        <w:rPr>
          <w:rFonts w:ascii="Times New Roman" w:eastAsia="Times New Roman" w:hAnsi="Times New Roman" w:cs="Times New Roman"/>
          <w:sz w:val="24"/>
          <w:szCs w:val="24"/>
        </w:rPr>
        <w:t>)</w:t>
      </w:r>
      <w:r w:rsidR="00664318" w:rsidRPr="00231A8C">
        <w:rPr>
          <w:rFonts w:ascii="Times New Roman" w:eastAsia="Times New Roman" w:hAnsi="Times New Roman" w:cs="Times New Roman"/>
          <w:sz w:val="24"/>
          <w:szCs w:val="24"/>
        </w:rPr>
        <w:t>, which uses phase information to measure land surface topography changes</w:t>
      </w:r>
      <w:r w:rsidR="00997DD3">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sz w:val="24"/>
          <w:szCs w:val="24"/>
        </w:rPr>
        <w:t>like earthquakes, volcanoes, and landslides</w:t>
      </w:r>
      <w:r w:rsidR="00997DD3">
        <w:rPr>
          <w:rFonts w:ascii="Times New Roman" w:eastAsia="Times New Roman" w:hAnsi="Times New Roman" w:cs="Times New Roman"/>
          <w:sz w:val="24"/>
          <w:szCs w:val="24"/>
        </w:rPr>
        <w:t>)</w:t>
      </w:r>
      <w:r w:rsidR="00664318" w:rsidRPr="00231A8C">
        <w:rPr>
          <w:rFonts w:ascii="Times New Roman" w:eastAsia="Times New Roman" w:hAnsi="Times New Roman" w:cs="Times New Roman"/>
          <w:sz w:val="24"/>
          <w:szCs w:val="24"/>
        </w:rPr>
        <w:t xml:space="preserve"> with high precision </w:t>
      </w:r>
      <w:bookmarkStart w:id="0" w:name="_Hlk168496668"/>
      <w:r w:rsidR="0066431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YLBVkBch","properties":{"formattedCitation":"(Cloude &amp; Pottier, 1997)","plainCitation":"(Cloude &amp; Pottier, 1997)","noteIndex":0},"citationItems":[{"id":"W4TSGAna/TVlWmxXl","uris":["http://zotero.org/users/9715799/items/DEHE5PXV"],"itemData":{"id":3874,"type":"article-journal","abstract":"The authors outline a new scheme for parameterizing polarimetric scattering problems, which has application in the quantitative analysis of polarimetric SAR data. The method relies on an eigenvalue analysis of the coherency matrix and employs a three-level Bernoulli statistical model to generate estimates of the average target scattering matrix parameters from the data. The scattering entropy is a key parameter is determining the randomness in this model and is seen as a fundamental parameter in assessing the importance of polarimetry in remote sensing problems. The authors show application of the method to some important classical random media scattering problems and apply it to POLSAR data from the NASA/JPL AIRSAR data base.","container-title":"IEEE Transactions on Geoscience and Remote Sensing","DOI":"10.1109/36.551935","ISSN":"1558-0644","issue":"1","note":"event-title: IEEE Transactions on Geoscience and Remote Sensing","page":"68-78","source":"IEEE Xplore","title":"An entropy based classification scheme for land applications of polarimetric SAR","volume":"35","author":[{"family":"Cloude","given":"S.R."},{"family":"Pottier","given":"E."}],"issued":{"date-parts":[["1997",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Cloude &amp; Pottier, 1997)</w:t>
      </w:r>
      <w:r w:rsidR="00664318" w:rsidRPr="00231A8C">
        <w:rPr>
          <w:rFonts w:ascii="Times New Roman" w:eastAsia="Times New Roman" w:hAnsi="Times New Roman" w:cs="Times New Roman"/>
          <w:sz w:val="24"/>
          <w:szCs w:val="24"/>
        </w:rPr>
        <w:fldChar w:fldCharType="end"/>
      </w:r>
      <w:r w:rsidR="00664318" w:rsidRPr="00231A8C">
        <w:rPr>
          <w:rFonts w:ascii="Times New Roman" w:eastAsia="Times New Roman" w:hAnsi="Times New Roman" w:cs="Times New Roman"/>
          <w:sz w:val="24"/>
          <w:szCs w:val="24"/>
        </w:rPr>
        <w:t>.</w:t>
      </w:r>
      <w:bookmarkEnd w:id="0"/>
      <w:r w:rsidR="00664318" w:rsidRPr="00231A8C">
        <w:rPr>
          <w:rFonts w:ascii="Times New Roman" w:eastAsia="Times New Roman" w:hAnsi="Times New Roman" w:cs="Times New Roman"/>
          <w:sz w:val="24"/>
          <w:szCs w:val="24"/>
        </w:rPr>
        <w:t xml:space="preserve"> </w:t>
      </w:r>
      <w:r w:rsidR="00997DD3">
        <w:rPr>
          <w:rFonts w:ascii="Times New Roman" w:eastAsia="Times New Roman" w:hAnsi="Times New Roman" w:cs="Times New Roman"/>
          <w:sz w:val="24"/>
          <w:szCs w:val="24"/>
        </w:rPr>
        <w:t xml:space="preserve">The </w:t>
      </w:r>
      <w:r w:rsidR="00283130">
        <w:rPr>
          <w:rFonts w:ascii="Times New Roman" w:eastAsia="Times New Roman" w:hAnsi="Times New Roman" w:cs="Times New Roman"/>
          <w:sz w:val="24"/>
          <w:szCs w:val="24"/>
        </w:rPr>
        <w:t>integration of SAR with optical and thermal imaging has improved the accuracy and scope of Earth</w:t>
      </w:r>
      <w:r w:rsidR="00997DD3" w:rsidRPr="00997DD3">
        <w:rPr>
          <w:rFonts w:ascii="Times New Roman" w:eastAsia="Times New Roman" w:hAnsi="Times New Roman" w:cs="Times New Roman"/>
          <w:sz w:val="24"/>
          <w:szCs w:val="24"/>
        </w:rPr>
        <w:t xml:space="preserve"> surface monitoring applications</w:t>
      </w:r>
      <w:r w:rsidR="00664318" w:rsidRPr="00231A8C">
        <w:rPr>
          <w:rFonts w:ascii="Times New Roman" w:eastAsia="Times New Roman" w:hAnsi="Times New Roman" w:cs="Times New Roman"/>
          <w:sz w:val="24"/>
          <w:szCs w:val="24"/>
        </w:rPr>
        <w:t xml:space="preserve">. Recent miniaturization has allowed SAR deployment on small </w:t>
      </w:r>
      <w:r w:rsidR="00997DD3">
        <w:rPr>
          <w:rFonts w:ascii="Times New Roman" w:eastAsia="Times New Roman" w:hAnsi="Times New Roman" w:cs="Times New Roman"/>
          <w:sz w:val="24"/>
          <w:szCs w:val="24"/>
        </w:rPr>
        <w:t>Unmanned Aerial Vehicles (</w:t>
      </w:r>
      <w:r w:rsidR="00664318" w:rsidRPr="00231A8C">
        <w:rPr>
          <w:rFonts w:ascii="Times New Roman" w:eastAsia="Times New Roman" w:hAnsi="Times New Roman" w:cs="Times New Roman"/>
          <w:sz w:val="24"/>
          <w:szCs w:val="24"/>
        </w:rPr>
        <w:t>UAVs</w:t>
      </w:r>
      <w:r w:rsidR="00997DD3">
        <w:rPr>
          <w:rFonts w:ascii="Times New Roman" w:eastAsia="Times New Roman" w:hAnsi="Times New Roman" w:cs="Times New Roman"/>
          <w:sz w:val="24"/>
          <w:szCs w:val="24"/>
        </w:rPr>
        <w:t>)</w:t>
      </w:r>
      <w:r w:rsidR="00664318" w:rsidRPr="00231A8C">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sz w:val="24"/>
          <w:szCs w:val="24"/>
        </w:rPr>
        <w:t xml:space="preserve">), broadening its </w:t>
      </w:r>
      <w:r w:rsidR="00997DD3" w:rsidRPr="00997DD3">
        <w:rPr>
          <w:rFonts w:ascii="Times New Roman" w:eastAsia="Times New Roman" w:hAnsi="Times New Roman" w:cs="Times New Roman"/>
          <w:sz w:val="24"/>
          <w:szCs w:val="24"/>
        </w:rPr>
        <w:lastRenderedPageBreak/>
        <w:t>applications in urban planning and disaster response</w:t>
      </w:r>
      <w:r w:rsidR="00664318" w:rsidRPr="00231A8C">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sz w:val="24"/>
          <w:szCs w:val="24"/>
        </w:rPr>
        <w:t>These advancements collectively enhance the precision and versatility of SAR technology in Earth observation</w:t>
      </w:r>
      <w:r>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QUDUsdUt","properties":{"formattedCitation":"(Zebker et al., 1991)","plainCitation":"(Zebker et al., 1991)","dontUpdate":true,"noteIndex":0},"citationItems":[{"id":"W4TSGAna/U1Z1meJ7","uris":["http://zotero.org/users/9715799/items/HUFNS5QV"],"itemData":{"id":3871,"type":"article-journal","abstract":"The authors developed a calibration procedure for imaging radar polarimeters and applied it to a set of images acquired by the NASA DC-8 multifrequency radar system. The technique requires the use of ground reflectors of known cross-section for absolute calibration, that is, solution for sigma /sup 0/; however, the image data themselves can usually provide all information necessary for phase calibration and for antenna crosstalk correction. The accuracy of the approach, as measured by calculating the cross-section residuals of known targets in each calibrated scene, is on the order of +or-1-2 dB at the P- and C-band, but improves to +or-0.5 dB at the L-band. The authors present the results of applying this technique to radar scenes of lava flows of varying roughness, temperate and tropical rain forests, and ocean water surfaces. They also present several example applications which are feasible with calibrated data but which would be difficult to implement with uncalibrated data.&lt;&gt;","container-title":"IEEE Transactions on Geoscience and Remote Sensing","DOI":"10.1109/36.101373","ISSN":"1558-0644","issue":"6","note":"event-title: IEEE Transactions on Geoscience and Remote Sensing","page":"942-961","source":"IEEE Xplore","title":"Calibrated imaging radar polarimetry: technique, examples, and applications","title-short":"Calibrated imaging radar polarimetry","volume":"29","author":[{"family":"Zebker","given":"H.A."},{"family":"Van Zyl","given":"J.J."},{"family":"Durden","given":"S.L."},{"family":"Norikane","given":"L."}],"issued":{"date-parts":[["1991",1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Zebker et al., 1991;</w:t>
      </w:r>
      <w:r w:rsidR="00664318" w:rsidRPr="00231A8C">
        <w:rPr>
          <w:rFonts w:ascii="Times New Roman" w:eastAsia="Times New Roman" w:hAnsi="Times New Roman" w:cs="Times New Roman"/>
          <w:sz w:val="24"/>
          <w:szCs w:val="24"/>
        </w:rPr>
        <w:fldChar w:fldCharType="end"/>
      </w:r>
      <w:r w:rsidR="00BD3127"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DCtVFC4X","properties":{"formattedCitation":"(Liu et al., 2019)","plainCitation":"(Liu et al., 2019)","dontUpdate":true,"noteIndex":0},"citationItems":[{"id":"W4TSGAna/Wa04gtgQ","uris":["http://zotero.org/users/9715799/items/IPTJD3WG"],"itemData":{"id":3868,"type":"article-journal","abstract":"Synthetic aperture radar (SAR) is an effective and important technique in monitoring crop and other agricultural targets because its quality does not depend on weather conditions. SAR is sensitive to the geometrical structures and dielectric properties of the targets and has a certain penetration ability to some agricultural targets. The capabilities of SAR for agriculture applications can be organized into three main categories: crop identification and crop planting area statistics, crop and cropland parameter extraction, and crop yield estimation. According to the above concepts, this paper systematically analyses the recent progresses, existing problems and future directions in SAR agricultural remote sensing. In recent years, with the remarkable progresses in SAR remote sensing systems, the available SAR data sources have been greatly enriched. The accuracies of the crop classification and parameter extraction by SAR data have been improved progressively. But the development of modern agriculture has put forwarded higher requirements for SAR remote sensing. For instance, the spatial resolution and revisiting cycle of the SAR sensors, the accuracy of crop classification, the whole phenological period monitoring of crop growth status, the soil moisture inversion under the condition of high vegetation coverage, the integrations of SAR remote sensing retrieval information with hydrological models and/or crop growth models, and so on, still need to be improved. In the future, the joint use of optical and SAR remote sensing data, the application of multi-band multi-dimensional SAR, the precise and high efficient modeling of electromagnetic scattering and parameter extraction of crop and farmland composite scene, the development of light and small SAR systems like those onboard unmanned aerial vehicles and their applications will be active research areas in agriculture remote sensing. This paper concludes that SAR remote sensing has great potential and will play a more significant role in the various fields of agricultural remote sensing.","container-title":"Journal of Integrative Agriculture","DOI":"10.1016/S2095-3119(18)62016-7","ISSN":"2095-3119","issue":"3","journalAbbreviation":"Journal of Integrative Agriculture","page":"506-525","source":"ScienceDirect","title":"Research advances of SAR remote sensing for agriculture applications: A review","title-short":"Research advances of SAR remote sensing for agriculture applications","volume":"18","author":[{"family":"Liu","given":"Chang-an"},{"family":"Chen","given":"Zhong-xin"},{"family":"Shao","given":"Yun"},{"family":"Chen","given":"Jin-song"},{"family":"Hasi","given":"Tuya"},{"family":"Pan","given":"Hai-zhu"}],"issued":{"date-parts":[["2019",3,1]]}}}],"schema":"https://github.com/citation-style-language/schema/raw/master/csl-citation.json"} </w:instrText>
      </w:r>
      <w:r w:rsidR="00664318" w:rsidRPr="00231A8C">
        <w:rPr>
          <w:rFonts w:ascii="Times New Roman" w:eastAsia="Times New Roman" w:hAnsi="Times New Roman" w:cs="Times New Roman"/>
          <w:sz w:val="24"/>
          <w:szCs w:val="24"/>
        </w:rPr>
        <w:fldChar w:fldCharType="separate"/>
      </w:r>
      <w:r w:rsidR="00664318" w:rsidRPr="00231A8C">
        <w:rPr>
          <w:rFonts w:ascii="Times New Roman" w:hAnsi="Times New Roman" w:cs="Times New Roman"/>
          <w:sz w:val="24"/>
        </w:rPr>
        <w:t>Liu et al., 2019)</w:t>
      </w:r>
      <w:r w:rsidR="00664318" w:rsidRPr="00231A8C">
        <w:rPr>
          <w:rFonts w:ascii="Times New Roman" w:eastAsia="Times New Roman" w:hAnsi="Times New Roman" w:cs="Times New Roman"/>
          <w:sz w:val="24"/>
          <w:szCs w:val="24"/>
        </w:rPr>
        <w:fldChar w:fldCharType="end"/>
      </w:r>
    </w:p>
    <w:p w14:paraId="338DF862" w14:textId="39B56C75" w:rsidR="00997DD3" w:rsidRDefault="00283130" w:rsidP="009E6F79">
      <w:pPr>
        <w:spacing w:after="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The</w:t>
      </w:r>
      <w:r w:rsidR="00997DD3" w:rsidRPr="00997DD3">
        <w:rPr>
          <w:rFonts w:ascii="Times New Roman" w:eastAsia="Times New Roman" w:hAnsi="Times New Roman" w:cs="Times New Roman"/>
          <w:sz w:val="24"/>
          <w:szCs w:val="24"/>
        </w:rPr>
        <w:t xml:space="preserve"> spatial resolution of SAR data is determined by the ratio of the </w:t>
      </w:r>
      <w:proofErr w:type="gramStart"/>
      <w:r w:rsidR="00997DD3" w:rsidRPr="00997DD3">
        <w:rPr>
          <w:rFonts w:ascii="Times New Roman" w:eastAsia="Times New Roman" w:hAnsi="Times New Roman" w:cs="Times New Roman"/>
          <w:sz w:val="24"/>
          <w:szCs w:val="24"/>
        </w:rPr>
        <w:t>sensor‘</w:t>
      </w:r>
      <w:proofErr w:type="gramEnd"/>
      <w:r w:rsidR="00997DD3" w:rsidRPr="00997DD3">
        <w:rPr>
          <w:rFonts w:ascii="Times New Roman" w:eastAsia="Times New Roman" w:hAnsi="Times New Roman" w:cs="Times New Roman"/>
          <w:sz w:val="24"/>
          <w:szCs w:val="24"/>
        </w:rPr>
        <w:t>s wavelength to the antenna length</w:t>
      </w:r>
      <w:r w:rsidR="00664318" w:rsidRPr="00231A8C">
        <w:rPr>
          <w:rFonts w:ascii="Times New Roman" w:eastAsia="Times New Roman" w:hAnsi="Times New Roman" w:cs="Times New Roman"/>
          <w:sz w:val="24"/>
          <w:szCs w:val="24"/>
        </w:rPr>
        <w:t xml:space="preserve">. To achieve high-resolution </w:t>
      </w:r>
      <w:r w:rsidR="00997DD3">
        <w:rPr>
          <w:rFonts w:ascii="Times New Roman" w:eastAsia="Times New Roman" w:hAnsi="Times New Roman" w:cs="Times New Roman"/>
          <w:sz w:val="24"/>
          <w:szCs w:val="24"/>
        </w:rPr>
        <w:t>imagery</w:t>
      </w:r>
      <w:r w:rsidR="00664318" w:rsidRPr="00231A8C">
        <w:rPr>
          <w:rFonts w:ascii="Times New Roman" w:eastAsia="Times New Roman" w:hAnsi="Times New Roman" w:cs="Times New Roman"/>
          <w:sz w:val="24"/>
          <w:szCs w:val="24"/>
        </w:rPr>
        <w:t xml:space="preserve">, SAR employs a </w:t>
      </w:r>
      <w:r w:rsidR="00997DD3" w:rsidRPr="00997DD3">
        <w:rPr>
          <w:rFonts w:ascii="Times New Roman" w:eastAsia="Times New Roman" w:hAnsi="Times New Roman" w:cs="Times New Roman"/>
          <w:sz w:val="24"/>
          <w:szCs w:val="24"/>
        </w:rPr>
        <w:t xml:space="preserve">synthetic aperture </w:t>
      </w:r>
      <w:r>
        <w:rPr>
          <w:rFonts w:ascii="Times New Roman" w:eastAsia="Times New Roman" w:hAnsi="Times New Roman" w:cs="Times New Roman"/>
          <w:sz w:val="24"/>
          <w:szCs w:val="24"/>
        </w:rPr>
        <w:t xml:space="preserve">technique, which combines multiple data acquisitions from a shorter antenna </w:t>
      </w:r>
      <w:r w:rsidR="00664318" w:rsidRPr="00231A8C">
        <w:rPr>
          <w:rFonts w:ascii="Times New Roman" w:eastAsia="Times New Roman" w:hAnsi="Times New Roman" w:cs="Times New Roman"/>
          <w:sz w:val="24"/>
          <w:szCs w:val="24"/>
        </w:rPr>
        <w:t xml:space="preserve">to simulate a much larger antenna. </w:t>
      </w:r>
      <w:r w:rsidR="00997DD3" w:rsidRPr="00997DD3">
        <w:rPr>
          <w:rFonts w:ascii="Times New Roman" w:eastAsia="Times New Roman" w:hAnsi="Times New Roman" w:cs="Times New Roman"/>
          <w:sz w:val="24"/>
          <w:szCs w:val="24"/>
        </w:rPr>
        <w:t>This approach enables the generation of high-resolution images using compact physical antennas, enhancing SAR’s utility in agricultural monitoring, environmental assessment, and military surveillance.</w:t>
      </w:r>
      <w:r w:rsidR="00997DD3">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sz w:val="24"/>
          <w:szCs w:val="24"/>
        </w:rPr>
        <w:t>These capabilities underscore the effectiveness of SAR in diverse remote sensing contexts</w:t>
      </w:r>
      <w:r w:rsidR="00664318" w:rsidRPr="00231A8C">
        <w:rPr>
          <w:rFonts w:ascii="Times New Roman" w:eastAsia="Times New Roman" w:hAnsi="Times New Roman" w:cs="Times New Roman"/>
          <w:sz w:val="24"/>
          <w:szCs w:val="24"/>
        </w:rPr>
        <w:t>.</w:t>
      </w:r>
      <w:r w:rsidR="00AF4906" w:rsidRPr="00231A8C">
        <w:rPr>
          <w:rFonts w:ascii="Times New Roman" w:eastAsia="Times New Roman" w:hAnsi="Times New Roman" w:cs="Times New Roman"/>
          <w:sz w:val="24"/>
          <w:szCs w:val="24"/>
        </w:rPr>
        <w:t xml:space="preserve"> </w:t>
      </w:r>
      <w:r w:rsidR="00997DD3" w:rsidRPr="00997DD3">
        <w:rPr>
          <w:rFonts w:ascii="Times New Roman" w:eastAsia="Times New Roman" w:hAnsi="Times New Roman" w:cs="Times New Roman"/>
          <w:color w:val="000000" w:themeColor="text1"/>
          <w:sz w:val="24"/>
          <w:szCs w:val="24"/>
        </w:rPr>
        <w:t>Over the past 15 years, governments and space agencies have prioritized wide-swath SAR systems with freely accessible data, while commercial entities have developed smaller constellations of SAR satellites offering finer spatial and temporal resolutions for a fee</w:t>
      </w:r>
      <w:r>
        <w:rPr>
          <w:rFonts w:ascii="Times New Roman" w:eastAsia="Times New Roman" w:hAnsi="Times New Roman" w:cs="Times New Roman"/>
          <w:color w:val="000000" w:themeColor="text1"/>
          <w:sz w:val="24"/>
          <w:szCs w:val="24"/>
        </w:rPr>
        <w:t xml:space="preserve"> </w:t>
      </w:r>
      <w:r w:rsidR="00664318" w:rsidRPr="00231A8C">
        <w:rPr>
          <w:rFonts w:ascii="Times New Roman" w:eastAsia="Times New Roman" w:hAnsi="Times New Roman" w:cs="Times New Roman"/>
          <w:color w:val="000000" w:themeColor="text1"/>
          <w:sz w:val="24"/>
          <w:szCs w:val="24"/>
        </w:rPr>
        <w:fldChar w:fldCharType="begin"/>
      </w:r>
      <w:r w:rsidR="00CD4447">
        <w:rPr>
          <w:rFonts w:ascii="Times New Roman" w:eastAsia="Times New Roman" w:hAnsi="Times New Roman" w:cs="Times New Roman"/>
          <w:color w:val="000000" w:themeColor="text1"/>
          <w:sz w:val="24"/>
          <w:szCs w:val="24"/>
        </w:rPr>
        <w:instrText xml:space="preserve"> ADDIN ZOTERO_ITEM CSL_CITATION {"citationID":"gpDySARL","properties":{"formattedCitation":"(Shi et al., 2017)","plainCitation":"(Shi et al., 2017)","dontUpdate":true,"noteIndex":0},"citationItems":[{"id":"W4TSGAna/EvSsi3xv","uris":["http://zotero.org/users/9715799/items/LM6ERRUX"],"itemData":{"id":3877,"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664318" w:rsidRPr="00231A8C">
        <w:rPr>
          <w:rFonts w:ascii="Times New Roman" w:eastAsia="Times New Roman" w:hAnsi="Times New Roman" w:cs="Times New Roman"/>
          <w:color w:val="000000" w:themeColor="text1"/>
          <w:sz w:val="24"/>
          <w:szCs w:val="24"/>
        </w:rPr>
        <w:fldChar w:fldCharType="separate"/>
      </w:r>
      <w:r w:rsidR="00664318" w:rsidRPr="00231A8C">
        <w:rPr>
          <w:rFonts w:ascii="Times New Roman" w:hAnsi="Times New Roman" w:cs="Times New Roman"/>
          <w:sz w:val="24"/>
        </w:rPr>
        <w:t>(Shi et al., 2017;</w:t>
      </w:r>
      <w:r w:rsidR="00664318" w:rsidRPr="00231A8C">
        <w:rPr>
          <w:rFonts w:ascii="Times New Roman" w:eastAsia="Times New Roman" w:hAnsi="Times New Roman" w:cs="Times New Roman"/>
          <w:color w:val="000000" w:themeColor="text1"/>
          <w:sz w:val="24"/>
          <w:szCs w:val="24"/>
        </w:rPr>
        <w:fldChar w:fldCharType="end"/>
      </w:r>
      <w:r w:rsidR="00664318" w:rsidRPr="00231A8C">
        <w:rPr>
          <w:rFonts w:ascii="Times New Roman" w:eastAsia="Times New Roman" w:hAnsi="Times New Roman" w:cs="Times New Roman"/>
          <w:color w:val="000000" w:themeColor="text1"/>
          <w:sz w:val="24"/>
          <w:szCs w:val="24"/>
        </w:rPr>
        <w:t xml:space="preserve"> </w:t>
      </w:r>
      <w:r w:rsidR="00664318" w:rsidRPr="00231A8C">
        <w:rPr>
          <w:rFonts w:ascii="Times New Roman" w:eastAsia="Times New Roman" w:hAnsi="Times New Roman" w:cs="Times New Roman"/>
          <w:color w:val="000000" w:themeColor="text1"/>
          <w:sz w:val="24"/>
          <w:szCs w:val="24"/>
        </w:rPr>
        <w:fldChar w:fldCharType="begin"/>
      </w:r>
      <w:r w:rsidR="00CD4447">
        <w:rPr>
          <w:rFonts w:ascii="Times New Roman" w:eastAsia="Times New Roman" w:hAnsi="Times New Roman" w:cs="Times New Roman"/>
          <w:color w:val="000000" w:themeColor="text1"/>
          <w:sz w:val="24"/>
          <w:szCs w:val="24"/>
        </w:rPr>
        <w:instrText xml:space="preserve"> ADDIN ZOTERO_ITEM CSL_CITATION {"citationID":"eVlgPKfV","properties":{"formattedCitation":"(Chen et al., 2024)","plainCitation":"(Chen et al., 2024)","dontUpdate":true,"noteIndex":0},"citationItems":[{"id":"W4TSGAna/56e3oryk","uris":["http://zotero.org/users/9715799/items/KYD3TZQ4"],"itemData":{"id":3859,"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schema":"https://github.com/citation-style-language/schema/raw/master/csl-citation.json"} </w:instrText>
      </w:r>
      <w:r w:rsidR="00664318" w:rsidRPr="00231A8C">
        <w:rPr>
          <w:rFonts w:ascii="Times New Roman" w:eastAsia="Times New Roman" w:hAnsi="Times New Roman" w:cs="Times New Roman"/>
          <w:color w:val="000000" w:themeColor="text1"/>
          <w:sz w:val="24"/>
          <w:szCs w:val="24"/>
        </w:rPr>
        <w:fldChar w:fldCharType="separate"/>
      </w:r>
      <w:r w:rsidR="00664318" w:rsidRPr="00231A8C">
        <w:rPr>
          <w:rFonts w:ascii="Times New Roman" w:hAnsi="Times New Roman" w:cs="Times New Roman"/>
          <w:sz w:val="24"/>
        </w:rPr>
        <w:t>Chen et al., 2024)</w:t>
      </w:r>
      <w:r w:rsidR="00664318" w:rsidRPr="00231A8C">
        <w:rPr>
          <w:rFonts w:ascii="Times New Roman" w:eastAsia="Times New Roman" w:hAnsi="Times New Roman" w:cs="Times New Roman"/>
          <w:color w:val="000000" w:themeColor="text1"/>
          <w:sz w:val="24"/>
          <w:szCs w:val="24"/>
        </w:rPr>
        <w:fldChar w:fldCharType="end"/>
      </w:r>
      <w:r w:rsidR="00664318" w:rsidRPr="00231A8C">
        <w:rPr>
          <w:rFonts w:ascii="Times New Roman" w:eastAsia="Times New Roman" w:hAnsi="Times New Roman" w:cs="Times New Roman"/>
          <w:color w:val="000000" w:themeColor="text1"/>
          <w:sz w:val="24"/>
          <w:szCs w:val="24"/>
        </w:rPr>
        <w:t xml:space="preserve">. </w:t>
      </w:r>
    </w:p>
    <w:p w14:paraId="42126D14" w14:textId="566B8B4D" w:rsidR="00997DD3" w:rsidRPr="00283130" w:rsidRDefault="00234179" w:rsidP="00283130">
      <w:pPr>
        <w:pStyle w:val="ListParagraph"/>
        <w:numPr>
          <w:ilvl w:val="1"/>
          <w:numId w:val="12"/>
        </w:numPr>
        <w:spacing w:after="0" w:line="48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Pr="00283130">
        <w:rPr>
          <w:rFonts w:ascii="Times New Roman" w:eastAsia="Times New Roman" w:hAnsi="Times New Roman" w:cs="Times New Roman"/>
          <w:b/>
          <w:bCs/>
          <w:color w:val="000000" w:themeColor="text1"/>
          <w:sz w:val="24"/>
          <w:szCs w:val="24"/>
        </w:rPr>
        <w:t xml:space="preserve">SAR systems </w:t>
      </w:r>
      <w:r w:rsidR="00283130">
        <w:rPr>
          <w:rFonts w:ascii="Times New Roman" w:eastAsia="Times New Roman" w:hAnsi="Times New Roman" w:cs="Times New Roman"/>
          <w:b/>
          <w:bCs/>
          <w:color w:val="000000" w:themeColor="text1"/>
          <w:sz w:val="24"/>
          <w:szCs w:val="24"/>
        </w:rPr>
        <w:t xml:space="preserve">are </w:t>
      </w:r>
      <w:r w:rsidRPr="00283130">
        <w:rPr>
          <w:rFonts w:ascii="Times New Roman" w:eastAsia="Times New Roman" w:hAnsi="Times New Roman" w:cs="Times New Roman"/>
          <w:b/>
          <w:bCs/>
          <w:color w:val="000000" w:themeColor="text1"/>
          <w:sz w:val="24"/>
          <w:szCs w:val="24"/>
        </w:rPr>
        <w:t>important to agricultural applications</w:t>
      </w:r>
    </w:p>
    <w:p w14:paraId="175BBDA5" w14:textId="07B7AC81" w:rsidR="00664318" w:rsidRPr="00231A8C" w:rsidRDefault="00997DD3" w:rsidP="009E6F79">
      <w:pPr>
        <w:spacing w:after="0" w:line="480" w:lineRule="auto"/>
        <w:jc w:val="both"/>
        <w:rPr>
          <w:rFonts w:ascii="Times New Roman" w:eastAsia="Times New Roman" w:hAnsi="Times New Roman" w:cs="Times New Roman"/>
          <w:color w:val="000000" w:themeColor="text1"/>
          <w:sz w:val="24"/>
          <w:szCs w:val="24"/>
        </w:rPr>
      </w:pPr>
      <w:r w:rsidRPr="00997DD3">
        <w:rPr>
          <w:rFonts w:ascii="Times New Roman" w:eastAsia="Times New Roman" w:hAnsi="Times New Roman" w:cs="Times New Roman"/>
          <w:color w:val="000000" w:themeColor="text1"/>
          <w:sz w:val="24"/>
          <w:szCs w:val="24"/>
        </w:rPr>
        <w:t xml:space="preserve">The SAR systems, deployed across airborne and spaceborne platforms by various nations and organizations, support a range of applications. </w:t>
      </w:r>
      <w:r w:rsidR="00283130">
        <w:rPr>
          <w:rFonts w:ascii="Times New Roman" w:eastAsia="Times New Roman" w:hAnsi="Times New Roman" w:cs="Times New Roman"/>
          <w:color w:val="000000" w:themeColor="text1"/>
          <w:sz w:val="24"/>
          <w:szCs w:val="24"/>
        </w:rPr>
        <w:t>Critical SAR systems are characterized by specific platforms, frequencies, operational modes, and active periods for agricultural monitoring</w:t>
      </w:r>
      <w:r w:rsidRPr="00997DD3">
        <w:rPr>
          <w:rFonts w:ascii="Times New Roman" w:eastAsia="Times New Roman" w:hAnsi="Times New Roman" w:cs="Times New Roman"/>
          <w:color w:val="000000" w:themeColor="text1"/>
          <w:sz w:val="24"/>
          <w:szCs w:val="24"/>
        </w:rPr>
        <w:t xml:space="preserve">, as detailed below </w:t>
      </w:r>
      <w:r w:rsidR="00D42B81" w:rsidRPr="00231A8C">
        <w:rPr>
          <w:rFonts w:ascii="Times New Roman" w:eastAsia="Times New Roman" w:hAnsi="Times New Roman" w:cs="Times New Roman"/>
          <w:color w:val="000000" w:themeColor="text1"/>
          <w:sz w:val="24"/>
          <w:szCs w:val="24"/>
        </w:rPr>
        <w:fldChar w:fldCharType="begin"/>
      </w:r>
      <w:r w:rsidR="00CD4447">
        <w:rPr>
          <w:rFonts w:ascii="Times New Roman" w:eastAsia="Times New Roman" w:hAnsi="Times New Roman" w:cs="Times New Roman"/>
          <w:color w:val="000000" w:themeColor="text1"/>
          <w:sz w:val="24"/>
          <w:szCs w:val="24"/>
        </w:rPr>
        <w:instrText xml:space="preserve"> ADDIN ZOTERO_ITEM CSL_CITATION {"citationID":"za8e8ZXH","properties":{"formattedCitation":"(Araujo-Carrillo et al., 2024; B. Chen et al., 2024; Shi et al., 2017)","plainCitation":"(Araujo-Carrillo et al., 2024; B. Chen et al., 2024; Shi et al., 2017)","dontUpdate":true,"noteIndex":0},"citationItems":[{"id":"W4TSGAna/Kc7ZTgSL","uris":["http://zotero.org/users/9715799/items/JYV7KUH6"],"itemData":{"id":"Vsoc850e/HgI2HAJG","type":"article-journal","container-title":"European Journal of Remote Sensing","DOI":"10.1080/22797254.2024.2339272","ISSN":"null","issue":"1","note":"publisher: Taylor &amp; Francis","page":"2339272","source":"tandfonline.com (Atypon)","title":"Using SAR-based products to calculate potato carbon uptake in a tropical Andean region","volume":"57","author":[{"family":"Araujo-Carrillo","given":"Gustavo Alfonso"},{"family":"Duarte-Carvajalino","given":"Julio Martín"},{"family":"Sánchez-Vivas","given":"Diego Fernando"},{"family":"Góez-Vinasco","given":"Gerardo Antonio"},{"family":"Castaño-Marín","given":"Ángela María"}],"issued":{"date-parts":[["2024",12,31]]}}},{"id":"W4TSGAna/56e3oryk","uris":["http://zotero.org/users/9715799/items/KYD3TZQ4"],"itemData":{"id":"Vsoc850e/Ax8RmsAe","type":"article-journal","abstract":"Ship detection is a crucial application of synthetic aperture radar (SAR). Most recent studies have relied on convolutional neural networks (CNNs). CNNs tend to struggle in gathering adequate contextual information through local receptive fields and are also susceptible to noise. Inshore scenes in SAR images are plagued by substantial background noise, so achieving high-accuracy ship detection of arbitrary orientations within complex scenes remains an ongoing challenge when relying solely on CNNs. To address the above challenges, this article presents an anchor-free method based on transformers and adaptive features, namely, SAD-Det, which can detect rotationally invariant ship targets with high average precision in SAR images. Specifically, a transformer-based backbone network called the ship spatial pooling pyramid vision transformer is proposed to enhance the long-range dependencies and obtain sufficient contextual information for ships in SAR images. In addition, a neck network called the adaptive feature pyramid network is designed to enhance the ability of ship feature adaptation by adding fusion factors to feature layers in SAR images. Finally, a head network called the deformable head is constructed to make the network more adaptable to the characteristics of ships by adaptively detecting the spatial sampling positions of the targets in SAR images. The effectiveness of the proposed method is verified by experiments on two publicly available datasets, i.e., SAR ship detection dataset and rotated ship detection dataset in SAR images. Compared with other arbitrarily oriented object detection methods, the proposed method achieves state-of-the-art detection performance.","container-title":"IEEE Journal of Selected Topics in Applied Earth Observations and Remote Sensing","DOI":"10.1109/JSTARS.2023.3325573","ISSN":"2151-1535","note":"event-title: IEEE Journal of Selected Topics in Applied Earth Observations and Remote Sensing","page":"2012-2028","source":"IEEE Xplore","title":"An Anchor-Free Method Based on Transformers and Adaptive Features for Arbitrarily Oriented Ship Detection in SAR Images","volume":"17","author":[{"family":"Chen","given":"Bingji"},{"family":"Yu","given":"Chunrui"},{"family":"Zhao","given":"Shuang"},{"family":"Song","given":"Hongjun"}],"issued":{"date-parts":[["2024"]]}}},{"id":"W4TSGAna/EvSsi3xv","uris":["http://zotero.org/users/9715799/items/LM6ERRUX"],"itemData":{"id":"Vsoc850e/1xhWlvRf","type":"article-journal","abstract":"Slope instability arisen along with dam construction is a common problem of great concern in reservoir areas. Thus, displacement monitoring of active slopes is of great importance for the safety of dam operation. The unstable Guobu slope is located only about 1.5 km away from Laxiwa hydropower station in upstream Yellow River. In this study, Synthetic Aperture Radar (SAR) datasets acquired by C-band Environmental Satellite (ENVISAT) Advanced Synthetic Aperture Radar (ASAR), L-band Advanced Land Observing Satellite 2 (ALOS-2) Phased Array type L-band Synthetic Aperture Radar 2 (PALSAR-2), and X-band TerraSAR-X covering different evolution stages of Guobu slope were collected to investigate the displacement history so as to facilitate understanding of its deformation and failure mechanisms. The displacements occurred during the past decade were quantitatively identified for the first time by SAR pixel offset tracking analyses. The results show that before the reservoir impoundment, the maximum accumulative displacements on the slope were more than 7 m from 2003 to 2008, while the post-impoundment displacements also exceeded 7 m in just 1 year from September 2009 to September 2010. Furthermore, this slope is still in active deformation up to now. Nevertheless, the displacement rates seem decreased recently according to the interferometric results of TerraSAR-X data pairs from September 2015 to March 2016.","container-title":"Landslides","DOI":"10.1007/s10346-017-0846-3","journalAbbreviation":"Landslides","page":"1-13","source":"ResearchGate","title":"Investigating a reservoir bank slope displacement history with multi-frequency satellite SAR data","volume":"14","author":[{"family":"Shi","given":"Xuguo"},{"family":"Zhang","given":"Lu"},{"family":"Tang","given":"Minggao"},{"family":"Li","given":"Menghua"},{"family":"Liao","given":"Mingsheng"}],"issued":{"date-parts":[["2017",6,10]]}}}],"schema":"https://github.com/citation-style-language/schema/raw/master/csl-citation.json"} </w:instrText>
      </w:r>
      <w:r w:rsidR="00D42B81" w:rsidRPr="00231A8C">
        <w:rPr>
          <w:rFonts w:ascii="Times New Roman" w:eastAsia="Times New Roman" w:hAnsi="Times New Roman" w:cs="Times New Roman"/>
          <w:color w:val="000000" w:themeColor="text1"/>
          <w:sz w:val="24"/>
          <w:szCs w:val="24"/>
        </w:rPr>
        <w:fldChar w:fldCharType="separate"/>
      </w:r>
      <w:r w:rsidR="00D42B81" w:rsidRPr="00231A8C">
        <w:rPr>
          <w:rFonts w:ascii="Times New Roman" w:hAnsi="Times New Roman" w:cs="Times New Roman"/>
          <w:sz w:val="24"/>
        </w:rPr>
        <w:t>(Araujo-Carrillo et al., 2024; Chen et al., 2024; Shi et al., 2017)</w:t>
      </w:r>
      <w:r w:rsidR="00D42B81" w:rsidRPr="00231A8C">
        <w:rPr>
          <w:rFonts w:ascii="Times New Roman" w:eastAsia="Times New Roman" w:hAnsi="Times New Roman" w:cs="Times New Roman"/>
          <w:color w:val="000000" w:themeColor="text1"/>
          <w:sz w:val="24"/>
          <w:szCs w:val="24"/>
        </w:rPr>
        <w:fldChar w:fldCharType="end"/>
      </w:r>
      <w:r w:rsidR="00D42B81" w:rsidRPr="00231A8C">
        <w:rPr>
          <w:rFonts w:ascii="Times New Roman" w:eastAsia="Times New Roman" w:hAnsi="Times New Roman" w:cs="Times New Roman"/>
          <w:color w:val="000000" w:themeColor="text1"/>
          <w:sz w:val="24"/>
          <w:szCs w:val="24"/>
        </w:rPr>
        <w:t>.</w:t>
      </w:r>
      <w:r w:rsidR="00664318" w:rsidRPr="00231A8C">
        <w:rPr>
          <w:rFonts w:ascii="Times New Roman" w:eastAsia="Times New Roman" w:hAnsi="Times New Roman" w:cs="Times New Roman"/>
          <w:color w:val="000000" w:themeColor="text1"/>
          <w:sz w:val="24"/>
          <w:szCs w:val="24"/>
        </w:rPr>
        <w:t xml:space="preserve"> </w:t>
      </w:r>
    </w:p>
    <w:p w14:paraId="358722EE" w14:textId="06D5797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Convair-580: </w:t>
      </w:r>
      <w:r w:rsidRPr="00231A8C">
        <w:rPr>
          <w:rFonts w:ascii="Times New Roman" w:eastAsia="Times New Roman" w:hAnsi="Times New Roman" w:cs="Times New Roman"/>
          <w:color w:val="000000" w:themeColor="text1"/>
          <w:sz w:val="24"/>
          <w:szCs w:val="24"/>
        </w:rPr>
        <w:t>The Convair-580 is a modified aircraft used by the National Aeronautics and Space Administration (NASA) and other organizations for airborne remote</w:t>
      </w:r>
      <w:r w:rsidR="00861CD3">
        <w:rPr>
          <w:rFonts w:ascii="Times New Roman" w:eastAsia="Times New Roman" w:hAnsi="Times New Roman" w:cs="Times New Roman"/>
          <w:color w:val="000000" w:themeColor="text1"/>
          <w:sz w:val="24"/>
          <w:szCs w:val="24"/>
        </w:rPr>
        <w:t>-</w:t>
      </w:r>
      <w:r w:rsidRPr="00231A8C">
        <w:rPr>
          <w:rFonts w:ascii="Times New Roman" w:eastAsia="Times New Roman" w:hAnsi="Times New Roman" w:cs="Times New Roman"/>
          <w:color w:val="000000" w:themeColor="text1"/>
          <w:sz w:val="24"/>
          <w:szCs w:val="24"/>
        </w:rPr>
        <w:t xml:space="preserve">sensing missions. It is equipped with various radar and optical sensors, serving as a testbed for developing and validating new radar technologies. The versatility of the Convair-580 allows it to conduct a wide range of scientific studies, including environmental monitoring, </w:t>
      </w:r>
      <w:r w:rsidRPr="00231A8C">
        <w:rPr>
          <w:rFonts w:ascii="Times New Roman" w:eastAsia="Times New Roman" w:hAnsi="Times New Roman" w:cs="Times New Roman"/>
          <w:color w:val="000000" w:themeColor="text1"/>
          <w:sz w:val="24"/>
          <w:szCs w:val="24"/>
        </w:rPr>
        <w:lastRenderedPageBreak/>
        <w:t xml:space="preserve">geological mapping, and disaster assessment. The aircraft has been active since the 1980s and </w:t>
      </w:r>
      <w:r w:rsidR="00861CD3">
        <w:rPr>
          <w:rFonts w:ascii="Times New Roman" w:eastAsia="Times New Roman" w:hAnsi="Times New Roman" w:cs="Times New Roman"/>
          <w:color w:val="000000" w:themeColor="text1"/>
          <w:sz w:val="24"/>
          <w:szCs w:val="24"/>
        </w:rPr>
        <w:t>remains a vital research asset</w:t>
      </w:r>
      <w:r w:rsidRPr="00231A8C">
        <w:rPr>
          <w:rFonts w:ascii="Times New Roman" w:eastAsia="Times New Roman" w:hAnsi="Times New Roman" w:cs="Times New Roman"/>
          <w:color w:val="000000" w:themeColor="text1"/>
          <w:sz w:val="24"/>
          <w:szCs w:val="24"/>
        </w:rPr>
        <w:t>.</w:t>
      </w:r>
    </w:p>
    <w:p w14:paraId="1C53E2F3" w14:textId="348C0A5D"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AirSAR</w:t>
      </w:r>
      <w:proofErr w:type="spellEnd"/>
      <w:r w:rsidRPr="00231A8C">
        <w:rPr>
          <w:rFonts w:ascii="Times New Roman" w:eastAsia="Times New Roman" w:hAnsi="Times New Roman" w:cs="Times New Roman"/>
          <w:b/>
          <w:bCs/>
          <w:color w:val="000000" w:themeColor="text1"/>
          <w:sz w:val="24"/>
          <w:szCs w:val="24"/>
        </w:rPr>
        <w:t xml:space="preserve">: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Airborne Synthetic Aperture Radar) was an airborne radar system operated by NASA. </w:t>
      </w:r>
      <w:r w:rsidR="00283130">
        <w:rPr>
          <w:rFonts w:ascii="Times New Roman" w:eastAsia="Times New Roman" w:hAnsi="Times New Roman" w:cs="Times New Roman"/>
          <w:color w:val="000000" w:themeColor="text1"/>
          <w:sz w:val="24"/>
          <w:szCs w:val="24"/>
        </w:rPr>
        <w:t>From</w:t>
      </w:r>
      <w:r w:rsidRPr="00231A8C">
        <w:rPr>
          <w:rFonts w:ascii="Times New Roman" w:eastAsia="Times New Roman" w:hAnsi="Times New Roman" w:cs="Times New Roman"/>
          <w:color w:val="000000" w:themeColor="text1"/>
          <w:sz w:val="24"/>
          <w:szCs w:val="24"/>
        </w:rPr>
        <w:t xml:space="preserve"> 1988 to 2004,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featured multi-frequency capabilities in L-band, C-band, and P-band, along with polarimetric modes. This versatility allowed for detailed analysis of surface and subsurface features, contributing significantly to understanding vegetation, ice studies, and topographic mapping. </w:t>
      </w:r>
      <w:proofErr w:type="spellStart"/>
      <w:r w:rsidRPr="00231A8C">
        <w:rPr>
          <w:rFonts w:ascii="Times New Roman" w:eastAsia="Times New Roman" w:hAnsi="Times New Roman" w:cs="Times New Roman"/>
          <w:color w:val="000000" w:themeColor="text1"/>
          <w:sz w:val="24"/>
          <w:szCs w:val="24"/>
        </w:rPr>
        <w:t>AirSAR</w:t>
      </w:r>
      <w:proofErr w:type="spellEnd"/>
      <w:r w:rsidRPr="00231A8C">
        <w:rPr>
          <w:rFonts w:ascii="Times New Roman" w:eastAsia="Times New Roman" w:hAnsi="Times New Roman" w:cs="Times New Roman"/>
          <w:color w:val="000000" w:themeColor="text1"/>
          <w:sz w:val="24"/>
          <w:szCs w:val="24"/>
        </w:rPr>
        <w:t xml:space="preserve"> was instrumental in developing and testing SAR techniques that paved the way for future spaceborne SAR missions.</w:t>
      </w:r>
      <w:r w:rsidR="00234179">
        <w:rPr>
          <w:rFonts w:ascii="Times New Roman" w:eastAsia="Times New Roman" w:hAnsi="Times New Roman" w:cs="Times New Roman"/>
          <w:color w:val="000000" w:themeColor="text1"/>
          <w:sz w:val="24"/>
          <w:szCs w:val="24"/>
        </w:rPr>
        <w:t xml:space="preserve"> </w:t>
      </w:r>
      <w:r w:rsidR="00234179" w:rsidRPr="00234179">
        <w:rPr>
          <w:rFonts w:ascii="Times New Roman" w:eastAsia="Times New Roman" w:hAnsi="Times New Roman" w:cs="Times New Roman"/>
          <w:color w:val="000000" w:themeColor="text1"/>
          <w:sz w:val="24"/>
          <w:szCs w:val="24"/>
        </w:rPr>
        <w:t xml:space="preserve">By facilitating detailed investigations critical to resource management, </w:t>
      </w:r>
      <w:proofErr w:type="spellStart"/>
      <w:r w:rsidR="00234179" w:rsidRPr="00234179">
        <w:rPr>
          <w:rFonts w:ascii="Times New Roman" w:eastAsia="Times New Roman" w:hAnsi="Times New Roman" w:cs="Times New Roman"/>
          <w:color w:val="000000" w:themeColor="text1"/>
          <w:sz w:val="24"/>
          <w:szCs w:val="24"/>
        </w:rPr>
        <w:t>AirSAR</w:t>
      </w:r>
      <w:proofErr w:type="spellEnd"/>
      <w:r w:rsidR="00234179" w:rsidRPr="00234179">
        <w:rPr>
          <w:rFonts w:ascii="Times New Roman" w:eastAsia="Times New Roman" w:hAnsi="Times New Roman" w:cs="Times New Roman"/>
          <w:color w:val="000000" w:themeColor="text1"/>
          <w:sz w:val="24"/>
          <w:szCs w:val="24"/>
        </w:rPr>
        <w:t xml:space="preserve"> advanced the development of SAR techniques, informing subsequent spaceborne SAR missions for enhanced agricultural decision support.</w:t>
      </w:r>
    </w:p>
    <w:p w14:paraId="593639A0" w14:textId="1E357B60" w:rsidR="00664318" w:rsidRPr="00234179" w:rsidRDefault="00664318" w:rsidP="002341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4179">
        <w:rPr>
          <w:rFonts w:ascii="Times New Roman" w:eastAsia="Times New Roman" w:hAnsi="Times New Roman" w:cs="Times New Roman"/>
          <w:b/>
          <w:bCs/>
          <w:color w:val="000000" w:themeColor="text1"/>
          <w:sz w:val="24"/>
          <w:szCs w:val="24"/>
        </w:rPr>
        <w:t xml:space="preserve">UAVSAR: </w:t>
      </w:r>
      <w:r w:rsidR="00234179" w:rsidRPr="00234179">
        <w:rPr>
          <w:rFonts w:ascii="Times New Roman" w:eastAsia="Times New Roman" w:hAnsi="Times New Roman" w:cs="Times New Roman"/>
          <w:color w:val="000000" w:themeColor="text1"/>
          <w:sz w:val="24"/>
          <w:szCs w:val="24"/>
        </w:rPr>
        <w:t>Uninhabited Aerial Vehicle Synthetic Aperture Radar (UAVSAR), developed by the National Aeronautics and Space Administration (NASA), is an L-band airborne radar system operational since 2008. Designed for precise repeat-pass interferometry, it is mounted on a Gulfstream III aircraft to investigate surface and subsurface characteristics. UAVSAR’s capabilities enable detailed agricultural monitoring, including crop biomass estimation and ecosystem structure analysis, supporting decision-making in resource management</w:t>
      </w:r>
      <w:r w:rsidR="00D43211">
        <w:rPr>
          <w:rFonts w:ascii="Times New Roman" w:eastAsia="Times New Roman" w:hAnsi="Times New Roman" w:cs="Times New Roman"/>
          <w:color w:val="000000" w:themeColor="text1"/>
          <w:sz w:val="24"/>
          <w:szCs w:val="24"/>
        </w:rPr>
        <w:t xml:space="preserve">. </w:t>
      </w:r>
      <w:r w:rsidR="00234179" w:rsidRPr="00234179">
        <w:rPr>
          <w:rFonts w:ascii="Times New Roman" w:eastAsia="Times New Roman" w:hAnsi="Times New Roman" w:cs="Times New Roman"/>
          <w:color w:val="000000" w:themeColor="text1"/>
          <w:sz w:val="24"/>
          <w:szCs w:val="24"/>
        </w:rPr>
        <w:t>Its modular design facilitates rapid deployment for diverse scientific missions, establishing UAVSAR as a critical platform for advancing SAR-based agricultural research.</w:t>
      </w:r>
    </w:p>
    <w:p w14:paraId="104D958E" w14:textId="5E94372C"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SAR/F-SAR: </w:t>
      </w:r>
      <w:r w:rsidRPr="00231A8C">
        <w:rPr>
          <w:rFonts w:ascii="Times New Roman" w:eastAsia="Times New Roman" w:hAnsi="Times New Roman" w:cs="Times New Roman"/>
          <w:color w:val="000000" w:themeColor="text1"/>
          <w:sz w:val="24"/>
          <w:szCs w:val="24"/>
        </w:rPr>
        <w:t xml:space="preserve">The Experimental Synthetic Aperture Radar (E-SAR) and its successor, F-SAR (Flexible Synthetic Aperture Radar), are airborne radar systems developed by the German Aerospace Center (DLR). E-SAR, operational since the 1980s, and F-SAR, </w:t>
      </w:r>
      <w:r w:rsidRPr="00231A8C">
        <w:rPr>
          <w:rFonts w:ascii="Times New Roman" w:eastAsia="Times New Roman" w:hAnsi="Times New Roman" w:cs="Times New Roman"/>
          <w:color w:val="000000" w:themeColor="text1"/>
          <w:sz w:val="24"/>
          <w:szCs w:val="24"/>
        </w:rPr>
        <w:lastRenderedPageBreak/>
        <w:t xml:space="preserve">introduced later, offer multi-frequency capabilities in L-band, C-band, X-band, </w:t>
      </w:r>
      <w:r w:rsidR="00861CD3">
        <w:rPr>
          <w:rFonts w:ascii="Times New Roman" w:eastAsia="Times New Roman" w:hAnsi="Times New Roman" w:cs="Times New Roman"/>
          <w:color w:val="000000" w:themeColor="text1"/>
          <w:sz w:val="24"/>
          <w:szCs w:val="24"/>
        </w:rPr>
        <w:t>P-band, and</w:t>
      </w:r>
      <w:r w:rsidRPr="00231A8C">
        <w:rPr>
          <w:rFonts w:ascii="Times New Roman" w:eastAsia="Times New Roman" w:hAnsi="Times New Roman" w:cs="Times New Roman"/>
          <w:color w:val="000000" w:themeColor="text1"/>
          <w:sz w:val="24"/>
          <w:szCs w:val="24"/>
        </w:rPr>
        <w:t xml:space="preserve"> polarimetric modes. These systems are extensively used for environmental monitoring, glacier studies, and urban mapping, supporting the calibration and validation of satellite missions and </w:t>
      </w:r>
      <w:r w:rsidR="00C164CF">
        <w:rPr>
          <w:rFonts w:ascii="Times New Roman" w:eastAsia="Times New Roman" w:hAnsi="Times New Roman" w:cs="Times New Roman"/>
          <w:color w:val="000000" w:themeColor="text1"/>
          <w:sz w:val="24"/>
          <w:szCs w:val="24"/>
        </w:rPr>
        <w:t>developing</w:t>
      </w:r>
      <w:r w:rsidRPr="00231A8C">
        <w:rPr>
          <w:rFonts w:ascii="Times New Roman" w:eastAsia="Times New Roman" w:hAnsi="Times New Roman" w:cs="Times New Roman"/>
          <w:color w:val="000000" w:themeColor="text1"/>
          <w:sz w:val="24"/>
          <w:szCs w:val="24"/>
        </w:rPr>
        <w:t xml:space="preserve"> advanced SAR techniques.</w:t>
      </w:r>
    </w:p>
    <w:p w14:paraId="0B6F27AE" w14:textId="31E00621"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IR-C/X: </w:t>
      </w:r>
      <w:r w:rsidR="00234179" w:rsidRPr="00234179">
        <w:rPr>
          <w:rFonts w:ascii="Times New Roman" w:eastAsia="Times New Roman" w:hAnsi="Times New Roman" w:cs="Times New Roman"/>
          <w:color w:val="000000" w:themeColor="text1"/>
          <w:sz w:val="24"/>
          <w:szCs w:val="24"/>
        </w:rPr>
        <w:t>The Shuttle Imaging Radar-C/X-band Synthetic Aperture Radar (SIR-C/X), flown on Space Shuttle missions in 1994 by NASA and international partners, utilized L-band, C-band, and X-band frequencies with multi-polarization capabilities. These features enabled precise analysis of surface characteristics, supporting agricultural monitoring through vegetation and soil moisture assessment.</w:t>
      </w:r>
      <w:r w:rsidR="00283130">
        <w:rPr>
          <w:rFonts w:ascii="Times New Roman" w:eastAsia="Times New Roman" w:hAnsi="Times New Roman" w:cs="Times New Roman"/>
          <w:color w:val="000000" w:themeColor="text1"/>
          <w:sz w:val="24"/>
          <w:szCs w:val="24"/>
        </w:rPr>
        <w:t xml:space="preserve"> </w:t>
      </w:r>
      <w:r w:rsidR="00234179" w:rsidRPr="00234179">
        <w:rPr>
          <w:rFonts w:ascii="Times New Roman" w:eastAsia="Times New Roman" w:hAnsi="Times New Roman" w:cs="Times New Roman"/>
          <w:color w:val="000000" w:themeColor="text1"/>
          <w:sz w:val="24"/>
          <w:szCs w:val="24"/>
        </w:rPr>
        <w:t>By providing high-resolution data critical to resource management, SIR-C/X advanced radar remote sensing techniques</w:t>
      </w:r>
      <w:r w:rsidR="00283130">
        <w:rPr>
          <w:rFonts w:ascii="Times New Roman" w:eastAsia="Times New Roman" w:hAnsi="Times New Roman" w:cs="Times New Roman"/>
          <w:color w:val="000000" w:themeColor="text1"/>
          <w:sz w:val="24"/>
          <w:szCs w:val="24"/>
        </w:rPr>
        <w:t xml:space="preserve"> inform</w:t>
      </w:r>
      <w:r w:rsidR="00234179" w:rsidRPr="00234179">
        <w:rPr>
          <w:rFonts w:ascii="Times New Roman" w:eastAsia="Times New Roman" w:hAnsi="Times New Roman" w:cs="Times New Roman"/>
          <w:color w:val="000000" w:themeColor="text1"/>
          <w:sz w:val="24"/>
          <w:szCs w:val="24"/>
        </w:rPr>
        <w:t xml:space="preserve"> subsequent SAR missions for enhanced agricultural decision support.</w:t>
      </w:r>
    </w:p>
    <w:p w14:paraId="4251EF70" w14:textId="124A8646"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ERS-1/2: </w:t>
      </w:r>
      <w:r w:rsidR="00234179" w:rsidRPr="00234179">
        <w:rPr>
          <w:rFonts w:ascii="Times New Roman" w:eastAsia="Times New Roman" w:hAnsi="Times New Roman" w:cs="Times New Roman"/>
          <w:color w:val="000000" w:themeColor="text1"/>
          <w:sz w:val="24"/>
          <w:szCs w:val="24"/>
        </w:rPr>
        <w:t>The European Remote Sensing Satellites (ERS-1 and ERS-2), launched by the European Space Agency (ESA) in 1991 and 1995, respectively, were equipped with C-band SAR systems, delivering continuous high-resolution imagery. These systems enabled precise agricultural monitoring through land surface analysis, including soil moisture and crop assessment, while advancing SAR interferometry techniques.</w:t>
      </w:r>
      <w:r w:rsidR="00283130">
        <w:rPr>
          <w:rFonts w:ascii="Times New Roman" w:eastAsia="Times New Roman" w:hAnsi="Times New Roman" w:cs="Times New Roman"/>
          <w:color w:val="000000" w:themeColor="text1"/>
          <w:sz w:val="24"/>
          <w:szCs w:val="24"/>
        </w:rPr>
        <w:t xml:space="preserve"> </w:t>
      </w:r>
      <w:r w:rsidR="00234179" w:rsidRPr="00234179">
        <w:rPr>
          <w:rFonts w:ascii="Times New Roman" w:eastAsia="Times New Roman" w:hAnsi="Times New Roman" w:cs="Times New Roman"/>
          <w:color w:val="000000" w:themeColor="text1"/>
          <w:sz w:val="24"/>
          <w:szCs w:val="24"/>
        </w:rPr>
        <w:t>By providing data critical to resource management, ERS-1/2 informed the development of subsequent SAR missions, such as Envisat and Sentinel-1, enhancing agricultural decision support</w:t>
      </w:r>
      <w:r w:rsidRPr="00231A8C">
        <w:rPr>
          <w:rFonts w:ascii="Times New Roman" w:eastAsia="Times New Roman" w:hAnsi="Times New Roman" w:cs="Times New Roman"/>
          <w:color w:val="000000" w:themeColor="text1"/>
          <w:sz w:val="24"/>
          <w:szCs w:val="24"/>
        </w:rPr>
        <w:t>.</w:t>
      </w:r>
    </w:p>
    <w:p w14:paraId="5C5B827D" w14:textId="7F2A05D3"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ASAR: </w:t>
      </w:r>
      <w:r w:rsidR="00234179" w:rsidRPr="00234179">
        <w:rPr>
          <w:rFonts w:ascii="Times New Roman" w:eastAsia="Times New Roman" w:hAnsi="Times New Roman" w:cs="Times New Roman"/>
          <w:color w:val="000000" w:themeColor="text1"/>
          <w:sz w:val="24"/>
          <w:szCs w:val="24"/>
        </w:rPr>
        <w:t>The Advanced Synthetic Aperture Radar (ASAR), a key instrument on the European Space Agency’s Envisat satellite launched in 2002, operated in the C-band with multiple imaging modes and polarizations. These capabilities enabled precise agricultural monitoring through land use and soil moisture analysis, supporting resource management decisions.</w:t>
      </w:r>
      <w:r w:rsidR="00234179">
        <w:rPr>
          <w:rFonts w:ascii="Times New Roman" w:eastAsia="Times New Roman" w:hAnsi="Times New Roman" w:cs="Times New Roman"/>
          <w:color w:val="000000" w:themeColor="text1"/>
          <w:sz w:val="24"/>
          <w:szCs w:val="24"/>
        </w:rPr>
        <w:t xml:space="preserve"> </w:t>
      </w:r>
      <w:r w:rsidR="00234179" w:rsidRPr="00234179">
        <w:rPr>
          <w:rFonts w:ascii="Times New Roman" w:eastAsia="Times New Roman" w:hAnsi="Times New Roman" w:cs="Times New Roman"/>
          <w:color w:val="000000" w:themeColor="text1"/>
          <w:sz w:val="24"/>
          <w:szCs w:val="24"/>
        </w:rPr>
        <w:t xml:space="preserve">By delivering high-resolution data for environmental monitoring, ASAR </w:t>
      </w:r>
      <w:r w:rsidR="00234179" w:rsidRPr="00234179">
        <w:rPr>
          <w:rFonts w:ascii="Times New Roman" w:eastAsia="Times New Roman" w:hAnsi="Times New Roman" w:cs="Times New Roman"/>
          <w:color w:val="000000" w:themeColor="text1"/>
          <w:sz w:val="24"/>
          <w:szCs w:val="24"/>
        </w:rPr>
        <w:lastRenderedPageBreak/>
        <w:t>advanced SAR techniques, informing subsequent missions like Sentinel-1 for enhanced agricultural decision support until its decommissioning in 2012</w:t>
      </w:r>
      <w:r w:rsidRPr="00231A8C">
        <w:rPr>
          <w:rFonts w:ascii="Times New Roman" w:eastAsia="Times New Roman" w:hAnsi="Times New Roman" w:cs="Times New Roman"/>
          <w:color w:val="000000" w:themeColor="text1"/>
          <w:sz w:val="24"/>
          <w:szCs w:val="24"/>
        </w:rPr>
        <w:t>.</w:t>
      </w:r>
    </w:p>
    <w:p w14:paraId="3DA9D758" w14:textId="09E579AF"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JERS-1/2: </w:t>
      </w:r>
      <w:r w:rsidR="00234179" w:rsidRPr="00234179">
        <w:rPr>
          <w:rFonts w:ascii="Times New Roman" w:eastAsia="Times New Roman" w:hAnsi="Times New Roman" w:cs="Times New Roman"/>
          <w:color w:val="000000" w:themeColor="text1"/>
          <w:sz w:val="24"/>
          <w:szCs w:val="24"/>
        </w:rPr>
        <w:t>The Japanese Earth Resources Satellite-1 (JERS-1), launched in 1992 by the Japan Aerospace Exploration Agency (JAXA), was equipped with an L-band Synthetic Aperture Radar (SAR) instrument. This system enabled precise agricultural monitoring through soil moisture and crop assessment, supporting resource management decisions</w:t>
      </w:r>
      <w:r w:rsidR="00283130">
        <w:rPr>
          <w:rFonts w:ascii="Times New Roman" w:eastAsia="Times New Roman" w:hAnsi="Times New Roman" w:cs="Times New Roman"/>
          <w:color w:val="000000" w:themeColor="text1"/>
          <w:sz w:val="24"/>
          <w:szCs w:val="24"/>
        </w:rPr>
        <w:t>. By delivering high-resolution data, JERS-1 advanced SAR techniques informed</w:t>
      </w:r>
      <w:r w:rsidR="00234179" w:rsidRPr="00234179">
        <w:rPr>
          <w:rFonts w:ascii="Times New Roman" w:eastAsia="Times New Roman" w:hAnsi="Times New Roman" w:cs="Times New Roman"/>
          <w:color w:val="000000" w:themeColor="text1"/>
          <w:sz w:val="24"/>
          <w:szCs w:val="24"/>
        </w:rPr>
        <w:t xml:space="preserve"> subsequent missions like the Advanced Land Observing Satellite (ALOS) PALSAR for enhanced agricultural decision support.</w:t>
      </w:r>
    </w:p>
    <w:p w14:paraId="37B70DF5" w14:textId="1F89A861"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RADARSAT-1: </w:t>
      </w:r>
      <w:r w:rsidR="00234179" w:rsidRPr="00234179">
        <w:rPr>
          <w:rFonts w:ascii="Times New Roman" w:eastAsia="Times New Roman" w:hAnsi="Times New Roman" w:cs="Times New Roman"/>
          <w:color w:val="000000" w:themeColor="text1"/>
          <w:sz w:val="24"/>
          <w:szCs w:val="24"/>
        </w:rPr>
        <w:t>RADARSAT-1, launched by the Canadian Space Agency (CSA) in 1995, was a C-band Synthetic Aperture Radar (SAR) satellite designed for all-weather Earth observation. Its high-resolution imaging enabled precise agricultural monitoring through soil moisture and crop assessment, supporting resource management decisions</w:t>
      </w:r>
      <w:r w:rsidRPr="00231A8C">
        <w:rPr>
          <w:rFonts w:ascii="Times New Roman" w:eastAsia="Times New Roman" w:hAnsi="Times New Roman" w:cs="Times New Roman"/>
          <w:color w:val="000000" w:themeColor="text1"/>
          <w:sz w:val="24"/>
          <w:szCs w:val="24"/>
        </w:rPr>
        <w:t>.</w:t>
      </w:r>
    </w:p>
    <w:p w14:paraId="049F3252" w14:textId="4054F2A9"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1A8C">
        <w:rPr>
          <w:rFonts w:ascii="Times New Roman" w:eastAsia="Times New Roman" w:hAnsi="Times New Roman" w:cs="Times New Roman"/>
          <w:b/>
          <w:bCs/>
          <w:color w:val="000000" w:themeColor="text1"/>
          <w:sz w:val="24"/>
          <w:szCs w:val="24"/>
        </w:rPr>
        <w:t>TerraSAR</w:t>
      </w:r>
      <w:proofErr w:type="spellEnd"/>
      <w:r w:rsidRPr="00231A8C">
        <w:rPr>
          <w:rFonts w:ascii="Times New Roman" w:eastAsia="Times New Roman" w:hAnsi="Times New Roman" w:cs="Times New Roman"/>
          <w:b/>
          <w:bCs/>
          <w:color w:val="000000" w:themeColor="text1"/>
          <w:sz w:val="24"/>
          <w:szCs w:val="24"/>
        </w:rPr>
        <w:t xml:space="preserve">-X: </w:t>
      </w:r>
      <w:proofErr w:type="spellStart"/>
      <w:r w:rsidR="00234179" w:rsidRPr="00234179">
        <w:rPr>
          <w:rFonts w:ascii="Times New Roman" w:eastAsia="Times New Roman" w:hAnsi="Times New Roman" w:cs="Times New Roman"/>
          <w:color w:val="000000" w:themeColor="text1"/>
          <w:sz w:val="24"/>
          <w:szCs w:val="24"/>
        </w:rPr>
        <w:t>TerraSAR</w:t>
      </w:r>
      <w:proofErr w:type="spellEnd"/>
      <w:r w:rsidR="00234179" w:rsidRPr="00234179">
        <w:rPr>
          <w:rFonts w:ascii="Times New Roman" w:eastAsia="Times New Roman" w:hAnsi="Times New Roman" w:cs="Times New Roman"/>
          <w:color w:val="000000" w:themeColor="text1"/>
          <w:sz w:val="24"/>
          <w:szCs w:val="24"/>
        </w:rPr>
        <w:t xml:space="preserve">-X, launched in 2007 by DLR and Airbus Defence and Space, is an X-band SAR satellite delivering high-resolution imagery. Its multiple imaging modes and geometric accuracy enable precise agricultural monitoring through crop mapping and soil analysis, supporting resource management </w:t>
      </w:r>
      <w:proofErr w:type="spellStart"/>
      <w:proofErr w:type="gramStart"/>
      <w:r w:rsidR="00234179" w:rsidRPr="00234179">
        <w:rPr>
          <w:rFonts w:ascii="Times New Roman" w:eastAsia="Times New Roman" w:hAnsi="Times New Roman" w:cs="Times New Roman"/>
          <w:color w:val="000000" w:themeColor="text1"/>
          <w:sz w:val="24"/>
          <w:szCs w:val="24"/>
        </w:rPr>
        <w:t>decisions.By</w:t>
      </w:r>
      <w:proofErr w:type="spellEnd"/>
      <w:proofErr w:type="gramEnd"/>
      <w:r w:rsidR="00234179" w:rsidRPr="00234179">
        <w:rPr>
          <w:rFonts w:ascii="Times New Roman" w:eastAsia="Times New Roman" w:hAnsi="Times New Roman" w:cs="Times New Roman"/>
          <w:color w:val="000000" w:themeColor="text1"/>
          <w:sz w:val="24"/>
          <w:szCs w:val="24"/>
        </w:rPr>
        <w:t xml:space="preserve"> advancing SAR techniques, </w:t>
      </w:r>
      <w:proofErr w:type="spellStart"/>
      <w:r w:rsidR="00234179" w:rsidRPr="00234179">
        <w:rPr>
          <w:rFonts w:ascii="Times New Roman" w:eastAsia="Times New Roman" w:hAnsi="Times New Roman" w:cs="Times New Roman"/>
          <w:color w:val="000000" w:themeColor="text1"/>
          <w:sz w:val="24"/>
          <w:szCs w:val="24"/>
        </w:rPr>
        <w:t>TerraSAR</w:t>
      </w:r>
      <w:proofErr w:type="spellEnd"/>
      <w:r w:rsidR="00234179" w:rsidRPr="00234179">
        <w:rPr>
          <w:rFonts w:ascii="Times New Roman" w:eastAsia="Times New Roman" w:hAnsi="Times New Roman" w:cs="Times New Roman"/>
          <w:color w:val="000000" w:themeColor="text1"/>
          <w:sz w:val="24"/>
          <w:szCs w:val="24"/>
        </w:rPr>
        <w:t>-X enhances environmental monitoring, informing subsequent missions for improved agricultural decision support</w:t>
      </w:r>
      <w:r w:rsidRPr="00231A8C">
        <w:rPr>
          <w:rFonts w:ascii="Times New Roman" w:eastAsia="Times New Roman" w:hAnsi="Times New Roman" w:cs="Times New Roman"/>
          <w:color w:val="000000" w:themeColor="text1"/>
          <w:sz w:val="24"/>
          <w:szCs w:val="24"/>
        </w:rPr>
        <w:t>.</w:t>
      </w:r>
    </w:p>
    <w:p w14:paraId="6A5A1DBF" w14:textId="66E1EE4A"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AOCOM: </w:t>
      </w:r>
      <w:r w:rsidR="00234179" w:rsidRPr="00234179">
        <w:rPr>
          <w:rFonts w:ascii="Times New Roman" w:eastAsia="Times New Roman" w:hAnsi="Times New Roman" w:cs="Times New Roman"/>
          <w:color w:val="000000" w:themeColor="text1"/>
          <w:sz w:val="24"/>
          <w:szCs w:val="24"/>
        </w:rPr>
        <w:t xml:space="preserve">The Satellites for Observation and Communication (SAOCOM) 1A and 1B, launched in 2018 and 2020 by Argentina’s National Commission on Space Activities (CONAE), are equipped with L-band SAR systems. These systems enable precise </w:t>
      </w:r>
      <w:r w:rsidR="00234179" w:rsidRPr="00234179">
        <w:rPr>
          <w:rFonts w:ascii="Times New Roman" w:eastAsia="Times New Roman" w:hAnsi="Times New Roman" w:cs="Times New Roman"/>
          <w:color w:val="000000" w:themeColor="text1"/>
          <w:sz w:val="24"/>
          <w:szCs w:val="24"/>
        </w:rPr>
        <w:lastRenderedPageBreak/>
        <w:t>agricultural monitoring through soil moisture and crop assessment, supporting resource management decisions</w:t>
      </w:r>
      <w:r w:rsidRPr="00231A8C">
        <w:rPr>
          <w:rFonts w:ascii="Times New Roman" w:eastAsia="Times New Roman" w:hAnsi="Times New Roman" w:cs="Times New Roman"/>
          <w:color w:val="000000" w:themeColor="text1"/>
          <w:sz w:val="24"/>
          <w:szCs w:val="24"/>
        </w:rPr>
        <w:t>.</w:t>
      </w:r>
    </w:p>
    <w:p w14:paraId="1E341DCD" w14:textId="2ADBC79B"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Sentinel-1: </w:t>
      </w:r>
      <w:r w:rsidR="00234179" w:rsidRPr="00234179">
        <w:rPr>
          <w:rFonts w:ascii="Times New Roman" w:eastAsia="Times New Roman" w:hAnsi="Times New Roman" w:cs="Times New Roman"/>
          <w:color w:val="000000" w:themeColor="text1"/>
          <w:sz w:val="24"/>
          <w:szCs w:val="24"/>
        </w:rPr>
        <w:t>Sentinel-1, comprising Sentinel-1A and 1B launched in 2014 and 2016 by the European Space Agency’s Copernicus program, is equipped with C-band SAR systems for all-weather, day-and-night observation. Its high revisit frequency and wide swath coverage enable precise agricultural monitoring through soil moisture and crop assessment, supporting resource management decisions</w:t>
      </w:r>
    </w:p>
    <w:p w14:paraId="50680D26" w14:textId="33F92278" w:rsidR="00664318" w:rsidRPr="00231A8C" w:rsidRDefault="00664318" w:rsidP="009E6F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r w:rsidRPr="00231A8C">
        <w:rPr>
          <w:rFonts w:ascii="Times New Roman" w:eastAsia="Times New Roman" w:hAnsi="Times New Roman" w:cs="Times New Roman"/>
          <w:b/>
          <w:bCs/>
          <w:color w:val="000000" w:themeColor="text1"/>
          <w:sz w:val="24"/>
          <w:szCs w:val="24"/>
        </w:rPr>
        <w:t xml:space="preserve">NISAR: </w:t>
      </w:r>
      <w:r w:rsidR="00234179" w:rsidRPr="00234179">
        <w:rPr>
          <w:rFonts w:ascii="Times New Roman" w:eastAsia="Times New Roman" w:hAnsi="Times New Roman" w:cs="Times New Roman"/>
          <w:color w:val="000000" w:themeColor="text1"/>
          <w:sz w:val="24"/>
          <w:szCs w:val="24"/>
        </w:rPr>
        <w:t>The NASA-ISRO Synthetic Aperture Radar (NISAR), a collaborative mission between NASA and the Indian Space Research Organisation (ISRO) scheduled for launch in 2024, will feature L-band and S-band SAR instruments for high-resolution, all-weather Earth observation. These capabilities enable precise agricultural monitoring through soil moisture and crop assessment, supporting resource management</w:t>
      </w:r>
      <w:r w:rsidRPr="00231A8C">
        <w:rPr>
          <w:rFonts w:ascii="Times New Roman" w:eastAsia="Times New Roman" w:hAnsi="Times New Roman" w:cs="Times New Roman"/>
          <w:color w:val="000000" w:themeColor="text1"/>
          <w:sz w:val="24"/>
          <w:szCs w:val="24"/>
        </w:rPr>
        <w:t>.</w:t>
      </w:r>
    </w:p>
    <w:p w14:paraId="42CD562D" w14:textId="5AC1EE80" w:rsidR="00664318" w:rsidRPr="00234179" w:rsidRDefault="00664318" w:rsidP="00234179">
      <w:pPr>
        <w:pStyle w:val="ListParagraph"/>
        <w:numPr>
          <w:ilvl w:val="0"/>
          <w:numId w:val="13"/>
        </w:numPr>
        <w:spacing w:after="0" w:line="480" w:lineRule="auto"/>
        <w:jc w:val="both"/>
        <w:rPr>
          <w:rFonts w:ascii="Times New Roman" w:eastAsia="Times New Roman" w:hAnsi="Times New Roman" w:cs="Times New Roman"/>
          <w:b/>
          <w:bCs/>
          <w:color w:val="000000" w:themeColor="text1"/>
          <w:sz w:val="24"/>
          <w:szCs w:val="24"/>
        </w:rPr>
      </w:pPr>
      <w:proofErr w:type="spellStart"/>
      <w:r w:rsidRPr="00234179">
        <w:rPr>
          <w:rFonts w:ascii="Times New Roman" w:eastAsia="Times New Roman" w:hAnsi="Times New Roman" w:cs="Times New Roman"/>
          <w:b/>
          <w:bCs/>
          <w:color w:val="000000" w:themeColor="text1"/>
          <w:sz w:val="24"/>
          <w:szCs w:val="24"/>
        </w:rPr>
        <w:t>PredaSAR</w:t>
      </w:r>
      <w:proofErr w:type="spellEnd"/>
      <w:r w:rsidRPr="00234179">
        <w:rPr>
          <w:rFonts w:ascii="Times New Roman" w:eastAsia="Times New Roman" w:hAnsi="Times New Roman" w:cs="Times New Roman"/>
          <w:b/>
          <w:bCs/>
          <w:color w:val="000000" w:themeColor="text1"/>
          <w:sz w:val="24"/>
          <w:szCs w:val="24"/>
        </w:rPr>
        <w:t xml:space="preserve">: </w:t>
      </w:r>
      <w:proofErr w:type="spellStart"/>
      <w:r w:rsidR="00234179" w:rsidRPr="00234179">
        <w:rPr>
          <w:rFonts w:ascii="Times New Roman" w:eastAsia="Times New Roman" w:hAnsi="Times New Roman" w:cs="Times New Roman"/>
          <w:color w:val="000000" w:themeColor="text1"/>
          <w:sz w:val="24"/>
          <w:szCs w:val="24"/>
        </w:rPr>
        <w:t>PredaSAR</w:t>
      </w:r>
      <w:proofErr w:type="spellEnd"/>
      <w:r w:rsidR="00234179" w:rsidRPr="00234179">
        <w:rPr>
          <w:rFonts w:ascii="Times New Roman" w:eastAsia="Times New Roman" w:hAnsi="Times New Roman" w:cs="Times New Roman"/>
          <w:color w:val="000000" w:themeColor="text1"/>
          <w:sz w:val="24"/>
          <w:szCs w:val="24"/>
        </w:rPr>
        <w:t xml:space="preserve">, a U.S.-based company, is developing a constellation of X-band SAR satellites to deliver high-resolution, all-weather Earth observation data. </w:t>
      </w:r>
      <w:r w:rsidR="00283130">
        <w:rPr>
          <w:rFonts w:ascii="Times New Roman" w:eastAsia="Times New Roman" w:hAnsi="Times New Roman" w:cs="Times New Roman"/>
          <w:color w:val="000000" w:themeColor="text1"/>
          <w:sz w:val="24"/>
          <w:szCs w:val="24"/>
        </w:rPr>
        <w:t xml:space="preserve">Initially planned for launch in 2024, these satellites </w:t>
      </w:r>
      <w:r w:rsidR="00234179" w:rsidRPr="00234179">
        <w:rPr>
          <w:rFonts w:ascii="Times New Roman" w:eastAsia="Times New Roman" w:hAnsi="Times New Roman" w:cs="Times New Roman"/>
          <w:color w:val="000000" w:themeColor="text1"/>
          <w:sz w:val="24"/>
          <w:szCs w:val="24"/>
        </w:rPr>
        <w:t>enable precise agricultural monitoring through crop mapping and soil analysis, supporting resource management decisions.</w:t>
      </w:r>
    </w:p>
    <w:p w14:paraId="04D30A3B" w14:textId="2D7F716C" w:rsidR="00FD475A" w:rsidRPr="00231A8C" w:rsidRDefault="00664318"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Application of SAR </w:t>
      </w:r>
      <w:r w:rsidR="00D43211">
        <w:rPr>
          <w:rFonts w:ascii="Times New Roman" w:eastAsia="Times New Roman" w:hAnsi="Times New Roman" w:cs="Times New Roman"/>
          <w:b/>
          <w:bCs/>
          <w:sz w:val="24"/>
          <w:szCs w:val="24"/>
        </w:rPr>
        <w:t>D</w:t>
      </w:r>
      <w:r w:rsidRPr="00231A8C">
        <w:rPr>
          <w:rFonts w:ascii="Times New Roman" w:eastAsia="Times New Roman" w:hAnsi="Times New Roman" w:cs="Times New Roman"/>
          <w:b/>
          <w:bCs/>
          <w:sz w:val="24"/>
          <w:szCs w:val="24"/>
        </w:rPr>
        <w:t xml:space="preserve">ata </w:t>
      </w:r>
      <w:r w:rsidR="00FD475A" w:rsidRPr="00231A8C">
        <w:rPr>
          <w:rFonts w:ascii="Times New Roman" w:eastAsia="Times New Roman" w:hAnsi="Times New Roman" w:cs="Times New Roman"/>
          <w:b/>
          <w:bCs/>
          <w:sz w:val="24"/>
          <w:szCs w:val="24"/>
        </w:rPr>
        <w:t xml:space="preserve">in </w:t>
      </w:r>
      <w:r w:rsidR="00D43211">
        <w:rPr>
          <w:rFonts w:ascii="Times New Roman" w:eastAsia="Times New Roman" w:hAnsi="Times New Roman" w:cs="Times New Roman"/>
          <w:b/>
          <w:bCs/>
          <w:sz w:val="24"/>
          <w:szCs w:val="24"/>
        </w:rPr>
        <w:t>A</w:t>
      </w:r>
      <w:r w:rsidR="00FD475A" w:rsidRPr="00231A8C">
        <w:rPr>
          <w:rFonts w:ascii="Times New Roman" w:eastAsia="Times New Roman" w:hAnsi="Times New Roman" w:cs="Times New Roman"/>
          <w:b/>
          <w:bCs/>
          <w:sz w:val="24"/>
          <w:szCs w:val="24"/>
        </w:rPr>
        <w:t>gricultur</w:t>
      </w:r>
      <w:r w:rsidR="00D43211">
        <w:rPr>
          <w:rFonts w:ascii="Times New Roman" w:eastAsia="Times New Roman" w:hAnsi="Times New Roman" w:cs="Times New Roman"/>
          <w:b/>
          <w:bCs/>
          <w:sz w:val="24"/>
          <w:szCs w:val="24"/>
        </w:rPr>
        <w:t>e</w:t>
      </w:r>
    </w:p>
    <w:p w14:paraId="38D7B6D6" w14:textId="62A5461D" w:rsidR="008C143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8C1438" w:rsidRPr="00231A8C">
        <w:rPr>
          <w:rFonts w:ascii="Times New Roman" w:eastAsia="Times New Roman" w:hAnsi="Times New Roman" w:cs="Times New Roman"/>
          <w:b/>
          <w:bCs/>
          <w:sz w:val="24"/>
          <w:szCs w:val="24"/>
        </w:rPr>
        <w:t xml:space="preserve">Bibliometric </w:t>
      </w:r>
      <w:r w:rsidR="00D43211">
        <w:rPr>
          <w:rFonts w:ascii="Times New Roman" w:eastAsia="Times New Roman" w:hAnsi="Times New Roman" w:cs="Times New Roman"/>
          <w:b/>
          <w:bCs/>
          <w:sz w:val="24"/>
          <w:szCs w:val="24"/>
        </w:rPr>
        <w:t>a</w:t>
      </w:r>
      <w:r w:rsidR="008C1438" w:rsidRPr="00231A8C">
        <w:rPr>
          <w:rFonts w:ascii="Times New Roman" w:eastAsia="Times New Roman" w:hAnsi="Times New Roman" w:cs="Times New Roman"/>
          <w:b/>
          <w:bCs/>
          <w:sz w:val="24"/>
          <w:szCs w:val="24"/>
        </w:rPr>
        <w:t xml:space="preserve">nalysis </w:t>
      </w:r>
    </w:p>
    <w:p w14:paraId="0376F7FA" w14:textId="35AA75D3" w:rsidR="00FF6CC2" w:rsidRPr="00231A8C" w:rsidRDefault="00C70E79"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Bibliometric studies, often used for big datasets, aim to look at existing research to find hidden patterns in how information is shared and to understand how fields of study are evolving </w:t>
      </w:r>
      <w:r w:rsidR="00F369A3"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brMLZJe5","properties":{"formattedCitation":"(Rejeb et al., 2022)","plainCitation":"(Rejeb et al., 2022)","noteIndex":0},"citationItems":[{"id":27,"uris":["http://zotero.org/users/12104509/items/88RXYTL7"],"itemData":{"id":27,"type":"article-journal","abstract":"Drones, also called Unmanned Aerial Vehicles (UAV), have witnessed a remarkable development in recent decades. In agriculture, they have changed farming practices by offering farmers substantial cost savings, increased operational efficiency, and better profitability. Over the past decades, the topic of agricultural drones has attracted remarkable academic attention. We therefore conduct a comprehensive review based on bibliometrics to summarize and structure existing academic literature and reveal current research trends and hotspots. We apply bibliometric techniques and analyze the literature surrounding agricultural drones to summarize and assess previous research. Our analysis indicates that remote sensing, precision agriculture, deep learning, machine learning, and the Internet of Things are critical topics related to agricultural drones. The co-citation analysis reveals six broad research clusters in the literature. This study is one of the first attempts to summarize drone research in agriculture and suggest future research directions.","container-title":"Computers and Electronics in Agriculture","DOI":"10.1016/j.compag.2022.107017","ISSN":"0168-1699","journalAbbreviation":"Computers and Electronics in Agriculture","page":"107017","source":"ScienceDirect","title":"Drones in agriculture: A review and bibliometric analysis","title-short":"Drones in agriculture","volume":"198","author":[{"family":"Rejeb","given":"Abderahman"},{"family":"Abdollahi","given":"Alireza"},{"family":"Rejeb","given":"Karim"},{"family":"Treiblmaier","given":"Horst"}],"issued":{"date-parts":[["2022",7,1]]}}}],"schema":"https://github.com/citation-style-language/schema/raw/master/csl-citation.json"} </w:instrText>
      </w:r>
      <w:r w:rsidR="00F369A3" w:rsidRPr="00231A8C">
        <w:rPr>
          <w:rFonts w:ascii="Times New Roman" w:eastAsia="Times New Roman" w:hAnsi="Times New Roman" w:cs="Times New Roman"/>
          <w:sz w:val="24"/>
          <w:szCs w:val="24"/>
        </w:rPr>
        <w:fldChar w:fldCharType="separate"/>
      </w:r>
      <w:r w:rsidR="00F369A3" w:rsidRPr="00231A8C">
        <w:rPr>
          <w:rFonts w:ascii="Times New Roman" w:hAnsi="Times New Roman" w:cs="Times New Roman"/>
          <w:sz w:val="24"/>
        </w:rPr>
        <w:t>(Rejeb et al., 2022)</w:t>
      </w:r>
      <w:r w:rsidR="00F369A3"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w:t>
      </w:r>
      <w:r w:rsidR="00733E93" w:rsidRPr="00231A8C">
        <w:rPr>
          <w:rFonts w:ascii="Times New Roman" w:eastAsia="Times New Roman" w:hAnsi="Times New Roman" w:cs="Times New Roman"/>
          <w:sz w:val="24"/>
          <w:szCs w:val="24"/>
        </w:rPr>
        <w:t xml:space="preserve"> </w:t>
      </w:r>
      <w:r w:rsidR="00234179" w:rsidRPr="00234179">
        <w:rPr>
          <w:rFonts w:ascii="Times New Roman" w:eastAsia="Times New Roman" w:hAnsi="Times New Roman" w:cs="Times New Roman"/>
          <w:sz w:val="24"/>
          <w:szCs w:val="24"/>
        </w:rPr>
        <w:t xml:space="preserve">To investigate SAR technology for agricultural monitoring, a bibliometric analysis was conducted using SCOPUS, PubMed, and Web of Science datasets, with keywords “Synthetic Aperture Radar” or “SAR,” “Agriculture,” and “Remote Sensing.” From 1978 to 2023, 1516 </w:t>
      </w:r>
      <w:r w:rsidR="00234179" w:rsidRPr="00234179">
        <w:rPr>
          <w:rFonts w:ascii="Times New Roman" w:eastAsia="Times New Roman" w:hAnsi="Times New Roman" w:cs="Times New Roman"/>
          <w:sz w:val="24"/>
          <w:szCs w:val="24"/>
        </w:rPr>
        <w:lastRenderedPageBreak/>
        <w:t>unique publications were identified, focusing on SAR applications in agriculture, such as soil moisture and crop assessment</w:t>
      </w:r>
      <w:r w:rsidR="00AF4906" w:rsidRPr="00231A8C">
        <w:rPr>
          <w:rFonts w:ascii="Times New Roman" w:eastAsia="Times New Roman" w:hAnsi="Times New Roman" w:cs="Times New Roman"/>
          <w:sz w:val="24"/>
          <w:szCs w:val="24"/>
        </w:rPr>
        <w:t xml:space="preserve">. </w:t>
      </w:r>
      <w:r w:rsidR="00234179" w:rsidRPr="00234179">
        <w:rPr>
          <w:rFonts w:ascii="Times New Roman" w:eastAsia="Times New Roman" w:hAnsi="Times New Roman" w:cs="Times New Roman"/>
          <w:sz w:val="24"/>
          <w:szCs w:val="24"/>
        </w:rPr>
        <w:t>As illustrated in Figure 1</w:t>
      </w:r>
      <w:r w:rsidR="00234179">
        <w:rPr>
          <w:rFonts w:ascii="Times New Roman" w:eastAsia="Times New Roman" w:hAnsi="Times New Roman" w:cs="Times New Roman"/>
          <w:sz w:val="24"/>
          <w:szCs w:val="24"/>
        </w:rPr>
        <w:t>,</w:t>
      </w:r>
      <w:r w:rsidR="00283130">
        <w:rPr>
          <w:rFonts w:ascii="Times New Roman" w:eastAsia="Times New Roman" w:hAnsi="Times New Roman" w:cs="Times New Roman"/>
          <w:sz w:val="24"/>
          <w:szCs w:val="24"/>
        </w:rPr>
        <w:t xml:space="preserve"> </w:t>
      </w:r>
      <w:r w:rsidR="00234179">
        <w:rPr>
          <w:rFonts w:ascii="Times New Roman" w:eastAsia="Times New Roman" w:hAnsi="Times New Roman" w:cs="Times New Roman"/>
          <w:sz w:val="24"/>
          <w:szCs w:val="24"/>
        </w:rPr>
        <w:t xml:space="preserve">the </w:t>
      </w:r>
      <w:r w:rsidR="00234179" w:rsidRPr="00234179">
        <w:rPr>
          <w:rFonts w:ascii="Times New Roman" w:eastAsia="Times New Roman" w:hAnsi="Times New Roman" w:cs="Times New Roman"/>
          <w:sz w:val="24"/>
          <w:szCs w:val="24"/>
        </w:rPr>
        <w:t xml:space="preserve">trend peaked between 2015 and 2020, driven by technological advancements, as noted by </w:t>
      </w:r>
      <w:r w:rsidR="00234179">
        <w:rPr>
          <w:rFonts w:ascii="Times New Roman" w:eastAsia="Times New Roman" w:hAnsi="Times New Roman" w:cs="Times New Roman"/>
          <w:sz w:val="24"/>
          <w:szCs w:val="24"/>
        </w:rPr>
        <w:fldChar w:fldCharType="begin"/>
      </w:r>
      <w:r w:rsidR="00234179">
        <w:rPr>
          <w:rFonts w:ascii="Times New Roman" w:eastAsia="Times New Roman" w:hAnsi="Times New Roman" w:cs="Times New Roman"/>
          <w:sz w:val="24"/>
          <w:szCs w:val="24"/>
        </w:rPr>
        <w:instrText xml:space="preserve"> ADDIN ZOTERO_ITEM CSL_CITATION {"citationID":"zmlZAejA","properties":{"formattedCitation":"(Sishodia et al., 2020)","plainCitation":"(Sishodia et al., 2020)","noteIndex":0},"citationItems":[{"id":26,"uris":["http://zotero.org/users/12104509/items/SKM45NBA"],"itemData":{"id":26,"type":"article-journal","abstract":"Agriculture provides for the most basic needs of humankind: food and fiber. The introduction of new farming techniques in the past century (e.g., during the Green Revolution) has helped agriculture keep pace with growing demands for food and other agricultural products. However, further increases in food demand, a growing population, and rising income levels are likely to put additional strain on natural resources. With growing recognition of the negative impacts of agriculture on the environment, new techniques and approaches should be able to meet future food demands while maintaining or reducing the environmental footprint of agriculture. Emerging technologies, such as geospatial technologies, Internet of Things (IoT), Big Data analysis, and artificial intelligence (AI), could be utilized to make informed management decisions aimed to increase crop production. Precision agriculture (PA) entails the application of a suite of such technologies to optimize agricultural inputs to increase agricultural production and reduce input losses. Use of remote sensing technologies for PA has increased rapidly during the past few decades. The unprecedented availability of high resolution (spatial, spectral and temporal) satellite images has promoted the use of remote sensing in many PA applications, including crop monitoring, irrigation management, nutrient application, disease and pest management, and yield prediction. In this paper, we provide an overview of remote sensing systems, techniques, and vegetation indices along with their recent (2015–2020) applications in PA. Remote-sensing-based PA technologies such as variable fertilizer rate application technology in Green Seeker and Crop Circle have already been incorporated in commercial agriculture. Use of unmanned aerial vehicles (UAVs) has increased tremendously during the last decade due to their cost-effectiveness and flexibility in obtaining the high-resolution (cm-scale) images needed for PA applications. At the same time, the availability of a large amount of satellite data has prompted researchers to explore advanced data storage and processing techniques such as cloud computing and machine learning. Given the complexity of image processing and the amount of technical knowledge and expertise needed, it is critical to explore and develop a simple yet reliable workflow for the real-time application of remote sensing in PA. Development of accurate yet easy to use, user-friendly systems is likely to result in broader adoption of remote sensing technologies in commercial and non-commercial PA applications.","container-title":"Remote Sensing","DOI":"10.3390/rs12193136","ISSN":"2072-4292","issue":"19","language":"en","license":"http://creativecommons.org/licenses/by/3.0/","note":"number: 19\npublisher: Multidisciplinary Digital Publishing Institute","page":"3136","source":"www.mdpi.com","title":"Applications of Remote Sensing in Precision Agriculture: A Review","title-short":"Applications of Remote Sensing in Precision Agriculture","volume":"12","author":[{"family":"Sishodia","given":"Rajendra P."},{"family":"Ray","given":"Ram L."},{"family":"Singh","given":"Sudhir K."}],"issued":{"date-parts":[["2020",1]]}}}],"schema":"https://github.com/citation-style-language/schema/raw/master/csl-citation.json"} </w:instrText>
      </w:r>
      <w:r w:rsidR="00234179">
        <w:rPr>
          <w:rFonts w:ascii="Times New Roman" w:eastAsia="Times New Roman" w:hAnsi="Times New Roman" w:cs="Times New Roman"/>
          <w:sz w:val="24"/>
          <w:szCs w:val="24"/>
        </w:rPr>
        <w:fldChar w:fldCharType="separate"/>
      </w:r>
      <w:r w:rsidR="00234179" w:rsidRPr="00234179">
        <w:rPr>
          <w:rFonts w:ascii="Times New Roman" w:hAnsi="Times New Roman" w:cs="Times New Roman"/>
          <w:sz w:val="24"/>
        </w:rPr>
        <w:t xml:space="preserve">Sishodia et al. </w:t>
      </w:r>
      <w:r w:rsidR="00234179">
        <w:rPr>
          <w:rFonts w:ascii="Times New Roman" w:hAnsi="Times New Roman" w:cs="Times New Roman"/>
          <w:sz w:val="24"/>
        </w:rPr>
        <w:t>(</w:t>
      </w:r>
      <w:r w:rsidR="00234179" w:rsidRPr="00234179">
        <w:rPr>
          <w:rFonts w:ascii="Times New Roman" w:hAnsi="Times New Roman" w:cs="Times New Roman"/>
          <w:sz w:val="24"/>
        </w:rPr>
        <w:t>2020)</w:t>
      </w:r>
      <w:r w:rsidR="00234179">
        <w:rPr>
          <w:rFonts w:ascii="Times New Roman" w:eastAsia="Times New Roman" w:hAnsi="Times New Roman" w:cs="Times New Roman"/>
          <w:sz w:val="24"/>
          <w:szCs w:val="24"/>
        </w:rPr>
        <w:fldChar w:fldCharType="end"/>
      </w:r>
      <w:r w:rsidR="00234179" w:rsidRPr="00234179">
        <w:rPr>
          <w:rFonts w:ascii="Times New Roman" w:eastAsia="Times New Roman" w:hAnsi="Times New Roman" w:cs="Times New Roman"/>
          <w:sz w:val="24"/>
          <w:szCs w:val="24"/>
        </w:rPr>
        <w:t>, who analyzed SAR’s rising use in precision agriculture during this period. A decline after 2020 suggests potential research saturation or shifting priorities. These trends highlight SAR’s evolving role in supporting agricultural monitoring and decision-making.</w:t>
      </w:r>
    </w:p>
    <w:p w14:paraId="42AF9909" w14:textId="3F30FB20" w:rsidR="00FF6CC2" w:rsidRPr="00231A8C" w:rsidRDefault="00763DDE"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noProof/>
          <w:sz w:val="24"/>
          <w:szCs w:val="24"/>
        </w:rPr>
        <w:drawing>
          <wp:inline distT="0" distB="0" distL="0" distR="0" wp14:anchorId="5DF178B5" wp14:editId="35F73F33">
            <wp:extent cx="4792655" cy="2400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0257" cy="2404108"/>
                    </a:xfrm>
                    <a:prstGeom prst="rect">
                      <a:avLst/>
                    </a:prstGeom>
                    <a:noFill/>
                  </pic:spPr>
                </pic:pic>
              </a:graphicData>
            </a:graphic>
          </wp:inline>
        </w:drawing>
      </w:r>
    </w:p>
    <w:p w14:paraId="22782536" w14:textId="5C9E1CCF" w:rsidR="00D70A21" w:rsidRPr="00231A8C" w:rsidRDefault="00D70A21" w:rsidP="009E6F79">
      <w:pPr>
        <w:spacing w:after="0" w:line="480" w:lineRule="auto"/>
        <w:jc w:val="center"/>
        <w:rPr>
          <w:rFonts w:ascii="Times New Roman" w:eastAsia="Times New Roman" w:hAnsi="Times New Roman" w:cs="Times New Roman"/>
          <w:sz w:val="24"/>
          <w:szCs w:val="24"/>
        </w:rPr>
      </w:pPr>
      <w:r w:rsidRPr="00231A8C">
        <w:rPr>
          <w:rFonts w:ascii="Times New Roman" w:eastAsia="Times New Roman" w:hAnsi="Times New Roman" w:cs="Times New Roman"/>
          <w:b/>
          <w:bCs/>
          <w:sz w:val="24"/>
          <w:szCs w:val="24"/>
        </w:rPr>
        <w:t xml:space="preserve">Figure 1. </w:t>
      </w:r>
      <w:r w:rsidR="00633543" w:rsidRPr="00231A8C">
        <w:rPr>
          <w:rFonts w:ascii="Times New Roman" w:eastAsia="Times New Roman" w:hAnsi="Times New Roman" w:cs="Times New Roman"/>
          <w:sz w:val="24"/>
          <w:szCs w:val="24"/>
        </w:rPr>
        <w:t xml:space="preserve">Historical Analysis of </w:t>
      </w:r>
      <w:r w:rsidR="00B9317E" w:rsidRPr="00231A8C">
        <w:rPr>
          <w:rFonts w:ascii="Times New Roman" w:eastAsia="Times New Roman" w:hAnsi="Times New Roman" w:cs="Times New Roman"/>
          <w:sz w:val="24"/>
          <w:szCs w:val="24"/>
        </w:rPr>
        <w:t>Annual Numbers of Publications.</w:t>
      </w:r>
    </w:p>
    <w:p w14:paraId="43F133F3" w14:textId="2092FFB5" w:rsidR="00C60237" w:rsidRPr="00231A8C" w:rsidRDefault="00C60237"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The association of keywords within the selected timeframe of 197</w:t>
      </w:r>
      <w:r w:rsidR="00060231" w:rsidRPr="00231A8C">
        <w:rPr>
          <w:rFonts w:ascii="Times New Roman" w:eastAsia="Times New Roman" w:hAnsi="Times New Roman" w:cs="Times New Roman"/>
          <w:sz w:val="24"/>
          <w:szCs w:val="24"/>
        </w:rPr>
        <w:t>8</w:t>
      </w:r>
      <w:r w:rsidRPr="00231A8C">
        <w:rPr>
          <w:rFonts w:ascii="Times New Roman" w:eastAsia="Times New Roman" w:hAnsi="Times New Roman" w:cs="Times New Roman"/>
          <w:sz w:val="24"/>
          <w:szCs w:val="24"/>
        </w:rPr>
        <w:t xml:space="preserve"> to 2023 is shown in Figure 2. All keywords were checked for co-occurrence using the </w:t>
      </w:r>
      <w:r w:rsidR="002418C4" w:rsidRPr="00231A8C">
        <w:rPr>
          <w:rFonts w:ascii="Times New Roman" w:eastAsia="Times New Roman" w:hAnsi="Times New Roman" w:cs="Times New Roman"/>
          <w:sz w:val="24"/>
          <w:szCs w:val="24"/>
        </w:rPr>
        <w:t>VOS viewer</w:t>
      </w:r>
      <w:r w:rsidRPr="00231A8C">
        <w:rPr>
          <w:rFonts w:ascii="Times New Roman" w:eastAsia="Times New Roman" w:hAnsi="Times New Roman" w:cs="Times New Roman"/>
          <w:sz w:val="24"/>
          <w:szCs w:val="24"/>
        </w:rPr>
        <w:t xml:space="preserve"> software (Centre for Science and Technology Studies, Leiden University, The Netherlands). </w:t>
      </w:r>
      <w:r w:rsidR="00234179" w:rsidRPr="00234179">
        <w:rPr>
          <w:rFonts w:ascii="Times New Roman" w:eastAsia="Times New Roman" w:hAnsi="Times New Roman" w:cs="Times New Roman"/>
          <w:sz w:val="24"/>
          <w:szCs w:val="24"/>
        </w:rPr>
        <w:t>As depicted in Figure 2,</w:t>
      </w:r>
      <w:r w:rsidR="00283130">
        <w:rPr>
          <w:rFonts w:ascii="Times New Roman" w:eastAsia="Times New Roman" w:hAnsi="Times New Roman" w:cs="Times New Roman"/>
          <w:sz w:val="24"/>
          <w:szCs w:val="24"/>
        </w:rPr>
        <w:t xml:space="preserve"> </w:t>
      </w:r>
      <w:r w:rsidR="00234179">
        <w:rPr>
          <w:rFonts w:ascii="Times New Roman" w:eastAsia="Times New Roman" w:hAnsi="Times New Roman" w:cs="Times New Roman"/>
          <w:sz w:val="24"/>
          <w:szCs w:val="24"/>
        </w:rPr>
        <w:t xml:space="preserve">the </w:t>
      </w:r>
      <w:r w:rsidR="00227CF9" w:rsidRPr="00231A8C">
        <w:rPr>
          <w:rFonts w:ascii="Times New Roman" w:eastAsia="Times New Roman" w:hAnsi="Times New Roman" w:cs="Times New Roman"/>
          <w:sz w:val="24"/>
          <w:szCs w:val="24"/>
        </w:rPr>
        <w:t xml:space="preserve">‘synthetic aperture radar’ </w:t>
      </w:r>
      <w:r w:rsidRPr="00231A8C">
        <w:rPr>
          <w:rFonts w:ascii="Times New Roman" w:eastAsia="Times New Roman" w:hAnsi="Times New Roman" w:cs="Times New Roman"/>
          <w:sz w:val="24"/>
          <w:szCs w:val="24"/>
        </w:rPr>
        <w:t>is a more frequently used keyword</w:t>
      </w:r>
      <w:r w:rsidR="00234179">
        <w:rPr>
          <w:rFonts w:ascii="Times New Roman" w:eastAsia="Times New Roman" w:hAnsi="Times New Roman" w:cs="Times New Roman"/>
          <w:sz w:val="24"/>
          <w:szCs w:val="24"/>
        </w:rPr>
        <w:t xml:space="preserve"> with</w:t>
      </w:r>
      <w:r w:rsidRPr="00231A8C">
        <w:rPr>
          <w:rFonts w:ascii="Times New Roman" w:eastAsia="Times New Roman" w:hAnsi="Times New Roman" w:cs="Times New Roman"/>
          <w:sz w:val="24"/>
          <w:szCs w:val="24"/>
        </w:rPr>
        <w:t xml:space="preserve"> '</w:t>
      </w:r>
      <w:r w:rsidR="00227CF9" w:rsidRPr="00231A8C">
        <w:rPr>
          <w:rFonts w:ascii="Times New Roman" w:eastAsia="Times New Roman" w:hAnsi="Times New Roman" w:cs="Times New Roman"/>
          <w:sz w:val="24"/>
          <w:szCs w:val="24"/>
        </w:rPr>
        <w:t>agriculture</w:t>
      </w:r>
      <w:r w:rsidRPr="00231A8C">
        <w:rPr>
          <w:rFonts w:ascii="Times New Roman" w:eastAsia="Times New Roman" w:hAnsi="Times New Roman" w:cs="Times New Roman"/>
          <w:sz w:val="24"/>
          <w:szCs w:val="24"/>
        </w:rPr>
        <w:t xml:space="preserve">' and </w:t>
      </w:r>
      <w:r w:rsidR="00227CF9" w:rsidRPr="00231A8C">
        <w:rPr>
          <w:rFonts w:ascii="Times New Roman" w:eastAsia="Times New Roman" w:hAnsi="Times New Roman" w:cs="Times New Roman"/>
          <w:sz w:val="24"/>
          <w:szCs w:val="24"/>
        </w:rPr>
        <w:t>‘remote sensing</w:t>
      </w:r>
      <w:r w:rsidRPr="00231A8C">
        <w:rPr>
          <w:rFonts w:ascii="Times New Roman" w:eastAsia="Times New Roman" w:hAnsi="Times New Roman" w:cs="Times New Roman"/>
          <w:sz w:val="24"/>
          <w:szCs w:val="24"/>
        </w:rPr>
        <w:t xml:space="preserve">'. </w:t>
      </w:r>
      <w:r w:rsidR="00234179" w:rsidRPr="00234179">
        <w:rPr>
          <w:rFonts w:ascii="Times New Roman" w:eastAsia="Times New Roman" w:hAnsi="Times New Roman" w:cs="Times New Roman"/>
          <w:sz w:val="24"/>
          <w:szCs w:val="24"/>
        </w:rPr>
        <w:t xml:space="preserve">The keyword distribution highlights the profound influence of </w:t>
      </w:r>
      <w:r w:rsidR="00D43211">
        <w:rPr>
          <w:rFonts w:ascii="Times New Roman" w:eastAsia="Times New Roman" w:hAnsi="Times New Roman" w:cs="Times New Roman"/>
          <w:sz w:val="24"/>
          <w:szCs w:val="24"/>
        </w:rPr>
        <w:t>SAR</w:t>
      </w:r>
      <w:r w:rsidR="00234179" w:rsidRPr="00234179">
        <w:rPr>
          <w:rFonts w:ascii="Times New Roman" w:eastAsia="Times New Roman" w:hAnsi="Times New Roman" w:cs="Times New Roman"/>
          <w:sz w:val="24"/>
          <w:szCs w:val="24"/>
        </w:rPr>
        <w:t xml:space="preserve"> on agricultural research</w:t>
      </w:r>
      <w:r w:rsidRPr="00231A8C">
        <w:rPr>
          <w:rFonts w:ascii="Times New Roman" w:eastAsia="Times New Roman" w:hAnsi="Times New Roman" w:cs="Times New Roman"/>
          <w:sz w:val="24"/>
          <w:szCs w:val="24"/>
        </w:rPr>
        <w:t xml:space="preserve">. The frequent use of </w:t>
      </w:r>
      <w:r w:rsidR="00630C22" w:rsidRPr="00231A8C">
        <w:rPr>
          <w:rFonts w:ascii="Times New Roman" w:eastAsia="Times New Roman" w:hAnsi="Times New Roman" w:cs="Times New Roman"/>
          <w:sz w:val="24"/>
          <w:szCs w:val="24"/>
        </w:rPr>
        <w:t xml:space="preserve">SAR </w:t>
      </w:r>
      <w:r w:rsidRPr="00231A8C">
        <w:rPr>
          <w:rFonts w:ascii="Times New Roman" w:eastAsia="Times New Roman" w:hAnsi="Times New Roman" w:cs="Times New Roman"/>
          <w:sz w:val="24"/>
          <w:szCs w:val="24"/>
        </w:rPr>
        <w:t>satellite</w:t>
      </w:r>
      <w:r w:rsidR="00630C22" w:rsidRPr="00231A8C">
        <w:rPr>
          <w:rFonts w:ascii="Times New Roman" w:eastAsia="Times New Roman" w:hAnsi="Times New Roman" w:cs="Times New Roman"/>
          <w:sz w:val="24"/>
          <w:szCs w:val="24"/>
        </w:rPr>
        <w:t xml:space="preserve"> data</w:t>
      </w:r>
      <w:r w:rsidRPr="00231A8C">
        <w:rPr>
          <w:rFonts w:ascii="Times New Roman" w:eastAsia="Times New Roman" w:hAnsi="Times New Roman" w:cs="Times New Roman"/>
          <w:sz w:val="24"/>
          <w:szCs w:val="24"/>
        </w:rPr>
        <w:t xml:space="preserve"> indicates a significant emphasis on exploiting </w:t>
      </w:r>
      <w:r w:rsidR="00630C22" w:rsidRPr="00231A8C">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 for </w:t>
      </w:r>
      <w:r w:rsidR="00234179">
        <w:rPr>
          <w:rFonts w:ascii="Times New Roman" w:eastAsia="Times New Roman" w:hAnsi="Times New Roman" w:cs="Times New Roman"/>
          <w:sz w:val="24"/>
          <w:szCs w:val="24"/>
        </w:rPr>
        <w:t>various</w:t>
      </w:r>
      <w:r w:rsidR="00234179"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agricultural </w:t>
      </w:r>
      <w:r w:rsidR="00234179">
        <w:rPr>
          <w:rFonts w:ascii="Times New Roman" w:eastAsia="Times New Roman" w:hAnsi="Times New Roman" w:cs="Times New Roman"/>
          <w:sz w:val="24"/>
          <w:szCs w:val="24"/>
        </w:rPr>
        <w:t>applications</w:t>
      </w:r>
      <w:r w:rsidR="00283130">
        <w:rPr>
          <w:rFonts w:ascii="Times New Roman" w:eastAsia="Times New Roman" w:hAnsi="Times New Roman" w:cs="Times New Roman"/>
          <w:sz w:val="24"/>
          <w:szCs w:val="24"/>
        </w:rPr>
        <w:t>.</w:t>
      </w:r>
    </w:p>
    <w:p w14:paraId="796043B0" w14:textId="493C6CC7" w:rsidR="009E23C0" w:rsidRPr="00231A8C" w:rsidRDefault="009E23C0" w:rsidP="009E6F79">
      <w:pPr>
        <w:spacing w:after="0" w:line="480" w:lineRule="auto"/>
        <w:jc w:val="center"/>
        <w:rPr>
          <w:rFonts w:ascii="Times New Roman" w:eastAsia="Times New Roman" w:hAnsi="Times New Roman" w:cs="Times New Roman"/>
          <w:b/>
          <w:bCs/>
          <w:sz w:val="24"/>
          <w:szCs w:val="24"/>
        </w:rPr>
      </w:pPr>
      <w:r w:rsidRPr="00231A8C">
        <w:rPr>
          <w:rFonts w:ascii="Times New Roman" w:hAnsi="Times New Roman" w:cs="Times New Roman"/>
          <w:noProof/>
        </w:rPr>
        <w:lastRenderedPageBreak/>
        <w:drawing>
          <wp:inline distT="0" distB="0" distL="0" distR="0" wp14:anchorId="5B1F4E66" wp14:editId="479505A1">
            <wp:extent cx="5050155"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622" r="13622" b="6678"/>
                    <a:stretch/>
                  </pic:blipFill>
                  <pic:spPr bwMode="auto">
                    <a:xfrm>
                      <a:off x="0" y="0"/>
                      <a:ext cx="5066685" cy="3182207"/>
                    </a:xfrm>
                    <a:prstGeom prst="rect">
                      <a:avLst/>
                    </a:prstGeom>
                    <a:noFill/>
                    <a:ln>
                      <a:noFill/>
                    </a:ln>
                    <a:extLst>
                      <a:ext uri="{53640926-AAD7-44D8-BBD7-CCE9431645EC}">
                        <a14:shadowObscured xmlns:a14="http://schemas.microsoft.com/office/drawing/2010/main"/>
                      </a:ext>
                    </a:extLst>
                  </pic:spPr>
                </pic:pic>
              </a:graphicData>
            </a:graphic>
          </wp:inline>
        </w:drawing>
      </w:r>
    </w:p>
    <w:p w14:paraId="2A310C3B" w14:textId="739512FB" w:rsidR="0016244A" w:rsidRPr="00231A8C" w:rsidRDefault="0016244A"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Figure </w:t>
      </w:r>
      <w:r w:rsidR="00AF4906" w:rsidRPr="00231A8C">
        <w:rPr>
          <w:rFonts w:ascii="Times New Roman" w:eastAsia="Times New Roman" w:hAnsi="Times New Roman" w:cs="Times New Roman"/>
          <w:b/>
          <w:bCs/>
          <w:sz w:val="24"/>
          <w:szCs w:val="24"/>
        </w:rPr>
        <w:t>2</w:t>
      </w:r>
      <w:r w:rsidRPr="00231A8C">
        <w:rPr>
          <w:rFonts w:ascii="Times New Roman" w:eastAsia="Times New Roman" w:hAnsi="Times New Roman" w:cs="Times New Roman"/>
          <w:b/>
          <w:bCs/>
          <w:sz w:val="24"/>
          <w:szCs w:val="24"/>
        </w:rPr>
        <w:t xml:space="preserve">. </w:t>
      </w:r>
      <w:r w:rsidR="00732C6E" w:rsidRPr="00231A8C">
        <w:rPr>
          <w:rFonts w:ascii="Times New Roman" w:eastAsia="Times New Roman" w:hAnsi="Times New Roman" w:cs="Times New Roman"/>
          <w:sz w:val="24"/>
          <w:szCs w:val="24"/>
        </w:rPr>
        <w:t xml:space="preserve">Co-occurrence network of the </w:t>
      </w:r>
      <w:r w:rsidRPr="00231A8C">
        <w:rPr>
          <w:rFonts w:ascii="Times New Roman" w:eastAsia="Times New Roman" w:hAnsi="Times New Roman" w:cs="Times New Roman"/>
          <w:sz w:val="24"/>
          <w:szCs w:val="24"/>
        </w:rPr>
        <w:t>22</w:t>
      </w:r>
      <w:r w:rsidR="00732C6E" w:rsidRPr="00231A8C">
        <w:rPr>
          <w:rFonts w:ascii="Times New Roman" w:eastAsia="Times New Roman" w:hAnsi="Times New Roman" w:cs="Times New Roman"/>
          <w:sz w:val="24"/>
          <w:szCs w:val="24"/>
        </w:rPr>
        <w:t xml:space="preserve"> most popular keywords in the publication collection.</w:t>
      </w:r>
      <w:r w:rsidR="00732C6E" w:rsidRPr="00231A8C">
        <w:rPr>
          <w:rFonts w:ascii="Times New Roman" w:eastAsia="Times New Roman" w:hAnsi="Times New Roman" w:cs="Times New Roman"/>
          <w:b/>
          <w:bCs/>
          <w:sz w:val="24"/>
          <w:szCs w:val="24"/>
        </w:rPr>
        <w:t xml:space="preserve"> </w:t>
      </w:r>
    </w:p>
    <w:p w14:paraId="7C83A8DA" w14:textId="2BDF10EE" w:rsidR="00990624" w:rsidRPr="00231A8C" w:rsidRDefault="006F6863" w:rsidP="009E6F79">
      <w:pPr>
        <w:pStyle w:val="ListParagraph"/>
        <w:numPr>
          <w:ilvl w:val="1"/>
          <w:numId w:val="12"/>
        </w:numPr>
        <w:spacing w:line="480" w:lineRule="auto"/>
        <w:rPr>
          <w:rFonts w:ascii="Times New Roman" w:hAnsi="Times New Roman" w:cs="Times New Roman"/>
          <w:b/>
          <w:bCs/>
          <w:sz w:val="24"/>
          <w:szCs w:val="24"/>
        </w:rPr>
      </w:pPr>
      <w:bookmarkStart w:id="1" w:name="_Hlk168507736"/>
      <w:r>
        <w:rPr>
          <w:rFonts w:ascii="Times New Roman" w:hAnsi="Times New Roman" w:cs="Times New Roman"/>
          <w:b/>
          <w:bCs/>
          <w:sz w:val="24"/>
          <w:szCs w:val="24"/>
        </w:rPr>
        <w:t xml:space="preserve"> </w:t>
      </w:r>
      <w:r w:rsidR="00990624" w:rsidRPr="00231A8C">
        <w:rPr>
          <w:rFonts w:ascii="Times New Roman" w:hAnsi="Times New Roman" w:cs="Times New Roman"/>
          <w:b/>
          <w:bCs/>
          <w:sz w:val="24"/>
          <w:szCs w:val="24"/>
        </w:rPr>
        <w:t xml:space="preserve">Crop Classification and Identification using </w:t>
      </w:r>
      <w:r w:rsidR="00D43211">
        <w:rPr>
          <w:rFonts w:ascii="Times New Roman" w:hAnsi="Times New Roman" w:cs="Times New Roman"/>
          <w:b/>
          <w:bCs/>
          <w:sz w:val="24"/>
          <w:szCs w:val="24"/>
        </w:rPr>
        <w:t>SAR</w:t>
      </w:r>
      <w:r w:rsidR="00990624" w:rsidRPr="00231A8C">
        <w:rPr>
          <w:rFonts w:ascii="Times New Roman" w:hAnsi="Times New Roman" w:cs="Times New Roman"/>
          <w:b/>
          <w:bCs/>
          <w:sz w:val="24"/>
          <w:szCs w:val="24"/>
        </w:rPr>
        <w:t xml:space="preserve"> data</w:t>
      </w:r>
    </w:p>
    <w:bookmarkEnd w:id="1"/>
    <w:p w14:paraId="687E6560" w14:textId="6C2B51A3" w:rsidR="00AE0502" w:rsidRDefault="00234179" w:rsidP="009E6F79">
      <w:pPr>
        <w:spacing w:after="0" w:line="480" w:lineRule="auto"/>
        <w:jc w:val="both"/>
        <w:rPr>
          <w:rFonts w:ascii="Times New Roman" w:eastAsia="Times New Roman" w:hAnsi="Times New Roman" w:cs="Times New Roman"/>
          <w:sz w:val="24"/>
          <w:szCs w:val="24"/>
        </w:rPr>
      </w:pPr>
      <w:r w:rsidRPr="00234179">
        <w:rPr>
          <w:rFonts w:ascii="Times New Roman" w:eastAsia="Times New Roman" w:hAnsi="Times New Roman" w:cs="Times New Roman"/>
          <w:sz w:val="24"/>
          <w:szCs w:val="24"/>
        </w:rPr>
        <w:t>Despite the difficulties associated with identifying crop types using single-temporal SAR data</w:t>
      </w:r>
      <w:r>
        <w:rPr>
          <w:rFonts w:ascii="Times New Roman" w:eastAsia="Times New Roman" w:hAnsi="Times New Roman" w:cs="Times New Roman"/>
          <w:sz w:val="24"/>
          <w:szCs w:val="24"/>
        </w:rPr>
        <w:t xml:space="preserve">. </w:t>
      </w:r>
      <w:r w:rsidR="003434B2" w:rsidRPr="00231A8C">
        <w:rPr>
          <w:rFonts w:ascii="Times New Roman" w:eastAsia="Times New Roman" w:hAnsi="Times New Roman" w:cs="Times New Roman"/>
          <w:sz w:val="24"/>
          <w:szCs w:val="24"/>
        </w:rPr>
        <w:t xml:space="preserve">Sentinel-1A SAR imagery has proven reliable for crop identification despite the challenges of identifying crop types using single-temporal SAR data. </w:t>
      </w:r>
      <w:r w:rsidRPr="00234179">
        <w:rPr>
          <w:rFonts w:ascii="Times New Roman" w:eastAsia="Times New Roman" w:hAnsi="Times New Roman" w:cs="Times New Roman"/>
          <w:sz w:val="24"/>
          <w:szCs w:val="24"/>
        </w:rPr>
        <w:t>Nevertheless,</w:t>
      </w:r>
      <w:r w:rsidR="00283130">
        <w:rPr>
          <w:rFonts w:ascii="Times New Roman" w:eastAsia="Times New Roman" w:hAnsi="Times New Roman" w:cs="Times New Roman"/>
          <w:sz w:val="24"/>
          <w:szCs w:val="24"/>
        </w:rPr>
        <w:t xml:space="preserve"> </w:t>
      </w:r>
      <w:r w:rsidRPr="00234179">
        <w:rPr>
          <w:rFonts w:ascii="Times New Roman" w:eastAsia="Times New Roman" w:hAnsi="Times New Roman" w:cs="Times New Roman"/>
          <w:sz w:val="24"/>
          <w:szCs w:val="24"/>
        </w:rPr>
        <w:t>employing multi-temporal SAR allows for precise differentiation of crop types</w:t>
      </w:r>
      <w:r w:rsidR="00D43211">
        <w:rPr>
          <w:rFonts w:ascii="Times New Roman" w:eastAsia="Times New Roman" w:hAnsi="Times New Roman" w:cs="Times New Roman"/>
          <w:sz w:val="24"/>
          <w:szCs w:val="24"/>
        </w:rPr>
        <w:t xml:space="preserve"> </w:t>
      </w:r>
      <w:r w:rsidR="003434B2"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p8EYZatq","properties":{"formattedCitation":"(Guo et al., 2022)","plainCitation":"(Guo et al., 2022)","noteIndex":0},"citationItems":[{"id":"W4TSGAna/usQhJ9J1","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003434B2" w:rsidRPr="00231A8C">
        <w:rPr>
          <w:rFonts w:ascii="Times New Roman" w:eastAsia="Times New Roman" w:hAnsi="Times New Roman" w:cs="Times New Roman"/>
          <w:sz w:val="24"/>
          <w:szCs w:val="24"/>
        </w:rPr>
        <w:fldChar w:fldCharType="separate"/>
      </w:r>
      <w:r w:rsidR="003434B2" w:rsidRPr="00231A8C">
        <w:rPr>
          <w:rFonts w:ascii="Times New Roman" w:hAnsi="Times New Roman" w:cs="Times New Roman"/>
          <w:sz w:val="24"/>
        </w:rPr>
        <w:t>(Guo et al., 2022)</w:t>
      </w:r>
      <w:r w:rsidR="003434B2" w:rsidRPr="00231A8C">
        <w:rPr>
          <w:rFonts w:ascii="Times New Roman" w:eastAsia="Times New Roman" w:hAnsi="Times New Roman" w:cs="Times New Roman"/>
          <w:sz w:val="24"/>
          <w:szCs w:val="24"/>
        </w:rPr>
        <w:fldChar w:fldCharType="end"/>
      </w:r>
      <w:r w:rsidR="003434B2" w:rsidRPr="00231A8C">
        <w:rPr>
          <w:rFonts w:ascii="Times New Roman" w:eastAsia="Times New Roman" w:hAnsi="Times New Roman" w:cs="Times New Roman"/>
          <w:sz w:val="24"/>
          <w:szCs w:val="24"/>
        </w:rPr>
        <w:t>.</w:t>
      </w:r>
      <w:r w:rsidR="00C164CF">
        <w:rPr>
          <w:rFonts w:ascii="Times New Roman" w:eastAsia="Times New Roman" w:hAnsi="Times New Roman" w:cs="Times New Roman"/>
          <w:sz w:val="24"/>
          <w:szCs w:val="24"/>
        </w:rPr>
        <w:t xml:space="preserve"> </w:t>
      </w:r>
      <w:r w:rsidR="003434B2" w:rsidRPr="00231A8C">
        <w:rPr>
          <w:rFonts w:ascii="Times New Roman" w:eastAsia="Times New Roman" w:hAnsi="Times New Roman" w:cs="Times New Roman"/>
          <w:sz w:val="24"/>
          <w:szCs w:val="24"/>
        </w:rPr>
        <w:t>Advanced techniques like Jeffries-</w:t>
      </w:r>
      <w:proofErr w:type="spellStart"/>
      <w:r w:rsidR="003434B2" w:rsidRPr="00231A8C">
        <w:rPr>
          <w:rFonts w:ascii="Times New Roman" w:eastAsia="Times New Roman" w:hAnsi="Times New Roman" w:cs="Times New Roman"/>
          <w:sz w:val="24"/>
          <w:szCs w:val="24"/>
        </w:rPr>
        <w:t>Matusita</w:t>
      </w:r>
      <w:proofErr w:type="spellEnd"/>
      <w:r w:rsidR="003434B2" w:rsidRPr="00231A8C">
        <w:rPr>
          <w:rFonts w:ascii="Times New Roman" w:eastAsia="Times New Roman" w:hAnsi="Times New Roman" w:cs="Times New Roman"/>
          <w:sz w:val="24"/>
          <w:szCs w:val="24"/>
        </w:rPr>
        <w:t xml:space="preserve"> (J-M) distance analysis</w:t>
      </w:r>
      <w:r w:rsidR="00A0768D">
        <w:rPr>
          <w:rFonts w:ascii="Times New Roman" w:eastAsia="Times New Roman" w:hAnsi="Times New Roman" w:cs="Times New Roman"/>
          <w:sz w:val="24"/>
          <w:szCs w:val="24"/>
        </w:rPr>
        <w:t xml:space="preserve"> and </w:t>
      </w:r>
      <w:r w:rsidR="00A0768D" w:rsidRPr="00231A8C">
        <w:rPr>
          <w:rFonts w:ascii="Times New Roman" w:eastAsia="Times New Roman" w:hAnsi="Times New Roman" w:cs="Times New Roman"/>
          <w:sz w:val="24"/>
          <w:szCs w:val="24"/>
        </w:rPr>
        <w:t>object Markov random field (OMRF) model</w:t>
      </w:r>
      <w:r w:rsidR="003434B2" w:rsidRPr="00231A8C">
        <w:rPr>
          <w:rFonts w:ascii="Times New Roman" w:eastAsia="Times New Roman" w:hAnsi="Times New Roman" w:cs="Times New Roman"/>
          <w:sz w:val="24"/>
          <w:szCs w:val="24"/>
        </w:rPr>
        <w:t xml:space="preserve"> can help differentiate agricultural and non-agricultural areas </w:t>
      </w:r>
      <w:r w:rsidR="003434B2"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yqhklhHj","properties":{"formattedCitation":"(Guo et al., 2022)","plainCitation":"(Guo et al., 2022)","noteIndex":0},"citationItems":[{"id":"W4TSGAna/usQhJ9J1","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003434B2" w:rsidRPr="00231A8C">
        <w:rPr>
          <w:rFonts w:ascii="Times New Roman" w:eastAsia="Times New Roman" w:hAnsi="Times New Roman" w:cs="Times New Roman"/>
          <w:sz w:val="24"/>
          <w:szCs w:val="24"/>
        </w:rPr>
        <w:fldChar w:fldCharType="separate"/>
      </w:r>
      <w:r w:rsidR="003434B2" w:rsidRPr="00231A8C">
        <w:rPr>
          <w:rFonts w:ascii="Times New Roman" w:hAnsi="Times New Roman" w:cs="Times New Roman"/>
          <w:sz w:val="24"/>
        </w:rPr>
        <w:t>(Guo et al., 2022)</w:t>
      </w:r>
      <w:r w:rsidR="003434B2" w:rsidRPr="00231A8C">
        <w:rPr>
          <w:rFonts w:ascii="Times New Roman" w:eastAsia="Times New Roman" w:hAnsi="Times New Roman" w:cs="Times New Roman"/>
          <w:sz w:val="24"/>
          <w:szCs w:val="24"/>
        </w:rPr>
        <w:fldChar w:fldCharType="end"/>
      </w:r>
      <w:r w:rsidR="003434B2" w:rsidRPr="00231A8C">
        <w:rPr>
          <w:rFonts w:ascii="Times New Roman" w:eastAsia="Times New Roman" w:hAnsi="Times New Roman" w:cs="Times New Roman"/>
          <w:sz w:val="24"/>
          <w:szCs w:val="24"/>
        </w:rPr>
        <w:t xml:space="preserve">. SAR images provide high-resolution data sensitive </w:t>
      </w:r>
      <w:r w:rsidRPr="00234179">
        <w:rPr>
          <w:rFonts w:ascii="Times New Roman" w:eastAsia="Times New Roman" w:hAnsi="Times New Roman" w:cs="Times New Roman"/>
          <w:sz w:val="24"/>
          <w:szCs w:val="24"/>
        </w:rPr>
        <w:t>dielectric properties of crops, facilitating accurate crop classification</w:t>
      </w:r>
      <w:r w:rsidR="003434B2"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Bd53Q2pG","properties":{"formattedCitation":"(L. Chen et al., 2021; Guo et al., 2022; Sahu &amp; Sahu, 2023)","plainCitation":"(L. Chen et al., 2021; Guo et al., 2022; Sahu &amp; Sahu, 2023)","dontUpdate":true,"noteIndex":0},"citationItems":[{"id":33,"uris":["http://zotero.org/users/12104509/items/S5BMUUXK"],"itemData":{"id":3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id":"W4TSGAna/usQhJ9J1","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id":45,"uris":["http://zotero.org/users/12104509/items/DWB4XAFY"],"itemData":{"id":45,"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003434B2" w:rsidRPr="00231A8C">
        <w:rPr>
          <w:rFonts w:ascii="Times New Roman" w:eastAsia="Times New Roman" w:hAnsi="Times New Roman" w:cs="Times New Roman"/>
          <w:sz w:val="24"/>
          <w:szCs w:val="24"/>
        </w:rPr>
        <w:fldChar w:fldCharType="separate"/>
      </w:r>
      <w:r w:rsidR="003434B2" w:rsidRPr="00231A8C">
        <w:rPr>
          <w:rFonts w:ascii="Times New Roman" w:hAnsi="Times New Roman" w:cs="Times New Roman"/>
          <w:sz w:val="24"/>
        </w:rPr>
        <w:t>(Chen et al., 2021; Guo et al., 2022; Sahu &amp; Sahu, 2023)</w:t>
      </w:r>
      <w:r w:rsidR="003434B2" w:rsidRPr="00231A8C">
        <w:rPr>
          <w:rFonts w:ascii="Times New Roman" w:eastAsia="Times New Roman" w:hAnsi="Times New Roman" w:cs="Times New Roman"/>
          <w:sz w:val="24"/>
          <w:szCs w:val="24"/>
        </w:rPr>
        <w:fldChar w:fldCharType="end"/>
      </w:r>
      <w:r w:rsidR="003434B2" w:rsidRPr="00231A8C">
        <w:rPr>
          <w:rFonts w:ascii="Times New Roman" w:eastAsia="Times New Roman" w:hAnsi="Times New Roman" w:cs="Times New Roman"/>
          <w:sz w:val="24"/>
          <w:szCs w:val="24"/>
        </w:rPr>
        <w:t xml:space="preserve">. </w:t>
      </w:r>
      <w:r w:rsidRPr="00234179">
        <w:rPr>
          <w:rFonts w:ascii="Times New Roman" w:eastAsia="Times New Roman" w:hAnsi="Times New Roman" w:cs="Times New Roman"/>
          <w:sz w:val="24"/>
          <w:szCs w:val="24"/>
        </w:rPr>
        <w:t xml:space="preserve">Additionally, techniques </w:t>
      </w:r>
      <w:r w:rsidR="003434B2" w:rsidRPr="00231A8C">
        <w:rPr>
          <w:rFonts w:ascii="Times New Roman" w:eastAsia="Times New Roman" w:hAnsi="Times New Roman" w:cs="Times New Roman"/>
          <w:sz w:val="24"/>
          <w:szCs w:val="24"/>
        </w:rPr>
        <w:t xml:space="preserve">like the Grey Level Co-occurrence Matrix (GLCM) feature extraction and deep learning algorithms have also been proven accurate for classifying different crop types (Table 1). </w:t>
      </w:r>
    </w:p>
    <w:p w14:paraId="549229F8" w14:textId="50359C16" w:rsidR="00664318" w:rsidRPr="00231A8C" w:rsidRDefault="00234179" w:rsidP="009E6F79">
      <w:pPr>
        <w:spacing w:after="0" w:line="480" w:lineRule="auto"/>
        <w:jc w:val="both"/>
        <w:rPr>
          <w:rFonts w:ascii="Times New Roman" w:eastAsia="Times New Roman" w:hAnsi="Times New Roman" w:cs="Times New Roman"/>
          <w:sz w:val="24"/>
          <w:szCs w:val="24"/>
        </w:rPr>
      </w:pPr>
      <w:r w:rsidRPr="00234179">
        <w:rPr>
          <w:rFonts w:ascii="Times New Roman" w:eastAsia="Times New Roman" w:hAnsi="Times New Roman" w:cs="Times New Roman"/>
          <w:sz w:val="24"/>
          <w:szCs w:val="24"/>
        </w:rPr>
        <w:t>Precision crop mapping using SAR data can be further enhanced by integrating optical-derived vegetation indices</w:t>
      </w:r>
      <w:r w:rsidR="00283130">
        <w:rPr>
          <w:rFonts w:ascii="Times New Roman" w:eastAsia="Times New Roman" w:hAnsi="Times New Roman" w:cs="Times New Roman"/>
          <w:sz w:val="24"/>
          <w:szCs w:val="24"/>
        </w:rPr>
        <w:t>.</w:t>
      </w:r>
      <w:r w:rsidR="003434B2" w:rsidRPr="00231A8C">
        <w:rPr>
          <w:rFonts w:ascii="Times New Roman" w:eastAsia="Times New Roman" w:hAnsi="Times New Roman" w:cs="Times New Roman"/>
          <w:sz w:val="24"/>
          <w:szCs w:val="24"/>
        </w:rPr>
        <w:t xml:space="preserve"> Numerous studies have successfully employed SAR images for crop-type </w:t>
      </w:r>
      <w:r w:rsidR="003434B2" w:rsidRPr="00231A8C">
        <w:rPr>
          <w:rFonts w:ascii="Times New Roman" w:eastAsia="Times New Roman" w:hAnsi="Times New Roman" w:cs="Times New Roman"/>
          <w:sz w:val="24"/>
          <w:szCs w:val="24"/>
        </w:rPr>
        <w:lastRenderedPageBreak/>
        <w:t xml:space="preserve">identification, such as mapping paddy rice in France and winter wheat in winter. </w:t>
      </w:r>
      <w:r w:rsidR="00A309C1" w:rsidRPr="00A309C1">
        <w:rPr>
          <w:rFonts w:ascii="Times New Roman" w:eastAsia="Times New Roman" w:hAnsi="Times New Roman" w:cs="Times New Roman"/>
          <w:sz w:val="24"/>
          <w:szCs w:val="24"/>
        </w:rPr>
        <w:t>Near-real-time SAR-based crop monitoring, combined with machine learning, enables precision agriculture applications such as yield prediction, irrigation optimization, and early stress detection, supporting data-driven farm management</w:t>
      </w:r>
      <w:r w:rsidR="003434B2"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pK8JThKC","properties":{"formattedCitation":"(Kobayashi &amp; Ide, 2022)","plainCitation":"(Kobayashi &amp; Ide, 2022)","noteIndex":0},"citationItems":[{"id":58,"uris":["http://zotero.org/users/12104509/items/CK5SUNKH"],"itemData":{"id":58,"type":"article-journal","abstract":"Global warming affects rice crop production, causing deterioration of rice grain quality. This study used C-band microwave images taken by the Sentinel-1 satellites to monitor rice crop growth with the aim to understand microwave backscatter behavior, focusing on decreases in panicle water contents with ripening, which affect C-band backscatter. Time-series changes illustrated a similar tendency across all four analysis years, showing that VV/VH ratio at an incidence angle of 45–46° stopped decreasing to be stable over the reproductive and ripening periods due to reductions in the panicle water content that allowed for greater microwave penetration into the canopy, thereby increasing panicle-related backscatter. Furthermore, multivariate regression analysis combined with field observations showed that VV and VH with the shallow incidence angles were significantly negatively correlated with panicle water content, which well demonstrated backscatter increases with plant senescence. Furthermore, it was observed that backscatter behaviors were highly consistent with changes in crop phenology and surface condition. Accordingly, Sentinel-1 images with shallow incidence angles and high revisit observation capabilities offer a strong potential for estimating panicle water content. Therefore, it seems reasonable to conclude that C-band SAR data is capable of retrieving grain filling conditions to estimate proper harvesting time.","container-title":"Remote Sensing","DOI":"10.3390/rs14143254","ISSN":"2072-4292","issue":"14","language":"en","license":"http://creativecommons.org/licenses/by/3.0/","note":"number: 14\npublisher: Multidisciplinary Digital Publishing Institute","page":"3254","source":"www.mdpi.com","title":"Rice Crop Monitoring Using Sentinel-1 SAR Data: A Case Study in Saku, Japan","title-short":"Rice Crop Monitoring Using Sentinel-1 SAR Data","volume":"14","author":[{"family":"Kobayashi","given":"Shoko"},{"family":"Ide","given":"Hiyuto"}],"issued":{"date-parts":[["2022",1]]}}}],"schema":"https://github.com/citation-style-language/schema/raw/master/csl-citation.json"} </w:instrText>
      </w:r>
      <w:r w:rsidR="003434B2" w:rsidRPr="00231A8C">
        <w:rPr>
          <w:rFonts w:ascii="Times New Roman" w:eastAsia="Times New Roman" w:hAnsi="Times New Roman" w:cs="Times New Roman"/>
          <w:sz w:val="24"/>
          <w:szCs w:val="24"/>
        </w:rPr>
        <w:fldChar w:fldCharType="separate"/>
      </w:r>
      <w:r w:rsidR="003434B2" w:rsidRPr="00231A8C">
        <w:rPr>
          <w:rFonts w:ascii="Times New Roman" w:hAnsi="Times New Roman" w:cs="Times New Roman"/>
          <w:sz w:val="24"/>
        </w:rPr>
        <w:t>(Kobayashi &amp; Ide, 2022)</w:t>
      </w:r>
      <w:r w:rsidR="003434B2" w:rsidRPr="00231A8C">
        <w:rPr>
          <w:rFonts w:ascii="Times New Roman" w:eastAsia="Times New Roman" w:hAnsi="Times New Roman" w:cs="Times New Roman"/>
          <w:sz w:val="24"/>
          <w:szCs w:val="24"/>
        </w:rPr>
        <w:fldChar w:fldCharType="end"/>
      </w:r>
      <w:r w:rsidR="003434B2" w:rsidRPr="00231A8C">
        <w:rPr>
          <w:rFonts w:ascii="Times New Roman" w:eastAsia="Times New Roman" w:hAnsi="Times New Roman" w:cs="Times New Roman"/>
          <w:sz w:val="24"/>
          <w:szCs w:val="24"/>
        </w:rPr>
        <w:t xml:space="preserve">. </w:t>
      </w:r>
      <w:r w:rsidR="00664318" w:rsidRPr="00231A8C">
        <w:rPr>
          <w:rFonts w:ascii="Times New Roman" w:eastAsia="Times New Roman" w:hAnsi="Times New Roman" w:cs="Times New Roman"/>
          <w:sz w:val="24"/>
          <w:szCs w:val="24"/>
        </w:rPr>
        <w:t xml:space="preserve">Table 1 shows various </w:t>
      </w:r>
      <w:r w:rsidR="00AF4906" w:rsidRPr="00231A8C">
        <w:rPr>
          <w:rFonts w:ascii="Times New Roman" w:eastAsia="Times New Roman" w:hAnsi="Times New Roman" w:cs="Times New Roman"/>
          <w:sz w:val="24"/>
          <w:szCs w:val="24"/>
        </w:rPr>
        <w:t>applications</w:t>
      </w:r>
      <w:r w:rsidR="00664318" w:rsidRPr="00231A8C">
        <w:rPr>
          <w:rFonts w:ascii="Times New Roman" w:eastAsia="Times New Roman" w:hAnsi="Times New Roman" w:cs="Times New Roman"/>
          <w:sz w:val="24"/>
          <w:szCs w:val="24"/>
        </w:rPr>
        <w:t xml:space="preserve"> of the SAR data for crop classification and identification.</w:t>
      </w:r>
    </w:p>
    <w:p w14:paraId="41D88A20" w14:textId="266271A6" w:rsidR="00506716" w:rsidRPr="00231A8C" w:rsidRDefault="001A08B8"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1. </w:t>
      </w:r>
      <w:r w:rsidR="00664318" w:rsidRPr="00231A8C">
        <w:rPr>
          <w:rFonts w:ascii="Times New Roman" w:eastAsia="Times New Roman" w:hAnsi="Times New Roman" w:cs="Times New Roman"/>
          <w:sz w:val="24"/>
          <w:szCs w:val="24"/>
        </w:rPr>
        <w:t xml:space="preserve">Research conducted on </w:t>
      </w:r>
      <w:r w:rsidR="00E06486" w:rsidRPr="00231A8C">
        <w:rPr>
          <w:rFonts w:ascii="Times New Roman" w:eastAsia="Times New Roman" w:hAnsi="Times New Roman" w:cs="Times New Roman"/>
          <w:sz w:val="24"/>
          <w:szCs w:val="24"/>
        </w:rPr>
        <w:t xml:space="preserve">crop classification and identification </w:t>
      </w:r>
      <w:r w:rsidR="00664318" w:rsidRPr="00231A8C">
        <w:rPr>
          <w:rFonts w:ascii="Times New Roman" w:eastAsia="Times New Roman" w:hAnsi="Times New Roman" w:cs="Times New Roman"/>
          <w:sz w:val="24"/>
          <w:szCs w:val="24"/>
        </w:rPr>
        <w:t>using SAR data</w:t>
      </w:r>
      <w:r w:rsidR="00422DCF"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1388"/>
        <w:gridCol w:w="1129"/>
        <w:gridCol w:w="1081"/>
        <w:gridCol w:w="1978"/>
        <w:gridCol w:w="1801"/>
        <w:gridCol w:w="1973"/>
      </w:tblGrid>
      <w:tr w:rsidR="001A08B8" w:rsidRPr="00231A8C" w14:paraId="26F2FF88" w14:textId="77777777" w:rsidTr="00B94C11">
        <w:tc>
          <w:tcPr>
            <w:tcW w:w="742" w:type="pct"/>
          </w:tcPr>
          <w:p w14:paraId="38A7348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04" w:type="pct"/>
          </w:tcPr>
          <w:p w14:paraId="01965A4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Study</w:t>
            </w:r>
          </w:p>
        </w:tc>
        <w:tc>
          <w:tcPr>
            <w:tcW w:w="578" w:type="pct"/>
          </w:tcPr>
          <w:p w14:paraId="0011798F" w14:textId="77777777" w:rsidR="001A08B8" w:rsidRPr="00231A8C" w:rsidRDefault="001A08B8"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058" w:type="pct"/>
          </w:tcPr>
          <w:p w14:paraId="397125CA" w14:textId="77777777" w:rsidR="001A08B8" w:rsidRPr="00231A8C" w:rsidRDefault="001A08B8" w:rsidP="009E6F79">
            <w:pPr>
              <w:spacing w:after="16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963" w:type="pct"/>
          </w:tcPr>
          <w:p w14:paraId="44C37642"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199C9453" w14:textId="77777777" w:rsidR="001A08B8" w:rsidRPr="00231A8C" w:rsidRDefault="001A08B8"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1A08B8" w:rsidRPr="00231A8C" w14:paraId="5B80C523" w14:textId="77777777" w:rsidTr="00B94C11">
        <w:tc>
          <w:tcPr>
            <w:tcW w:w="742" w:type="pct"/>
          </w:tcPr>
          <w:p w14:paraId="5341D3E8" w14:textId="6CBB3A7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yRSypLKS","properties":{"formattedCitation":"(Sahu &amp; Sahu, 2023)","plainCitation":"(Sahu &amp; Sahu, 2023)","noteIndex":0},"citationItems":[{"id":45,"uris":["http://zotero.org/users/12104509/items/DWB4XAFY"],"itemData":{"id":45,"type":"article-journal","container-title":"International Journal of Plant &amp; Soil Science","DOI":"10.9734/ijpss/2023/v35i122961","ISSN":"2320-7035","issue":"12","language":"en","page":"9-16","source":"journalijpss.com","title":"Synthetic Aperture Radar Remote Sensing for Crop Classification","volume":"35","author":[{"family":"Sahu","given":"Hemant"},{"family":"Sahu","given":"Rajeshwari"}],"issued":{"date-parts":[["2023",5,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ahu &amp; Sahu, 2023)</w:t>
            </w:r>
            <w:r w:rsidRPr="00231A8C">
              <w:rPr>
                <w:rFonts w:ascii="Times New Roman" w:hAnsi="Times New Roman" w:cs="Times New Roman"/>
                <w:sz w:val="16"/>
                <w:szCs w:val="16"/>
              </w:rPr>
              <w:fldChar w:fldCharType="end"/>
            </w:r>
          </w:p>
        </w:tc>
        <w:tc>
          <w:tcPr>
            <w:tcW w:w="604" w:type="pct"/>
          </w:tcPr>
          <w:p w14:paraId="6FAC7A6D" w14:textId="41C3F84C"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46E18ED9" w14:textId="77777777" w:rsidR="001A08B8" w:rsidRPr="00231A8C" w:rsidRDefault="001A08B8" w:rsidP="009E6F79">
            <w:pPr>
              <w:spacing w:after="160"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 1A SAR Data</w:t>
            </w:r>
          </w:p>
        </w:tc>
        <w:tc>
          <w:tcPr>
            <w:tcW w:w="1058" w:type="pct"/>
          </w:tcPr>
          <w:p w14:paraId="5632005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ey Level Co-occurrence Matrix (GLCM) feature extraction</w:t>
            </w:r>
          </w:p>
          <w:p w14:paraId="5744A7FB" w14:textId="776B2FA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tatistical analysis for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 xml:space="preserve">fruit crop and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major Kharif crop</w:t>
            </w:r>
          </w:p>
        </w:tc>
        <w:tc>
          <w:tcPr>
            <w:tcW w:w="963" w:type="pct"/>
          </w:tcPr>
          <w:p w14:paraId="7FED2ADC"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lowest for bananas (99.12 dB).</w:t>
            </w:r>
          </w:p>
          <w:p w14:paraId="4892429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mean backscatter value is highest for Mango (198.26 dB).</w:t>
            </w:r>
          </w:p>
        </w:tc>
        <w:tc>
          <w:tcPr>
            <w:tcW w:w="1056" w:type="pct"/>
          </w:tcPr>
          <w:p w14:paraId="2E1180AF" w14:textId="39387D3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336CBC">
              <w:rPr>
                <w:rFonts w:ascii="Times New Roman" w:hAnsi="Times New Roman" w:cs="Times New Roman"/>
                <w:sz w:val="16"/>
                <w:szCs w:val="16"/>
              </w:rPr>
              <w:t xml:space="preserve">SAR data </w:t>
            </w:r>
            <w:r w:rsidRPr="00231A8C">
              <w:rPr>
                <w:rFonts w:ascii="Times New Roman" w:hAnsi="Times New Roman" w:cs="Times New Roman"/>
                <w:sz w:val="16"/>
                <w:szCs w:val="16"/>
              </w:rPr>
              <w:t xml:space="preserve">GLCM feature is </w:t>
            </w:r>
            <w:r w:rsidR="00B94C11">
              <w:rPr>
                <w:rFonts w:ascii="Times New Roman" w:hAnsi="Times New Roman" w:cs="Times New Roman"/>
                <w:sz w:val="16"/>
                <w:szCs w:val="16"/>
              </w:rPr>
              <w:t>essential</w:t>
            </w:r>
            <w:r w:rsidRPr="00231A8C">
              <w:rPr>
                <w:rFonts w:ascii="Times New Roman" w:hAnsi="Times New Roman" w:cs="Times New Roman"/>
                <w:sz w:val="16"/>
                <w:szCs w:val="16"/>
              </w:rPr>
              <w:t xml:space="preserve"> for crop classification.</w:t>
            </w:r>
          </w:p>
          <w:p w14:paraId="70828DA4" w14:textId="56FCF4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exture information is useful when optical images are </w:t>
            </w:r>
            <w:r w:rsidR="00B94C11">
              <w:rPr>
                <w:rFonts w:ascii="Times New Roman" w:hAnsi="Times New Roman" w:cs="Times New Roman"/>
                <w:sz w:val="16"/>
                <w:szCs w:val="16"/>
              </w:rPr>
              <w:t>challenging</w:t>
            </w:r>
            <w:r w:rsidRPr="00231A8C">
              <w:rPr>
                <w:rFonts w:ascii="Times New Roman" w:hAnsi="Times New Roman" w:cs="Times New Roman"/>
                <w:sz w:val="16"/>
                <w:szCs w:val="16"/>
              </w:rPr>
              <w:t xml:space="preserve"> to acquire.</w:t>
            </w:r>
          </w:p>
        </w:tc>
      </w:tr>
      <w:tr w:rsidR="001A08B8" w:rsidRPr="00231A8C" w14:paraId="3AFF76B8" w14:textId="77777777" w:rsidTr="00B94C11">
        <w:tc>
          <w:tcPr>
            <w:tcW w:w="742" w:type="pct"/>
          </w:tcPr>
          <w:p w14:paraId="7617B397" w14:textId="1C2EFB5B" w:rsidR="001A08B8" w:rsidRPr="00231A8C" w:rsidRDefault="001A08B8"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YVzufjTs","properties":{"formattedCitation":"(Guo et al., 2022)","plainCitation":"(Guo et al., 2022)","noteIndex":0},"citationItems":[{"id":"W4TSGAna/usQhJ9J1","uris":["http://zotero.org/users/12104509/items/4F67FCZ9"],"itemData":{"id":1863,"type":"article-journal","abstract":"Crop type identification is the initial stage and an important part of the agricultural monitoring system. It is well known that synthetic aperture radar (SAR) Sentinel-1A imagery provides a reliable data source for crop type identification. However, a single-temporal SAR image does not contain enough features, and the unique physical characteristics of radar images are relatively lacking, which limits its potential in crop mapping. In addition, current methods may not be applicable for time-series SAR data. To address the above issues, a new crop type identification method was proposed. Specifically, a farmland mask was firstly generated by the object Markov random field (OMRF) model to remove the interference of non-farmland factors. Then, the features of the standard backscatter coefficient, Sigma-naught (σ0), and the normalized backscatter coefficient by the incident angle, Gamma-naught (γ0), were extracted for each type of crop, and the optimal feature combination was found from time-series SAR images by means of Jeffries-Matusita (J-M) distance analysis. Finally, to make efficient utilization of optimal multi-temporal feature combination, a new network, the convolutional-autoencoder neural network (C-AENN), was developed for the crop type identification task. In order to prove the effectiveness of the method, several classical machine learning methods such as support vector machine (SVM), random forest (RF), etc., and deep learning methods such as one dimensional convolutional neural network (1D-CNN) and stacked auto-encoder (SAE), etc., were used for comparison. In terms of quantitative assessment, the proposed method achieved the highest accuracy, with a macro-F1 score of 0.9825, an overall accuracy (OA) score of 0.9794, and a Kappa coefficient (Kappa) score of 0.9705. In terms of qualitative assessment, four typical regions were chosen for intuitive comparison with the sample maps, and the identification result covering the study area was compared with a contemporaneous optical image, which indicated the high accuracy of the proposed method. In short, this study enables the effective identification of crop types, which demonstrates the importance of multi-temporal radar images in feature combination and the necessity of deep learning networks to extract complex features.","container-title":"Remote Sensing","DOI":"10.3390/rs14061379","ISSN":"2072-4292","issue":"6","language":"en","license":"http://creativecommons.org/licenses/by/3.0/","note":"number: 6\npublisher: Multidisciplinary Digital Publishing Institute","page":"1379","source":"www.mdpi.com","title":"Identification of Crop Type Based on C-AENN Using Time Series Sentinel-1A SAR Data","volume":"14","author":[{"family":"Guo","given":"Zhengwei"},{"family":"Qi","given":"Wenwen"},{"family":"Huang","given":"Yabo"},{"family":"Zhao","given":"Jianhui"},{"family":"Yang","given":"Huijin"},{"family":"Koo","given":"Voon-Chet"},{"family":"Li","given":"Ni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uo et al., 2022)</w:t>
            </w:r>
            <w:r w:rsidRPr="00231A8C">
              <w:rPr>
                <w:rFonts w:ascii="Times New Roman" w:hAnsi="Times New Roman" w:cs="Times New Roman"/>
                <w:sz w:val="16"/>
                <w:szCs w:val="16"/>
              </w:rPr>
              <w:fldChar w:fldCharType="end"/>
            </w:r>
          </w:p>
        </w:tc>
        <w:tc>
          <w:tcPr>
            <w:tcW w:w="604" w:type="pct"/>
          </w:tcPr>
          <w:p w14:paraId="0651ACEF" w14:textId="64DBCF5A" w:rsidR="001A08B8" w:rsidRPr="00231A8C" w:rsidRDefault="0098554F" w:rsidP="009E6F79">
            <w:pPr>
              <w:spacing w:line="480" w:lineRule="auto"/>
              <w:ind w:left="-16"/>
              <w:rPr>
                <w:rFonts w:ascii="Times New Roman" w:hAnsi="Times New Roman" w:cs="Times New Roman"/>
                <w:sz w:val="16"/>
                <w:szCs w:val="16"/>
              </w:rPr>
            </w:pPr>
            <w:r w:rsidRPr="000D6383">
              <w:rPr>
                <w:rFonts w:ascii="Times New Roman" w:hAnsi="Times New Roman" w:cs="Times New Roman"/>
                <w:sz w:val="16"/>
                <w:szCs w:val="16"/>
              </w:rPr>
              <w:t>Identification of crop type</w:t>
            </w:r>
          </w:p>
        </w:tc>
        <w:tc>
          <w:tcPr>
            <w:tcW w:w="578" w:type="pct"/>
          </w:tcPr>
          <w:p w14:paraId="0663F0B8" w14:textId="1370FD29" w:rsidR="001A08B8" w:rsidRPr="00231A8C" w:rsidRDefault="001A08B8"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A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1058" w:type="pct"/>
          </w:tcPr>
          <w:p w14:paraId="431676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nvolutional-autoencoder neural network (C-AENN).</w:t>
            </w:r>
          </w:p>
          <w:p w14:paraId="4FCE9913" w14:textId="3751E22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mparison with ML methods such as </w:t>
            </w:r>
            <w:r w:rsidR="00036D16">
              <w:rPr>
                <w:rFonts w:ascii="Times New Roman" w:hAnsi="Times New Roman" w:cs="Times New Roman"/>
                <w:sz w:val="16"/>
                <w:szCs w:val="16"/>
              </w:rPr>
              <w:t xml:space="preserve">RF, </w:t>
            </w:r>
            <w:r w:rsidRPr="00231A8C">
              <w:rPr>
                <w:rFonts w:ascii="Times New Roman" w:hAnsi="Times New Roman" w:cs="Times New Roman"/>
                <w:sz w:val="16"/>
                <w:szCs w:val="16"/>
              </w:rPr>
              <w:t xml:space="preserve">SVM, etc., and deep learning </w:t>
            </w:r>
            <w:r w:rsidR="008B23F9">
              <w:rPr>
                <w:rFonts w:ascii="Times New Roman" w:hAnsi="Times New Roman" w:cs="Times New Roman"/>
                <w:sz w:val="16"/>
                <w:szCs w:val="16"/>
              </w:rPr>
              <w:t>like</w:t>
            </w:r>
            <w:r w:rsidRPr="00231A8C">
              <w:rPr>
                <w:rFonts w:ascii="Times New Roman" w:hAnsi="Times New Roman" w:cs="Times New Roman"/>
                <w:sz w:val="16"/>
                <w:szCs w:val="16"/>
              </w:rPr>
              <w:t xml:space="preserve"> 1D-CNN </w:t>
            </w:r>
          </w:p>
        </w:tc>
        <w:tc>
          <w:tcPr>
            <w:tcW w:w="963" w:type="pct"/>
          </w:tcPr>
          <w:p w14:paraId="19888BD0" w14:textId="24CCC0D7" w:rsidR="001A08B8" w:rsidRPr="00231A8C" w:rsidRDefault="00460412" w:rsidP="009E6F79">
            <w:pPr>
              <w:spacing w:line="480" w:lineRule="auto"/>
              <w:rPr>
                <w:rFonts w:ascii="Times New Roman" w:hAnsi="Times New Roman" w:cs="Times New Roman"/>
                <w:sz w:val="16"/>
                <w:szCs w:val="16"/>
              </w:rPr>
            </w:pPr>
            <w:r>
              <w:rPr>
                <w:rFonts w:ascii="Times New Roman" w:hAnsi="Times New Roman" w:cs="Times New Roman"/>
                <w:sz w:val="16"/>
                <w:szCs w:val="16"/>
              </w:rPr>
              <w:t>The C-AENN technique yielded the highest accuracy, with a kappa coefficient of 0.97, an overall accuracy of 0.97, and a macro-F1 score of 0.98</w:t>
            </w:r>
            <w:r w:rsidR="00D27D2C">
              <w:rPr>
                <w:rFonts w:ascii="Times New Roman" w:hAnsi="Times New Roman" w:cs="Times New Roman"/>
                <w:sz w:val="16"/>
                <w:szCs w:val="16"/>
              </w:rPr>
              <w:t>.</w:t>
            </w:r>
          </w:p>
        </w:tc>
        <w:tc>
          <w:tcPr>
            <w:tcW w:w="1056" w:type="pct"/>
          </w:tcPr>
          <w:p w14:paraId="26686BC1" w14:textId="58C36D35"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w:t>
            </w:r>
            <w:r w:rsidR="00E50C05">
              <w:rPr>
                <w:rFonts w:ascii="Times New Roman" w:hAnsi="Times New Roman" w:cs="Times New Roman"/>
                <w:sz w:val="16"/>
                <w:szCs w:val="16"/>
              </w:rPr>
              <w:t>n</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innovative</w:t>
            </w:r>
            <w:r w:rsidRPr="00231A8C">
              <w:rPr>
                <w:rFonts w:ascii="Times New Roman" w:hAnsi="Times New Roman" w:cs="Times New Roman"/>
                <w:sz w:val="16"/>
                <w:szCs w:val="16"/>
              </w:rPr>
              <w:t xml:space="preserve"> </w:t>
            </w:r>
            <w:r w:rsidR="00E47657" w:rsidRPr="00231A8C">
              <w:rPr>
                <w:rFonts w:ascii="Times New Roman" w:hAnsi="Times New Roman" w:cs="Times New Roman"/>
                <w:sz w:val="16"/>
                <w:szCs w:val="16"/>
              </w:rPr>
              <w:t>technique</w:t>
            </w:r>
            <w:r w:rsidRPr="00231A8C">
              <w:rPr>
                <w:rFonts w:ascii="Times New Roman" w:hAnsi="Times New Roman" w:cs="Times New Roman"/>
                <w:sz w:val="16"/>
                <w:szCs w:val="16"/>
              </w:rPr>
              <w:t xml:space="preserve"> for crop type identification using time-series Sentinel-1A images was proposed.</w:t>
            </w:r>
          </w:p>
          <w:p w14:paraId="0EFA7FA4" w14:textId="77777777" w:rsidR="001A08B8" w:rsidRPr="00231A8C" w:rsidRDefault="001A08B8" w:rsidP="009E6F79">
            <w:pPr>
              <w:spacing w:after="160" w:line="480" w:lineRule="auto"/>
              <w:rPr>
                <w:rFonts w:ascii="Times New Roman" w:hAnsi="Times New Roman" w:cs="Times New Roman"/>
                <w:sz w:val="16"/>
                <w:szCs w:val="16"/>
              </w:rPr>
            </w:pPr>
          </w:p>
        </w:tc>
      </w:tr>
      <w:tr w:rsidR="001A08B8" w:rsidRPr="00231A8C" w14:paraId="289B8FF3" w14:textId="77777777" w:rsidTr="00B94C11">
        <w:tc>
          <w:tcPr>
            <w:tcW w:w="742" w:type="pct"/>
          </w:tcPr>
          <w:p w14:paraId="2C4C4EA3" w14:textId="382938E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FXjLUjZk","properties":{"formattedCitation":"(Lai et al., 2021)","plainCitation":"(Lai et al., 2021)","noteIndex":0},"citationItems":[{"id":41,"uris":["http://zotero.org/users/12104509/items/DP3KGHB2"],"itemData":{"id":41,"type":"paper-conference","abstract":"Polarimetric Synthetic Aperture Radar (PolSAR) is sensitive to vegetation shape and structure, hence it has been frequently used in crop type identification. Many experimental studies in previous literature proved that increasing the number of temporal SAR images (time dimension) or polarimetric feature parameters (feature dimension) can improve the accuracy of SAR crop identification. However, the comparative analysis of the impact of these two factors on the accuracy of temporal SAR crop classification is still a problem. To fill this knowledge gap, this paper collected a total of 11 Sentinel-1 dual-polarization SAR data and 5 RADARSAT-2 full polarization SAR data for testing purposes. The widely used random forest classification method was adopted for crop classification research, and the importance of the number of SAR images and the number of polarimetric features were explored. Compared with dual-polarization SAR data, the overall classification accuracy in a single month with fully polarimetric SAR data can be improved by 17.94% at most. Moreover, the overall classification accuracy using only 5 RADARSAT-2 images can reach at 95.13%, which is 3.05% and 0.84 % higher than that of 5 and 11 Sentinel-1 data, respectively.","container-title":"2021 SAR in Big Data Era (BIGSARDATA)","DOI":"10.1109/BIGSARDATA53212.2021.9574407","event-title":"2021 SAR in Big Data Era (BIGSARDATA)","page":"1-4","source":"IEEE Xplore","title":"Comparison of Fully and Dual Multi-temporal C-band PolSAR Observations for Crop Classification","URL":"https://ieeexplore.ieee.org/document/9574407","author":[{"family":"Lai","given":"Kunyu"},{"family":"Xie","given":"Qinghua"},{"family":"Dou","given":"Qi"},{"family":"Zhao","given":"Qinxin"}],"accessed":{"date-parts":[["2024",6,5]]},"issued":{"date-parts":[["2021",9]]}}}],"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Lai et al., 2021)</w:t>
            </w:r>
            <w:r w:rsidRPr="00231A8C">
              <w:rPr>
                <w:rFonts w:ascii="Times New Roman" w:hAnsi="Times New Roman" w:cs="Times New Roman"/>
                <w:sz w:val="16"/>
                <w:szCs w:val="16"/>
              </w:rPr>
              <w:fldChar w:fldCharType="end"/>
            </w:r>
          </w:p>
        </w:tc>
        <w:tc>
          <w:tcPr>
            <w:tcW w:w="604" w:type="pct"/>
          </w:tcPr>
          <w:p w14:paraId="4AD1CB3D" w14:textId="4A208D6D" w:rsidR="001A08B8" w:rsidRPr="00231A8C" w:rsidRDefault="0098554F" w:rsidP="009E6F79">
            <w:pPr>
              <w:spacing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lassification</w:t>
            </w:r>
          </w:p>
        </w:tc>
        <w:tc>
          <w:tcPr>
            <w:tcW w:w="578" w:type="pct"/>
          </w:tcPr>
          <w:p w14:paraId="6D6EBFC5" w14:textId="7A86F33F"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ASAT-2 and Sentinel-1 </w:t>
            </w:r>
            <w:r w:rsidR="000F5C68" w:rsidRPr="00231A8C">
              <w:rPr>
                <w:rFonts w:ascii="Times New Roman" w:hAnsi="Times New Roman" w:cs="Times New Roman"/>
                <w:sz w:val="16"/>
                <w:szCs w:val="16"/>
              </w:rPr>
              <w:t>Data</w:t>
            </w:r>
          </w:p>
        </w:tc>
        <w:tc>
          <w:tcPr>
            <w:tcW w:w="1058" w:type="pct"/>
          </w:tcPr>
          <w:p w14:paraId="4CBFD5E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classification method</w:t>
            </w:r>
          </w:p>
          <w:p w14:paraId="767D3FE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mparative analysis of SAR data</w:t>
            </w:r>
          </w:p>
          <w:p w14:paraId="3E0963F9" w14:textId="77777777" w:rsidR="001A08B8" w:rsidRPr="00231A8C" w:rsidRDefault="001A08B8" w:rsidP="009E6F79">
            <w:pPr>
              <w:spacing w:line="480" w:lineRule="auto"/>
              <w:ind w:left="720"/>
              <w:rPr>
                <w:rFonts w:ascii="Times New Roman" w:hAnsi="Times New Roman" w:cs="Times New Roman"/>
                <w:sz w:val="16"/>
                <w:szCs w:val="16"/>
              </w:rPr>
            </w:pPr>
          </w:p>
        </w:tc>
        <w:tc>
          <w:tcPr>
            <w:tcW w:w="963" w:type="pct"/>
          </w:tcPr>
          <w:p w14:paraId="094D266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Overall classification accuracy improved by 17.94% with fully polarimetric SAR data.</w:t>
            </w:r>
          </w:p>
          <w:p w14:paraId="6FC6A97C" w14:textId="073A13A3" w:rsidR="001A08B8" w:rsidRPr="00231A8C" w:rsidRDefault="00BD1134" w:rsidP="009E6F79">
            <w:pPr>
              <w:spacing w:line="480" w:lineRule="auto"/>
              <w:rPr>
                <w:rFonts w:ascii="Times New Roman" w:hAnsi="Times New Roman" w:cs="Times New Roman"/>
                <w:sz w:val="16"/>
                <w:szCs w:val="16"/>
              </w:rPr>
            </w:pPr>
            <w:r>
              <w:rPr>
                <w:rFonts w:ascii="Times New Roman" w:hAnsi="Times New Roman" w:cs="Times New Roman"/>
                <w:sz w:val="16"/>
                <w:szCs w:val="16"/>
              </w:rPr>
              <w:t>T</w:t>
            </w:r>
            <w:r w:rsidR="006B6488">
              <w:rPr>
                <w:rFonts w:ascii="Times New Roman" w:hAnsi="Times New Roman" w:cs="Times New Roman"/>
                <w:sz w:val="16"/>
                <w:szCs w:val="16"/>
              </w:rPr>
              <w:t xml:space="preserve">he overall </w:t>
            </w:r>
            <w:r w:rsidR="005D1676">
              <w:rPr>
                <w:rFonts w:ascii="Times New Roman" w:hAnsi="Times New Roman" w:cs="Times New Roman"/>
                <w:sz w:val="16"/>
                <w:szCs w:val="16"/>
              </w:rPr>
              <w:t xml:space="preserve">classification </w:t>
            </w:r>
            <w:r w:rsidR="006B6488">
              <w:rPr>
                <w:rFonts w:ascii="Times New Roman" w:hAnsi="Times New Roman" w:cs="Times New Roman"/>
                <w:sz w:val="16"/>
                <w:szCs w:val="16"/>
              </w:rPr>
              <w:t>accuracy was 95.13%</w:t>
            </w:r>
            <w:r w:rsidR="005D1676">
              <w:rPr>
                <w:rFonts w:ascii="Times New Roman" w:hAnsi="Times New Roman" w:cs="Times New Roman"/>
                <w:sz w:val="16"/>
                <w:szCs w:val="16"/>
              </w:rPr>
              <w:t xml:space="preserve"> using 5</w:t>
            </w:r>
            <w:r>
              <w:rPr>
                <w:rFonts w:ascii="Times New Roman" w:hAnsi="Times New Roman" w:cs="Times New Roman"/>
                <w:sz w:val="16"/>
                <w:szCs w:val="16"/>
              </w:rPr>
              <w:t xml:space="preserve"> </w:t>
            </w:r>
            <w:r w:rsidRPr="00BD1134">
              <w:rPr>
                <w:rFonts w:ascii="Times New Roman" w:hAnsi="Times New Roman" w:cs="Times New Roman"/>
                <w:sz w:val="16"/>
                <w:szCs w:val="16"/>
              </w:rPr>
              <w:t>RADARSAT-2 images</w:t>
            </w:r>
          </w:p>
        </w:tc>
        <w:tc>
          <w:tcPr>
            <w:tcW w:w="1056" w:type="pct"/>
          </w:tcPr>
          <w:p w14:paraId="3360EE1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DARSAT-2 data achieves higher classification accuracy compared to Sentinel-1 data.</w:t>
            </w:r>
          </w:p>
        </w:tc>
      </w:tr>
      <w:tr w:rsidR="001A08B8" w:rsidRPr="00231A8C" w14:paraId="2366E8B9" w14:textId="77777777" w:rsidTr="00B94C11">
        <w:trPr>
          <w:trHeight w:val="548"/>
        </w:trPr>
        <w:tc>
          <w:tcPr>
            <w:tcW w:w="742" w:type="pct"/>
          </w:tcPr>
          <w:p w14:paraId="72EE26B4" w14:textId="2F9B7652"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zb0oMJl0","properties":{"formattedCitation":"(Beriaux et al., 2021)","plainCitation":"(Beriaux et al., 2021)","noteIndex":0},"citationItems":[{"id":40,"uris":["http://zotero.org/users/12104509/items/ZUE8BHRP"],"itemData":{"id":40,"type":"article-journal","abstract":"In this upcoming Common Agricultural Policy (CAP) reform, the use of satellite imagery is taking an increasing role for improving the Integrated Administration and Control System (IACS). Considering the operational aspect of the CAP monitoring process, the use of Sentinel-1 SAR (Synthetic Aperture Radar) images is highly relevant, especially in regions with a frequent cloud cover, such as Belgium. Indeed, SAR imagery does not depend on sunlight and is barely affected by the presence of clouds. Moreover, the SAR signal is particularly sensitive to the geometry and the water content of the target. Crop identification is often a pre-requisite to monitor agriculture at parcel level (ploughing, harvest, grassland mowing, intercropping, etc.) The main goal of this study is to assess the performances and constraints of a SAR-based crop classification in an operational large-scale application. The Random Forest object-oriented classification model is built on Sentinel-1 time series from January to August 2020 only. It can identify crops in the Walloon Region (south part of Belgium) with high performance: 93.4% of well-classified area, representing 88.4% of the parcels. Among the 48 crop groups, the six most represented ones get a F1-score higher or equal to 84%. Additionally, this research documents how the classification performance is affected by different parameters: the SAR orbit, the size of the training dataset, the use of different internal buffers on parcel polygons before signal extraction, the set of explanatory variables, and the period of the time series. In an operational context, this allows to choose the right balance between classification accuracy and model complexity. A key result is that using a training dataset containing only 3.2% of the total number of parcels allows to correctly classify 91.7% of the agricultural area. The impact of rain and snow is also discussed. Finally, this research analyses how the classification accuracy depends on some characteristics of the parcels like their shape or size. This allows to assess the relevance of the classification depending on those characteristics, as well as to identify a subset of parcels for which the global accuracy is higher.","container-title":"Remote Sensing","DOI":"10.3390/rs13142785","ISSN":"2072-4292","issue":"14","language":"en","license":"http://creativecommons.org/licenses/by/3.0/","note":"number: 14\npublisher: Multidisciplinary Digital Publishing Institute","page":"2785","source":"www.mdpi.com","title":"Sentinel-1 Time Series for Crop Identification in the Framework of the Future CAP Monitoring","volume":"13","author":[{"family":"Beriaux","given":"Emilie"},{"family":"Jago","given":"Alban"},{"family":"Lucau-Danila","given":"Cozmin"},{"family":"Planchon","given":"Viviane"},{"family":"Defourny","given":"Pierre"}],"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eriaux et al., 2021)</w:t>
            </w:r>
            <w:r w:rsidRPr="00231A8C">
              <w:rPr>
                <w:rFonts w:ascii="Times New Roman" w:hAnsi="Times New Roman" w:cs="Times New Roman"/>
                <w:sz w:val="16"/>
                <w:szCs w:val="16"/>
              </w:rPr>
              <w:fldChar w:fldCharType="end"/>
            </w:r>
          </w:p>
        </w:tc>
        <w:tc>
          <w:tcPr>
            <w:tcW w:w="604" w:type="pct"/>
          </w:tcPr>
          <w:p w14:paraId="354FC7E5" w14:textId="39EEB02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Crop identification</w:t>
            </w:r>
          </w:p>
        </w:tc>
        <w:tc>
          <w:tcPr>
            <w:tcW w:w="578" w:type="pct"/>
          </w:tcPr>
          <w:p w14:paraId="50B46373" w14:textId="69113F68"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1058" w:type="pct"/>
          </w:tcPr>
          <w:p w14:paraId="335802A7"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object-oriented classification model</w:t>
            </w:r>
          </w:p>
        </w:tc>
        <w:tc>
          <w:tcPr>
            <w:tcW w:w="963" w:type="pct"/>
          </w:tcPr>
          <w:p w14:paraId="526A8C4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Random Forest model achieved a high performance of 93.4% </w:t>
            </w:r>
            <w:r w:rsidRPr="00231A8C">
              <w:rPr>
                <w:rFonts w:ascii="Times New Roman" w:hAnsi="Times New Roman" w:cs="Times New Roman"/>
                <w:sz w:val="16"/>
                <w:szCs w:val="16"/>
              </w:rPr>
              <w:lastRenderedPageBreak/>
              <w:t>in crop classification.</w:t>
            </w:r>
          </w:p>
          <w:p w14:paraId="5C941778" w14:textId="6610B113"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Using a training dataset of only 3.2% of parcels</w:t>
            </w:r>
            <w:r w:rsidR="00283130">
              <w:rPr>
                <w:rFonts w:ascii="Times New Roman" w:hAnsi="Times New Roman" w:cs="Times New Roman"/>
                <w:sz w:val="16"/>
                <w:szCs w:val="16"/>
              </w:rPr>
              <w:t>,</w:t>
            </w:r>
            <w:r w:rsidRPr="00231A8C">
              <w:rPr>
                <w:rFonts w:ascii="Times New Roman" w:hAnsi="Times New Roman" w:cs="Times New Roman"/>
                <w:sz w:val="16"/>
                <w:szCs w:val="16"/>
              </w:rPr>
              <w:t xml:space="preserve"> correctly classified 91.7% of the agricultural area.</w:t>
            </w:r>
          </w:p>
        </w:tc>
        <w:tc>
          <w:tcPr>
            <w:tcW w:w="1056" w:type="pct"/>
          </w:tcPr>
          <w:p w14:paraId="38553FB8" w14:textId="588FCC9F"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The Random Forest object-oriented classification model can accurately </w:t>
            </w:r>
            <w:r w:rsidRPr="00231A8C">
              <w:rPr>
                <w:rFonts w:ascii="Times New Roman" w:hAnsi="Times New Roman" w:cs="Times New Roman"/>
                <w:sz w:val="16"/>
                <w:szCs w:val="16"/>
              </w:rPr>
              <w:lastRenderedPageBreak/>
              <w:t>identify crops</w:t>
            </w:r>
            <w:r w:rsidR="00B94C11">
              <w:rPr>
                <w:rFonts w:ascii="Times New Roman" w:hAnsi="Times New Roman" w:cs="Times New Roman"/>
                <w:sz w:val="16"/>
                <w:szCs w:val="16"/>
              </w:rPr>
              <w:t>.</w:t>
            </w:r>
          </w:p>
          <w:p w14:paraId="397A499D"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93A1D99" w14:textId="77777777" w:rsidTr="00B94C11">
        <w:trPr>
          <w:trHeight w:val="998"/>
        </w:trPr>
        <w:tc>
          <w:tcPr>
            <w:tcW w:w="742" w:type="pct"/>
          </w:tcPr>
          <w:p w14:paraId="3DFACF22" w14:textId="298B9F4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StnKlN0q","properties":{"formattedCitation":"(Shang et al., 2020)","plainCitation":"(Shang et al., 2020)","noteIndex":0},"citationItems":[{"id":39,"uris":["http://zotero.org/users/12104509/items/RB54THAY"],"itemData":{"id":39,"type":"article-journal","abstract":"Synthetic aperture radar (SAR) is more sensitive to the dielectric properties and structure of the targets and less affected by weather conditions than optical sensors, making it more capable of detecting changes induced by management practices in agricultural fields. In this study, the capability of C-band SAR data for detecting crop seeding and harvest events was explored. The study was conducted for the 2019 growing season in Temiskaming Shores, an agricultural area in Northern Ontario, Canada. Time-series SAR data acquired by Sentinel-1 constellation with the interferometric wide (IW) mode with dual polarizations in VV (vertical transmit and vertical receive) and VH (vertical transmit and horizontal receive) were obtained. interferometric SAR (InSAR) processing was conducted to derive coherence between each pair of SAR images acquired consecutively in time throughout the year. Crop seeding and harvest dates were determined by analyzing the time-series InSAR coherence and SAR backscattering. Variation of SAR backscattering coefficients, particularly the VH polarization, revealed seasonal crop growth patterns. The change in InSAR coherence can be linked to change of surface structure induced by seeding or harvest operations. Using a set of physically based rules, a simple algorithm was developed to determine crop seeding and harvest dates, with an accuracy of 85% (n = 67) for seeding-date identification and 56% (n = 77) for harvest-date identification. The extra challenge in harvest detection could be attributed to the impacts of weather conditions, such as rain and its effects on soil moisture and crop dielectric properties during the harvest season. Other factors such as post-harvest residue removal and field ploughing could also complicate the identification of harvest event. Overall, given its mechanism to acquire images with InSAR capability at 12-day revisiting cycle with a single satellite for most part of the Earth, the Sentinel-1 constellation provides a great data source for detecting crop field management activities through coherent or incoherent change detection techniques. It is anticipated that this method could perform even better at a shorter six-day revisiting cycle with both satellites for Sentinel-1. With the successful launch (2019) of the Canadian RADARSAT Constellation Mission (RCM) with its tri-satellite system and four polarizations, we are likely to see improved system reliability and monitoring efficiency.","container-title":"Remote Sensing","DOI":"10.3390/rs12101551","ISSN":"2072-4292","issue":"10","language":"en","license":"http://creativecommons.org/licenses/by/3.0/","note":"number: 10\npublisher: Multidisciplinary Digital Publishing Institute","page":"1551","source":"www.mdpi.com","title":"Detection of Crop Seeding and Harvest through Analysis of Time-Series Sentinel-1 Interferometric SAR Data","volume":"12","author":[{"family":"Shang","given":"Jiali"},{"family":"Liu","given":"Jiangui"},{"family":"Poncos","given":"Valentin"},{"family":"Geng","given":"Xiaoyuan"},{"family":"Qian","given":"Budong"},{"family":"Chen","given":"Qihao"},{"family":"Dong","given":"Taifeng"},{"family":"Macdonald","given":"Dan"},{"family":"Martin","given":"Tim"},{"family":"Kovacs","given":"John"},{"family":"Walters","given":"Dan"}],"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hang et al., 2020)</w:t>
            </w:r>
            <w:r w:rsidRPr="00231A8C">
              <w:rPr>
                <w:rFonts w:ascii="Times New Roman" w:hAnsi="Times New Roman" w:cs="Times New Roman"/>
                <w:sz w:val="16"/>
                <w:szCs w:val="16"/>
              </w:rPr>
              <w:fldChar w:fldCharType="end"/>
            </w:r>
          </w:p>
        </w:tc>
        <w:tc>
          <w:tcPr>
            <w:tcW w:w="604" w:type="pct"/>
          </w:tcPr>
          <w:p w14:paraId="59E92198" w14:textId="1274F26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Detection of crop seeding and harvest</w:t>
            </w:r>
          </w:p>
        </w:tc>
        <w:tc>
          <w:tcPr>
            <w:tcW w:w="578" w:type="pct"/>
          </w:tcPr>
          <w:p w14:paraId="5FBAA0AE" w14:textId="6DF6CAC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 1A SAR </w:t>
            </w:r>
            <w:r w:rsidR="000F5C68" w:rsidRPr="00231A8C">
              <w:rPr>
                <w:rFonts w:ascii="Times New Roman" w:hAnsi="Times New Roman" w:cs="Times New Roman"/>
                <w:sz w:val="16"/>
                <w:szCs w:val="16"/>
              </w:rPr>
              <w:t>Data</w:t>
            </w:r>
          </w:p>
        </w:tc>
        <w:tc>
          <w:tcPr>
            <w:tcW w:w="1058" w:type="pct"/>
          </w:tcPr>
          <w:p w14:paraId="15B31299"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ime-series InSAR coherence analysis</w:t>
            </w:r>
          </w:p>
          <w:p w14:paraId="11DD33D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backscattering coefficient variation analysis</w:t>
            </w:r>
          </w:p>
        </w:tc>
        <w:tc>
          <w:tcPr>
            <w:tcW w:w="963" w:type="pct"/>
          </w:tcPr>
          <w:p w14:paraId="129646ED" w14:textId="77777777" w:rsidR="00F02F5B"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85% accuracy in identifying the seeding date</w:t>
            </w:r>
          </w:p>
          <w:p w14:paraId="76A4D3DB" w14:textId="2A2BAAAC" w:rsidR="001A08B8" w:rsidRPr="00231A8C" w:rsidRDefault="00F02F5B" w:rsidP="009E6F79">
            <w:pPr>
              <w:spacing w:line="480" w:lineRule="auto"/>
              <w:rPr>
                <w:rFonts w:ascii="Times New Roman" w:hAnsi="Times New Roman" w:cs="Times New Roman"/>
                <w:sz w:val="16"/>
                <w:szCs w:val="16"/>
              </w:rPr>
            </w:pPr>
            <w:r>
              <w:rPr>
                <w:rFonts w:ascii="Times New Roman" w:hAnsi="Times New Roman" w:cs="Times New Roman"/>
                <w:sz w:val="16"/>
                <w:szCs w:val="16"/>
              </w:rPr>
              <w:t>56% accuracy in determining the harvest date</w:t>
            </w:r>
          </w:p>
        </w:tc>
        <w:tc>
          <w:tcPr>
            <w:tcW w:w="1056" w:type="pct"/>
          </w:tcPr>
          <w:p w14:paraId="2C6072C5" w14:textId="4EB6757B"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Crop harvest and/or seeding events can be detected</w:t>
            </w:r>
            <w:r w:rsidR="006E29D8">
              <w:rPr>
                <w:rFonts w:ascii="Times New Roman" w:hAnsi="Times New Roman" w:cs="Times New Roman"/>
                <w:sz w:val="16"/>
                <w:szCs w:val="16"/>
              </w:rPr>
              <w:t xml:space="preserve"> using </w:t>
            </w:r>
            <w:r w:rsidR="006E29D8" w:rsidRPr="006E29D8">
              <w:rPr>
                <w:rFonts w:ascii="Times New Roman" w:hAnsi="Times New Roman" w:cs="Times New Roman"/>
                <w:sz w:val="16"/>
                <w:szCs w:val="16"/>
              </w:rPr>
              <w:t>C-band SAR</w:t>
            </w:r>
            <w:r w:rsidR="006E29D8">
              <w:rPr>
                <w:rFonts w:ascii="Times New Roman" w:hAnsi="Times New Roman" w:cs="Times New Roman"/>
                <w:sz w:val="16"/>
                <w:szCs w:val="16"/>
              </w:rPr>
              <w:t>.</w:t>
            </w:r>
          </w:p>
          <w:p w14:paraId="0B1FACF0" w14:textId="77777777" w:rsidR="001A08B8" w:rsidRPr="00231A8C" w:rsidRDefault="001A08B8" w:rsidP="009E6F79">
            <w:pPr>
              <w:spacing w:line="480" w:lineRule="auto"/>
              <w:rPr>
                <w:rFonts w:ascii="Times New Roman" w:hAnsi="Times New Roman" w:cs="Times New Roman"/>
                <w:sz w:val="16"/>
                <w:szCs w:val="16"/>
              </w:rPr>
            </w:pPr>
          </w:p>
        </w:tc>
      </w:tr>
      <w:tr w:rsidR="001A08B8" w:rsidRPr="00231A8C" w14:paraId="56628028" w14:textId="77777777" w:rsidTr="00B94C11">
        <w:tc>
          <w:tcPr>
            <w:tcW w:w="742" w:type="pct"/>
          </w:tcPr>
          <w:p w14:paraId="258E4914" w14:textId="4A6B2D6C"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rBK7RFMA","properties":{"formattedCitation":"(Sudiana et al., 2023)","plainCitation":"(Sudiana et al., 2023)","noteIndex":0},"citationItems":[{"id":38,"uris":["http://zotero.org/users/12104509/items/J3VID3KB"],"itemData":{"id":38,"type":"article-journal","abstract":"Forest and land fires are disasters that greatly impact various sectors. Burned area identification is needed to control forest and land fires. Remote sensing is used as common technology for rapid burned area identification. However, there are not many studies related to the combination of optical and synthetic aperture radar (SAR) remote sensing data for burned area detection. In addition, SAR remote sensing data has the advantage of being a technology that can be used in various weather conditions. This research aims to evaluate the burned area model using a hybrid of convolutional neural network (CNN) as a feature extractor and random forest (CNN-RF) as classifiers on Sentinel-1 and Sentinel-2 data. The experiment uses five test schemes: (1) using optical remote sensing data; (2) using SAR remote sensing data; (3) a combination of optical and SAR data with VH polarization only; (4) a combination of optical and SAR data with VV polarization only; and (5) a combination of optical and SAR data with dual VH and VV polarization. The research was also carried out on the CNN, RF, and neural network (NN) classifiers. On the basis of the overall accuracy on the part of the region of Pulang Pisau Regency and Kapuas Regency, Central Kalimantan, Indonesia, the CNN-RF method provided the best results in the tested schemes, with the highest overall accuracy reaching 97% using Satellite pour l’Observation de la Terre (SPOT) images as reference data. This shows the potential of the CNN-RF method to identify burned areas, mainly in increasing precision value. The estimated result of the burned area at the research site using a hybrid CNN-RF method is 48,824.59 hectares, and the accuracy is 90% compared with MCD64A1 burned area product data.","container-title":"Remote Sensing","DOI":"10.3390/rs15030728","ISSN":"2072-4292","issue":"3","language":"en","license":"http://creativecommons.org/licenses/by/3.0/","note":"number: 3\npublisher: Multidisciplinary Digital Publishing Institute","page":"728","source":"www.mdpi.com","title":"A Hybrid Convolutional Neural Network and Random Forest for Burned Area Identification with Optical and Synthetic Aperture Radar (SAR) Data","volume":"15","author":[{"family":"Sudiana","given":"Dodi"},{"family":"Lestari","given":"Anugrah Indah"},{"family":"Riyanto","given":"Indra"},{"family":"Rizkinia","given":"Mia"},{"family":"Arief","given":"Rahmat"},{"family":"Prabuwono","given":"Anton Satria"},{"family":"Sri Sumantyo","given":"Josaphat Tetuko"}],"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udiana et al., 2023)</w:t>
            </w:r>
            <w:r w:rsidRPr="00231A8C">
              <w:rPr>
                <w:rFonts w:ascii="Times New Roman" w:hAnsi="Times New Roman" w:cs="Times New Roman"/>
                <w:sz w:val="16"/>
                <w:szCs w:val="16"/>
              </w:rPr>
              <w:fldChar w:fldCharType="end"/>
            </w:r>
          </w:p>
        </w:tc>
        <w:tc>
          <w:tcPr>
            <w:tcW w:w="604" w:type="pct"/>
          </w:tcPr>
          <w:p w14:paraId="5E965D94" w14:textId="6567BE80"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Burned area identification</w:t>
            </w:r>
          </w:p>
        </w:tc>
        <w:tc>
          <w:tcPr>
            <w:tcW w:w="578" w:type="pct"/>
          </w:tcPr>
          <w:p w14:paraId="4990E463" w14:textId="3BCE3FAE"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w:t>
            </w:r>
            <w:r w:rsidR="002D5490">
              <w:rPr>
                <w:rFonts w:ascii="Times New Roman" w:hAnsi="Times New Roman" w:cs="Times New Roman"/>
                <w:sz w:val="16"/>
                <w:szCs w:val="16"/>
              </w:rPr>
              <w:t xml:space="preserve"> (</w:t>
            </w:r>
            <w:r w:rsidR="00382F30">
              <w:rPr>
                <w:rFonts w:ascii="Times New Roman" w:hAnsi="Times New Roman" w:cs="Times New Roman"/>
                <w:sz w:val="16"/>
                <w:szCs w:val="16"/>
              </w:rPr>
              <w:t xml:space="preserve">1 and </w:t>
            </w:r>
            <w:r w:rsidRPr="00231A8C">
              <w:rPr>
                <w:rFonts w:ascii="Times New Roman" w:hAnsi="Times New Roman" w:cs="Times New Roman"/>
                <w:sz w:val="16"/>
                <w:szCs w:val="16"/>
              </w:rPr>
              <w:t>2</w:t>
            </w:r>
            <w:r w:rsidR="002D5490">
              <w:rPr>
                <w:rFonts w:ascii="Times New Roman" w:hAnsi="Times New Roman" w:cs="Times New Roman"/>
                <w:sz w:val="16"/>
                <w:szCs w:val="16"/>
              </w:rPr>
              <w:t xml:space="preserve">) </w:t>
            </w:r>
            <w:r w:rsidRPr="00231A8C">
              <w:rPr>
                <w:rFonts w:ascii="Times New Roman" w:hAnsi="Times New Roman" w:cs="Times New Roman"/>
                <w:sz w:val="16"/>
                <w:szCs w:val="16"/>
              </w:rPr>
              <w:t xml:space="preserve">SAR </w:t>
            </w:r>
            <w:r w:rsidR="000F5C68" w:rsidRPr="00231A8C">
              <w:rPr>
                <w:rFonts w:ascii="Times New Roman" w:hAnsi="Times New Roman" w:cs="Times New Roman"/>
                <w:sz w:val="16"/>
                <w:szCs w:val="16"/>
              </w:rPr>
              <w:t>Data</w:t>
            </w:r>
          </w:p>
        </w:tc>
        <w:tc>
          <w:tcPr>
            <w:tcW w:w="1058" w:type="pct"/>
          </w:tcPr>
          <w:p w14:paraId="569679D6"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Hybrid CNN-RF method for burned area identification using SAR data</w:t>
            </w:r>
          </w:p>
          <w:p w14:paraId="65CCF8B5"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xperiment with optical, SAR, and combined data for classification</w:t>
            </w:r>
          </w:p>
        </w:tc>
        <w:tc>
          <w:tcPr>
            <w:tcW w:w="963" w:type="pct"/>
          </w:tcPr>
          <w:p w14:paraId="036E1C29" w14:textId="68D9E109" w:rsidR="001A08B8" w:rsidRPr="00231A8C" w:rsidRDefault="00E9250C"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9C15C3">
              <w:rPr>
                <w:rFonts w:ascii="Times New Roman" w:hAnsi="Times New Roman" w:cs="Times New Roman"/>
                <w:sz w:val="16"/>
                <w:szCs w:val="16"/>
              </w:rPr>
              <w:t>CNN-RF method gives the best result</w:t>
            </w:r>
            <w:r>
              <w:rPr>
                <w:rFonts w:ascii="Times New Roman" w:hAnsi="Times New Roman" w:cs="Times New Roman"/>
                <w:sz w:val="16"/>
                <w:szCs w:val="16"/>
              </w:rPr>
              <w:t xml:space="preserve">, </w:t>
            </w:r>
            <w:r w:rsidR="00970F5B">
              <w:rPr>
                <w:rFonts w:ascii="Times New Roman" w:hAnsi="Times New Roman" w:cs="Times New Roman"/>
                <w:sz w:val="16"/>
                <w:szCs w:val="16"/>
              </w:rPr>
              <w:t>with</w:t>
            </w:r>
            <w:r w:rsidR="001A08B8" w:rsidRPr="00231A8C">
              <w:rPr>
                <w:rFonts w:ascii="Times New Roman" w:hAnsi="Times New Roman" w:cs="Times New Roman"/>
                <w:sz w:val="16"/>
                <w:szCs w:val="16"/>
              </w:rPr>
              <w:t xml:space="preserve"> 97% overall accuracy.</w:t>
            </w:r>
          </w:p>
          <w:p w14:paraId="323B13A8" w14:textId="4B051731" w:rsidR="001A08B8" w:rsidRPr="00231A8C" w:rsidRDefault="00237ADC"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48,824.59 hectares </w:t>
            </w:r>
            <w:r w:rsidR="00283130">
              <w:rPr>
                <w:rFonts w:ascii="Times New Roman" w:hAnsi="Times New Roman" w:cs="Times New Roman"/>
                <w:sz w:val="16"/>
                <w:szCs w:val="16"/>
              </w:rPr>
              <w:t>is</w:t>
            </w:r>
            <w:r>
              <w:rPr>
                <w:rFonts w:ascii="Times New Roman" w:hAnsi="Times New Roman" w:cs="Times New Roman"/>
                <w:sz w:val="16"/>
                <w:szCs w:val="16"/>
              </w:rPr>
              <w:t xml:space="preserve"> the estimated burned area based on the hybrid CNN-RF technique.</w:t>
            </w:r>
          </w:p>
        </w:tc>
        <w:tc>
          <w:tcPr>
            <w:tcW w:w="1056" w:type="pct"/>
          </w:tcPr>
          <w:p w14:paraId="1F6DE7CE" w14:textId="5F3EB99F" w:rsidR="001A08B8" w:rsidRPr="00231A8C" w:rsidRDefault="00A16886"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w:t>
            </w:r>
            <w:r w:rsidR="00EA4E4D" w:rsidRPr="00EA4E4D">
              <w:rPr>
                <w:rFonts w:ascii="Times New Roman" w:hAnsi="Times New Roman" w:cs="Times New Roman"/>
                <w:sz w:val="16"/>
                <w:szCs w:val="16"/>
              </w:rPr>
              <w:t>CNN-RF</w:t>
            </w:r>
            <w:r w:rsidR="00BC5901">
              <w:rPr>
                <w:rFonts w:ascii="Times New Roman" w:hAnsi="Times New Roman" w:cs="Times New Roman"/>
                <w:sz w:val="16"/>
                <w:szCs w:val="16"/>
              </w:rPr>
              <w:t xml:space="preserve"> technique</w:t>
            </w:r>
            <w:r w:rsidR="005667D2">
              <w:rPr>
                <w:rFonts w:ascii="Times New Roman" w:hAnsi="Times New Roman" w:cs="Times New Roman"/>
                <w:sz w:val="16"/>
                <w:szCs w:val="16"/>
              </w:rPr>
              <w:t xml:space="preserve">, </w:t>
            </w:r>
            <w:r w:rsidR="00283130">
              <w:rPr>
                <w:rFonts w:ascii="Times New Roman" w:hAnsi="Times New Roman" w:cs="Times New Roman"/>
                <w:sz w:val="16"/>
                <w:szCs w:val="16"/>
              </w:rPr>
              <w:t>a</w:t>
            </w:r>
            <w:r w:rsidR="005667D2">
              <w:rPr>
                <w:rFonts w:ascii="Times New Roman" w:hAnsi="Times New Roman" w:cs="Times New Roman"/>
                <w:sz w:val="16"/>
                <w:szCs w:val="16"/>
              </w:rPr>
              <w:t xml:space="preserve"> hybrid of </w:t>
            </w:r>
            <w:r w:rsidR="001B0A35">
              <w:rPr>
                <w:rFonts w:ascii="Times New Roman" w:hAnsi="Times New Roman" w:cs="Times New Roman"/>
                <w:sz w:val="16"/>
                <w:szCs w:val="16"/>
              </w:rPr>
              <w:t>SAR</w:t>
            </w:r>
            <w:r w:rsidR="0076143D">
              <w:rPr>
                <w:rFonts w:ascii="Times New Roman" w:hAnsi="Times New Roman" w:cs="Times New Roman"/>
                <w:sz w:val="16"/>
                <w:szCs w:val="16"/>
              </w:rPr>
              <w:t xml:space="preserve"> data</w:t>
            </w:r>
            <w:r w:rsidR="005D41EF">
              <w:rPr>
                <w:rFonts w:ascii="Times New Roman" w:hAnsi="Times New Roman" w:cs="Times New Roman"/>
                <w:sz w:val="16"/>
                <w:szCs w:val="16"/>
              </w:rPr>
              <w:t>,</w:t>
            </w:r>
            <w:r w:rsidR="001B0A35">
              <w:rPr>
                <w:rFonts w:ascii="Times New Roman" w:hAnsi="Times New Roman" w:cs="Times New Roman"/>
                <w:sz w:val="16"/>
                <w:szCs w:val="16"/>
              </w:rPr>
              <w:t xml:space="preserve"> </w:t>
            </w:r>
            <w:r w:rsidR="005667D2">
              <w:rPr>
                <w:rFonts w:ascii="Times New Roman" w:hAnsi="Times New Roman" w:cs="Times New Roman"/>
                <w:sz w:val="16"/>
                <w:szCs w:val="16"/>
              </w:rPr>
              <w:t>optical</w:t>
            </w:r>
            <w:r w:rsidR="0076143D">
              <w:rPr>
                <w:rFonts w:ascii="Times New Roman" w:hAnsi="Times New Roman" w:cs="Times New Roman"/>
                <w:sz w:val="16"/>
                <w:szCs w:val="16"/>
              </w:rPr>
              <w:t xml:space="preserve"> data</w:t>
            </w:r>
            <w:r w:rsidR="005D62CE">
              <w:rPr>
                <w:rFonts w:ascii="Times New Roman" w:hAnsi="Times New Roman" w:cs="Times New Roman"/>
                <w:sz w:val="16"/>
                <w:szCs w:val="16"/>
              </w:rPr>
              <w:t xml:space="preserve">, or a combination of both, is suitable for </w:t>
            </w:r>
            <w:r w:rsidR="00283130">
              <w:rPr>
                <w:rFonts w:ascii="Times New Roman" w:hAnsi="Times New Roman" w:cs="Times New Roman"/>
                <w:sz w:val="16"/>
                <w:szCs w:val="16"/>
              </w:rPr>
              <w:t>identifying</w:t>
            </w:r>
            <w:r w:rsidR="005D62CE">
              <w:rPr>
                <w:rFonts w:ascii="Times New Roman" w:hAnsi="Times New Roman" w:cs="Times New Roman"/>
                <w:sz w:val="16"/>
                <w:szCs w:val="16"/>
              </w:rPr>
              <w:t xml:space="preserve"> burned areas.</w:t>
            </w:r>
          </w:p>
        </w:tc>
      </w:tr>
      <w:tr w:rsidR="001A08B8" w:rsidRPr="00231A8C" w14:paraId="5E4E362C" w14:textId="77777777" w:rsidTr="00B94C11">
        <w:tc>
          <w:tcPr>
            <w:tcW w:w="742" w:type="pct"/>
          </w:tcPr>
          <w:p w14:paraId="1BDB72D3" w14:textId="71DAEFC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7H9KWu5C","properties":{"formattedCitation":"(Ajadi et al., 2020)","plainCitation":"(Ajadi et al., 2020)","noteIndex":0},"citationItems":[{"id":37,"uris":["http://zotero.org/users/12104509/items/F4ENILWN"],"itemData":{"id":37,"type":"article-journal","abstract":"Crop lodging, the tilting of stems from their natural upright position, usually occurs after a heavy storm event. Since lodging of a crop seriously affects its yield, rapid assessment of crop lodging is valuable for farmers, policymakers, agronomists, insurance companies, and relief workers. Synthetic Aperture Radar (SAR) sensors have been recognized as valuable data sources for mapping lodging extent because of their good penetrating power and high-resolution remote sensing ability. Compared to other sources, SAR’s weather and illumination independence and large area coverage at fine spatial resolution (3 m to 20 m) support frequent and detailed observations. Because of these advantages, SAR has the potential in supporting near real-time monitoring of lodging in fields when combined with automated image processing. In this study, a method based on change detection using modified Hidden Markov Random Field (HMRF) and Sentinel-1A data were utilized to identify lodging and map its extent. Results obtained have shown that when lodging occurs, the VH polarization’s backscatter (σVH) increases between the pre-lodging event image and the post-lodging event image. The increase in σVH is due to the increase in volume scattering and vegetation-soil double bounce scattering resulting from the structural changes in the crop canopy. Using Sentinel-1A images and applying our proposed approach across several fields in Iowa and Illinois, we mapped the extent of the 2020 Derecho (wind storm) lodging disaster. In addition, we separated lodged regions into severely and moderately lodged areas. We estimated that approximately 2.56 million acres of corn and 1.27 million acres of soybean were lodged. Further analysis also showed the separation between un-lodged (healthy) fields and lodged fields. The observations in this study can guide future use of SAR-based information for operational crop lodging assessment.","container-title":"Remote Sensing","DOI":"10.3390/rs12233885","ISSN":"2072-4292","issue":"23","language":"en","license":"http://creativecommons.org/licenses/by/3.0/","note":"number: 23\npublisher: Multidisciplinary Digital Publishing Institute","page":"3885","source":"www.mdpi.com","title":"Landscape-Scale Crop Lodging Assessment across Iowa and Illinois Using Synthetic Aperture Radar (SAR) Images","volume":"12","author":[{"family":"Ajadi","given":"Olaniyi A."},{"family":"Liao","given":"Heming"},{"family":"Jaacks","given":"Jason"},{"family":"Delos Santos","given":"Alfredo"},{"family":"Kumpatla","given":"Siva P."},{"family":"Patel","given":"Rinkal"},{"family":"Swatantran","given":"Anu"}],"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jadi et al., 2020)</w:t>
            </w:r>
            <w:r w:rsidRPr="00231A8C">
              <w:rPr>
                <w:rFonts w:ascii="Times New Roman" w:hAnsi="Times New Roman" w:cs="Times New Roman"/>
                <w:sz w:val="16"/>
                <w:szCs w:val="16"/>
              </w:rPr>
              <w:fldChar w:fldCharType="end"/>
            </w:r>
          </w:p>
        </w:tc>
        <w:tc>
          <w:tcPr>
            <w:tcW w:w="604" w:type="pct"/>
          </w:tcPr>
          <w:p w14:paraId="4CD0B888" w14:textId="2F0B8CC1" w:rsidR="001A08B8" w:rsidRPr="00231A8C" w:rsidRDefault="0098554F" w:rsidP="009E6F79">
            <w:pPr>
              <w:spacing w:after="160" w:line="480" w:lineRule="auto"/>
              <w:ind w:left="-16"/>
              <w:rPr>
                <w:rFonts w:ascii="Times New Roman" w:hAnsi="Times New Roman" w:cs="Times New Roman"/>
                <w:sz w:val="16"/>
                <w:szCs w:val="16"/>
              </w:rPr>
            </w:pPr>
            <w:r w:rsidRPr="000D6383">
              <w:rPr>
                <w:rFonts w:ascii="Times New Roman" w:hAnsi="Times New Roman" w:cs="Times New Roman"/>
                <w:sz w:val="16"/>
                <w:szCs w:val="16"/>
              </w:rPr>
              <w:t>Crop lodging assessment</w:t>
            </w:r>
          </w:p>
        </w:tc>
        <w:tc>
          <w:tcPr>
            <w:tcW w:w="578" w:type="pct"/>
          </w:tcPr>
          <w:p w14:paraId="7E4415DD" w14:textId="36488766"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A </w:t>
            </w:r>
            <w:r w:rsidR="000F5C68" w:rsidRPr="00231A8C">
              <w:rPr>
                <w:rFonts w:ascii="Times New Roman" w:hAnsi="Times New Roman" w:cs="Times New Roman"/>
                <w:sz w:val="16"/>
                <w:szCs w:val="16"/>
              </w:rPr>
              <w:t>Data</w:t>
            </w:r>
          </w:p>
        </w:tc>
        <w:tc>
          <w:tcPr>
            <w:tcW w:w="1058" w:type="pct"/>
          </w:tcPr>
          <w:p w14:paraId="1507C509" w14:textId="4B1BC729"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ified Hidden Markov Random Field (HMRF)</w:t>
            </w:r>
            <w:r w:rsidR="00C70B4D">
              <w:rPr>
                <w:rFonts w:ascii="Times New Roman" w:hAnsi="Times New Roman" w:cs="Times New Roman"/>
                <w:sz w:val="16"/>
                <w:szCs w:val="16"/>
              </w:rPr>
              <w:t xml:space="preserve"> used for change detection</w:t>
            </w:r>
          </w:p>
          <w:p w14:paraId="661EA696" w14:textId="77777777" w:rsidR="001A08B8" w:rsidRPr="00231A8C" w:rsidRDefault="001A08B8" w:rsidP="009E6F79">
            <w:pPr>
              <w:spacing w:line="480" w:lineRule="auto"/>
              <w:rPr>
                <w:rFonts w:ascii="Times New Roman" w:hAnsi="Times New Roman" w:cs="Times New Roman"/>
                <w:sz w:val="16"/>
                <w:szCs w:val="16"/>
              </w:rPr>
            </w:pPr>
          </w:p>
        </w:tc>
        <w:tc>
          <w:tcPr>
            <w:tcW w:w="963" w:type="pct"/>
          </w:tcPr>
          <w:p w14:paraId="40E9AACC" w14:textId="0463FCA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apped lodging extent after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 xml:space="preserve">2020 </w:t>
            </w:r>
            <w:proofErr w:type="spellStart"/>
            <w:r w:rsidRPr="00231A8C">
              <w:rPr>
                <w:rFonts w:ascii="Times New Roman" w:hAnsi="Times New Roman" w:cs="Times New Roman"/>
                <w:sz w:val="16"/>
                <w:szCs w:val="16"/>
              </w:rPr>
              <w:t>Derecho</w:t>
            </w:r>
            <w:proofErr w:type="spellEnd"/>
            <w:r w:rsidRPr="00231A8C">
              <w:rPr>
                <w:rFonts w:ascii="Times New Roman" w:hAnsi="Times New Roman" w:cs="Times New Roman"/>
                <w:sz w:val="16"/>
                <w:szCs w:val="16"/>
              </w:rPr>
              <w:t xml:space="preserve"> (wind storm) in Iowa and Illinois</w:t>
            </w:r>
          </w:p>
          <w:p w14:paraId="5F4A39EF" w14:textId="672D0AC2" w:rsidR="001A08B8" w:rsidRPr="00231A8C" w:rsidRDefault="008B41D5" w:rsidP="009E6F79">
            <w:pPr>
              <w:spacing w:line="480" w:lineRule="auto"/>
              <w:rPr>
                <w:rFonts w:ascii="Times New Roman" w:hAnsi="Times New Roman" w:cs="Times New Roman"/>
                <w:sz w:val="16"/>
                <w:szCs w:val="16"/>
              </w:rPr>
            </w:pPr>
            <w:r>
              <w:rPr>
                <w:rFonts w:ascii="Times New Roman" w:hAnsi="Times New Roman" w:cs="Times New Roman"/>
                <w:sz w:val="16"/>
                <w:szCs w:val="16"/>
              </w:rPr>
              <w:t>1.27 million acres of soybeans and 2.56 million acres of corn were lodged.</w:t>
            </w:r>
          </w:p>
        </w:tc>
        <w:tc>
          <w:tcPr>
            <w:tcW w:w="1056" w:type="pct"/>
          </w:tcPr>
          <w:p w14:paraId="3940FE84" w14:textId="77777777" w:rsidR="00505160" w:rsidRPr="00505160" w:rsidRDefault="00505160" w:rsidP="009E6F79">
            <w:pPr>
              <w:spacing w:line="480" w:lineRule="auto"/>
              <w:rPr>
                <w:rFonts w:ascii="Times New Roman" w:hAnsi="Times New Roman" w:cs="Times New Roman"/>
                <w:sz w:val="16"/>
                <w:szCs w:val="16"/>
              </w:rPr>
            </w:pPr>
            <w:r w:rsidRPr="00505160">
              <w:rPr>
                <w:rFonts w:ascii="Times New Roman" w:hAnsi="Times New Roman" w:cs="Times New Roman"/>
                <w:sz w:val="16"/>
                <w:szCs w:val="16"/>
              </w:rPr>
              <w:t>Future applications of SAR-based data for operational crop lodging assessment can be guided by SAR data.</w:t>
            </w:r>
          </w:p>
          <w:p w14:paraId="3D9D8042" w14:textId="1FF947B7" w:rsidR="001A08B8" w:rsidRPr="00231A8C" w:rsidRDefault="001A08B8" w:rsidP="009E6F79">
            <w:pPr>
              <w:spacing w:line="480" w:lineRule="auto"/>
              <w:rPr>
                <w:rFonts w:ascii="Times New Roman" w:hAnsi="Times New Roman" w:cs="Times New Roman"/>
                <w:sz w:val="16"/>
                <w:szCs w:val="16"/>
              </w:rPr>
            </w:pPr>
          </w:p>
        </w:tc>
      </w:tr>
      <w:tr w:rsidR="001A08B8" w:rsidRPr="00231A8C" w14:paraId="64EA34FE" w14:textId="77777777" w:rsidTr="00B94C11">
        <w:tc>
          <w:tcPr>
            <w:tcW w:w="742" w:type="pct"/>
          </w:tcPr>
          <w:p w14:paraId="798119C9" w14:textId="57B78EE8"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84nnOv6v","properties":{"formattedCitation":"(Paloscia et al., 2020)","plainCitation":"(Paloscia et al., 2020)","noteIndex":0},"citationItems":[{"id":36,"uris":["http://zotero.org/users/12104509/items/9UKA9VXZ"],"itemData":{"id":36,"type":"paper-conference","abstract":"In this paper, the potential of space-borne Synthetic Aperture Radar (SAR) sensors combined with optical ones has been exploited by analyzing datasets collected on two vegetated areas in Italy, by using COSMO-SkyMed X-band and Sentinel-1 C-band SAR, PRISMA hyperspectral and Sentinel-2 multispectral imagery, combined with field measurements acquired with spectroradiometers. On the mountain area in Alto Adige, a biomass estimation approach was developed by combining Sentinel-1 SAR and spectroradiometer hyperspectral data. On Val d’Elsa area in Tuscany, COSMO-SkyMed StripMap HIMAGE and Sentinel-1 Interferometric Wide swath mode SAR data have been integrated with Sentinel-2 imagery for improving the classification of agricultural crops. Convolutional Neural Networks (CNN) have been used for the classification of agricultural areas using these three sensors.","container-title":"2020 XXXIIIrd General Assembly and Scientific Symposium of the International Union of Radio Science","DOI":"10.23919/URSIGASS49373.2020.9232372","event-title":"2020 XXXIIIrd General Assembly and Scientific Symposium of the International Union of Radio Science","note":"ISSN: 2642-4339","page":"1-2","source":"IEEE Xplore","title":"SAR multi-frequency observations of vegetation in agricultural and mountain areas","URL":"https://ieeexplore.ieee.org/document/9232372","author":[{"family":"Paloscia","given":"Simonetta"},{"family":"Fontanelli","given":"Giacomo"},{"family":"Lapini","given":"Alessandro"},{"family":"Santi","given":"Emanuele"},{"family":"Pettinato","given":"Simone"},{"family":"Notarnicola","given":"Claudia"},{"family":"Chiarito","given":"Eugenia"},{"family":"Cuozzo","given":"Giovanni"},{"family":"Tapete","given":"Deodato"},{"family":"Cigna","given":"Francesca"}],"accessed":{"date-parts":[["2024",6,5]]},"issued":{"date-parts":[["2020",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loscia et al., 2020)</w:t>
            </w:r>
            <w:r w:rsidRPr="00231A8C">
              <w:rPr>
                <w:rFonts w:ascii="Times New Roman" w:hAnsi="Times New Roman" w:cs="Times New Roman"/>
                <w:sz w:val="16"/>
                <w:szCs w:val="16"/>
              </w:rPr>
              <w:fldChar w:fldCharType="end"/>
            </w:r>
          </w:p>
        </w:tc>
        <w:tc>
          <w:tcPr>
            <w:tcW w:w="604" w:type="pct"/>
          </w:tcPr>
          <w:p w14:paraId="3CDAC413" w14:textId="12997266" w:rsidR="001A08B8" w:rsidRPr="00231A8C" w:rsidRDefault="0098554F"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Agricultural crop classification</w:t>
            </w:r>
          </w:p>
        </w:tc>
        <w:tc>
          <w:tcPr>
            <w:tcW w:w="578" w:type="pct"/>
          </w:tcPr>
          <w:p w14:paraId="4BC66CED" w14:textId="44795A2E" w:rsidR="001A08B8" w:rsidRPr="00231A8C" w:rsidRDefault="00F71E47" w:rsidP="009E6F79">
            <w:pPr>
              <w:spacing w:line="480" w:lineRule="auto"/>
              <w:ind w:left="-16"/>
              <w:rPr>
                <w:rFonts w:ascii="Times New Roman" w:hAnsi="Times New Roman" w:cs="Times New Roman"/>
                <w:sz w:val="16"/>
                <w:szCs w:val="16"/>
              </w:rPr>
            </w:pPr>
            <w:r w:rsidRPr="00F71E47">
              <w:rPr>
                <w:rFonts w:ascii="Times New Roman" w:hAnsi="Times New Roman" w:cs="Times New Roman"/>
                <w:sz w:val="16"/>
                <w:szCs w:val="16"/>
              </w:rPr>
              <w:t>Sentinel-1 C-band</w:t>
            </w:r>
            <w:r w:rsidR="000A65A6">
              <w:rPr>
                <w:rFonts w:ascii="Times New Roman" w:hAnsi="Times New Roman" w:cs="Times New Roman"/>
                <w:sz w:val="16"/>
                <w:szCs w:val="16"/>
              </w:rPr>
              <w:t xml:space="preserve"> </w:t>
            </w:r>
            <w:r w:rsidR="008E2790">
              <w:rPr>
                <w:rFonts w:ascii="Times New Roman" w:hAnsi="Times New Roman" w:cs="Times New Roman"/>
                <w:sz w:val="16"/>
                <w:szCs w:val="16"/>
              </w:rPr>
              <w:t xml:space="preserve">SAR, </w:t>
            </w:r>
            <w:r w:rsidR="008E2790" w:rsidRPr="00F71E47">
              <w:rPr>
                <w:rFonts w:ascii="Times New Roman" w:hAnsi="Times New Roman" w:cs="Times New Roman"/>
                <w:sz w:val="16"/>
                <w:szCs w:val="16"/>
              </w:rPr>
              <w:t>PRISMA</w:t>
            </w:r>
            <w:r w:rsidRPr="00F71E47">
              <w:rPr>
                <w:rFonts w:ascii="Times New Roman" w:hAnsi="Times New Roman" w:cs="Times New Roman"/>
                <w:sz w:val="16"/>
                <w:szCs w:val="16"/>
              </w:rPr>
              <w:t xml:space="preserve"> hyperspectral,</w:t>
            </w:r>
            <w:r w:rsidR="006B6275" w:rsidRPr="006B6275">
              <w:rPr>
                <w:rFonts w:ascii="Times New Roman" w:hAnsi="Times New Roman" w:cs="Times New Roman"/>
                <w:sz w:val="16"/>
                <w:szCs w:val="16"/>
              </w:rPr>
              <w:t xml:space="preserve"> COSMO-</w:t>
            </w:r>
            <w:proofErr w:type="spellStart"/>
            <w:r w:rsidR="006B6275" w:rsidRPr="006B6275">
              <w:rPr>
                <w:rFonts w:ascii="Times New Roman" w:hAnsi="Times New Roman" w:cs="Times New Roman"/>
                <w:sz w:val="16"/>
                <w:szCs w:val="16"/>
              </w:rPr>
              <w:t>SkyMed</w:t>
            </w:r>
            <w:proofErr w:type="spellEnd"/>
            <w:r w:rsidR="006B6275" w:rsidRPr="006B6275">
              <w:rPr>
                <w:rFonts w:ascii="Times New Roman" w:hAnsi="Times New Roman" w:cs="Times New Roman"/>
                <w:sz w:val="16"/>
                <w:szCs w:val="16"/>
              </w:rPr>
              <w:t xml:space="preserve"> X-band</w:t>
            </w:r>
            <w:r w:rsidRPr="00F71E47">
              <w:rPr>
                <w:rFonts w:ascii="Times New Roman" w:hAnsi="Times New Roman" w:cs="Times New Roman"/>
                <w:sz w:val="16"/>
                <w:szCs w:val="16"/>
              </w:rPr>
              <w:t xml:space="preserve"> and </w:t>
            </w:r>
            <w:r w:rsidRPr="00F71E47">
              <w:rPr>
                <w:rFonts w:ascii="Times New Roman" w:hAnsi="Times New Roman" w:cs="Times New Roman"/>
                <w:sz w:val="16"/>
                <w:szCs w:val="16"/>
              </w:rPr>
              <w:lastRenderedPageBreak/>
              <w:t>Sentinel-2 multispectral data</w:t>
            </w:r>
            <w:r w:rsidR="006B6275">
              <w:rPr>
                <w:rFonts w:ascii="Times New Roman" w:hAnsi="Times New Roman" w:cs="Times New Roman"/>
                <w:sz w:val="16"/>
                <w:szCs w:val="16"/>
              </w:rPr>
              <w:t>.</w:t>
            </w:r>
          </w:p>
        </w:tc>
        <w:tc>
          <w:tcPr>
            <w:tcW w:w="1058" w:type="pct"/>
          </w:tcPr>
          <w:p w14:paraId="4B5424BA" w14:textId="77777777" w:rsidR="00EA1104" w:rsidRPr="00EA1104" w:rsidRDefault="00EA1104" w:rsidP="009E6F79">
            <w:pPr>
              <w:spacing w:line="480" w:lineRule="auto"/>
              <w:rPr>
                <w:rFonts w:ascii="Times New Roman" w:hAnsi="Times New Roman" w:cs="Times New Roman"/>
                <w:sz w:val="16"/>
                <w:szCs w:val="16"/>
              </w:rPr>
            </w:pPr>
            <w:r w:rsidRPr="00EA1104">
              <w:rPr>
                <w:rFonts w:ascii="Times New Roman" w:hAnsi="Times New Roman" w:cs="Times New Roman"/>
                <w:sz w:val="16"/>
                <w:szCs w:val="16"/>
              </w:rPr>
              <w:lastRenderedPageBreak/>
              <w:t>Both biomass estimation (SVM) and classification (1-dimensional CNN, 1dCNN) have been investigated using machine learning techniques.</w:t>
            </w:r>
          </w:p>
          <w:p w14:paraId="164DA21B" w14:textId="656ABFFC" w:rsidR="001A08B8" w:rsidRPr="00231A8C" w:rsidRDefault="001A08B8" w:rsidP="009E6F79">
            <w:pPr>
              <w:spacing w:line="480" w:lineRule="auto"/>
              <w:rPr>
                <w:rFonts w:ascii="Times New Roman" w:hAnsi="Times New Roman" w:cs="Times New Roman"/>
                <w:sz w:val="16"/>
                <w:szCs w:val="16"/>
              </w:rPr>
            </w:pPr>
          </w:p>
        </w:tc>
        <w:tc>
          <w:tcPr>
            <w:tcW w:w="963" w:type="pct"/>
          </w:tcPr>
          <w:p w14:paraId="38D9A896" w14:textId="0AE1529E" w:rsidR="00AC680B" w:rsidRPr="00AC680B" w:rsidRDefault="006623C6"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 The model classification accuracy </w:t>
            </w:r>
            <w:r w:rsidR="001643C2">
              <w:rPr>
                <w:rFonts w:ascii="Times New Roman" w:hAnsi="Times New Roman" w:cs="Times New Roman"/>
                <w:sz w:val="16"/>
                <w:szCs w:val="16"/>
              </w:rPr>
              <w:t xml:space="preserve">is </w:t>
            </w:r>
            <w:r w:rsidR="00AC680B" w:rsidRPr="00AC680B">
              <w:rPr>
                <w:rFonts w:ascii="Times New Roman" w:hAnsi="Times New Roman" w:cs="Times New Roman"/>
                <w:sz w:val="16"/>
                <w:szCs w:val="16"/>
              </w:rPr>
              <w:t>99.73%</w:t>
            </w:r>
            <w:r w:rsidR="0087681F">
              <w:rPr>
                <w:rFonts w:ascii="Times New Roman" w:hAnsi="Times New Roman" w:cs="Times New Roman"/>
                <w:sz w:val="16"/>
                <w:szCs w:val="16"/>
              </w:rPr>
              <w:t>, 94.56%, and 85.16% for S-2, CSK, and S-1</w:t>
            </w:r>
            <w:r w:rsidR="00AC680B" w:rsidRPr="00AC680B">
              <w:rPr>
                <w:rFonts w:ascii="Times New Roman" w:hAnsi="Times New Roman" w:cs="Times New Roman"/>
                <w:sz w:val="16"/>
                <w:szCs w:val="16"/>
              </w:rPr>
              <w:t xml:space="preserve"> data</w:t>
            </w:r>
            <w:r w:rsidR="00283130">
              <w:rPr>
                <w:rFonts w:ascii="Times New Roman" w:hAnsi="Times New Roman" w:cs="Times New Roman"/>
                <w:sz w:val="16"/>
                <w:szCs w:val="16"/>
              </w:rPr>
              <w:t>,</w:t>
            </w:r>
            <w:r w:rsidR="0087681F">
              <w:rPr>
                <w:rFonts w:ascii="Times New Roman" w:hAnsi="Times New Roman" w:cs="Times New Roman"/>
                <w:sz w:val="16"/>
                <w:szCs w:val="16"/>
              </w:rPr>
              <w:t xml:space="preserve"> respectively</w:t>
            </w:r>
            <w:r w:rsidR="00AC680B" w:rsidRPr="00AC680B">
              <w:rPr>
                <w:rFonts w:ascii="Times New Roman" w:hAnsi="Times New Roman" w:cs="Times New Roman"/>
                <w:sz w:val="16"/>
                <w:szCs w:val="16"/>
              </w:rPr>
              <w:t>.</w:t>
            </w:r>
          </w:p>
          <w:p w14:paraId="2173B065" w14:textId="1CD0E85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VM provides </w:t>
            </w:r>
            <w:r w:rsidR="00A47FAA">
              <w:rPr>
                <w:rFonts w:ascii="Times New Roman" w:hAnsi="Times New Roman" w:cs="Times New Roman"/>
                <w:sz w:val="16"/>
                <w:szCs w:val="16"/>
              </w:rPr>
              <w:t xml:space="preserve">an </w:t>
            </w:r>
            <w:r w:rsidR="00A47FAA">
              <w:rPr>
                <w:rFonts w:ascii="Times New Roman" w:hAnsi="Times New Roman" w:cs="Times New Roman"/>
                <w:sz w:val="16"/>
                <w:szCs w:val="16"/>
              </w:rPr>
              <w:lastRenderedPageBreak/>
              <w:t>accurate</w:t>
            </w:r>
            <w:r w:rsidR="00B67107">
              <w:rPr>
                <w:rFonts w:ascii="Times New Roman" w:hAnsi="Times New Roman" w:cs="Times New Roman"/>
                <w:sz w:val="16"/>
                <w:szCs w:val="16"/>
              </w:rPr>
              <w:t xml:space="preserve"> </w:t>
            </w:r>
            <w:r w:rsidRPr="00231A8C">
              <w:rPr>
                <w:rFonts w:ascii="Times New Roman" w:hAnsi="Times New Roman" w:cs="Times New Roman"/>
                <w:sz w:val="16"/>
                <w:szCs w:val="16"/>
              </w:rPr>
              <w:t>estimation of dry biomass with</w:t>
            </w:r>
            <w:r w:rsidR="00B67107" w:rsidRPr="00B67107">
              <w:rPr>
                <w:rFonts w:ascii="Times New Roman" w:hAnsi="Times New Roman" w:cs="Times New Roman"/>
                <w:sz w:val="16"/>
                <w:szCs w:val="16"/>
              </w:rPr>
              <w:t xml:space="preserve"> RMSE =681 kg/ha</w:t>
            </w:r>
            <w:r w:rsidR="00B67107">
              <w:rPr>
                <w:rFonts w:ascii="Times New Roman" w:hAnsi="Times New Roman" w:cs="Times New Roman"/>
                <w:sz w:val="16"/>
                <w:szCs w:val="16"/>
              </w:rPr>
              <w:t>,</w:t>
            </w:r>
            <w:r w:rsidRPr="00231A8C">
              <w:rPr>
                <w:rFonts w:ascii="Times New Roman" w:hAnsi="Times New Roman" w:cs="Times New Roman"/>
                <w:sz w:val="16"/>
                <w:szCs w:val="16"/>
              </w:rPr>
              <w:t xml:space="preserve">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79</w:t>
            </w:r>
            <w:r w:rsidR="00B67107">
              <w:rPr>
                <w:rFonts w:ascii="Times New Roman" w:hAnsi="Times New Roman" w:cs="Times New Roman"/>
                <w:sz w:val="16"/>
                <w:szCs w:val="16"/>
              </w:rPr>
              <w:t>.</w:t>
            </w:r>
          </w:p>
        </w:tc>
        <w:tc>
          <w:tcPr>
            <w:tcW w:w="1056" w:type="pct"/>
          </w:tcPr>
          <w:p w14:paraId="6E42E36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Agricultural crop classification can be improved using SAR and optical imagery.</w:t>
            </w:r>
          </w:p>
          <w:p w14:paraId="171A3EDC" w14:textId="775BCA7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Biomass estimation can be done in mountain </w:t>
            </w:r>
            <w:r w:rsidR="000C1E0F">
              <w:rPr>
                <w:rFonts w:ascii="Times New Roman" w:hAnsi="Times New Roman" w:cs="Times New Roman"/>
                <w:sz w:val="16"/>
                <w:szCs w:val="16"/>
              </w:rPr>
              <w:t>areas</w:t>
            </w:r>
            <w:r w:rsidRPr="00231A8C">
              <w:rPr>
                <w:rFonts w:ascii="Times New Roman" w:hAnsi="Times New Roman" w:cs="Times New Roman"/>
                <w:sz w:val="16"/>
                <w:szCs w:val="16"/>
              </w:rPr>
              <w:t xml:space="preserve"> using SAR and </w:t>
            </w:r>
            <w:r w:rsidRPr="00231A8C">
              <w:rPr>
                <w:rFonts w:ascii="Times New Roman" w:hAnsi="Times New Roman" w:cs="Times New Roman"/>
                <w:sz w:val="16"/>
                <w:szCs w:val="16"/>
              </w:rPr>
              <w:lastRenderedPageBreak/>
              <w:t>hyperspectral data.</w:t>
            </w:r>
          </w:p>
        </w:tc>
      </w:tr>
      <w:tr w:rsidR="001A08B8" w:rsidRPr="00231A8C" w14:paraId="1C12E05A" w14:textId="77777777" w:rsidTr="00B94C11">
        <w:tc>
          <w:tcPr>
            <w:tcW w:w="742" w:type="pct"/>
          </w:tcPr>
          <w:p w14:paraId="07FFE186" w14:textId="299FBDB3"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CUxRwVni","properties":{"formattedCitation":"(Bhogapurapu et al., 2021)","plainCitation":"(Bhogapurapu et al., 2021)","noteIndex":0},"citationItems":[{"id":35,"uris":["http://zotero.org/users/12104509/items/SZ375VBS"],"itemData":{"id":35,"type":"article-journal","abstract":"Accurate and high-resolution spatio-temporal information about crop phenology obtained from Synthetic Aperture Radar (SAR) data is an essential component for crop management and yield estimation at a local scale. Crop growth monitoring studies seldom exploit complete polarimetric information contained in dual-pol GRD SAR data. In this study, we propose three polarimetric descriptors: the pseudo scattering-type parameter (θc), the pseudo scattering entropy parameter (Hc), and the co-pol purity parameter (mc) from dual-pol S1 GRD SAR data. We also introduce a novel unsupervised clustering framework using Hc and θc with six clustering zones to represent various scattering mechanisms. We implemented the proposed algorithm on the cloud-based Google Earth Engine (GEE) platform for Sentinel-1 SAR data. We have shown the sensitivity of these descriptors over a time series of data for wheat and canola crops at a test site in Canada. From the leaf development stage to the flowering stage for both crops, the pseudo scattering-type parameter θc changes by approximately 17°. Moreover, within the entire phenology window, both mc and Hc varies by about 0.6. The effectiveness of θc and Hc to cluster the phenological stages for the two crops is also evident from the clustering plot. During the leaf development stage, about 90% of the sampling points were clustered into the low to medium entropy scattering zone for both the crops. Throughout the flowering stage, the entire cluster shifted into the high entropy vegetation scattering zone. Finally, during the ripening stage, the clusters of sample points were split between the high entropy vegetation scattering zone and the high entropy distributed scattering zone, with &gt;55% of the sampling points in the high entropy distributed scattering zone. This innovative clustering framework will facilitate the operational use of S1 GRD SAR data for agricultural applications.","container-title":"ISPRS Journal of Photogrammetry and Remote Sensing","DOI":"10.1016/j.isprsjprs.2021.05.013","ISSN":"0924-2716","journalAbbreviation":"ISPRS Journal of Photogrammetry and Remote Sensing","page":"20-35","source":"ScienceDirect","title":"Dual-polarimetric descriptors from Sentinel-1 GRD SAR data for crop growth assessment","volume":"178","author":[{"family":"Bhogapurapu","given":"Narayanarao"},{"family":"Dey","given":"Subhadip"},{"family":"Bhattacharya","given":"Avik"},{"family":"Mandal","given":"Dipankar"},{"family":"Lopez-Sanchez","given":"Juan M."},{"family":"McNairn","given":"Heather"},{"family":"López-Martínez","given":"Carlos"},{"family":"Rao","given":"Y. S."}],"issued":{"date-parts":[["2021",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hogapurapu et al., 2021)</w:t>
            </w:r>
            <w:r w:rsidRPr="00231A8C">
              <w:rPr>
                <w:rFonts w:ascii="Times New Roman" w:hAnsi="Times New Roman" w:cs="Times New Roman"/>
                <w:sz w:val="16"/>
                <w:szCs w:val="16"/>
              </w:rPr>
              <w:fldChar w:fldCharType="end"/>
            </w:r>
          </w:p>
        </w:tc>
        <w:tc>
          <w:tcPr>
            <w:tcW w:w="604" w:type="pct"/>
          </w:tcPr>
          <w:p w14:paraId="7E7B7EB5" w14:textId="0FC2454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growth assessment</w:t>
            </w:r>
          </w:p>
        </w:tc>
        <w:tc>
          <w:tcPr>
            <w:tcW w:w="578" w:type="pct"/>
          </w:tcPr>
          <w:p w14:paraId="62B8EC53" w14:textId="2AE5127A"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C-band Sentinel-1A GRD SAR</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p w14:paraId="6B4F0EAE" w14:textId="77777777" w:rsidR="001A08B8" w:rsidRPr="00231A8C" w:rsidRDefault="001A08B8" w:rsidP="009E6F79">
            <w:pPr>
              <w:spacing w:line="480" w:lineRule="auto"/>
              <w:ind w:left="-16"/>
              <w:rPr>
                <w:rFonts w:ascii="Times New Roman" w:hAnsi="Times New Roman" w:cs="Times New Roman"/>
                <w:sz w:val="16"/>
                <w:szCs w:val="16"/>
              </w:rPr>
            </w:pPr>
          </w:p>
        </w:tc>
        <w:tc>
          <w:tcPr>
            <w:tcW w:w="1058" w:type="pct"/>
          </w:tcPr>
          <w:p w14:paraId="52F323F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ovel clustering framework based on polarimetric descriptors for crop monitoring.</w:t>
            </w:r>
          </w:p>
          <w:p w14:paraId="736FCFA6" w14:textId="550ACA59"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U</w:t>
            </w:r>
            <w:r w:rsidR="001A08B8" w:rsidRPr="00231A8C">
              <w:rPr>
                <w:rFonts w:ascii="Times New Roman" w:hAnsi="Times New Roman" w:cs="Times New Roman"/>
                <w:sz w:val="16"/>
                <w:szCs w:val="16"/>
              </w:rPr>
              <w:t xml:space="preserve">nsupervised clustering </w:t>
            </w:r>
          </w:p>
        </w:tc>
        <w:tc>
          <w:tcPr>
            <w:tcW w:w="963" w:type="pct"/>
          </w:tcPr>
          <w:p w14:paraId="3307D5C9" w14:textId="6DD3FF2B"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Pure scattering zones with low-to-medium entropy encompass 90% of the </w:t>
            </w:r>
            <w:r w:rsidR="00283130">
              <w:rPr>
                <w:rFonts w:ascii="Times New Roman" w:hAnsi="Times New Roman" w:cs="Times New Roman"/>
                <w:sz w:val="16"/>
                <w:szCs w:val="16"/>
              </w:rPr>
              <w:t>wheat leaf development and tillering sampling locations</w:t>
            </w:r>
            <w:r w:rsidR="007225D7" w:rsidRPr="007225D7">
              <w:rPr>
                <w:rFonts w:ascii="Times New Roman" w:hAnsi="Times New Roman" w:cs="Times New Roman"/>
                <w:sz w:val="16"/>
                <w:szCs w:val="16"/>
              </w:rPr>
              <w:t xml:space="preserve">. </w:t>
            </w:r>
          </w:p>
        </w:tc>
        <w:tc>
          <w:tcPr>
            <w:tcW w:w="1056" w:type="pct"/>
          </w:tcPr>
          <w:p w14:paraId="3B090774" w14:textId="77777777" w:rsidR="004D3F1F" w:rsidRPr="004D3F1F" w:rsidRDefault="004D3F1F" w:rsidP="009E6F79">
            <w:pPr>
              <w:spacing w:line="480" w:lineRule="auto"/>
              <w:rPr>
                <w:rFonts w:ascii="Times New Roman" w:hAnsi="Times New Roman" w:cs="Times New Roman"/>
                <w:sz w:val="16"/>
                <w:szCs w:val="16"/>
              </w:rPr>
            </w:pPr>
            <w:r w:rsidRPr="004D3F1F">
              <w:rPr>
                <w:rFonts w:ascii="Times New Roman" w:hAnsi="Times New Roman" w:cs="Times New Roman"/>
                <w:sz w:val="16"/>
                <w:szCs w:val="16"/>
              </w:rPr>
              <w:t>A novel clustering approach will enable the practical application of S1 GRD SAR data for agricultural purposes.</w:t>
            </w:r>
          </w:p>
          <w:p w14:paraId="4EA1464D" w14:textId="6E407D04" w:rsidR="001A08B8" w:rsidRPr="00231A8C" w:rsidRDefault="001A08B8" w:rsidP="009E6F79">
            <w:pPr>
              <w:spacing w:line="480" w:lineRule="auto"/>
              <w:rPr>
                <w:rFonts w:ascii="Times New Roman" w:hAnsi="Times New Roman" w:cs="Times New Roman"/>
                <w:sz w:val="16"/>
                <w:szCs w:val="16"/>
              </w:rPr>
            </w:pPr>
          </w:p>
        </w:tc>
      </w:tr>
      <w:tr w:rsidR="001A08B8" w:rsidRPr="00231A8C" w14:paraId="05F0E755" w14:textId="77777777" w:rsidTr="00B94C11">
        <w:tc>
          <w:tcPr>
            <w:tcW w:w="742" w:type="pct"/>
          </w:tcPr>
          <w:p w14:paraId="1B359126" w14:textId="5D0B78F5"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T8xdT8EB","properties":{"formattedCitation":"(Gella et al., 2021)","plainCitation":"(Gella et al., 2021)","noteIndex":0},"citationItems":[{"id":34,"uris":["http://zotero.org/users/12104509/items/XZXHEPGU"],"itemData":{"id":34,"type":"article-journal","abstract":"Crop type information is essential for many practical applications, yet its mapping is often constrained by inherent characteristics of most farming areas, such as fragmentation and small farm plots, changes in crop morphology across the season, and cloud cover. This study investigated whether these limitations could be overcome by using time-series of Synthetic Aperture Radar (SAR) and crop phenological information combined with different Dynamic Time Warping implementation strategies. Focusing on a fragmented landscape with small farm plots in the Netherlands, we used Sentinel-1 dual polarimetry (VV + VH) and TerraSAR-X single polarimetry (HH) images and the Dutch Basic Registration of Crop Plots (BRP) dataset for training and validation. Image pre-processing was followed by the generation of radar vegetation indices and polarimetric decomposition. Crop-specific responses to incident radar signal were analyzed, as well as the accuracy of the crop classification by Time-Weighted Dynamic Time Warping (twDTW) using either backscatter bands only or backscatter bands in combination with derived indices and polarimetric decomposition features. In addition, two further modified Dynamic Time Warping strategies, namely Variable Time Weight Dynamic Time Warping (vtwDTW) and Angular Metric for Shape Similarity (AMSS), were tested for their performance. Furthermore, we investigated the accuracy performance of a decision level fusion of TerraSAR-X and Sentinel-1 classification outputs. Results show that even in a fragmented landscape with relatively small plots (around 0.08 ha), crop types can be successfully mapped by using decision level fusion of the twDTW results of both sensors, reaching an accuracy of 77.1%. When using twDTW on Sentinel-1 (VV + VH) only, including Ratio, MRVI, and DPSVI indices, overall accuracy reached 69.5%; without those indices, accuracy was slightly lower (67.5%). Merging six different grain crops with similar leaf geometry into winter grains and summer grains improved classification accuracy to 80.6%. Our findings demonstrate that twDTW on SAR imagery allows to map crop types in fragmented landscapes with relatively small farm plots, offering potential for crop type mapping in areas with smallholder farming.","container-title":"ISPRS Journal of Photogrammetry and Remote Sensing","DOI":"10.1016/j.isprsjprs.2021.03.004","ISSN":"0924-2716","journalAbbreviation":"ISPRS Journal of Photogrammetry and Remote Sensing","page":"171-183","source":"ScienceDirect","title":"Mapping crop types in complex farming areas using SAR imagery with dynamic time warping","volume":"175","author":[{"family":"Gella","given":"Getachew Workineh"},{"family":"Bijker","given":"Wietske"},{"family":"Belgiu","given":"Mariana"}],"issued":{"date-parts":[["2021",5,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ella et al., 2021)</w:t>
            </w:r>
            <w:r w:rsidRPr="00231A8C">
              <w:rPr>
                <w:rFonts w:ascii="Times New Roman" w:hAnsi="Times New Roman" w:cs="Times New Roman"/>
                <w:sz w:val="16"/>
                <w:szCs w:val="16"/>
              </w:rPr>
              <w:fldChar w:fldCharType="end"/>
            </w:r>
          </w:p>
        </w:tc>
        <w:tc>
          <w:tcPr>
            <w:tcW w:w="604" w:type="pct"/>
          </w:tcPr>
          <w:p w14:paraId="44BA9C00" w14:textId="3056D7DA"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Mapping of crop types</w:t>
            </w:r>
          </w:p>
        </w:tc>
        <w:tc>
          <w:tcPr>
            <w:tcW w:w="578" w:type="pct"/>
          </w:tcPr>
          <w:p w14:paraId="45FF7F3F" w14:textId="1FE10AF2"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and </w:t>
            </w:r>
            <w:proofErr w:type="spellStart"/>
            <w:r w:rsidRPr="00231A8C">
              <w:rPr>
                <w:rFonts w:ascii="Times New Roman" w:hAnsi="Times New Roman" w:cs="Times New Roman"/>
                <w:sz w:val="16"/>
                <w:szCs w:val="16"/>
              </w:rPr>
              <w:t>TerraSAR</w:t>
            </w:r>
            <w:proofErr w:type="spellEnd"/>
            <w:r w:rsidRPr="00231A8C">
              <w:rPr>
                <w:rFonts w:ascii="Times New Roman" w:hAnsi="Times New Roman" w:cs="Times New Roman"/>
                <w:sz w:val="16"/>
                <w:szCs w:val="16"/>
              </w:rPr>
              <w:t xml:space="preserve">-X </w:t>
            </w:r>
            <w:r w:rsidR="000F5C68" w:rsidRPr="00231A8C">
              <w:rPr>
                <w:rFonts w:ascii="Times New Roman" w:hAnsi="Times New Roman" w:cs="Times New Roman"/>
                <w:sz w:val="16"/>
                <w:szCs w:val="16"/>
              </w:rPr>
              <w:t>Data</w:t>
            </w:r>
          </w:p>
        </w:tc>
        <w:tc>
          <w:tcPr>
            <w:tcW w:w="1058" w:type="pct"/>
          </w:tcPr>
          <w:p w14:paraId="29989ABC" w14:textId="78F108D5" w:rsidR="00662B59" w:rsidRPr="00662B59" w:rsidRDefault="00662B59" w:rsidP="009E6F79">
            <w:pPr>
              <w:spacing w:line="480" w:lineRule="auto"/>
              <w:rPr>
                <w:rFonts w:ascii="Times New Roman" w:hAnsi="Times New Roman" w:cs="Times New Roman"/>
                <w:sz w:val="16"/>
                <w:szCs w:val="16"/>
              </w:rPr>
            </w:pPr>
            <w:r w:rsidRPr="00662B59">
              <w:rPr>
                <w:rFonts w:ascii="Times New Roman" w:hAnsi="Times New Roman" w:cs="Times New Roman"/>
                <w:sz w:val="16"/>
                <w:szCs w:val="16"/>
              </w:rPr>
              <w:t>Analysis was done on crop</w:t>
            </w:r>
            <w:r>
              <w:rPr>
                <w:rFonts w:ascii="Times New Roman" w:hAnsi="Times New Roman" w:cs="Times New Roman"/>
                <w:sz w:val="16"/>
                <w:szCs w:val="16"/>
              </w:rPr>
              <w:t xml:space="preserve"> response</w:t>
            </w:r>
            <w:r w:rsidRPr="00662B59">
              <w:rPr>
                <w:rFonts w:ascii="Times New Roman" w:hAnsi="Times New Roman" w:cs="Times New Roman"/>
                <w:sz w:val="16"/>
                <w:szCs w:val="16"/>
              </w:rPr>
              <w:t xml:space="preserve"> to </w:t>
            </w:r>
            <w:r w:rsidR="00283130">
              <w:rPr>
                <w:rFonts w:ascii="Times New Roman" w:hAnsi="Times New Roman" w:cs="Times New Roman"/>
                <w:sz w:val="16"/>
                <w:szCs w:val="16"/>
              </w:rPr>
              <w:t xml:space="preserve">the </w:t>
            </w:r>
            <w:r w:rsidRPr="00662B59">
              <w:rPr>
                <w:rFonts w:ascii="Times New Roman" w:hAnsi="Times New Roman" w:cs="Times New Roman"/>
                <w:sz w:val="16"/>
                <w:szCs w:val="16"/>
              </w:rPr>
              <w:t>radiation</w:t>
            </w:r>
            <w:r w:rsidR="003C0C77">
              <w:rPr>
                <w:rFonts w:ascii="Times New Roman" w:hAnsi="Times New Roman" w:cs="Times New Roman"/>
                <w:sz w:val="16"/>
                <w:szCs w:val="16"/>
              </w:rPr>
              <w:t xml:space="preserve"> of incident radar</w:t>
            </w:r>
            <w:r w:rsidRPr="00662B59">
              <w:rPr>
                <w:rFonts w:ascii="Times New Roman" w:hAnsi="Times New Roman" w:cs="Times New Roman"/>
                <w:sz w:val="16"/>
                <w:szCs w:val="16"/>
              </w:rPr>
              <w:t xml:space="preserve">. </w:t>
            </w:r>
            <w:r w:rsidRPr="00662B59">
              <w:rPr>
                <w:rFonts w:ascii="Times New Roman" w:hAnsi="Times New Roman" w:cs="Times New Roman"/>
                <w:sz w:val="16"/>
                <w:szCs w:val="16"/>
              </w:rPr>
              <w:br/>
              <w:t xml:space="preserve">Crop </w:t>
            </w:r>
            <w:r w:rsidR="003C0C77">
              <w:rPr>
                <w:rFonts w:ascii="Times New Roman" w:hAnsi="Times New Roman" w:cs="Times New Roman"/>
                <w:sz w:val="16"/>
                <w:szCs w:val="16"/>
              </w:rPr>
              <w:t>classificatio</w:t>
            </w:r>
            <w:r w:rsidRPr="00662B59">
              <w:rPr>
                <w:rFonts w:ascii="Times New Roman" w:hAnsi="Times New Roman" w:cs="Times New Roman"/>
                <w:sz w:val="16"/>
                <w:szCs w:val="16"/>
              </w:rPr>
              <w:t>n accuracy using Time-Weighted Dynamic Time Warping (</w:t>
            </w:r>
            <w:proofErr w:type="spellStart"/>
            <w:r w:rsidRPr="00662B59">
              <w:rPr>
                <w:rFonts w:ascii="Times New Roman" w:hAnsi="Times New Roman" w:cs="Times New Roman"/>
                <w:sz w:val="16"/>
                <w:szCs w:val="16"/>
              </w:rPr>
              <w:t>twDTW</w:t>
            </w:r>
            <w:proofErr w:type="spellEnd"/>
            <w:r w:rsidRPr="00662B59">
              <w:rPr>
                <w:rFonts w:ascii="Times New Roman" w:hAnsi="Times New Roman" w:cs="Times New Roman"/>
                <w:sz w:val="16"/>
                <w:szCs w:val="16"/>
              </w:rPr>
              <w:t>)</w:t>
            </w:r>
          </w:p>
          <w:p w14:paraId="1778F74F" w14:textId="1F10F999" w:rsidR="007E1648" w:rsidRPr="00231A8C" w:rsidRDefault="007E1648" w:rsidP="009E6F79">
            <w:pPr>
              <w:spacing w:line="480" w:lineRule="auto"/>
              <w:rPr>
                <w:rFonts w:ascii="Times New Roman" w:hAnsi="Times New Roman" w:cs="Times New Roman"/>
                <w:sz w:val="16"/>
                <w:szCs w:val="16"/>
              </w:rPr>
            </w:pPr>
          </w:p>
        </w:tc>
        <w:tc>
          <w:tcPr>
            <w:tcW w:w="963" w:type="pct"/>
          </w:tcPr>
          <w:p w14:paraId="16B43F09" w14:textId="4890DC52" w:rsidR="001A08B8" w:rsidRPr="00231A8C" w:rsidRDefault="00B94C11"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001A08B8" w:rsidRPr="00231A8C">
              <w:rPr>
                <w:rFonts w:ascii="Times New Roman" w:hAnsi="Times New Roman" w:cs="Times New Roman"/>
                <w:sz w:val="16"/>
                <w:szCs w:val="16"/>
              </w:rPr>
              <w:t>app</w:t>
            </w:r>
            <w:r w:rsidR="001159DF">
              <w:rPr>
                <w:rFonts w:ascii="Times New Roman" w:hAnsi="Times New Roman" w:cs="Times New Roman"/>
                <w:sz w:val="16"/>
                <w:szCs w:val="16"/>
              </w:rPr>
              <w:t>ing of crop types achi</w:t>
            </w:r>
            <w:r w:rsidR="00FE6EF1">
              <w:rPr>
                <w:rFonts w:ascii="Times New Roman" w:hAnsi="Times New Roman" w:cs="Times New Roman"/>
                <w:sz w:val="16"/>
                <w:szCs w:val="16"/>
              </w:rPr>
              <w:t>e</w:t>
            </w:r>
            <w:r w:rsidR="001159DF">
              <w:rPr>
                <w:rFonts w:ascii="Times New Roman" w:hAnsi="Times New Roman" w:cs="Times New Roman"/>
                <w:sz w:val="16"/>
                <w:szCs w:val="16"/>
              </w:rPr>
              <w:t>ve</w:t>
            </w:r>
            <w:r w:rsidR="00FE6EF1">
              <w:rPr>
                <w:rFonts w:ascii="Times New Roman" w:hAnsi="Times New Roman" w:cs="Times New Roman"/>
                <w:sz w:val="16"/>
                <w:szCs w:val="16"/>
              </w:rPr>
              <w:t xml:space="preserve">d </w:t>
            </w:r>
            <w:r w:rsidR="00FE6EF1" w:rsidRPr="00FE6EF1">
              <w:rPr>
                <w:rFonts w:ascii="Times New Roman" w:hAnsi="Times New Roman" w:cs="Times New Roman"/>
                <w:sz w:val="16"/>
                <w:szCs w:val="16"/>
              </w:rPr>
              <w:t>an accuracy of 77.1</w:t>
            </w:r>
            <w:r w:rsidR="008E2790" w:rsidRPr="00FE6EF1">
              <w:rPr>
                <w:rFonts w:ascii="Times New Roman" w:hAnsi="Times New Roman" w:cs="Times New Roman"/>
                <w:sz w:val="16"/>
                <w:szCs w:val="16"/>
              </w:rPr>
              <w:t xml:space="preserve">% </w:t>
            </w:r>
            <w:r w:rsidR="008E2790" w:rsidRPr="00231A8C">
              <w:rPr>
                <w:rFonts w:ascii="Times New Roman" w:hAnsi="Times New Roman" w:cs="Times New Roman"/>
                <w:sz w:val="16"/>
                <w:szCs w:val="16"/>
              </w:rPr>
              <w:t>by</w:t>
            </w:r>
            <w:r w:rsidR="001A08B8" w:rsidRPr="00231A8C">
              <w:rPr>
                <w:rFonts w:ascii="Times New Roman" w:hAnsi="Times New Roman" w:cs="Times New Roman"/>
                <w:sz w:val="16"/>
                <w:szCs w:val="16"/>
              </w:rPr>
              <w:t xml:space="preserve"> using </w:t>
            </w:r>
            <w:r w:rsidR="00AE0502">
              <w:rPr>
                <w:rFonts w:ascii="Times New Roman" w:hAnsi="Times New Roman" w:cs="Times New Roman"/>
                <w:sz w:val="16"/>
                <w:szCs w:val="16"/>
              </w:rPr>
              <w:t>a decision-level</w:t>
            </w:r>
            <w:r w:rsidR="001A08B8" w:rsidRPr="00231A8C">
              <w:rPr>
                <w:rFonts w:ascii="Times New Roman" w:hAnsi="Times New Roman" w:cs="Times New Roman"/>
                <w:sz w:val="16"/>
                <w:szCs w:val="16"/>
              </w:rPr>
              <w:t xml:space="preserve"> fusion of the </w:t>
            </w:r>
            <w:proofErr w:type="spellStart"/>
            <w:r w:rsidR="001A08B8" w:rsidRPr="00231A8C">
              <w:rPr>
                <w:rFonts w:ascii="Times New Roman" w:hAnsi="Times New Roman" w:cs="Times New Roman"/>
                <w:sz w:val="16"/>
                <w:szCs w:val="16"/>
              </w:rPr>
              <w:t>twDTW</w:t>
            </w:r>
            <w:proofErr w:type="spellEnd"/>
            <w:r w:rsidR="005E0CAE">
              <w:rPr>
                <w:rFonts w:ascii="Times New Roman" w:hAnsi="Times New Roman" w:cs="Times New Roman"/>
                <w:sz w:val="16"/>
                <w:szCs w:val="16"/>
              </w:rPr>
              <w:t xml:space="preserve"> data from both</w:t>
            </w:r>
            <w:r w:rsidR="005C2CF4">
              <w:rPr>
                <w:rFonts w:ascii="Times New Roman" w:hAnsi="Times New Roman" w:cs="Times New Roman"/>
                <w:sz w:val="16"/>
                <w:szCs w:val="16"/>
              </w:rPr>
              <w:t xml:space="preserve"> sensors</w:t>
            </w:r>
            <w:r w:rsidR="0096570C">
              <w:rPr>
                <w:rFonts w:ascii="Times New Roman" w:hAnsi="Times New Roman" w:cs="Times New Roman"/>
                <w:sz w:val="16"/>
                <w:szCs w:val="16"/>
              </w:rPr>
              <w:t>.</w:t>
            </w:r>
            <w:r w:rsidR="001A08B8" w:rsidRPr="00231A8C">
              <w:rPr>
                <w:rFonts w:ascii="Times New Roman" w:hAnsi="Times New Roman" w:cs="Times New Roman"/>
                <w:sz w:val="16"/>
                <w:szCs w:val="16"/>
              </w:rPr>
              <w:t xml:space="preserve"> </w:t>
            </w:r>
          </w:p>
          <w:p w14:paraId="1BE2EBA0" w14:textId="67F98502" w:rsidR="00356ECC" w:rsidRPr="00231A8C" w:rsidRDefault="00356ECC" w:rsidP="009E6F79">
            <w:pPr>
              <w:spacing w:line="480" w:lineRule="auto"/>
              <w:rPr>
                <w:rFonts w:ascii="Times New Roman" w:hAnsi="Times New Roman" w:cs="Times New Roman"/>
                <w:sz w:val="16"/>
                <w:szCs w:val="16"/>
              </w:rPr>
            </w:pPr>
            <w:r w:rsidRPr="00356ECC">
              <w:rPr>
                <w:rFonts w:ascii="Times New Roman" w:hAnsi="Times New Roman" w:cs="Times New Roman"/>
                <w:sz w:val="16"/>
                <w:szCs w:val="16"/>
              </w:rPr>
              <w:t xml:space="preserve">Overall accuracy was 69.5% </w:t>
            </w:r>
            <w:r w:rsidR="006208D2">
              <w:rPr>
                <w:rFonts w:ascii="Times New Roman" w:hAnsi="Times New Roman" w:cs="Times New Roman"/>
                <w:sz w:val="16"/>
                <w:szCs w:val="16"/>
              </w:rPr>
              <w:t xml:space="preserve">using </w:t>
            </w:r>
            <w:proofErr w:type="spellStart"/>
            <w:r w:rsidRPr="00356ECC">
              <w:rPr>
                <w:rFonts w:ascii="Times New Roman" w:hAnsi="Times New Roman" w:cs="Times New Roman"/>
                <w:sz w:val="16"/>
                <w:szCs w:val="16"/>
              </w:rPr>
              <w:t>twDTW</w:t>
            </w:r>
            <w:proofErr w:type="spellEnd"/>
            <w:r w:rsidRPr="00356ECC">
              <w:rPr>
                <w:rFonts w:ascii="Times New Roman" w:hAnsi="Times New Roman" w:cs="Times New Roman"/>
                <w:sz w:val="16"/>
                <w:szCs w:val="16"/>
              </w:rPr>
              <w:t xml:space="preserve"> on Sentinel-1 (VV + VH) alone, including Ratio, MRVI, and DPSVI indices; accuracy was marginally lower (67.5%) without those indices.</w:t>
            </w:r>
          </w:p>
        </w:tc>
        <w:tc>
          <w:tcPr>
            <w:tcW w:w="1056" w:type="pct"/>
          </w:tcPr>
          <w:p w14:paraId="12324867" w14:textId="30CF4A70" w:rsidR="0016586E" w:rsidRPr="0016586E" w:rsidRDefault="0016586E" w:rsidP="009E6F79">
            <w:pPr>
              <w:spacing w:line="480" w:lineRule="auto"/>
              <w:rPr>
                <w:rFonts w:ascii="Times New Roman" w:hAnsi="Times New Roman" w:cs="Times New Roman"/>
                <w:sz w:val="16"/>
                <w:szCs w:val="16"/>
              </w:rPr>
            </w:pPr>
            <w:r w:rsidRPr="0016586E">
              <w:rPr>
                <w:rFonts w:ascii="Times New Roman" w:hAnsi="Times New Roman" w:cs="Times New Roman"/>
                <w:sz w:val="16"/>
                <w:szCs w:val="16"/>
              </w:rPr>
              <w:t xml:space="preserve">Crop-type mapping appears to have potential when using SAR images with time-weighted Dynamic Time Warping. </w:t>
            </w:r>
            <w:r w:rsidRPr="0016586E">
              <w:rPr>
                <w:rFonts w:ascii="Times New Roman" w:hAnsi="Times New Roman" w:cs="Times New Roman"/>
                <w:sz w:val="16"/>
                <w:szCs w:val="16"/>
              </w:rPr>
              <w:br/>
              <w:t xml:space="preserve">Crop mapping in smallholder farming areas can be done using SAR datasets with </w:t>
            </w:r>
            <w:r w:rsidR="00336CB7">
              <w:rPr>
                <w:rFonts w:ascii="Times New Roman" w:hAnsi="Times New Roman" w:cs="Times New Roman"/>
                <w:sz w:val="16"/>
                <w:szCs w:val="16"/>
              </w:rPr>
              <w:t>single</w:t>
            </w:r>
            <w:r w:rsidRPr="0016586E">
              <w:rPr>
                <w:rFonts w:ascii="Times New Roman" w:hAnsi="Times New Roman" w:cs="Times New Roman"/>
                <w:sz w:val="16"/>
                <w:szCs w:val="16"/>
              </w:rPr>
              <w:t xml:space="preserve"> or </w:t>
            </w:r>
            <w:r w:rsidR="00336CB7">
              <w:rPr>
                <w:rFonts w:ascii="Times New Roman" w:hAnsi="Times New Roman" w:cs="Times New Roman"/>
                <w:sz w:val="16"/>
                <w:szCs w:val="16"/>
              </w:rPr>
              <w:t>dual polarimetry</w:t>
            </w:r>
            <w:r w:rsidRPr="0016586E">
              <w:rPr>
                <w:rFonts w:ascii="Times New Roman" w:hAnsi="Times New Roman" w:cs="Times New Roman"/>
                <w:sz w:val="16"/>
                <w:szCs w:val="16"/>
              </w:rPr>
              <w:t>.</w:t>
            </w:r>
          </w:p>
          <w:p w14:paraId="2F630CDB" w14:textId="743F1B1B" w:rsidR="0016586E" w:rsidRPr="00231A8C" w:rsidRDefault="0016586E" w:rsidP="009E6F79">
            <w:pPr>
              <w:spacing w:line="480" w:lineRule="auto"/>
              <w:rPr>
                <w:rFonts w:ascii="Times New Roman" w:hAnsi="Times New Roman" w:cs="Times New Roman"/>
                <w:sz w:val="16"/>
                <w:szCs w:val="16"/>
              </w:rPr>
            </w:pPr>
          </w:p>
        </w:tc>
      </w:tr>
      <w:tr w:rsidR="001A08B8" w:rsidRPr="00231A8C" w14:paraId="5B3C570B" w14:textId="77777777" w:rsidTr="00B94C11">
        <w:tc>
          <w:tcPr>
            <w:tcW w:w="742" w:type="pct"/>
          </w:tcPr>
          <w:p w14:paraId="05E75D15" w14:textId="4B227E8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qY5YPhUs","properties":{"formattedCitation":"(L. Chen et al., 2021)","plainCitation":"(L. Chen et al., 2021)","noteIndex":0},"citationItems":[{"id":33,"uris":["http://zotero.org/users/12104509/items/S5BMUUXK"],"itemData":{"id":33,"type":"paper-conference","abstract":"Crop yield is a key factor in agricultural production management and agricultural policy formulation, which affects the stability of the country and society. Therefore, accessing the spatial distribution of crops in real time is very important. In this study, multi-temporal RADARSAT-2 fine beam quad-polarized SAR data was obtained, and a crop classification method based on similarity analysis of phenological features and image segmentation technology was proposed. The main idea of this method is to construct a standard phenological feature sequence (SPFS) based on backscatter coefficient and Cloude decomposition parameters for each crop by using the training data, and then the similarity coefficient between the segmented test data and the phenological sequence of each crop is calculated to judge the type of ground objects. The results show that the overall classification accuracy based on block scale reached to 76.06%, which indicates that the phenological features and image segmentation is beneficial for accuracy improving in crop classification. And the multi-temporal SAR data own great potential in agricultural monitoring.","container-title":"2021 IEEE International Geoscience and Remote Sensing Symposium IGARSS","DOI":"10.1109/IGARSS47720.2021.9554720","event-title":"2021 IEEE International Geoscience and Remote Sensing Symposium IGARSS","note":"ISSN: 2153-7003","page":"5925-5928","source":"IEEE Xplore","title":"Crop Classification Based on Image Segmentation and Phenological Similarity Using SAR Imagery","URL":"https://ieeexplore.ieee.org/document/9554720","author":[{"family":"Chen","given":"Lin"},{"family":"An","given":"Gangqiang"},{"family":"Xin","given":"Minfeng"},{"family":"Lai","given":"Gengke"}],"accessed":{"date-parts":[["2024",6,5]]},"issued":{"date-parts":[["2021",7]]}}}],"schema":"https://github.com/citation-style-language/schema/raw/master/csl-citation.json"} </w:instrText>
            </w:r>
            <w:r w:rsidRPr="00231A8C">
              <w:rPr>
                <w:rFonts w:ascii="Times New Roman" w:hAnsi="Times New Roman" w:cs="Times New Roman"/>
                <w:sz w:val="16"/>
                <w:szCs w:val="16"/>
              </w:rPr>
              <w:fldChar w:fldCharType="separate"/>
            </w:r>
            <w:r w:rsidR="00265665" w:rsidRPr="00231A8C">
              <w:rPr>
                <w:rFonts w:ascii="Times New Roman" w:hAnsi="Times New Roman" w:cs="Times New Roman"/>
                <w:sz w:val="16"/>
              </w:rPr>
              <w:t>(L. Chen et al., 2021)</w:t>
            </w:r>
            <w:r w:rsidRPr="00231A8C">
              <w:rPr>
                <w:rFonts w:ascii="Times New Roman" w:hAnsi="Times New Roman" w:cs="Times New Roman"/>
                <w:sz w:val="16"/>
                <w:szCs w:val="16"/>
              </w:rPr>
              <w:fldChar w:fldCharType="end"/>
            </w:r>
          </w:p>
        </w:tc>
        <w:tc>
          <w:tcPr>
            <w:tcW w:w="604" w:type="pct"/>
          </w:tcPr>
          <w:p w14:paraId="17EAA0C2" w14:textId="35A6F1CC"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Crop classification </w:t>
            </w:r>
          </w:p>
        </w:tc>
        <w:tc>
          <w:tcPr>
            <w:tcW w:w="578" w:type="pct"/>
          </w:tcPr>
          <w:p w14:paraId="1F25F9D0" w14:textId="4F40794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1058" w:type="pct"/>
          </w:tcPr>
          <w:p w14:paraId="0EED510B" w14:textId="44EFBB5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feature similarity analysis based on </w:t>
            </w:r>
            <w:r w:rsidR="00AE0502">
              <w:rPr>
                <w:rFonts w:ascii="Times New Roman" w:hAnsi="Times New Roman" w:cs="Times New Roman"/>
                <w:sz w:val="16"/>
                <w:szCs w:val="16"/>
              </w:rPr>
              <w:t xml:space="preserve">the </w:t>
            </w:r>
            <w:r w:rsidRPr="00231A8C">
              <w:rPr>
                <w:rFonts w:ascii="Times New Roman" w:hAnsi="Times New Roman" w:cs="Times New Roman"/>
                <w:sz w:val="16"/>
                <w:szCs w:val="16"/>
              </w:rPr>
              <w:t>backscatter coefficient and Cloud decomposition parameter</w:t>
            </w:r>
          </w:p>
          <w:p w14:paraId="414ADA7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age segmentation technology for crop classification</w:t>
            </w:r>
          </w:p>
        </w:tc>
        <w:tc>
          <w:tcPr>
            <w:tcW w:w="963" w:type="pct"/>
          </w:tcPr>
          <w:p w14:paraId="787D1F54" w14:textId="2D022A3B" w:rsidR="00B24138" w:rsidRPr="00B24138" w:rsidRDefault="00B24138" w:rsidP="009E6F79">
            <w:pPr>
              <w:spacing w:line="480" w:lineRule="auto"/>
              <w:rPr>
                <w:rFonts w:ascii="Times New Roman" w:hAnsi="Times New Roman" w:cs="Times New Roman"/>
                <w:sz w:val="16"/>
                <w:szCs w:val="16"/>
              </w:rPr>
            </w:pPr>
            <w:r w:rsidRPr="00B24138">
              <w:rPr>
                <w:rFonts w:ascii="Times New Roman" w:hAnsi="Times New Roman" w:cs="Times New Roman"/>
                <w:sz w:val="16"/>
                <w:szCs w:val="16"/>
              </w:rPr>
              <w:t>The block scale's overall c</w:t>
            </w:r>
            <w:r w:rsidR="003D18A1">
              <w:rPr>
                <w:rFonts w:ascii="Times New Roman" w:hAnsi="Times New Roman" w:cs="Times New Roman"/>
                <w:sz w:val="16"/>
                <w:szCs w:val="16"/>
              </w:rPr>
              <w:t>lassification</w:t>
            </w:r>
            <w:r w:rsidRPr="00B24138">
              <w:rPr>
                <w:rFonts w:ascii="Times New Roman" w:hAnsi="Times New Roman" w:cs="Times New Roman"/>
                <w:sz w:val="16"/>
                <w:szCs w:val="16"/>
              </w:rPr>
              <w:t xml:space="preserve"> accuracy </w:t>
            </w:r>
            <w:r w:rsidR="003D18A1">
              <w:rPr>
                <w:rFonts w:ascii="Times New Roman" w:hAnsi="Times New Roman" w:cs="Times New Roman"/>
                <w:sz w:val="16"/>
                <w:szCs w:val="16"/>
              </w:rPr>
              <w:t>achieved is</w:t>
            </w:r>
            <w:r w:rsidRPr="00B24138">
              <w:rPr>
                <w:rFonts w:ascii="Times New Roman" w:hAnsi="Times New Roman" w:cs="Times New Roman"/>
                <w:sz w:val="16"/>
                <w:szCs w:val="16"/>
              </w:rPr>
              <w:t xml:space="preserve"> 76.06%.</w:t>
            </w:r>
          </w:p>
          <w:p w14:paraId="0A96E9E4" w14:textId="77777777" w:rsidR="00B24138" w:rsidRPr="00231A8C" w:rsidRDefault="00B24138" w:rsidP="009E6F79">
            <w:pPr>
              <w:spacing w:line="480" w:lineRule="auto"/>
              <w:rPr>
                <w:rFonts w:ascii="Times New Roman" w:hAnsi="Times New Roman" w:cs="Times New Roman"/>
                <w:sz w:val="16"/>
                <w:szCs w:val="16"/>
              </w:rPr>
            </w:pPr>
          </w:p>
          <w:p w14:paraId="42C927AF" w14:textId="77777777" w:rsidR="001A08B8" w:rsidRPr="00231A8C" w:rsidRDefault="001A08B8" w:rsidP="009E6F79">
            <w:pPr>
              <w:spacing w:line="480" w:lineRule="auto"/>
              <w:rPr>
                <w:rFonts w:ascii="Times New Roman" w:hAnsi="Times New Roman" w:cs="Times New Roman"/>
                <w:sz w:val="16"/>
                <w:szCs w:val="16"/>
              </w:rPr>
            </w:pPr>
          </w:p>
        </w:tc>
        <w:tc>
          <w:tcPr>
            <w:tcW w:w="1056" w:type="pct"/>
          </w:tcPr>
          <w:p w14:paraId="3A044A1A"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rop classification accuracy improved using phenological features and image segmentation.</w:t>
            </w:r>
          </w:p>
          <w:p w14:paraId="519BA601"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ulti-temporal SAR data is useful for agricultural monitoring.</w:t>
            </w:r>
          </w:p>
        </w:tc>
      </w:tr>
      <w:tr w:rsidR="001A08B8" w:rsidRPr="00231A8C" w14:paraId="278BA43E" w14:textId="77777777" w:rsidTr="00B94C11">
        <w:trPr>
          <w:trHeight w:val="350"/>
        </w:trPr>
        <w:tc>
          <w:tcPr>
            <w:tcW w:w="742" w:type="pct"/>
          </w:tcPr>
          <w:p w14:paraId="34E4234E" w14:textId="4AE734DA"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EzZlQ6dQ","properties":{"formattedCitation":"(Bahrami et al., 2022)","plainCitation":"(Bahrami et al., 2022)","noteIndex":0},"citationItems":[{"id":32,"uris":["http://zotero.org/users/12104509/items/5YLBFS4M"],"itemData":{"id":32,"type":"article-journal","abstract":"Crop biophysical parameters, such as Leaf Area Index (LAI) and biomass, are essential for estimating crop productivity, yield modeling, and agronomic management. This study used several features extracted from multi-temporal Sentinel-1 Synthetic Aperture Radar (SAR) and spectral vegetation indices extracted from Sentinel-2 optical data to estimate crop LAI and wet and dry biomass. Various machine learning algorithms, including Random Forest Regression (RFR), Support Vector Regression (SVR), and Artificial Neural Network (ANN), were trained and assessed for three major crops (wheat, soybeans and canola). ANN provided the best accuracy for all wheat parameters and soybean LAI and canola wet biomass and LAI. RFR led to higher accuracy for soybean dry and wet biomass. However, SVR could accurately estimate only canola dry biomass. All data were then pooled to investigate if a single algorithm could estimate biophysical parameters for all crops. The RFR model accurately estimated wet and dry biomass and LAI across all crop types in this scenario. This generic model is fast and accurate and can be easily applied for crop mapping and monitoring over large geographies using cloud computing platforms, such as Google Earth Engine.","container-title":"Canadian Journal of Remote Sensing","DOI":"10.1080/07038992.2021.2011180","ISSN":"0703-8992","issue":"2","note":"publisher: Taylor &amp; Francis\n_eprint: https://doi.org/10.1080/07038992.2021.2011180","page":"258–277","source":"Taylor and Francis+NEJM","title":"Regional Crop Characterization Using Multi-Temporal Optical and Synthetic Aperture Radar Earth Observations Data","volume":"48","author":[{"family":"Bahrami","given":"Hazhir"},{"family":"Homayouni","given":"Saeid"},{"family":"McNairn","given":"Heather"},{"family":"Hosseini","given":"Mehdi"},{"family":"Mahdianpari","given":"Masoud"}],"issued":{"date-parts":[["2022",3,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hrami et al., 2022)</w:t>
            </w:r>
            <w:r w:rsidRPr="00231A8C">
              <w:rPr>
                <w:rFonts w:ascii="Times New Roman" w:hAnsi="Times New Roman" w:cs="Times New Roman"/>
                <w:sz w:val="16"/>
                <w:szCs w:val="16"/>
              </w:rPr>
              <w:fldChar w:fldCharType="end"/>
            </w:r>
          </w:p>
        </w:tc>
        <w:tc>
          <w:tcPr>
            <w:tcW w:w="604" w:type="pct"/>
          </w:tcPr>
          <w:p w14:paraId="2F2B26CD" w14:textId="1904C908"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characterizati</w:t>
            </w:r>
            <w:r w:rsidRPr="00E06486">
              <w:rPr>
                <w:rFonts w:ascii="Times New Roman" w:hAnsi="Times New Roman" w:cs="Times New Roman"/>
                <w:sz w:val="16"/>
                <w:szCs w:val="16"/>
              </w:rPr>
              <w:lastRenderedPageBreak/>
              <w:t xml:space="preserve">on </w:t>
            </w:r>
          </w:p>
        </w:tc>
        <w:tc>
          <w:tcPr>
            <w:tcW w:w="578" w:type="pct"/>
          </w:tcPr>
          <w:p w14:paraId="257C5A8B" w14:textId="6B846869"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 xml:space="preserve">Sentinel-1 SAR and </w:t>
            </w:r>
            <w:r w:rsidRPr="00231A8C">
              <w:rPr>
                <w:rFonts w:ascii="Times New Roman" w:hAnsi="Times New Roman" w:cs="Times New Roman"/>
                <w:sz w:val="16"/>
                <w:szCs w:val="16"/>
              </w:rPr>
              <w:lastRenderedPageBreak/>
              <w:t>Sentinel-2 optical</w:t>
            </w:r>
            <w:r w:rsidR="005C25F8" w:rsidRPr="00231A8C">
              <w:rPr>
                <w:rFonts w:ascii="Times New Roman" w:hAnsi="Times New Roman" w:cs="Times New Roman"/>
                <w:sz w:val="16"/>
                <w:szCs w:val="16"/>
              </w:rPr>
              <w:t xml:space="preserve"> Data</w:t>
            </w:r>
          </w:p>
        </w:tc>
        <w:tc>
          <w:tcPr>
            <w:tcW w:w="1058" w:type="pct"/>
          </w:tcPr>
          <w:p w14:paraId="2EAA58B2" w14:textId="64570190"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Machine learning </w:t>
            </w:r>
            <w:r w:rsidR="00F91A5A">
              <w:rPr>
                <w:rFonts w:ascii="Times New Roman" w:hAnsi="Times New Roman" w:cs="Times New Roman"/>
                <w:sz w:val="16"/>
                <w:szCs w:val="16"/>
              </w:rPr>
              <w:t>technique</w:t>
            </w:r>
            <w:r w:rsidRPr="00231A8C">
              <w:rPr>
                <w:rFonts w:ascii="Times New Roman" w:hAnsi="Times New Roman" w:cs="Times New Roman"/>
                <w:sz w:val="16"/>
                <w:szCs w:val="16"/>
              </w:rPr>
              <w:t xml:space="preserve">s: RFR, SVR, </w:t>
            </w:r>
            <w:r w:rsidRPr="00231A8C">
              <w:rPr>
                <w:rFonts w:ascii="Times New Roman" w:hAnsi="Times New Roman" w:cs="Times New Roman"/>
                <w:sz w:val="16"/>
                <w:szCs w:val="16"/>
              </w:rPr>
              <w:lastRenderedPageBreak/>
              <w:t>ANN</w:t>
            </w:r>
          </w:p>
          <w:p w14:paraId="5819621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Features from SAR and spectral vegetation indices used</w:t>
            </w:r>
          </w:p>
        </w:tc>
        <w:tc>
          <w:tcPr>
            <w:tcW w:w="963" w:type="pct"/>
          </w:tcPr>
          <w:p w14:paraId="60D57D8C" w14:textId="7BCF577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ANN </w:t>
            </w:r>
            <w:r w:rsidR="00AE0502">
              <w:rPr>
                <w:rFonts w:ascii="Times New Roman" w:hAnsi="Times New Roman" w:cs="Times New Roman"/>
                <w:sz w:val="16"/>
                <w:szCs w:val="16"/>
              </w:rPr>
              <w:t xml:space="preserve">is </w:t>
            </w:r>
            <w:r w:rsidRPr="00231A8C">
              <w:rPr>
                <w:rFonts w:ascii="Times New Roman" w:hAnsi="Times New Roman" w:cs="Times New Roman"/>
                <w:sz w:val="16"/>
                <w:szCs w:val="16"/>
              </w:rPr>
              <w:t>best for</w:t>
            </w:r>
            <w:r w:rsidR="008E6010">
              <w:rPr>
                <w:rFonts w:ascii="Times New Roman" w:hAnsi="Times New Roman" w:cs="Times New Roman"/>
                <w:sz w:val="16"/>
                <w:szCs w:val="16"/>
              </w:rPr>
              <w:t xml:space="preserve"> </w:t>
            </w:r>
            <w:r w:rsidR="00B94C11">
              <w:rPr>
                <w:rFonts w:ascii="Times New Roman" w:hAnsi="Times New Roman" w:cs="Times New Roman"/>
                <w:sz w:val="16"/>
                <w:szCs w:val="16"/>
              </w:rPr>
              <w:t>the wet biomass of canola and</w:t>
            </w:r>
            <w:r w:rsidR="004C6194" w:rsidRPr="004C6194">
              <w:rPr>
                <w:rFonts w:ascii="Times New Roman" w:hAnsi="Times New Roman" w:cs="Times New Roman"/>
                <w:sz w:val="16"/>
                <w:szCs w:val="16"/>
              </w:rPr>
              <w:t xml:space="preserve"> </w:t>
            </w:r>
            <w:r w:rsidR="008E6010">
              <w:rPr>
                <w:rFonts w:ascii="Times New Roman" w:hAnsi="Times New Roman" w:cs="Times New Roman"/>
                <w:sz w:val="16"/>
                <w:szCs w:val="16"/>
              </w:rPr>
              <w:lastRenderedPageBreak/>
              <w:t xml:space="preserve">LAI of </w:t>
            </w:r>
            <w:r w:rsidRPr="00231A8C">
              <w:rPr>
                <w:rFonts w:ascii="Times New Roman" w:hAnsi="Times New Roman" w:cs="Times New Roman"/>
                <w:sz w:val="16"/>
                <w:szCs w:val="16"/>
              </w:rPr>
              <w:t>wheat and soybean</w:t>
            </w:r>
            <w:r w:rsidR="00280AE4">
              <w:rPr>
                <w:rFonts w:ascii="Times New Roman" w:hAnsi="Times New Roman" w:cs="Times New Roman"/>
                <w:sz w:val="16"/>
                <w:szCs w:val="16"/>
              </w:rPr>
              <w:t>.</w:t>
            </w:r>
          </w:p>
          <w:p w14:paraId="793E5898" w14:textId="0A70F958" w:rsidR="00430671"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et</w:t>
            </w:r>
            <w:r w:rsidR="00430671">
              <w:rPr>
                <w:rFonts w:ascii="Times New Roman" w:hAnsi="Times New Roman" w:cs="Times New Roman"/>
                <w:sz w:val="16"/>
                <w:szCs w:val="16"/>
              </w:rPr>
              <w:t xml:space="preserve"> and dry </w:t>
            </w:r>
            <w:r w:rsidRPr="00231A8C">
              <w:rPr>
                <w:rFonts w:ascii="Times New Roman" w:hAnsi="Times New Roman" w:cs="Times New Roman"/>
                <w:sz w:val="16"/>
                <w:szCs w:val="16"/>
              </w:rPr>
              <w:t>biomass</w:t>
            </w:r>
            <w:r w:rsidR="00EC6723">
              <w:rPr>
                <w:rFonts w:ascii="Times New Roman" w:hAnsi="Times New Roman" w:cs="Times New Roman"/>
                <w:sz w:val="16"/>
                <w:szCs w:val="16"/>
              </w:rPr>
              <w:t xml:space="preserve"> of soybean</w:t>
            </w:r>
            <w:r w:rsidR="00430671">
              <w:rPr>
                <w:rFonts w:ascii="Times New Roman" w:hAnsi="Times New Roman" w:cs="Times New Roman"/>
                <w:sz w:val="16"/>
                <w:szCs w:val="16"/>
              </w:rPr>
              <w:t xml:space="preserve"> is best </w:t>
            </w:r>
            <w:r w:rsidR="00EC6723">
              <w:rPr>
                <w:rFonts w:ascii="Times New Roman" w:hAnsi="Times New Roman" w:cs="Times New Roman"/>
                <w:sz w:val="16"/>
                <w:szCs w:val="16"/>
              </w:rPr>
              <w:t>predicted</w:t>
            </w:r>
            <w:r w:rsidR="00430671">
              <w:rPr>
                <w:rFonts w:ascii="Times New Roman" w:hAnsi="Times New Roman" w:cs="Times New Roman"/>
                <w:sz w:val="16"/>
                <w:szCs w:val="16"/>
              </w:rPr>
              <w:t xml:space="preserve"> with RFR</w:t>
            </w:r>
          </w:p>
        </w:tc>
        <w:tc>
          <w:tcPr>
            <w:tcW w:w="1056" w:type="pct"/>
          </w:tcPr>
          <w:p w14:paraId="5546C9D5" w14:textId="6497C487" w:rsidR="00D8254E" w:rsidRPr="00D8254E" w:rsidRDefault="008803DA"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T</w:t>
            </w:r>
            <w:r w:rsidR="00B94C11">
              <w:rPr>
                <w:rFonts w:ascii="Times New Roman" w:hAnsi="Times New Roman" w:cs="Times New Roman"/>
                <w:sz w:val="16"/>
                <w:szCs w:val="16"/>
              </w:rPr>
              <w:t xml:space="preserve">he developed model can easily do timely and </w:t>
            </w:r>
            <w:r w:rsidR="00B94C11">
              <w:rPr>
                <w:rFonts w:ascii="Times New Roman" w:hAnsi="Times New Roman" w:cs="Times New Roman"/>
                <w:sz w:val="16"/>
                <w:szCs w:val="16"/>
              </w:rPr>
              <w:lastRenderedPageBreak/>
              <w:t>accurate mapping and monitoring of crops</w:t>
            </w:r>
            <w:r w:rsidR="004E0845" w:rsidRPr="00D8254E">
              <w:rPr>
                <w:rFonts w:ascii="Times New Roman" w:hAnsi="Times New Roman" w:cs="Times New Roman"/>
                <w:sz w:val="16"/>
                <w:szCs w:val="16"/>
              </w:rPr>
              <w:t xml:space="preserve">. </w:t>
            </w:r>
          </w:p>
          <w:p w14:paraId="67D9BF45" w14:textId="26EA9A56" w:rsidR="00D8254E" w:rsidRPr="00231A8C" w:rsidRDefault="00D8254E" w:rsidP="009E6F79">
            <w:pPr>
              <w:spacing w:line="480" w:lineRule="auto"/>
              <w:rPr>
                <w:rFonts w:ascii="Times New Roman" w:hAnsi="Times New Roman" w:cs="Times New Roman"/>
                <w:sz w:val="16"/>
                <w:szCs w:val="16"/>
              </w:rPr>
            </w:pPr>
          </w:p>
        </w:tc>
      </w:tr>
      <w:tr w:rsidR="001A08B8" w:rsidRPr="00231A8C" w14:paraId="57412C56" w14:textId="77777777" w:rsidTr="00B94C11">
        <w:tc>
          <w:tcPr>
            <w:tcW w:w="742" w:type="pct"/>
          </w:tcPr>
          <w:p w14:paraId="3328A0C3" w14:textId="0AF6C98C"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D4qCnkjK","properties":{"formattedCitation":"(Son et al., 2021)","plainCitation":"(Son et al., 2021)","noteIndex":0},"citationItems":[{"id":31,"uris":["http://zotero.org/users/12104509/items/4QBIKJ9S"],"itemData":{"id":31,"type":"article-journal","abstract":"Spatial assessment of rice-cultivated areas is a crucial activity in Taiwan due to government initiatives to provide policymakers with reliable and timely information for devising successful rice grain import and export plans. The objective of this study is to develop a phenological object-based approach for collectively mapping patches of rice fields using the time-series Sentinel-1 Synthetic Aperture Radar (SAR) data. We processed the data for 2019 cropping seasons, following three main steps: (1) data pre-processing to construct the smooth twelve-day time-series composite vertical transmit and horizontal receive (VH) polarized data, (2) object-based image classification of rice-cultivated areas using phenological metrics, and (3) accuracy assessment of the mapping results. The classification maps compared with the government’s ground reference maps indicated satisfactory accuracies, with producer’s accuracies of 84.2% and 82.6% and user’s accuracies of 82.1% and 85.3% for the first and second crops, respectively. These results were reaffirmed by close agreement in area estimates between the satellite-derived rice area and government’s reference data at township level, with coefficient of determination (R2) values of 0.96 and 0.94 for the first and second crops, respectively. In spite of some error sources, including mixed-pixel issues and edge effects, that lowered the mapping accuracy, the results of this study have demonstrated that our mapping approach using the time-series Sentinel-1 VH data and information of crop phenology could be potentially applied at a larger scale in Taiwan and transferable to other regions for updating rice crop maps on a timely and frequent basis.","container-title":"International Journal of Remote Sensing","DOI":"10.1080/01431161.2020.1862440","ISSN":"0143-1161","issue":"7","note":"publisher: Taylor &amp; Francis\n_eprint: https://doi.org/10.1080/01431161.2020.1862440","page":"2722–2739","source":"Taylor and Francis+NEJM","title":"A phenological object-based approach for rice crop classification using time-series Sentinel-1 Synthetic Aperture Radar (SAR) data in Taiwan","volume":"42","author":[{"family":"Son","given":"Nguyen-Thanh"},{"family":"Chen","given":"Chi-Farn"},{"family":"Chen","given":"Cheng-Ru"},{"family":"Toscano","given":"Piero"},{"family":"Cheng","given":"Youg-Sing"},{"family":"Guo","given":"Hong-Yuh"},{"family":"Syu","given":"Chien-Hui"}],"issued":{"date-parts":[["2021",4,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on et al., 2021)</w:t>
            </w:r>
            <w:r w:rsidRPr="00231A8C">
              <w:rPr>
                <w:rFonts w:ascii="Times New Roman" w:hAnsi="Times New Roman" w:cs="Times New Roman"/>
                <w:sz w:val="16"/>
                <w:szCs w:val="16"/>
              </w:rPr>
              <w:fldChar w:fldCharType="end"/>
            </w:r>
          </w:p>
        </w:tc>
        <w:tc>
          <w:tcPr>
            <w:tcW w:w="604" w:type="pct"/>
          </w:tcPr>
          <w:p w14:paraId="38AC2232" w14:textId="264FDF4C" w:rsidR="001A08B8" w:rsidRPr="00231A8C" w:rsidRDefault="0098554F" w:rsidP="009E6F79">
            <w:pPr>
              <w:spacing w:after="160" w:line="480" w:lineRule="auto"/>
              <w:ind w:left="-16"/>
              <w:rPr>
                <w:rFonts w:ascii="Times New Roman" w:hAnsi="Times New Roman" w:cs="Times New Roman"/>
                <w:sz w:val="16"/>
                <w:szCs w:val="16"/>
              </w:rPr>
            </w:pPr>
            <w:r>
              <w:rPr>
                <w:rFonts w:ascii="Times New Roman" w:hAnsi="Times New Roman" w:cs="Times New Roman"/>
                <w:sz w:val="16"/>
                <w:szCs w:val="16"/>
              </w:rPr>
              <w:t>C</w:t>
            </w:r>
            <w:r w:rsidRPr="00E06486">
              <w:rPr>
                <w:rFonts w:ascii="Times New Roman" w:hAnsi="Times New Roman" w:cs="Times New Roman"/>
                <w:sz w:val="16"/>
                <w:szCs w:val="16"/>
              </w:rPr>
              <w:t>rop classification</w:t>
            </w:r>
          </w:p>
        </w:tc>
        <w:tc>
          <w:tcPr>
            <w:tcW w:w="578" w:type="pct"/>
          </w:tcPr>
          <w:p w14:paraId="3EA8AB56" w14:textId="7968AC0C"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5C25F8" w:rsidRPr="00231A8C">
              <w:rPr>
                <w:rFonts w:ascii="Times New Roman" w:hAnsi="Times New Roman" w:cs="Times New Roman"/>
                <w:sz w:val="16"/>
                <w:szCs w:val="16"/>
              </w:rPr>
              <w:t>D</w:t>
            </w:r>
            <w:r w:rsidRPr="00231A8C">
              <w:rPr>
                <w:rFonts w:ascii="Times New Roman" w:hAnsi="Times New Roman" w:cs="Times New Roman"/>
                <w:sz w:val="16"/>
                <w:szCs w:val="16"/>
              </w:rPr>
              <w:t>ata</w:t>
            </w:r>
          </w:p>
        </w:tc>
        <w:tc>
          <w:tcPr>
            <w:tcW w:w="1058" w:type="pct"/>
          </w:tcPr>
          <w:p w14:paraId="67C1CD8B"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Phenological object-based classification approach. </w:t>
            </w:r>
          </w:p>
        </w:tc>
        <w:tc>
          <w:tcPr>
            <w:tcW w:w="963" w:type="pct"/>
          </w:tcPr>
          <w:p w14:paraId="10F73C65" w14:textId="51ECD4A1" w:rsidR="001A08B8" w:rsidRPr="00231A8C" w:rsidRDefault="001972D1" w:rsidP="009E6F79">
            <w:pPr>
              <w:spacing w:line="480" w:lineRule="auto"/>
              <w:rPr>
                <w:rFonts w:ascii="Times New Roman" w:hAnsi="Times New Roman" w:cs="Times New Roman"/>
                <w:sz w:val="16"/>
                <w:szCs w:val="16"/>
              </w:rPr>
            </w:pPr>
            <w:r w:rsidRPr="001972D1">
              <w:rPr>
                <w:rFonts w:ascii="Times New Roman" w:hAnsi="Times New Roman" w:cs="Times New Roman"/>
                <w:sz w:val="16"/>
                <w:szCs w:val="16"/>
              </w:rPr>
              <w:t>The classification maps demonstrated satisfactory accuracy compared to the government's ground reference maps; for the first and second crops, producer accuracy was 84.2% and 82.6%, while user accuracy was 82.1% and 85.3%.</w:t>
            </w:r>
          </w:p>
        </w:tc>
        <w:tc>
          <w:tcPr>
            <w:tcW w:w="1056" w:type="pct"/>
          </w:tcPr>
          <w:p w14:paraId="77D49B92" w14:textId="6917C3E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 object-based</w:t>
            </w:r>
            <w:r w:rsidR="001A08B8" w:rsidRPr="00231A8C">
              <w:rPr>
                <w:rFonts w:ascii="Times New Roman" w:hAnsi="Times New Roman" w:cs="Times New Roman"/>
                <w:sz w:val="16"/>
                <w:szCs w:val="16"/>
              </w:rPr>
              <w:t xml:space="preserve"> approach using SAR data accurately classifies rice crops.</w:t>
            </w:r>
          </w:p>
          <w:p w14:paraId="326128AD"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 is effective for rice crop classification.</w:t>
            </w:r>
          </w:p>
          <w:p w14:paraId="54623968" w14:textId="77777777" w:rsidR="001A08B8" w:rsidRPr="00231A8C" w:rsidRDefault="001A08B8" w:rsidP="009E6F79">
            <w:pPr>
              <w:spacing w:line="480" w:lineRule="auto"/>
              <w:ind w:left="720"/>
              <w:rPr>
                <w:rFonts w:ascii="Times New Roman" w:hAnsi="Times New Roman" w:cs="Times New Roman"/>
                <w:sz w:val="16"/>
                <w:szCs w:val="16"/>
              </w:rPr>
            </w:pPr>
          </w:p>
        </w:tc>
      </w:tr>
      <w:tr w:rsidR="001A08B8" w:rsidRPr="00231A8C" w14:paraId="552FE347" w14:textId="77777777" w:rsidTr="00B94C11">
        <w:tc>
          <w:tcPr>
            <w:tcW w:w="742" w:type="pct"/>
          </w:tcPr>
          <w:p w14:paraId="7A4ECC1C" w14:textId="39661E9A"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sBUEWVXl","properties":{"formattedCitation":"(Nasirzadehdizaji, Sanli, &amp; Cakir, 2019)","plainCitation":"(Nasirzadehdizaji, Sanli, &amp; Cakir, 2019)","dontUpdate":true,"noteIndex":0},"citationItems":[{"id":30,"uris":["http://zotero.org/users/12104509/items/TTUSW3UA"],"itemData":{"id":30,"type":"article-journal","abstract":"The Synthetic Aperture Radar (SAR) technique superiority has provided various opportunities in agricultural studies mainly on crop monitoring and management. This has resulted in many different investigations and improvements in crop growth monitoring, crop disaster prediction and providing accurate information to precise farming. In this study, a time-series of Sentinel-1 SAR images were acquired throughout the agricultural season synchronously with the field measurements to investigate the temporal backscatter changes for different crop types. From the backscattering analysis, it was observed that each similar crop type in different test fields due to the distinct methods of irrigation and fertilization has shown different intensity values. However, they all follow a roughly identical backscattering trend during growing stages of the crop and useful information can be extracted, such as estimating irrigation and harvesting time according to the changes made in backscatters. In comparing with ascending orbit in VH and VV polarizations it has indicated that the homogeneity between SAR backscatters is high for each field with the same crop type in descending pass direction with VH polarization. In contrary, high-intensity values are recorded in VV polarization for entire crop types. It is also observed that polarimetric composite images for a different date are useful to roughly identify crop types, and validated with the application of classification methods in the study area. As preliminary results, it is demonstrated that SAR data provide useful information about crops status. Hence, Sentinel-1 SAR data are ideal preference due to its free availability and constant long-term data archive.","container-title":"The International Archives of the Photogrammetry, Remote Sensing and Spatial Information Sciences","DOI":"10.5194/isprs-archives-XLII-4-W18-803-2019","ISSN":"1682-1750","language":"English","note":"event-title: ISPRS WG IV/3, WG I/8 &amp; WG II/4&lt;br&gt;ISPRS International GeoSpatial Conference 2019, Joint Conferences of 5th Sensors and Models in Photogrammetry and Remote Sensing (SMPR) and 3rd Geospatial Information Research (GI Research) (Volume XLII-4/W18) - 12&amp;ndash;14 October 2019, Karaj, Iran\npublisher: Copernicus GmbH","page":"803-807","source":"Copernicus Online Journals","title":"APPLICATION OF SENTINEL-1 MULTI-TEMPORAL DATA FOR CROP MONITORING AND MAPPING","volume":"XLII-4-W18","author":[{"family":"Nasirzadehdizaji","given":"R."},{"family":"Sanli","given":"F. B."},{"family":"Cakir","given":"Z."}],"issued":{"date-parts":[["2019",10,1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w:t>
            </w:r>
            <w:r w:rsidR="001329BC">
              <w:rPr>
                <w:rFonts w:ascii="Times New Roman" w:hAnsi="Times New Roman" w:cs="Times New Roman"/>
                <w:sz w:val="16"/>
                <w:szCs w:val="16"/>
              </w:rPr>
              <w:t xml:space="preserve"> et al., </w:t>
            </w:r>
            <w:r w:rsidRPr="00231A8C">
              <w:rPr>
                <w:rFonts w:ascii="Times New Roman" w:hAnsi="Times New Roman" w:cs="Times New Roman"/>
                <w:sz w:val="16"/>
                <w:szCs w:val="16"/>
              </w:rPr>
              <w:t>2019)</w:t>
            </w:r>
            <w:r w:rsidRPr="00231A8C">
              <w:rPr>
                <w:rFonts w:ascii="Times New Roman" w:hAnsi="Times New Roman" w:cs="Times New Roman"/>
                <w:sz w:val="16"/>
                <w:szCs w:val="16"/>
              </w:rPr>
              <w:fldChar w:fldCharType="end"/>
            </w:r>
          </w:p>
        </w:tc>
        <w:tc>
          <w:tcPr>
            <w:tcW w:w="604" w:type="pct"/>
          </w:tcPr>
          <w:p w14:paraId="3BF94B74" w14:textId="77004837"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onitoring and mapping</w:t>
            </w:r>
          </w:p>
        </w:tc>
        <w:tc>
          <w:tcPr>
            <w:tcW w:w="578" w:type="pct"/>
          </w:tcPr>
          <w:p w14:paraId="65D06F9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058" w:type="pct"/>
          </w:tcPr>
          <w:p w14:paraId="0855D484"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Backscattering analysis and classification methods were used for crop mapping.</w:t>
            </w:r>
          </w:p>
        </w:tc>
        <w:tc>
          <w:tcPr>
            <w:tcW w:w="963" w:type="pct"/>
          </w:tcPr>
          <w:p w14:paraId="5EE51BAE" w14:textId="45FDAA51" w:rsidR="001B0238" w:rsidRPr="00231A8C" w:rsidRDefault="001B0238" w:rsidP="009E6F79">
            <w:pPr>
              <w:spacing w:line="480" w:lineRule="auto"/>
              <w:rPr>
                <w:rFonts w:ascii="Times New Roman" w:hAnsi="Times New Roman" w:cs="Times New Roman"/>
                <w:sz w:val="16"/>
                <w:szCs w:val="16"/>
              </w:rPr>
            </w:pPr>
            <w:r w:rsidRPr="001B0238">
              <w:rPr>
                <w:rFonts w:ascii="Times New Roman" w:hAnsi="Times New Roman" w:cs="Times New Roman"/>
                <w:sz w:val="16"/>
                <w:szCs w:val="16"/>
              </w:rPr>
              <w:t>For every field with the same crop type, the ascending orbit in the VH and VV polarizations showed a high degree of homogeneity between the SAR backscatters.</w:t>
            </w:r>
          </w:p>
        </w:tc>
        <w:tc>
          <w:tcPr>
            <w:tcW w:w="1056" w:type="pct"/>
          </w:tcPr>
          <w:p w14:paraId="1663D288" w14:textId="492696C3"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data is </w:t>
            </w:r>
            <w:r w:rsidR="00DC2530" w:rsidRPr="00231A8C">
              <w:rPr>
                <w:rFonts w:ascii="Times New Roman" w:hAnsi="Times New Roman" w:cs="Times New Roman"/>
                <w:sz w:val="16"/>
                <w:szCs w:val="16"/>
              </w:rPr>
              <w:t>suitable</w:t>
            </w:r>
            <w:r w:rsidRPr="00231A8C">
              <w:rPr>
                <w:rFonts w:ascii="Times New Roman" w:hAnsi="Times New Roman" w:cs="Times New Roman"/>
                <w:sz w:val="16"/>
                <w:szCs w:val="16"/>
              </w:rPr>
              <w:t xml:space="preserve"> for crop monitoring and management</w:t>
            </w:r>
            <w:r w:rsidR="005C25F8" w:rsidRPr="00231A8C">
              <w:rPr>
                <w:rFonts w:ascii="Times New Roman" w:hAnsi="Times New Roman" w:cs="Times New Roman"/>
                <w:sz w:val="16"/>
                <w:szCs w:val="16"/>
              </w:rPr>
              <w:t>.</w:t>
            </w:r>
            <w:r w:rsidRPr="00231A8C">
              <w:rPr>
                <w:rFonts w:ascii="Times New Roman" w:hAnsi="Times New Roman" w:cs="Times New Roman"/>
                <w:sz w:val="16"/>
                <w:szCs w:val="16"/>
              </w:rPr>
              <w:t xml:space="preserve"> Also, to estimate irrigation and harvesting time.</w:t>
            </w:r>
          </w:p>
          <w:p w14:paraId="0E90699A" w14:textId="4DA6737E" w:rsidR="001A08B8" w:rsidRPr="00231A8C" w:rsidRDefault="001A08B8" w:rsidP="009E6F79">
            <w:pPr>
              <w:spacing w:line="480" w:lineRule="auto"/>
              <w:rPr>
                <w:rFonts w:ascii="Times New Roman" w:hAnsi="Times New Roman" w:cs="Times New Roman"/>
                <w:sz w:val="16"/>
                <w:szCs w:val="16"/>
              </w:rPr>
            </w:pPr>
          </w:p>
        </w:tc>
      </w:tr>
      <w:tr w:rsidR="001A08B8" w:rsidRPr="00231A8C" w14:paraId="29C97369" w14:textId="77777777" w:rsidTr="00B94C11">
        <w:tc>
          <w:tcPr>
            <w:tcW w:w="742" w:type="pct"/>
          </w:tcPr>
          <w:p w14:paraId="292F0CB0" w14:textId="6240CEAE"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dafheHLb","properties":{"formattedCitation":"(Nasirzadehdizaji, Sanli, Cakir, et al., 2019)","plainCitation":"(Nasirzadehdizaji, Sanli, Cakir, et al., 2019)","dontUpdate":true,"noteIndex":0},"citationItems":[{"id":29,"uris":["http://zotero.org/users/12104509/items/9V2A7LU4"],"itemData":{"id":29,"type":"paper-conference","container-title":"2019 8th International Conference on Agro-Geoinformatics (Agro-Geoinformatics)","DOI":"10.1109/Agro-Geoinformatics.2019.8820604","event-place":"Istanbul, Turkey","event-title":"2019 8th International Conference on Agro-Geoinformatics (Agro-Geoinformatics)","ISBN":"978-1-7281-2116-1","license":"https://ieeexplore.ieee.org/Xplorehelp/downloads/license-information/IEEE.html","page":"1-6","publisher":"IEEE","publisher-place":"Istanbul, Turkey","source":"DOI.org (Crossref)","title":"Crop Mapping Improvement by Combination of Optical and SAR datasets","URL":"https://ieeexplore.ieee.org/document/8820604/","author":[{"family":"Nasirzadehdizaji","given":"Rouhollah"},{"family":"Sanli","given":"Fusun Balik"},{"family":"Cakir","given":"Ziyadin"},{"family":"Sertel","given":"Elif"}],"accessed":{"date-parts":[["2024",6,5]]},"issued":{"date-parts":[["2019",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Nasirzadehdizajiet al., 2019)</w:t>
            </w:r>
            <w:r w:rsidRPr="00231A8C">
              <w:rPr>
                <w:rFonts w:ascii="Times New Roman" w:hAnsi="Times New Roman" w:cs="Times New Roman"/>
                <w:sz w:val="16"/>
                <w:szCs w:val="16"/>
              </w:rPr>
              <w:fldChar w:fldCharType="end"/>
            </w:r>
          </w:p>
        </w:tc>
        <w:tc>
          <w:tcPr>
            <w:tcW w:w="604" w:type="pct"/>
          </w:tcPr>
          <w:p w14:paraId="0D067303" w14:textId="76AA7C0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Crop mappin</w:t>
            </w:r>
            <w:r>
              <w:rPr>
                <w:rFonts w:ascii="Times New Roman" w:hAnsi="Times New Roman" w:cs="Times New Roman"/>
                <w:sz w:val="16"/>
                <w:szCs w:val="16"/>
              </w:rPr>
              <w:t>g</w:t>
            </w:r>
          </w:p>
          <w:p w14:paraId="4B7700F9" w14:textId="77777777" w:rsidR="001A08B8" w:rsidRPr="00231A8C" w:rsidRDefault="001A08B8" w:rsidP="009E6F79">
            <w:pPr>
              <w:pStyle w:val="ListParagraph"/>
              <w:spacing w:after="160" w:line="480" w:lineRule="auto"/>
              <w:ind w:left="-16"/>
              <w:rPr>
                <w:rFonts w:ascii="Times New Roman" w:hAnsi="Times New Roman" w:cs="Times New Roman"/>
                <w:sz w:val="16"/>
                <w:szCs w:val="16"/>
              </w:rPr>
            </w:pPr>
          </w:p>
        </w:tc>
        <w:tc>
          <w:tcPr>
            <w:tcW w:w="578" w:type="pct"/>
          </w:tcPr>
          <w:p w14:paraId="2F6D23DB" w14:textId="43EEB4BB"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entinel-2 optical </w:t>
            </w:r>
            <w:r w:rsidR="003374DD">
              <w:rPr>
                <w:rFonts w:ascii="Times New Roman" w:hAnsi="Times New Roman" w:cs="Times New Roman"/>
                <w:sz w:val="16"/>
                <w:szCs w:val="16"/>
              </w:rPr>
              <w:t>d</w:t>
            </w:r>
            <w:r w:rsidR="000F5C68" w:rsidRPr="00231A8C">
              <w:rPr>
                <w:rFonts w:ascii="Times New Roman" w:hAnsi="Times New Roman" w:cs="Times New Roman"/>
                <w:sz w:val="16"/>
                <w:szCs w:val="16"/>
              </w:rPr>
              <w:t>ata</w:t>
            </w:r>
            <w:r w:rsidR="003374DD" w:rsidRPr="003374DD">
              <w:rPr>
                <w:rFonts w:ascii="Times New Roman" w:hAnsi="Times New Roman" w:cs="Times New Roman"/>
                <w:sz w:val="16"/>
                <w:szCs w:val="16"/>
              </w:rPr>
              <w:t xml:space="preserve"> </w:t>
            </w:r>
            <w:r w:rsidR="003374DD">
              <w:rPr>
                <w:rFonts w:ascii="Times New Roman" w:hAnsi="Times New Roman" w:cs="Times New Roman"/>
                <w:sz w:val="16"/>
                <w:szCs w:val="16"/>
              </w:rPr>
              <w:t xml:space="preserve">and </w:t>
            </w:r>
            <w:r w:rsidR="003374DD" w:rsidRPr="003374DD">
              <w:rPr>
                <w:rFonts w:ascii="Times New Roman" w:hAnsi="Times New Roman" w:cs="Times New Roman"/>
                <w:sz w:val="16"/>
                <w:szCs w:val="16"/>
              </w:rPr>
              <w:t>Sentinel-1 SAR</w:t>
            </w:r>
            <w:r w:rsidR="003374DD">
              <w:rPr>
                <w:rFonts w:ascii="Times New Roman" w:hAnsi="Times New Roman" w:cs="Times New Roman"/>
                <w:sz w:val="16"/>
                <w:szCs w:val="16"/>
              </w:rPr>
              <w:t xml:space="preserve"> data</w:t>
            </w:r>
          </w:p>
        </w:tc>
        <w:tc>
          <w:tcPr>
            <w:tcW w:w="1058" w:type="pct"/>
          </w:tcPr>
          <w:p w14:paraId="09054268"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aximum Likelihood Classification (MLC)</w:t>
            </w:r>
          </w:p>
        </w:tc>
        <w:tc>
          <w:tcPr>
            <w:tcW w:w="963" w:type="pct"/>
          </w:tcPr>
          <w:p w14:paraId="29D14BF3" w14:textId="77777777"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proved classification accuracies (5%) with sensor combinations.</w:t>
            </w:r>
          </w:p>
          <w:p w14:paraId="5D5B7DA5" w14:textId="4E035834" w:rsidR="001A08B8" w:rsidRPr="00231A8C" w:rsidRDefault="0098554F"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MLC </w:t>
            </w:r>
            <w:r w:rsidR="00283130">
              <w:rPr>
                <w:rFonts w:ascii="Times New Roman" w:hAnsi="Times New Roman" w:cs="Times New Roman"/>
                <w:sz w:val="16"/>
                <w:szCs w:val="16"/>
              </w:rPr>
              <w:t>achieved 93% classification accuracy</w:t>
            </w:r>
            <w:r w:rsidR="001A08B8" w:rsidRPr="00231A8C">
              <w:rPr>
                <w:rFonts w:ascii="Times New Roman" w:hAnsi="Times New Roman" w:cs="Times New Roman"/>
                <w:sz w:val="16"/>
                <w:szCs w:val="16"/>
              </w:rPr>
              <w:t xml:space="preserve"> using SAR and optical data.</w:t>
            </w:r>
          </w:p>
        </w:tc>
        <w:tc>
          <w:tcPr>
            <w:tcW w:w="1056" w:type="pct"/>
          </w:tcPr>
          <w:p w14:paraId="19F01104" w14:textId="26EA3F85" w:rsidR="001A08B8" w:rsidRPr="00231A8C" w:rsidRDefault="005C25F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w:t>
            </w:r>
            <w:r w:rsidR="009D603B">
              <w:rPr>
                <w:rFonts w:ascii="Times New Roman" w:hAnsi="Times New Roman" w:cs="Times New Roman"/>
                <w:sz w:val="16"/>
                <w:szCs w:val="16"/>
              </w:rPr>
              <w:t>integration</w:t>
            </w:r>
            <w:r w:rsidR="001A08B8" w:rsidRPr="00231A8C">
              <w:rPr>
                <w:rFonts w:ascii="Times New Roman" w:hAnsi="Times New Roman" w:cs="Times New Roman"/>
                <w:sz w:val="16"/>
                <w:szCs w:val="16"/>
              </w:rPr>
              <w:t xml:space="preserve"> of SAR and optical data improves classification accuracy</w:t>
            </w:r>
            <w:r w:rsidR="00B94C11">
              <w:rPr>
                <w:rFonts w:ascii="Times New Roman" w:hAnsi="Times New Roman" w:cs="Times New Roman"/>
                <w:sz w:val="16"/>
                <w:szCs w:val="16"/>
              </w:rPr>
              <w:t>.</w:t>
            </w:r>
          </w:p>
        </w:tc>
      </w:tr>
      <w:tr w:rsidR="001A08B8" w:rsidRPr="00231A8C" w14:paraId="3D5BAD4F" w14:textId="77777777" w:rsidTr="00B94C11">
        <w:tc>
          <w:tcPr>
            <w:tcW w:w="742" w:type="pct"/>
          </w:tcPr>
          <w:p w14:paraId="305D5C63" w14:textId="0DBAA0A9"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vTeVVsdq","properties":{"formattedCitation":"(Gorrab et al., 2021)","plainCitation":"(Gorrab et al., 2021)","noteIndex":0},"citationItems":[{"id":28,"uris":["http://zotero.org/users/12104509/items/BZ9BLVGL"],"itemData":{"id":28,"type":"article-journal","abstract":"The present study aims to investigate the potential of multi-configuration Sentinel-1 (S-1) synthetic aperture radar (SAR) images for characterizing four wheat parameters: total fresh mass (TFM), total dry mass (TDM), plant heights (He), and water content (WC). Because they are almost independent on the weather conditions, we have chosen to use only SAR. Samples of wheat parameters were collected over seven fields (three irrigated and four rainfed fields) in Southwestern France. We first analyzed the temporal behaviors of wheat parameters (He, TDM, TFM and WC) between February and June 2016. Then, the temporal profiles of the S-1 backscattering coefficients (VV, VH), the difference (VH − VV), the sum of the polarizations (VH + VV) and their cumulative values are analyzed for two orbits (30 and 132) during the wheat-growing season (from January to July 2016). After that, S-1 signals were statistically compared with all crop parameters considering the impact of pass orbit, irrigation and two vegetative periods in order to identify the best S-1 configuration for estimating crop parameters. Interesting S-1 backscattering behaviors were observed with the various wheat parameters after separating irrigation impacts and vegetative periods. For the orbit 30 (mean incidence angle of 33.6°); results show that the best S-1 configurations (with coefficient of determination (R2) &gt; 0.7) were obtained using the VV and VH + VV as a function of the He, TDM and WC, over irrigated fields and during the second vegetative period. For the orbit 132 (mean incidence angle of 43.4°), the highest dynamic sensitivities (R2 &gt; 0.8) were observed for the VV and VH + VV configurations with He, TDM and TFM over irrigated fields during the first vegetative period. Overall, the sensitivity of S-1 data to wheat variables depended on the radar configuration (orbits and polarizations), the vegetative periods and was often better over irrigated fields in comparison with rainfed ones. Significant improvements of the determination coefficients were obtained when the cumulative (VH + VV) index was considered for He (R² &gt; 0.9), TDM (R² &gt; 0.9) and TFM (R² &gt; 0.75) for irrigated fields, all along the crop cycle. The estimate of WC was more limited (R² &gt; 0.6) and remained limited to the second period of the vegetation cycle (from flowering onwards). Whatever parameters were considered, the relative errors never exceeded 23%. This study has shown the importance of considering the agricultural practices (irrigation) and vegetative periods to effectively monitor some wheat parameters with S-1 data.","container-title":"Remote Sensing","DOI":"10.3390/rs13040553","ISSN":"2072-4292","issue":"4","language":"en","license":"http://creativecommons.org/licenses/by/3.0/","note":"number: 4\npublisher: Multidisciplinary Digital Publishing Institute","page":"553","source":"www.mdpi.com","title":"Use of Sentinel-1 Multi-Configuration and Multi-Temporal Series for Monitoring Parameters of Winter Wheat","volume":"13","author":[{"family":"Gorrab","given":"Azza"},{"family":"Ameline","given":"Maël"},{"family":"Albergel","given":"Clément"},{"family":"Baup","given":"Frédéric"}],"issued":{"date-parts":[["2021",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Gorrab et al., 2021)</w:t>
            </w:r>
            <w:r w:rsidRPr="00231A8C">
              <w:rPr>
                <w:rFonts w:ascii="Times New Roman" w:hAnsi="Times New Roman" w:cs="Times New Roman"/>
                <w:sz w:val="16"/>
                <w:szCs w:val="16"/>
              </w:rPr>
              <w:fldChar w:fldCharType="end"/>
            </w:r>
          </w:p>
        </w:tc>
        <w:tc>
          <w:tcPr>
            <w:tcW w:w="604" w:type="pct"/>
          </w:tcPr>
          <w:p w14:paraId="16994B9C" w14:textId="06F0CDC5" w:rsidR="001A08B8" w:rsidRPr="00231A8C" w:rsidRDefault="0098554F" w:rsidP="009E6F79">
            <w:pPr>
              <w:spacing w:after="160" w:line="480" w:lineRule="auto"/>
              <w:ind w:left="-16"/>
              <w:rPr>
                <w:rFonts w:ascii="Times New Roman" w:hAnsi="Times New Roman" w:cs="Times New Roman"/>
                <w:sz w:val="16"/>
                <w:szCs w:val="16"/>
              </w:rPr>
            </w:pPr>
            <w:r w:rsidRPr="00E06486">
              <w:rPr>
                <w:rFonts w:ascii="Times New Roman" w:hAnsi="Times New Roman" w:cs="Times New Roman"/>
                <w:sz w:val="16"/>
                <w:szCs w:val="16"/>
              </w:rPr>
              <w:t xml:space="preserve">Wheat </w:t>
            </w:r>
            <w:r>
              <w:rPr>
                <w:rFonts w:ascii="Times New Roman" w:hAnsi="Times New Roman" w:cs="Times New Roman"/>
                <w:sz w:val="16"/>
                <w:szCs w:val="16"/>
              </w:rPr>
              <w:t>c</w:t>
            </w:r>
            <w:r w:rsidRPr="00E06486">
              <w:rPr>
                <w:rFonts w:ascii="Times New Roman" w:hAnsi="Times New Roman" w:cs="Times New Roman"/>
                <w:sz w:val="16"/>
                <w:szCs w:val="16"/>
              </w:rPr>
              <w:t>rop parameters monitoring</w:t>
            </w:r>
          </w:p>
        </w:tc>
        <w:tc>
          <w:tcPr>
            <w:tcW w:w="578" w:type="pct"/>
          </w:tcPr>
          <w:p w14:paraId="11F66AE7" w14:textId="77777777" w:rsidR="001A08B8" w:rsidRPr="00231A8C" w:rsidRDefault="001A08B8" w:rsidP="009E6F79">
            <w:pPr>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058" w:type="pct"/>
          </w:tcPr>
          <w:p w14:paraId="356FE17B" w14:textId="69230C2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alyzed temporal behavio</w:t>
            </w:r>
            <w:r w:rsidR="0098554F">
              <w:rPr>
                <w:rFonts w:ascii="Times New Roman" w:hAnsi="Times New Roman" w:cs="Times New Roman"/>
                <w:sz w:val="16"/>
                <w:szCs w:val="16"/>
              </w:rPr>
              <w:t>u</w:t>
            </w:r>
            <w:r w:rsidRPr="00231A8C">
              <w:rPr>
                <w:rFonts w:ascii="Times New Roman" w:hAnsi="Times New Roman" w:cs="Times New Roman"/>
                <w:sz w:val="16"/>
                <w:szCs w:val="16"/>
              </w:rPr>
              <w:t>rs of wheat parameters and S-1 backscattering coefficients</w:t>
            </w:r>
          </w:p>
          <w:p w14:paraId="202A030D" w14:textId="715B923D"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Statistically compared S-1 signals with crop parameters</w:t>
            </w:r>
            <w:r w:rsidR="00283130">
              <w:rPr>
                <w:rFonts w:ascii="Times New Roman" w:hAnsi="Times New Roman" w:cs="Times New Roman"/>
                <w:sz w:val="16"/>
                <w:szCs w:val="16"/>
              </w:rPr>
              <w:t>,</w:t>
            </w:r>
            <w:r w:rsidRPr="00231A8C">
              <w:rPr>
                <w:rFonts w:ascii="Times New Roman" w:hAnsi="Times New Roman" w:cs="Times New Roman"/>
                <w:sz w:val="16"/>
                <w:szCs w:val="16"/>
              </w:rPr>
              <w:t xml:space="preserve"> considering various factors</w:t>
            </w:r>
            <w:r w:rsidR="0098554F">
              <w:rPr>
                <w:rFonts w:ascii="Times New Roman" w:hAnsi="Times New Roman" w:cs="Times New Roman"/>
                <w:sz w:val="16"/>
                <w:szCs w:val="16"/>
              </w:rPr>
              <w:t>.</w:t>
            </w:r>
          </w:p>
        </w:tc>
        <w:tc>
          <w:tcPr>
            <w:tcW w:w="963" w:type="pct"/>
          </w:tcPr>
          <w:p w14:paraId="33EBB087" w14:textId="194BD74A" w:rsidR="001A08B8" w:rsidRPr="00231A8C" w:rsidRDefault="00EF76BB" w:rsidP="009E6F79">
            <w:pPr>
              <w:spacing w:line="480" w:lineRule="auto"/>
              <w:rPr>
                <w:rFonts w:ascii="Times New Roman" w:hAnsi="Times New Roman" w:cs="Times New Roman"/>
                <w:sz w:val="16"/>
                <w:szCs w:val="16"/>
              </w:rPr>
            </w:pPr>
            <w:r w:rsidRPr="00EF76BB">
              <w:rPr>
                <w:rFonts w:ascii="Times New Roman" w:hAnsi="Times New Roman" w:cs="Times New Roman"/>
                <w:sz w:val="16"/>
                <w:szCs w:val="16"/>
              </w:rPr>
              <w:lastRenderedPageBreak/>
              <w:t xml:space="preserve">Compared to non-cumulative backscatters (0.01 &lt; R² &lt; 0.13), the cumulative VH + VV </w:t>
            </w:r>
            <w:r w:rsidRPr="00EF76BB">
              <w:rPr>
                <w:rFonts w:ascii="Times New Roman" w:hAnsi="Times New Roman" w:cs="Times New Roman"/>
                <w:sz w:val="16"/>
                <w:szCs w:val="16"/>
              </w:rPr>
              <w:lastRenderedPageBreak/>
              <w:t xml:space="preserve">index has a stronger correlation with all crop metrics (0.46 &lt; R² &lt; 0.89). </w:t>
            </w:r>
            <w:r w:rsidRPr="00EF76BB">
              <w:rPr>
                <w:rFonts w:ascii="Times New Roman" w:hAnsi="Times New Roman" w:cs="Times New Roman"/>
                <w:sz w:val="16"/>
                <w:szCs w:val="16"/>
              </w:rPr>
              <w:br/>
              <w:t>The relative errors varied from 6.2% to 23%.</w:t>
            </w:r>
          </w:p>
        </w:tc>
        <w:tc>
          <w:tcPr>
            <w:tcW w:w="1056" w:type="pct"/>
          </w:tcPr>
          <w:p w14:paraId="73DFF7EB" w14:textId="610615B6" w:rsidR="001A08B8" w:rsidRPr="00231A8C" w:rsidRDefault="001A08B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S-1 data sensitivity to wheat variables depends on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radar configuration.</w:t>
            </w:r>
          </w:p>
          <w:p w14:paraId="7236DA25" w14:textId="43D4469B" w:rsidR="001A08B8" w:rsidRPr="00231A8C" w:rsidRDefault="00283130" w:rsidP="009E6F79">
            <w:pPr>
              <w:spacing w:line="480" w:lineRule="auto"/>
              <w:rPr>
                <w:rFonts w:ascii="Times New Roman" w:hAnsi="Times New Roman" w:cs="Times New Roman"/>
                <w:sz w:val="16"/>
                <w:szCs w:val="16"/>
              </w:rPr>
            </w:pPr>
            <w:r>
              <w:rPr>
                <w:rFonts w:ascii="Times New Roman" w:hAnsi="Times New Roman" w:cs="Times New Roman"/>
                <w:sz w:val="16"/>
                <w:szCs w:val="16"/>
              </w:rPr>
              <w:t>The cumulative</w:t>
            </w:r>
            <w:r w:rsidR="001A08B8" w:rsidRPr="00231A8C">
              <w:rPr>
                <w:rFonts w:ascii="Times New Roman" w:hAnsi="Times New Roman" w:cs="Times New Roman"/>
                <w:sz w:val="16"/>
                <w:szCs w:val="16"/>
              </w:rPr>
              <w:t xml:space="preserve"> (VH + </w:t>
            </w:r>
            <w:r w:rsidR="001A08B8" w:rsidRPr="00231A8C">
              <w:rPr>
                <w:rFonts w:ascii="Times New Roman" w:hAnsi="Times New Roman" w:cs="Times New Roman"/>
                <w:sz w:val="16"/>
                <w:szCs w:val="16"/>
              </w:rPr>
              <w:lastRenderedPageBreak/>
              <w:t>VV) index improves determination coefficients for parameters</w:t>
            </w:r>
            <w:r w:rsidR="0098554F">
              <w:rPr>
                <w:rFonts w:ascii="Times New Roman" w:hAnsi="Times New Roman" w:cs="Times New Roman"/>
                <w:sz w:val="16"/>
                <w:szCs w:val="16"/>
              </w:rPr>
              <w:t>.</w:t>
            </w:r>
          </w:p>
        </w:tc>
      </w:tr>
    </w:tbl>
    <w:p w14:paraId="23C45342" w14:textId="48385FAF" w:rsidR="00FD475A" w:rsidRPr="00231A8C" w:rsidRDefault="006F6863" w:rsidP="001329BC">
      <w:pPr>
        <w:pStyle w:val="ListParagraph"/>
        <w:numPr>
          <w:ilvl w:val="1"/>
          <w:numId w:val="12"/>
        </w:numPr>
        <w:spacing w:before="240"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 </w:t>
      </w:r>
      <w:r w:rsidR="00963728" w:rsidRPr="00231A8C">
        <w:rPr>
          <w:rFonts w:ascii="Times New Roman" w:eastAsia="Times New Roman" w:hAnsi="Times New Roman" w:cs="Times New Roman"/>
          <w:b/>
          <w:bCs/>
          <w:sz w:val="24"/>
          <w:szCs w:val="24"/>
        </w:rPr>
        <w:t xml:space="preserve">Crop </w:t>
      </w:r>
      <w:r w:rsidR="00422DCF" w:rsidRPr="00231A8C">
        <w:rPr>
          <w:rFonts w:ascii="Times New Roman" w:eastAsia="Times New Roman" w:hAnsi="Times New Roman" w:cs="Times New Roman"/>
          <w:b/>
          <w:bCs/>
          <w:sz w:val="24"/>
          <w:szCs w:val="24"/>
        </w:rPr>
        <w:t xml:space="preserve">and cropland parameter extraction using </w:t>
      </w:r>
      <w:r w:rsidR="00963728" w:rsidRPr="00231A8C">
        <w:rPr>
          <w:rFonts w:ascii="Times New Roman" w:eastAsia="Times New Roman" w:hAnsi="Times New Roman" w:cs="Times New Roman"/>
          <w:b/>
          <w:bCs/>
          <w:sz w:val="24"/>
          <w:szCs w:val="24"/>
        </w:rPr>
        <w:t>SAR data</w:t>
      </w:r>
    </w:p>
    <w:p w14:paraId="0D0556CA" w14:textId="0B13BCE7" w:rsidR="005C25F8" w:rsidRPr="00231A8C" w:rsidRDefault="00A309C1" w:rsidP="009E6F79">
      <w:pPr>
        <w:spacing w:after="0" w:line="480" w:lineRule="auto"/>
        <w:jc w:val="both"/>
        <w:rPr>
          <w:rFonts w:ascii="Times New Roman" w:eastAsia="Times New Roman" w:hAnsi="Times New Roman" w:cs="Times New Roman"/>
          <w:sz w:val="24"/>
          <w:szCs w:val="24"/>
        </w:rPr>
      </w:pPr>
      <w:r w:rsidRPr="00A309C1">
        <w:rPr>
          <w:rFonts w:ascii="Times New Roman" w:eastAsia="Times New Roman" w:hAnsi="Times New Roman" w:cs="Times New Roman"/>
          <w:sz w:val="24"/>
          <w:szCs w:val="24"/>
        </w:rPr>
        <w:t>Synthetic Aperture Radar is a critical remote sensing tool for estimating crop parameters (e.g., soil moisture, biomass, leaf area index, and crop height) and cropland characteristics</w:t>
      </w:r>
      <w:r w:rsidR="005C25F8" w:rsidRPr="00231A8C">
        <w:rPr>
          <w:rFonts w:ascii="Times New Roman" w:eastAsia="Times New Roman" w:hAnsi="Times New Roman" w:cs="Times New Roman"/>
          <w:sz w:val="24"/>
          <w:szCs w:val="24"/>
        </w:rPr>
        <w:t xml:space="preserve">. </w:t>
      </w:r>
      <w:r w:rsidRPr="00A309C1">
        <w:rPr>
          <w:rFonts w:ascii="Times New Roman" w:eastAsia="Times New Roman" w:hAnsi="Times New Roman" w:cs="Times New Roman"/>
          <w:sz w:val="24"/>
          <w:szCs w:val="24"/>
        </w:rPr>
        <w:t xml:space="preserve">Unlike traditional methods (e.g., gravimetric sampling or water balance models), which are </w:t>
      </w:r>
      <w:r w:rsidR="00283130">
        <w:rPr>
          <w:rFonts w:ascii="Times New Roman" w:eastAsia="Times New Roman" w:hAnsi="Times New Roman" w:cs="Times New Roman"/>
          <w:sz w:val="24"/>
          <w:szCs w:val="24"/>
        </w:rPr>
        <w:t>labour-intensive</w:t>
      </w:r>
      <w:r w:rsidRPr="00A309C1">
        <w:rPr>
          <w:rFonts w:ascii="Times New Roman" w:eastAsia="Times New Roman" w:hAnsi="Times New Roman" w:cs="Times New Roman"/>
          <w:sz w:val="24"/>
          <w:szCs w:val="24"/>
        </w:rPr>
        <w:t xml:space="preserve"> and spatially limited, SAR enables large-scale, non-contact monitoring of agricultural fields</w:t>
      </w:r>
      <w:r w:rsidR="005C25F8" w:rsidRPr="00231A8C">
        <w:rPr>
          <w:rFonts w:ascii="Times New Roman" w:eastAsia="Times New Roman" w:hAnsi="Times New Roman" w:cs="Times New Roman"/>
          <w:sz w:val="24"/>
          <w:szCs w:val="24"/>
        </w:rPr>
        <w:t>. Sentinel-1 C-band radar allows</w:t>
      </w:r>
      <w:r w:rsidR="00760D44" w:rsidRPr="00760D44">
        <w:rPr>
          <w:rFonts w:ascii="Times New Roman" w:eastAsia="Times New Roman" w:hAnsi="Times New Roman" w:cs="Times New Roman"/>
          <w:sz w:val="24"/>
          <w:szCs w:val="24"/>
        </w:rPr>
        <w:t xml:space="preserve"> </w:t>
      </w:r>
      <w:r w:rsidR="0098554F">
        <w:rPr>
          <w:rFonts w:ascii="Times New Roman" w:eastAsia="Times New Roman" w:hAnsi="Times New Roman" w:cs="Times New Roman"/>
          <w:sz w:val="24"/>
          <w:szCs w:val="24"/>
        </w:rPr>
        <w:t xml:space="preserve">for </w:t>
      </w:r>
      <w:r w:rsidR="00FB0D82">
        <w:rPr>
          <w:rFonts w:ascii="Times New Roman" w:eastAsia="Times New Roman" w:hAnsi="Times New Roman" w:cs="Times New Roman"/>
          <w:sz w:val="24"/>
          <w:szCs w:val="24"/>
        </w:rPr>
        <w:t>predicting</w:t>
      </w:r>
      <w:r w:rsidR="00E85D19">
        <w:rPr>
          <w:rFonts w:ascii="Times New Roman" w:eastAsia="Times New Roman" w:hAnsi="Times New Roman" w:cs="Times New Roman"/>
          <w:sz w:val="24"/>
          <w:szCs w:val="24"/>
        </w:rPr>
        <w:t xml:space="preserve"> </w:t>
      </w:r>
      <w:r w:rsidR="00760D44" w:rsidRPr="00760D44">
        <w:rPr>
          <w:rFonts w:ascii="Times New Roman" w:eastAsia="Times New Roman" w:hAnsi="Times New Roman" w:cs="Times New Roman"/>
          <w:sz w:val="24"/>
          <w:szCs w:val="24"/>
        </w:rPr>
        <w:t>soil moisture content</w:t>
      </w:r>
      <w:r w:rsidR="005C25F8" w:rsidRPr="00231A8C">
        <w:rPr>
          <w:rFonts w:ascii="Times New Roman" w:eastAsia="Times New Roman" w:hAnsi="Times New Roman" w:cs="Times New Roman"/>
          <w:sz w:val="24"/>
          <w:szCs w:val="24"/>
        </w:rPr>
        <w:t xml:space="preserve"> without direct contact with the soil across agricultural areas. Using methods like Discrete Wavelet Transform (DWT) and Regression Convolutional Neural Network (RCNN) architecture on SAR images has improved crop monitoring and classification accuracy, particularly when analyzing VH polarized data </w:t>
      </w:r>
      <w:r w:rsidR="005C25F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KBr4DGN2","properties":{"formattedCitation":"(Shaik et al., 2023)","plainCitation":"(Shaik et al., 2023)","noteIndex":0},"citationItems":[{"id":10,"uris":["http://zotero.org/users/12104509/items/XIYFQR4I"],"itemData":{"id":1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005C25F8" w:rsidRPr="00231A8C">
        <w:rPr>
          <w:rFonts w:ascii="Times New Roman" w:eastAsia="Times New Roman" w:hAnsi="Times New Roman" w:cs="Times New Roman"/>
          <w:sz w:val="24"/>
          <w:szCs w:val="24"/>
        </w:rPr>
        <w:fldChar w:fldCharType="separate"/>
      </w:r>
      <w:r w:rsidR="005C25F8" w:rsidRPr="00231A8C">
        <w:rPr>
          <w:rFonts w:ascii="Times New Roman" w:hAnsi="Times New Roman" w:cs="Times New Roman"/>
          <w:sz w:val="24"/>
        </w:rPr>
        <w:t>(Shaik et al., 2023)</w:t>
      </w:r>
      <w:r w:rsidR="005C25F8" w:rsidRPr="00231A8C">
        <w:rPr>
          <w:rFonts w:ascii="Times New Roman" w:eastAsia="Times New Roman" w:hAnsi="Times New Roman" w:cs="Times New Roman"/>
          <w:sz w:val="24"/>
          <w:szCs w:val="24"/>
        </w:rPr>
        <w:fldChar w:fldCharType="end"/>
      </w:r>
      <w:r w:rsidR="005C25F8" w:rsidRPr="00231A8C">
        <w:rPr>
          <w:rFonts w:ascii="Times New Roman" w:eastAsia="Times New Roman" w:hAnsi="Times New Roman" w:cs="Times New Roman"/>
          <w:sz w:val="24"/>
          <w:szCs w:val="24"/>
        </w:rPr>
        <w:t xml:space="preserve"> (Table 2).</w:t>
      </w:r>
    </w:p>
    <w:p w14:paraId="65B3524A" w14:textId="2CF2F881" w:rsidR="005C25F8" w:rsidRPr="00231A8C" w:rsidRDefault="00D43211"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5C25F8" w:rsidRPr="00231A8C">
        <w:rPr>
          <w:rFonts w:ascii="Times New Roman" w:eastAsia="Times New Roman" w:hAnsi="Times New Roman" w:cs="Times New Roman"/>
          <w:sz w:val="24"/>
          <w:szCs w:val="24"/>
        </w:rPr>
        <w:t xml:space="preserve">SAR technology also extracts physical information about land </w:t>
      </w:r>
      <w:r w:rsidR="00A309C1" w:rsidRPr="00A309C1">
        <w:rPr>
          <w:rFonts w:ascii="Times New Roman" w:eastAsia="Times New Roman" w:hAnsi="Times New Roman" w:cs="Times New Roman"/>
          <w:sz w:val="24"/>
          <w:szCs w:val="24"/>
        </w:rPr>
        <w:t>surface parameters for agricultural mapping and decision-making</w:t>
      </w:r>
      <w:r w:rsidR="005C25F8" w:rsidRPr="00231A8C">
        <w:rPr>
          <w:rFonts w:ascii="Times New Roman" w:eastAsia="Times New Roman" w:hAnsi="Times New Roman" w:cs="Times New Roman"/>
          <w:sz w:val="24"/>
          <w:szCs w:val="24"/>
        </w:rPr>
        <w:t xml:space="preserve">, </w:t>
      </w:r>
      <w:r w:rsidR="0098554F">
        <w:rPr>
          <w:rFonts w:ascii="Times New Roman" w:eastAsia="Times New Roman" w:hAnsi="Times New Roman" w:cs="Times New Roman"/>
          <w:sz w:val="24"/>
          <w:szCs w:val="24"/>
        </w:rPr>
        <w:t xml:space="preserve">which is </w:t>
      </w:r>
      <w:r w:rsidR="005C25F8" w:rsidRPr="00231A8C">
        <w:rPr>
          <w:rFonts w:ascii="Times New Roman" w:eastAsia="Times New Roman" w:hAnsi="Times New Roman" w:cs="Times New Roman"/>
          <w:sz w:val="24"/>
          <w:szCs w:val="24"/>
        </w:rPr>
        <w:t xml:space="preserve">essential for agricultural mapping and decision-making. </w:t>
      </w:r>
      <w:r w:rsidR="00A309C1" w:rsidRPr="00A309C1">
        <w:rPr>
          <w:rFonts w:ascii="Times New Roman" w:eastAsia="Times New Roman" w:hAnsi="Times New Roman" w:cs="Times New Roman"/>
          <w:sz w:val="24"/>
          <w:szCs w:val="24"/>
        </w:rPr>
        <w:t>By leveraging polarimetric indices such as the Dual-Pol Radar Vegetation Index (DPRVI), Generalized Pol Radar Vegetation Index (GPRVI), and Compact Pol Radar Vegetation Index (CPRVI), SAR provides robust indicators of crop development stages, supporting applications like crop-type mapping and seasonal growth monitoring.</w:t>
      </w:r>
      <w:r w:rsidR="00A309C1">
        <w:rPr>
          <w:rFonts w:ascii="Times New Roman" w:eastAsia="Times New Roman" w:hAnsi="Times New Roman" w:cs="Times New Roman"/>
          <w:sz w:val="24"/>
          <w:szCs w:val="24"/>
        </w:rPr>
        <w:t xml:space="preserve"> </w:t>
      </w:r>
      <w:r w:rsidR="00A309C1" w:rsidRPr="00A309C1">
        <w:rPr>
          <w:rFonts w:ascii="Times New Roman" w:eastAsia="Times New Roman" w:hAnsi="Times New Roman" w:cs="Times New Roman"/>
          <w:sz w:val="24"/>
          <w:szCs w:val="24"/>
        </w:rPr>
        <w:t>A key advantage of SAR is its ability to estimate soil moisture</w:t>
      </w:r>
      <w:r w:rsidR="00A309C1">
        <w:rPr>
          <w:rFonts w:ascii="Times New Roman" w:eastAsia="Times New Roman" w:hAnsi="Times New Roman" w:cs="Times New Roman"/>
          <w:sz w:val="24"/>
          <w:szCs w:val="24"/>
        </w:rPr>
        <w:t xml:space="preserve">, </w:t>
      </w:r>
      <w:r w:rsidR="00A309C1" w:rsidRPr="00A309C1">
        <w:rPr>
          <w:rFonts w:ascii="Times New Roman" w:eastAsia="Times New Roman" w:hAnsi="Times New Roman" w:cs="Times New Roman"/>
          <w:sz w:val="24"/>
          <w:szCs w:val="24"/>
        </w:rPr>
        <w:t>a vital metric for assessing crop health and predicting yields</w:t>
      </w:r>
      <w:r w:rsidR="00A309C1">
        <w:rPr>
          <w:rFonts w:ascii="Times New Roman" w:eastAsia="Times New Roman" w:hAnsi="Times New Roman" w:cs="Times New Roman"/>
          <w:sz w:val="24"/>
          <w:szCs w:val="24"/>
        </w:rPr>
        <w:t xml:space="preserve">, </w:t>
      </w:r>
      <w:r w:rsidR="00A309C1" w:rsidRPr="00A309C1">
        <w:rPr>
          <w:rFonts w:ascii="Times New Roman" w:eastAsia="Times New Roman" w:hAnsi="Times New Roman" w:cs="Times New Roman"/>
          <w:sz w:val="24"/>
          <w:szCs w:val="24"/>
        </w:rPr>
        <w:t xml:space="preserve">with higher temporal resolution than passive optical or thermal sensors. The polarimetric </w:t>
      </w:r>
      <w:r w:rsidR="00A309C1" w:rsidRPr="00A309C1">
        <w:rPr>
          <w:rFonts w:ascii="Times New Roman" w:eastAsia="Times New Roman" w:hAnsi="Times New Roman" w:cs="Times New Roman"/>
          <w:sz w:val="24"/>
          <w:szCs w:val="24"/>
        </w:rPr>
        <w:lastRenderedPageBreak/>
        <w:t>decomposition of dual-polarimetric Sentinel-1 data (e.g., VV+VH) further refines soil moisture models by isolating surface and volume scattering components</w:t>
      </w:r>
      <w:r w:rsidR="005C25F8" w:rsidRPr="00231A8C">
        <w:rPr>
          <w:rFonts w:ascii="Times New Roman" w:eastAsia="Times New Roman" w:hAnsi="Times New Roman" w:cs="Times New Roman"/>
          <w:sz w:val="24"/>
          <w:szCs w:val="24"/>
        </w:rPr>
        <w:t xml:space="preserve">. SAR technology is useful in agricultural applications, with methods such as the correlation technique and Euclidean distance approach achieving high accuracy in detecting cropland regions </w:t>
      </w:r>
      <w:r w:rsidR="005C25F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2io77fzD","properties":{"formattedCitation":"(Lishan et al., 2015)","plainCitation":"(Lishan et al., 2015)","noteIndex":0},"citationItems":[{"id":57,"uris":["http://zotero.org/users/12104509/items/8BHQGSQF"],"itemData":{"id":57,"type":"article-journal","abstract":"&lt;p&gt;Satellite remote sensing is an important technique for cropland resources survey, while time series of remote sensing images, particularly, are of great practical significance for cropland extraction. Optical remote sensing imagery is largely affected by illumination and atmospheric conditions, which limits available satellite images within a year, especially where cloudy or rainy weather frequently occurs. Synthetic Aperture Radar (SAR), on the other hand, is able to acquire data throughout the day under any weather condition. However, owing to the influence of speckle noise, very little work has been done to use SAR image time series for feature extraction. This study examines the applicability of SAR image time series for cropland extraction, and Xuzhou City in Jiangsu Province was chosen as the study area. A total of 11 ENVISAT ASAR images covering the study area and dated from December 2009 to December 2010 were selected to establish a SAR time series as experimental data. Thirty cropland sampling regions with the size of 5 pixels &amp;#x000D7; 5 pixels were visually chosen to calculate the consistency of cropland backscatter signatures in the temporal domain, at both neighboring location (inside each sampling region) and remote location (beyond the sampling regions). Euclidean distance method, correlation method, and dynamic time warp (DTW) method were then adopted to extract cropland pixels in the study area. The experiment results show high backscattering consistency for neighboring cropland pixels, with a coefficient of variation of 9.96%. A lower but still satisfactory backscattering consistency was derived by remote cropland pixels in the study area, with a coefficient of variation of 15.27%. Despite the inherent speckle noises of SAR data, the general characteristics of time series for cropland backscatter coefficient correspond well with crop calendar. For the three selected methods, correlation method performed best, which produced a correctness of 86.25% and completeness of 80.70%. Euclidean method took the second place, with a correctness of 76.40% and a completeness of 71.93%. DTW achieved the lowest accuracy, with a correctness of 62.15% and completeness of 77.78%. This research shows that as a new data organizing form, time series of SAR images can be used for cropland extraction effectively.&lt;/p&gt;","container-title":"PROGRESS IN GEOGRAPHY","DOI":"10.18306/dlkxjz.2015.07.005","ISSN":"1007-6301","issue":"7","journalAbbreviation":"PROGRESS IN GEOGRAPHY","language":"en","note":"number: 7","page":"830-839","source":"www.progressingeography.com","title":"Cropland extraction using SAR time series image","volume":"34","author":[{"family":"Lishan","given":"Zhong"},{"family":"Manchun","given":"L. I."},{"family":"Yang","given":"W. U."},{"family":"Nan","given":"X. I. A."},{"family":"Liang","given":"Cheng"}],"issued":{"date-parts":[["2015",7,10]]}}}],"schema":"https://github.com/citation-style-language/schema/raw/master/csl-citation.json"} </w:instrText>
      </w:r>
      <w:r w:rsidR="005C25F8" w:rsidRPr="00231A8C">
        <w:rPr>
          <w:rFonts w:ascii="Times New Roman" w:eastAsia="Times New Roman" w:hAnsi="Times New Roman" w:cs="Times New Roman"/>
          <w:sz w:val="24"/>
          <w:szCs w:val="24"/>
        </w:rPr>
        <w:fldChar w:fldCharType="separate"/>
      </w:r>
      <w:r w:rsidR="005C25F8" w:rsidRPr="00231A8C">
        <w:rPr>
          <w:rFonts w:ascii="Times New Roman" w:hAnsi="Times New Roman" w:cs="Times New Roman"/>
          <w:sz w:val="24"/>
        </w:rPr>
        <w:t>(Lishan et al., 2015)</w:t>
      </w:r>
      <w:r w:rsidR="005C25F8" w:rsidRPr="00231A8C">
        <w:rPr>
          <w:rFonts w:ascii="Times New Roman" w:eastAsia="Times New Roman" w:hAnsi="Times New Roman" w:cs="Times New Roman"/>
          <w:sz w:val="24"/>
          <w:szCs w:val="24"/>
        </w:rPr>
        <w:fldChar w:fldCharType="end"/>
      </w:r>
      <w:r w:rsidR="005C25F8" w:rsidRPr="00231A8C">
        <w:rPr>
          <w:rFonts w:ascii="Times New Roman" w:eastAsia="Times New Roman" w:hAnsi="Times New Roman" w:cs="Times New Roman"/>
          <w:sz w:val="24"/>
          <w:szCs w:val="24"/>
        </w:rPr>
        <w:t xml:space="preserve">. Table </w:t>
      </w:r>
      <w:r w:rsidR="00231A8C" w:rsidRPr="00231A8C">
        <w:rPr>
          <w:rFonts w:ascii="Times New Roman" w:eastAsia="Times New Roman" w:hAnsi="Times New Roman" w:cs="Times New Roman"/>
          <w:sz w:val="24"/>
          <w:szCs w:val="24"/>
        </w:rPr>
        <w:t>2</w:t>
      </w:r>
      <w:r w:rsidR="005C25F8" w:rsidRPr="00231A8C">
        <w:rPr>
          <w:rFonts w:ascii="Times New Roman" w:eastAsia="Times New Roman" w:hAnsi="Times New Roman" w:cs="Times New Roman"/>
          <w:sz w:val="24"/>
          <w:szCs w:val="24"/>
        </w:rPr>
        <w:t xml:space="preserve"> shows various applications of the </w:t>
      </w:r>
      <w:r w:rsidR="00E06486">
        <w:rPr>
          <w:rFonts w:ascii="Times New Roman" w:eastAsia="Times New Roman" w:hAnsi="Times New Roman" w:cs="Times New Roman"/>
          <w:sz w:val="24"/>
          <w:szCs w:val="24"/>
        </w:rPr>
        <w:t>SAR</w:t>
      </w:r>
      <w:r w:rsidR="005C25F8" w:rsidRPr="00231A8C">
        <w:rPr>
          <w:rFonts w:ascii="Times New Roman" w:eastAsia="Times New Roman" w:hAnsi="Times New Roman" w:cs="Times New Roman"/>
          <w:sz w:val="24"/>
          <w:szCs w:val="24"/>
        </w:rPr>
        <w:t xml:space="preserve"> data for </w:t>
      </w:r>
      <w:r w:rsidR="00FF2B5C">
        <w:rPr>
          <w:rFonts w:ascii="Times New Roman" w:eastAsia="Times New Roman" w:hAnsi="Times New Roman" w:cs="Times New Roman"/>
          <w:sz w:val="24"/>
          <w:szCs w:val="24"/>
        </w:rPr>
        <w:t>estimating</w:t>
      </w:r>
      <w:r w:rsidR="005C25F8" w:rsidRPr="00231A8C">
        <w:rPr>
          <w:rFonts w:ascii="Times New Roman" w:eastAsia="Times New Roman" w:hAnsi="Times New Roman" w:cs="Times New Roman"/>
          <w:sz w:val="24"/>
          <w:szCs w:val="24"/>
        </w:rPr>
        <w:t xml:space="preserve"> crop and cropland </w:t>
      </w:r>
      <w:r w:rsidR="00231A8C" w:rsidRPr="00231A8C">
        <w:rPr>
          <w:rFonts w:ascii="Times New Roman" w:eastAsia="Times New Roman" w:hAnsi="Times New Roman" w:cs="Times New Roman"/>
          <w:sz w:val="24"/>
          <w:szCs w:val="24"/>
        </w:rPr>
        <w:t>parameters</w:t>
      </w:r>
      <w:r w:rsidR="005C25F8" w:rsidRPr="00231A8C">
        <w:rPr>
          <w:rFonts w:ascii="Times New Roman" w:eastAsia="Times New Roman" w:hAnsi="Times New Roman" w:cs="Times New Roman"/>
          <w:sz w:val="24"/>
          <w:szCs w:val="24"/>
        </w:rPr>
        <w:t>.</w:t>
      </w:r>
    </w:p>
    <w:p w14:paraId="11A28817" w14:textId="54EAC910" w:rsidR="000B73BB" w:rsidRPr="00231A8C" w:rsidRDefault="000B73BB" w:rsidP="009E6F79">
      <w:pPr>
        <w:spacing w:after="0" w:line="480" w:lineRule="auto"/>
        <w:jc w:val="center"/>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 xml:space="preserve">Table 2. </w:t>
      </w:r>
      <w:r w:rsidRPr="00231A8C">
        <w:rPr>
          <w:rFonts w:ascii="Times New Roman" w:eastAsia="Times New Roman" w:hAnsi="Times New Roman" w:cs="Times New Roman"/>
          <w:sz w:val="24"/>
          <w:szCs w:val="24"/>
        </w:rPr>
        <w:t xml:space="preserve">Research </w:t>
      </w:r>
      <w:r w:rsidR="00D43211">
        <w:rPr>
          <w:rFonts w:ascii="Times New Roman" w:eastAsia="Times New Roman" w:hAnsi="Times New Roman" w:cs="Times New Roman"/>
          <w:sz w:val="24"/>
          <w:szCs w:val="24"/>
        </w:rPr>
        <w:t>was conducted on crop and planned parameter extraction</w:t>
      </w:r>
      <w:r w:rsidR="008568EE" w:rsidRPr="00231A8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using </w:t>
      </w:r>
      <w:r w:rsidR="00E06486">
        <w:rPr>
          <w:rFonts w:ascii="Times New Roman" w:eastAsia="Times New Roman" w:hAnsi="Times New Roman" w:cs="Times New Roman"/>
          <w:sz w:val="24"/>
          <w:szCs w:val="24"/>
        </w:rPr>
        <w:t>SAR</w:t>
      </w:r>
      <w:r w:rsidRPr="00231A8C">
        <w:rPr>
          <w:rFonts w:ascii="Times New Roman" w:eastAsia="Times New Roman" w:hAnsi="Times New Roman" w:cs="Times New Roman"/>
          <w:sz w:val="24"/>
          <w:szCs w:val="24"/>
        </w:rPr>
        <w:t xml:space="preserve"> data</w:t>
      </w:r>
      <w:r w:rsidR="005C25F8" w:rsidRPr="00231A8C">
        <w:rPr>
          <w:rFonts w:ascii="Times New Roman" w:eastAsia="Times New Roman" w:hAnsi="Times New Roman" w:cs="Times New Roman"/>
          <w:sz w:val="24"/>
          <w:szCs w:val="24"/>
        </w:rPr>
        <w:t>.</w:t>
      </w:r>
    </w:p>
    <w:tbl>
      <w:tblPr>
        <w:tblStyle w:val="TableGrid"/>
        <w:tblW w:w="5000" w:type="pct"/>
        <w:tblLayout w:type="fixed"/>
        <w:tblLook w:val="04A0" w:firstRow="1" w:lastRow="0" w:firstColumn="1" w:lastColumn="0" w:noHBand="0" w:noVBand="1"/>
      </w:tblPr>
      <w:tblGrid>
        <w:gridCol w:w="986"/>
        <w:gridCol w:w="1261"/>
        <w:gridCol w:w="1260"/>
        <w:gridCol w:w="1709"/>
        <w:gridCol w:w="2253"/>
        <w:gridCol w:w="1881"/>
      </w:tblGrid>
      <w:tr w:rsidR="00C80CCB" w:rsidRPr="00231A8C" w14:paraId="5CAEE51A" w14:textId="77777777" w:rsidTr="000D6383">
        <w:tc>
          <w:tcPr>
            <w:tcW w:w="527" w:type="pct"/>
          </w:tcPr>
          <w:p w14:paraId="2A08B434"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2AF5E7EA" w14:textId="2AF8952F" w:rsidR="00C80CCB" w:rsidRPr="00231A8C" w:rsidRDefault="000D6383" w:rsidP="009E6F79">
            <w:pPr>
              <w:pStyle w:val="ListParagraph"/>
              <w:spacing w:line="480" w:lineRule="auto"/>
              <w:ind w:left="0"/>
              <w:jc w:val="center"/>
              <w:rPr>
                <w:rFonts w:ascii="Times New Roman" w:hAnsi="Times New Roman" w:cs="Times New Roman"/>
                <w:b/>
                <w:bCs/>
                <w:sz w:val="20"/>
                <w:szCs w:val="20"/>
              </w:rPr>
            </w:pPr>
            <w:r>
              <w:rPr>
                <w:rFonts w:ascii="Times New Roman" w:hAnsi="Times New Roman" w:cs="Times New Roman"/>
                <w:b/>
                <w:bCs/>
                <w:sz w:val="20"/>
                <w:szCs w:val="20"/>
              </w:rPr>
              <w:t>Parameter</w:t>
            </w:r>
          </w:p>
        </w:tc>
        <w:tc>
          <w:tcPr>
            <w:tcW w:w="674" w:type="pct"/>
          </w:tcPr>
          <w:p w14:paraId="36CEB840" w14:textId="77777777" w:rsidR="00C80CCB" w:rsidRPr="00231A8C" w:rsidRDefault="00C80CCB" w:rsidP="009E6F79">
            <w:pPr>
              <w:pStyle w:val="ListParagraph"/>
              <w:spacing w:line="480" w:lineRule="auto"/>
              <w:ind w:left="-16"/>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914" w:type="pct"/>
          </w:tcPr>
          <w:p w14:paraId="337F4A97" w14:textId="77777777" w:rsidR="00C80CCB" w:rsidRPr="00231A8C" w:rsidRDefault="00C80CCB"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205" w:type="pct"/>
          </w:tcPr>
          <w:p w14:paraId="355D4671"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06" w:type="pct"/>
          </w:tcPr>
          <w:p w14:paraId="566430BF" w14:textId="77777777" w:rsidR="00C80CCB" w:rsidRPr="00231A8C" w:rsidRDefault="00C80CCB" w:rsidP="009E6F79">
            <w:pPr>
              <w:pStyle w:val="ListParagraph"/>
              <w:spacing w:line="480" w:lineRule="auto"/>
              <w:ind w:left="0"/>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C80CCB" w:rsidRPr="00231A8C" w14:paraId="2E3AA273" w14:textId="77777777" w:rsidTr="000D6383">
        <w:trPr>
          <w:trHeight w:val="440"/>
        </w:trPr>
        <w:tc>
          <w:tcPr>
            <w:tcW w:w="527" w:type="pct"/>
          </w:tcPr>
          <w:p w14:paraId="3C980EDB" w14:textId="442C4A41"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SMqJYWc8","properties":{"formattedCitation":"(Luo et al., 2023)","plainCitation":"(Luo et al., 2023)","noteIndex":0},"citationItems":[{"id":13,"uris":["http://zotero.org/users/12104509/items/ISDTJN6N"],"itemData":{"id":13,"type":"article-journal","abstract":"The paper aims to construct simple soil moisture(SM) retrieval model using Sentinel-1 synthetic aperture radar (SAR) data. The water cloud model (WCM) removed the contribution of vegetation to the radar backscattering coefficient, and the backscattering coefficient of soil was estimated. Based on the established SM retrieval model without soil roughness parameters, the SM in farmland and forest land was retrieved using radar VV-VH dual-polarization data. We considered the interference of uneven surfaces on the radar signal, added the radar local incidence angle parameter to improve the model, and constructed a semi-empirical SM retrieval model. The accuracy of the results showed Root Mean Square Error (RMSE) of 0.04 and the Pearson correlation coefficient (r) of 0.80. The SM retrieval model for removing soil roughness parameters can estimate soil moisture with reasonable accuracy. The influence of topographic factors (elevation, slope and aspect) on the retrieval results of the model was analyzed. It was found that the area with the steep slope and blocked radar signal is not conducive to estimate SM. The SM retrieval method constructed in this paper provides many advantages for some research and practical applications, and its application in other SAR data remains to be further studied.","container-title":"Earth Science Informatics","DOI":"10.1007/s12145-023-00996-8","ISSN":"1865-0481","issue":"2","journalAbbreviation":"Earth Sci Inform","language":"en","page":"1909-1916","source":"Springer Link","title":"An improved method for estimating soil moisture over cropland using SAR and optical data","volume":"16","author":[{"family":"Luo","given":"Dayou"},{"family":"Wen","given":"Xingping"},{"family":"Li","given":"Shuling"}],"issued":{"date-parts":[["2023",6,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Luo et al., 2023)</w:t>
            </w:r>
            <w:r w:rsidRPr="00231A8C">
              <w:rPr>
                <w:rFonts w:ascii="Times New Roman" w:hAnsi="Times New Roman" w:cs="Times New Roman"/>
                <w:sz w:val="16"/>
                <w:szCs w:val="16"/>
              </w:rPr>
              <w:fldChar w:fldCharType="end"/>
            </w:r>
          </w:p>
        </w:tc>
        <w:tc>
          <w:tcPr>
            <w:tcW w:w="674" w:type="pct"/>
          </w:tcPr>
          <w:p w14:paraId="0935DE96" w14:textId="2B9E016B"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2A8C7C0" w14:textId="4CE418C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500417D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4813A67D" w14:textId="1603E603"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WCM) for estimating soil backscattering coefficient</w:t>
            </w:r>
            <w:r w:rsidR="00D25AF8">
              <w:rPr>
                <w:rFonts w:ascii="Times New Roman" w:hAnsi="Times New Roman" w:cs="Times New Roman"/>
                <w:sz w:val="16"/>
                <w:szCs w:val="16"/>
              </w:rPr>
              <w:t>.</w:t>
            </w:r>
          </w:p>
          <w:p w14:paraId="34E6EE44" w14:textId="4E304639" w:rsidR="00AC70B8" w:rsidRPr="00231A8C" w:rsidRDefault="00D25AF8" w:rsidP="009E6F79">
            <w:pPr>
              <w:spacing w:line="480" w:lineRule="auto"/>
              <w:rPr>
                <w:rFonts w:ascii="Times New Roman" w:hAnsi="Times New Roman" w:cs="Times New Roman"/>
                <w:sz w:val="16"/>
                <w:szCs w:val="16"/>
              </w:rPr>
            </w:pPr>
            <w:r>
              <w:rPr>
                <w:rFonts w:ascii="Times New Roman" w:hAnsi="Times New Roman" w:cs="Times New Roman"/>
                <w:sz w:val="16"/>
                <w:szCs w:val="16"/>
              </w:rPr>
              <w:t>E</w:t>
            </w:r>
            <w:r w:rsidR="00AC70B8">
              <w:rPr>
                <w:rFonts w:ascii="Times New Roman" w:hAnsi="Times New Roman" w:cs="Times New Roman"/>
                <w:sz w:val="16"/>
                <w:szCs w:val="16"/>
              </w:rPr>
              <w:t xml:space="preserve">nhanced </w:t>
            </w:r>
            <w:r w:rsidR="00C80CCB" w:rsidRPr="00231A8C">
              <w:rPr>
                <w:rFonts w:ascii="Times New Roman" w:hAnsi="Times New Roman" w:cs="Times New Roman"/>
                <w:sz w:val="16"/>
                <w:szCs w:val="16"/>
              </w:rPr>
              <w:t>the model</w:t>
            </w:r>
            <w:r w:rsidR="00AC70B8">
              <w:rPr>
                <w:rFonts w:ascii="Times New Roman" w:hAnsi="Times New Roman" w:cs="Times New Roman"/>
                <w:sz w:val="16"/>
                <w:szCs w:val="16"/>
              </w:rPr>
              <w:t xml:space="preserve"> with </w:t>
            </w:r>
            <w:r w:rsidR="00D43211">
              <w:rPr>
                <w:rFonts w:ascii="Times New Roman" w:hAnsi="Times New Roman" w:cs="Times New Roman"/>
                <w:sz w:val="16"/>
                <w:szCs w:val="16"/>
              </w:rPr>
              <w:t xml:space="preserve">the </w:t>
            </w:r>
            <w:r w:rsidR="00AC70B8" w:rsidRPr="00AC70B8">
              <w:rPr>
                <w:rFonts w:ascii="Times New Roman" w:hAnsi="Times New Roman" w:cs="Times New Roman"/>
                <w:sz w:val="16"/>
                <w:szCs w:val="16"/>
              </w:rPr>
              <w:t>Radar local incidence angle parameter</w:t>
            </w:r>
          </w:p>
        </w:tc>
        <w:tc>
          <w:tcPr>
            <w:tcW w:w="1205" w:type="pct"/>
          </w:tcPr>
          <w:p w14:paraId="1A4F6CE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Pearson correlation coefficient (r) of 0.8 and RMSE of 0.04</w:t>
            </w:r>
          </w:p>
          <w:p w14:paraId="7412080C"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0C9E4145" w14:textId="7EC69492" w:rsidR="00C80CCB" w:rsidRPr="00231A8C" w:rsidRDefault="00722C77" w:rsidP="009E6F79">
            <w:pPr>
              <w:spacing w:line="480" w:lineRule="auto"/>
              <w:rPr>
                <w:rFonts w:ascii="Times New Roman" w:hAnsi="Times New Roman" w:cs="Times New Roman"/>
                <w:sz w:val="16"/>
                <w:szCs w:val="16"/>
              </w:rPr>
            </w:pPr>
            <w:r w:rsidRPr="00722C77">
              <w:rPr>
                <w:rFonts w:ascii="Times New Roman" w:hAnsi="Times New Roman" w:cs="Times New Roman"/>
                <w:sz w:val="16"/>
                <w:szCs w:val="16"/>
              </w:rPr>
              <w:t>Soil moisture can </w:t>
            </w:r>
            <w:r>
              <w:rPr>
                <w:rFonts w:ascii="Times New Roman" w:hAnsi="Times New Roman" w:cs="Times New Roman"/>
                <w:sz w:val="16"/>
                <w:szCs w:val="16"/>
              </w:rPr>
              <w:t xml:space="preserve">be </w:t>
            </w:r>
            <w:r w:rsidRPr="00722C77">
              <w:rPr>
                <w:rFonts w:ascii="Times New Roman" w:hAnsi="Times New Roman" w:cs="Times New Roman"/>
                <w:sz w:val="16"/>
                <w:szCs w:val="16"/>
              </w:rPr>
              <w:t>usefully inferred from SAR polarization data. Large-scale SM monitoring can be accomplished with SAR.</w:t>
            </w:r>
          </w:p>
        </w:tc>
      </w:tr>
      <w:tr w:rsidR="00C80CCB" w:rsidRPr="00231A8C" w14:paraId="767E3485" w14:textId="77777777" w:rsidTr="000D6383">
        <w:tc>
          <w:tcPr>
            <w:tcW w:w="527" w:type="pct"/>
          </w:tcPr>
          <w:p w14:paraId="1A76D9F7" w14:textId="779CDD6E"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00CD4447">
              <w:rPr>
                <w:rFonts w:ascii="Times New Roman" w:hAnsi="Times New Roman" w:cs="Times New Roman"/>
                <w:sz w:val="16"/>
                <w:szCs w:val="16"/>
                <w:lang w:bidi="mr-IN"/>
              </w:rPr>
              <w:instrText xml:space="preserve"> ADDIN ZOTERO_ITEM CSL_CITATION {"citationID":"sRFMfqhC","properties":{"formattedCitation":"(Sriram et al., 2023)","plainCitation":"(Sriram et al., 2023)","noteIndex":0},"citationItems":[{"id":12,"uris":["http://zotero.org/users/12104509/items/X9GERF73"],"itemData":{"id":12,"type":"paper-conference","abstract":"Soil moisture Content is an essential entity for plant growth and has a direct impact on crop yield. Traditional moisture estimation methods involve Gravimetric method, Water balance calculation method, Estimation using thermal and electrical conductance properties of soil. These traditional methods are accurate but can be time consuming and fail for estimation over large areas of land like forests and grasslands. A more suitable technique for estimating soil moisture over a large area is through use of Synthetic Aperture Radar which uses microwaves to map the images of land instead of visible light. This presence of moisture interferes with the backscattering of microwaves which in turn gives details about the moisture content. Existing methods involving SAR Data use empirical and semi-empirical methods to calculate SMC but these require properties of soil like soil roughness to be known beforehand. Therefore, this research work intends to employ a novel method to detect soil moisture content without coming into direct contact with it. The proposed model employs a Regression Convolutional Neural Network (RCNN) architecture that uses SAR data taken by Sentinel-1 C- band radar to forecast soil moisture content across agricultural areas. This method brings the advantage of estimating SMC over remote areas where knowing the properties of soil is not possible. The outcome of this project is a GUI based interface, where the user can upload the VV and VH images and get the predicted soil moisture output.","container-title":"2023 5th International Conference on Smart Systems and Inventive Technology (ICSSIT)","DOI":"10.1109/ICSSIT55814.2023.10060918","event-title":"2023 5th International Conference on Smart Systems and Inventive Technology (ICSSIT)","note":"ISSN: 2832-3017","page":"337-343","source":"IEEE Xplore","title":"SMMap: Soil Moisture Content Mapping/Estimation Using Synthetic Aperture Radar (SAR) Data","title-short":"SMMap","URL":"https://ieeexplore.ieee.org/document/10060918","author":[{"family":"Sriram","given":"M"},{"family":"Ramesh Kumar","given":"P"},{"family":"Hussain","given":"Sk"},{"family":"Sailaja","given":"K.L."}],"accessed":{"date-parts":[["2024",6,6]]},"issued":{"date-parts":[["2023",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Sriram et al., 2023)</w:t>
            </w:r>
            <w:r w:rsidRPr="00231A8C">
              <w:rPr>
                <w:rFonts w:ascii="Times New Roman" w:hAnsi="Times New Roman" w:cs="Times New Roman"/>
                <w:sz w:val="16"/>
                <w:szCs w:val="16"/>
                <w:lang w:bidi="mr-IN"/>
              </w:rPr>
              <w:fldChar w:fldCharType="end"/>
            </w:r>
          </w:p>
        </w:tc>
        <w:tc>
          <w:tcPr>
            <w:tcW w:w="674" w:type="pct"/>
          </w:tcPr>
          <w:p w14:paraId="4B82CB87" w14:textId="1A831400"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73C6CF15" w14:textId="1A9EFC52" w:rsidR="00C80CCB" w:rsidRPr="00231A8C" w:rsidRDefault="00C80CCB" w:rsidP="009E6F79">
            <w:pPr>
              <w:spacing w:after="160" w:line="480" w:lineRule="auto"/>
              <w:rPr>
                <w:rFonts w:ascii="Times New Roman" w:hAnsi="Times New Roman" w:cs="Times New Roman"/>
                <w:sz w:val="16"/>
                <w:szCs w:val="16"/>
              </w:rPr>
            </w:pPr>
            <w:r w:rsidRPr="00231A8C">
              <w:rPr>
                <w:rFonts w:ascii="Times New Roman" w:hAnsi="Times New Roman" w:cs="Times New Roman"/>
                <w:sz w:val="16"/>
                <w:szCs w:val="16"/>
                <w:lang w:bidi="mr-IN"/>
              </w:rPr>
              <w:t xml:space="preserve">Sentinel-1 SAR </w:t>
            </w:r>
            <w:r w:rsidR="000F5C68" w:rsidRPr="00231A8C">
              <w:rPr>
                <w:rFonts w:ascii="Times New Roman" w:hAnsi="Times New Roman" w:cs="Times New Roman"/>
                <w:sz w:val="16"/>
                <w:szCs w:val="16"/>
              </w:rPr>
              <w:t>Data</w:t>
            </w:r>
          </w:p>
        </w:tc>
        <w:tc>
          <w:tcPr>
            <w:tcW w:w="914" w:type="pct"/>
          </w:tcPr>
          <w:p w14:paraId="2D035F0D"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ravimetric method, Water balance method, Regression Convolutional Neural Network (RCNN) architecture</w:t>
            </w:r>
          </w:p>
        </w:tc>
        <w:tc>
          <w:tcPr>
            <w:tcW w:w="1205" w:type="pct"/>
          </w:tcPr>
          <w:p w14:paraId="314D9580" w14:textId="66B06970" w:rsidR="007C13B9" w:rsidRPr="007C13B9" w:rsidRDefault="007C13B9" w:rsidP="009E6F79">
            <w:pPr>
              <w:spacing w:line="480" w:lineRule="auto"/>
              <w:rPr>
                <w:rFonts w:ascii="Times New Roman" w:hAnsi="Times New Roman" w:cs="Times New Roman"/>
                <w:sz w:val="16"/>
                <w:szCs w:val="16"/>
              </w:rPr>
            </w:pPr>
            <w:r w:rsidRPr="007C13B9">
              <w:rPr>
                <w:rFonts w:ascii="Times New Roman" w:hAnsi="Times New Roman" w:cs="Times New Roman"/>
                <w:sz w:val="16"/>
                <w:szCs w:val="16"/>
              </w:rPr>
              <w:t xml:space="preserve">This research has resulted in a GUI-based interface </w:t>
            </w:r>
            <w:r w:rsidR="00FF2B5C">
              <w:rPr>
                <w:rFonts w:ascii="Times New Roman" w:hAnsi="Times New Roman" w:cs="Times New Roman"/>
                <w:sz w:val="16"/>
                <w:szCs w:val="16"/>
              </w:rPr>
              <w:t>allowing the user to upload VV and VH images and obtain a predicted soil moisture output</w:t>
            </w:r>
            <w:r w:rsidRPr="007C13B9">
              <w:rPr>
                <w:rFonts w:ascii="Times New Roman" w:hAnsi="Times New Roman" w:cs="Times New Roman"/>
                <w:sz w:val="16"/>
                <w:szCs w:val="16"/>
              </w:rPr>
              <w:t xml:space="preserve"> with an RMSE of 0.0014 during testing.</w:t>
            </w:r>
          </w:p>
          <w:p w14:paraId="75624A77" w14:textId="7EFFAAEF" w:rsidR="00C80CCB" w:rsidRPr="00231A8C" w:rsidRDefault="00C80CCB" w:rsidP="009E6F79">
            <w:pPr>
              <w:spacing w:line="480" w:lineRule="auto"/>
              <w:rPr>
                <w:rFonts w:ascii="Times New Roman" w:hAnsi="Times New Roman" w:cs="Times New Roman"/>
                <w:sz w:val="16"/>
                <w:szCs w:val="16"/>
              </w:rPr>
            </w:pPr>
          </w:p>
        </w:tc>
        <w:tc>
          <w:tcPr>
            <w:tcW w:w="1006" w:type="pct"/>
          </w:tcPr>
          <w:p w14:paraId="4A60B428" w14:textId="516AD5FD" w:rsidR="008818D8" w:rsidRDefault="008818D8" w:rsidP="009E6F79">
            <w:pPr>
              <w:spacing w:line="480" w:lineRule="auto"/>
              <w:rPr>
                <w:rFonts w:ascii="Times New Roman" w:hAnsi="Times New Roman" w:cs="Times New Roman"/>
                <w:sz w:val="16"/>
                <w:szCs w:val="16"/>
                <w:lang w:bidi="mr-IN"/>
              </w:rPr>
            </w:pPr>
            <w:r w:rsidRPr="008818D8">
              <w:rPr>
                <w:rFonts w:ascii="Times New Roman" w:hAnsi="Times New Roman" w:cs="Times New Roman"/>
                <w:sz w:val="16"/>
                <w:szCs w:val="16"/>
                <w:lang w:bidi="mr-IN"/>
              </w:rPr>
              <w:t>A CNN-based architecture effectively used Sentinel-1 SAR data from C band radar for soil moisture content.</w:t>
            </w:r>
          </w:p>
          <w:p w14:paraId="56CFA1C7" w14:textId="438B1991" w:rsidR="00C80CCB" w:rsidRPr="00231A8C" w:rsidRDefault="001C68F6" w:rsidP="009E6F79">
            <w:pPr>
              <w:spacing w:line="480" w:lineRule="auto"/>
              <w:rPr>
                <w:rFonts w:ascii="Times New Roman" w:hAnsi="Times New Roman" w:cs="Times New Roman"/>
                <w:sz w:val="16"/>
                <w:szCs w:val="16"/>
                <w:lang w:bidi="mr-IN"/>
              </w:rPr>
            </w:pPr>
            <w:r>
              <w:rPr>
                <w:rFonts w:ascii="Times New Roman" w:hAnsi="Times New Roman" w:cs="Times New Roman"/>
                <w:sz w:val="16"/>
                <w:szCs w:val="16"/>
                <w:lang w:bidi="mr-IN"/>
              </w:rPr>
              <w:t xml:space="preserve">It </w:t>
            </w:r>
            <w:r w:rsidR="00C80CCB" w:rsidRPr="00231A8C">
              <w:rPr>
                <w:rFonts w:ascii="Times New Roman" w:hAnsi="Times New Roman" w:cs="Times New Roman"/>
                <w:sz w:val="16"/>
                <w:szCs w:val="16"/>
                <w:lang w:bidi="mr-IN"/>
              </w:rPr>
              <w:t>is crucial for crop growth and development, predicting yield</w:t>
            </w:r>
            <w:r w:rsidR="008818D8">
              <w:rPr>
                <w:rFonts w:ascii="Times New Roman" w:hAnsi="Times New Roman" w:cs="Times New Roman"/>
                <w:sz w:val="16"/>
                <w:szCs w:val="16"/>
                <w:lang w:bidi="mr-IN"/>
              </w:rPr>
              <w:t>,</w:t>
            </w:r>
            <w:r w:rsidR="00C80CCB" w:rsidRPr="00231A8C">
              <w:rPr>
                <w:rFonts w:ascii="Times New Roman" w:hAnsi="Times New Roman" w:cs="Times New Roman"/>
                <w:sz w:val="16"/>
                <w:szCs w:val="16"/>
                <w:lang w:bidi="mr-IN"/>
              </w:rPr>
              <w:t xml:space="preserve"> and expanding farmed areas. </w:t>
            </w:r>
          </w:p>
        </w:tc>
      </w:tr>
      <w:tr w:rsidR="00C80CCB" w:rsidRPr="00231A8C" w14:paraId="2B1C0C72" w14:textId="77777777" w:rsidTr="000D6383">
        <w:tc>
          <w:tcPr>
            <w:tcW w:w="527" w:type="pct"/>
          </w:tcPr>
          <w:p w14:paraId="62B1BB5D" w14:textId="6589CB91"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Q2EGGyhe","properties":{"formattedCitation":"(Shaik et al., 2023)","plainCitation":"(Shaik et al., 2023)","noteIndex":0},"citationItems":[{"id":10,"uris":["http://zotero.org/users/12104509/items/XIYFQR4I"],"itemData":{"id":10,"type":"paper-conference","abstract":"The agricultural sector plays an important part in the Indian economy. Crop diversification benefits both the economy and the environment. Crop growth patterns and their practices increase soil fertility and ensure market diversity. Farmers working in small croplands rely heavily on seasonal rainfall for crop irrigation. Synthetic Aperture Radar (SAR) imagery is widely used in crop monitoring and classification. SAR backscattering is sensitive to crop dielectric properties. The study deals with the assessment of crop growth temporal patterns using multi-temporal Sentinel-IA SAR data. The Sentinel-IA Ground Range Detected (GRD) data products (VH and VV polarization) are acquired from 21st August 2019 to 01st January 2022 with a 12-day time interval. Ginger, tobacco, paddy, cabbage, and pumpkin were the crops cultivated during the considered period. The study focused on the applicability of multi-temporal SAR imagery to crop classification and assessment of crop growth. Crop classification using Random Forest (RF) is carried out on SAR images and Discrete Wavelet Transform (DWT) with ‘Haar’ wavelet filter is applied to SAR images to study the effectiveness of wavelet transform on backscattering values. From the study, it is concluded that DWT analysis of VH polarized data can distinguish crops better than VV polarized data with a distinct range of crop pixel values. Hence by using the DWT techniques for crops alone, misclassification can be reduced which helps to improve the accuracy of crop monitoring.","container-title":"2023 2nd International Conference for Innovation in Technology (INOCON)","DOI":"10.1109/INOCON57975.2023.10101008","event-title":"2023 2nd International Conference for Innovation in Technology (INOCON)","page":"1-6","source":"IEEE Xplore","title":"Analysis of Discrete Wavelet Transforms for Different Crops using Sentinel-1 SAR data","URL":"https://ieeexplore.ieee.org/document/10101008","author":[{"family":"Shaik","given":"Salma"},{"family":"Kishor","given":"Ket Snehal"},{"family":"Dodamani","given":"B. M."}],"accessed":{"date-parts":[["2024",6,6]]},"issued":{"date-parts":[["2023",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Shaik et al., 2023)</w:t>
            </w:r>
            <w:r w:rsidRPr="00231A8C">
              <w:rPr>
                <w:rFonts w:ascii="Times New Roman" w:hAnsi="Times New Roman" w:cs="Times New Roman"/>
                <w:sz w:val="16"/>
                <w:szCs w:val="16"/>
              </w:rPr>
              <w:fldChar w:fldCharType="end"/>
            </w:r>
          </w:p>
        </w:tc>
        <w:tc>
          <w:tcPr>
            <w:tcW w:w="674" w:type="pct"/>
          </w:tcPr>
          <w:p w14:paraId="576DD219" w14:textId="01E11D6E" w:rsidR="00C80CCB" w:rsidRPr="00231A8C" w:rsidRDefault="009F0991" w:rsidP="009E6F79">
            <w:pPr>
              <w:spacing w:line="480" w:lineRule="auto"/>
              <w:rPr>
                <w:rFonts w:ascii="Times New Roman" w:hAnsi="Times New Roman" w:cs="Times New Roman"/>
                <w:sz w:val="16"/>
                <w:szCs w:val="16"/>
              </w:rPr>
            </w:pPr>
            <w:hyperlink r:id="rId10" w:tgtFrame="_blank" w:history="1">
              <w:r w:rsidR="000D6383">
                <w:rPr>
                  <w:rFonts w:ascii="Times New Roman" w:hAnsi="Times New Roman" w:cs="Times New Roman"/>
                  <w:sz w:val="16"/>
                  <w:szCs w:val="16"/>
                </w:rPr>
                <w:t>Crop</w:t>
              </w:r>
            </w:hyperlink>
            <w:r w:rsidR="000D6383">
              <w:rPr>
                <w:rFonts w:ascii="Times New Roman" w:hAnsi="Times New Roman" w:cs="Times New Roman"/>
                <w:sz w:val="16"/>
                <w:szCs w:val="16"/>
              </w:rPr>
              <w:t xml:space="preserve"> Monitoring</w:t>
            </w:r>
          </w:p>
          <w:p w14:paraId="2B21F7D4" w14:textId="77777777" w:rsidR="00C80CCB" w:rsidRPr="00231A8C" w:rsidRDefault="00C80CCB" w:rsidP="009E6F79">
            <w:pPr>
              <w:pStyle w:val="ListParagraph"/>
              <w:spacing w:line="480" w:lineRule="auto"/>
              <w:ind w:left="0"/>
              <w:rPr>
                <w:rFonts w:ascii="Times New Roman" w:hAnsi="Times New Roman" w:cs="Times New Roman"/>
                <w:sz w:val="16"/>
                <w:szCs w:val="16"/>
              </w:rPr>
            </w:pPr>
          </w:p>
        </w:tc>
        <w:tc>
          <w:tcPr>
            <w:tcW w:w="674" w:type="pct"/>
          </w:tcPr>
          <w:p w14:paraId="512D4553" w14:textId="74AF9AD4"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50C95BA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RF) Classifier</w:t>
            </w:r>
          </w:p>
          <w:p w14:paraId="26163D52" w14:textId="5CE70181"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Discrete Wavelet Transform (DWT) </w:t>
            </w:r>
          </w:p>
        </w:tc>
        <w:tc>
          <w:tcPr>
            <w:tcW w:w="1205" w:type="pct"/>
          </w:tcPr>
          <w:p w14:paraId="3E3B4463" w14:textId="1A3F8F60" w:rsidR="00C80CCB" w:rsidRPr="00231A8C" w:rsidRDefault="002140E3" w:rsidP="009E6F79">
            <w:pPr>
              <w:spacing w:line="480" w:lineRule="auto"/>
              <w:rPr>
                <w:rFonts w:ascii="Times New Roman" w:hAnsi="Times New Roman" w:cs="Times New Roman"/>
                <w:sz w:val="16"/>
                <w:szCs w:val="16"/>
              </w:rPr>
            </w:pPr>
            <w:r w:rsidRPr="002140E3">
              <w:rPr>
                <w:rFonts w:ascii="Times New Roman" w:hAnsi="Times New Roman" w:cs="Times New Roman"/>
                <w:sz w:val="16"/>
                <w:szCs w:val="16"/>
              </w:rPr>
              <w:t xml:space="preserve">Compared to VV polarized data, DWT analysis of VH polarized data is more effective at </w:t>
            </w:r>
            <w:r>
              <w:rPr>
                <w:rFonts w:ascii="Times New Roman" w:hAnsi="Times New Roman" w:cs="Times New Roman"/>
                <w:sz w:val="16"/>
                <w:szCs w:val="16"/>
              </w:rPr>
              <w:t xml:space="preserve">distinguishing </w:t>
            </w:r>
            <w:r w:rsidRPr="002140E3">
              <w:rPr>
                <w:rFonts w:ascii="Times New Roman" w:hAnsi="Times New Roman" w:cs="Times New Roman"/>
                <w:sz w:val="16"/>
                <w:szCs w:val="16"/>
              </w:rPr>
              <w:t>crops.</w:t>
            </w:r>
          </w:p>
        </w:tc>
        <w:tc>
          <w:tcPr>
            <w:tcW w:w="1006" w:type="pct"/>
          </w:tcPr>
          <w:p w14:paraId="68D4144F" w14:textId="33C8EABD" w:rsidR="00E81B59"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WT reduces misclassification in crop monitoring using SAR imagery</w:t>
            </w:r>
            <w:r w:rsidR="00FF2B5C">
              <w:rPr>
                <w:rFonts w:ascii="Times New Roman" w:hAnsi="Times New Roman" w:cs="Times New Roman"/>
                <w:sz w:val="16"/>
                <w:szCs w:val="16"/>
              </w:rPr>
              <w:t>.</w:t>
            </w:r>
          </w:p>
        </w:tc>
      </w:tr>
      <w:tr w:rsidR="00C80CCB" w:rsidRPr="00231A8C" w14:paraId="655F9730" w14:textId="77777777" w:rsidTr="000D6383">
        <w:tc>
          <w:tcPr>
            <w:tcW w:w="527" w:type="pct"/>
          </w:tcPr>
          <w:p w14:paraId="6E16318D" w14:textId="31DD4E34"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czWsC9pk","properties":{"formattedCitation":"(Dong et al., 2023)","plainCitation":"(Dong et al., 2023)","noteIndex":0},"citationItems":[{"id":11,"uris":["http://zotero.org/users/12104509/items/E6XEX6FT"],"itemData":{"id":11,"type":"article-journal","abstract":"Soil moisture is a key factor in the water and heat exchange and energy transformation of the ecological systems and is of critical importance to the accurate obtainment of the soil moisture content for supervising water resources and protecting regional and global eco environments. In this study, we selected the soil moisture monitoring networks of Naqu, Maqu, and Tianjun on the Qinghai–Tibetan Plateau as the research areas, and we established a database of surface microwave scattering with the AIEM (advanced integral equation model) and the mathematical expressions for the backscattering coefficient, soil moisture, and surface roughness of the VV and VH polarizations.We proposed the soil moisture retrieval models of empirical and machine learnings algorithms (backpropagation neural network (BPNN), support vector machine (SVM), K-nearest neighbors (KNN), and random forest (RF)) for the ascending and descending orbits using Sentinel-1 and measurement data, and we also validated the accuracies of the retrieval model in the research areas. According to the results, there is a substantial logarithmic correlation among the backscattering coefficient, soil moisture, and combined roughness. Generally, we can use empirical models to estimate the soil moisture content, with an R² of 0.609, RMSE of 0.08, and MAE of 0.064 for the ascending orbit model and an R² of 0.554, RMSE of 0.086, and MAE of 0.071 for the descending orbit model. The soil moisture contents are underestimated when the volumetric water content is high. The soil moisture retrieval accuracy is improved with machine learning algorithms compared to the empirical model, and the performance of the RF algorithm is superior to those of the other machine learning algorithms. The RF algorithm also achieved satisfactory performances for the Maqu and Tianjun networks. The accuracies of the inversion models for the ascending orbit in the three soil moisture monitoring networks were better than those for the descending orbit.","container-title":"Remote Sensing","DOI":"10.3390/rs15010153","ISSN":"2072-4292","issue":"1","language":"en","license":"http://creativecommons.org/licenses/by/3.0/","note":"number: 1\npublisher: Multidisciplinary Digital Publishing Institute","page":"153","source":"www.mdpi.com","title":"Surface Soil Moisture Retrieval on Qinghai-Tibetan Plateau Using Sentinel-1 Synthetic Aperture Radar Data and Machine Learning Algorithms","volume":"15","author":[{"family":"Dong","given":"Leilei"},{"family":"Wang","given":"Weizhen"},{"family":"Jin","given":"Rui"},{"family":"Xu","given":"Feinan"},{"family":"Zhang","given":"Yang"}],"issued":{"date-parts":[["2023",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ong et al., 2023)</w:t>
            </w:r>
            <w:r w:rsidRPr="00231A8C">
              <w:rPr>
                <w:rFonts w:ascii="Times New Roman" w:hAnsi="Times New Roman" w:cs="Times New Roman"/>
                <w:sz w:val="16"/>
                <w:szCs w:val="16"/>
              </w:rPr>
              <w:fldChar w:fldCharType="end"/>
            </w:r>
          </w:p>
        </w:tc>
        <w:tc>
          <w:tcPr>
            <w:tcW w:w="674" w:type="pct"/>
          </w:tcPr>
          <w:p w14:paraId="650BBF7C" w14:textId="246754DE"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 xml:space="preserve">Soil Moisture </w:t>
            </w:r>
          </w:p>
        </w:tc>
        <w:tc>
          <w:tcPr>
            <w:tcW w:w="674" w:type="pct"/>
          </w:tcPr>
          <w:p w14:paraId="0EBDE632" w14:textId="45AD6DBF"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2634C017" w14:textId="63C96EB2" w:rsidR="00C80CCB" w:rsidRPr="00231A8C" w:rsidRDefault="00D43211" w:rsidP="009E6F79">
            <w:pPr>
              <w:spacing w:line="480" w:lineRule="auto"/>
              <w:rPr>
                <w:rFonts w:ascii="Times New Roman" w:hAnsi="Times New Roman" w:cs="Times New Roman"/>
                <w:sz w:val="16"/>
                <w:szCs w:val="16"/>
              </w:rPr>
            </w:pPr>
            <w:r>
              <w:rPr>
                <w:rFonts w:ascii="Times New Roman" w:hAnsi="Times New Roman" w:cs="Times New Roman"/>
                <w:sz w:val="16"/>
                <w:szCs w:val="16"/>
              </w:rPr>
              <w:t>Machine</w:t>
            </w:r>
            <w:r w:rsidR="008F7371" w:rsidRPr="008F7371">
              <w:rPr>
                <w:rFonts w:ascii="Times New Roman" w:hAnsi="Times New Roman" w:cs="Times New Roman"/>
                <w:sz w:val="16"/>
                <w:szCs w:val="16"/>
              </w:rPr>
              <w:t xml:space="preserve"> learning algorithms </w:t>
            </w:r>
            <w:r w:rsidR="008F7371">
              <w:rPr>
                <w:rFonts w:ascii="Times New Roman" w:hAnsi="Times New Roman" w:cs="Times New Roman"/>
                <w:sz w:val="16"/>
                <w:szCs w:val="16"/>
              </w:rPr>
              <w:t>and e</w:t>
            </w:r>
            <w:r w:rsidR="00C80CCB" w:rsidRPr="00231A8C">
              <w:rPr>
                <w:rFonts w:ascii="Times New Roman" w:hAnsi="Times New Roman" w:cs="Times New Roman"/>
                <w:sz w:val="16"/>
                <w:szCs w:val="16"/>
              </w:rPr>
              <w:t xml:space="preserve">mpirical </w:t>
            </w:r>
            <w:r w:rsidR="00826C4A">
              <w:rPr>
                <w:rFonts w:ascii="Times New Roman" w:hAnsi="Times New Roman" w:cs="Times New Roman"/>
                <w:sz w:val="16"/>
                <w:szCs w:val="16"/>
              </w:rPr>
              <w:t>models</w:t>
            </w:r>
            <w:r w:rsidR="008F7371">
              <w:rPr>
                <w:rFonts w:ascii="Times New Roman" w:hAnsi="Times New Roman" w:cs="Times New Roman"/>
                <w:sz w:val="16"/>
                <w:szCs w:val="16"/>
              </w:rPr>
              <w:t xml:space="preserve"> are </w:t>
            </w:r>
            <w:r w:rsidR="00C80CCB" w:rsidRPr="00231A8C">
              <w:rPr>
                <w:rFonts w:ascii="Times New Roman" w:hAnsi="Times New Roman" w:cs="Times New Roman"/>
                <w:sz w:val="16"/>
                <w:szCs w:val="16"/>
              </w:rPr>
              <w:lastRenderedPageBreak/>
              <w:t>used for soil moisture retrieval</w:t>
            </w:r>
          </w:p>
          <w:p w14:paraId="50BA0779" w14:textId="5DC82FDF"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Models include BPNN, SVM, KNN, and RF algorithms</w:t>
            </w:r>
            <w:r w:rsidR="00D43211">
              <w:rPr>
                <w:rFonts w:ascii="Times New Roman" w:hAnsi="Times New Roman" w:cs="Times New Roman"/>
                <w:sz w:val="16"/>
                <w:szCs w:val="16"/>
              </w:rPr>
              <w:t>.</w:t>
            </w:r>
          </w:p>
          <w:p w14:paraId="0BBD93FD"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02E2FB06" w14:textId="0347828C" w:rsidR="00DF4F23" w:rsidRPr="00231A8C" w:rsidRDefault="008823A8"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T</w:t>
            </w:r>
            <w:r w:rsidR="00DF4F23" w:rsidRPr="00DF4F23">
              <w:rPr>
                <w:rFonts w:ascii="Times New Roman" w:hAnsi="Times New Roman" w:cs="Times New Roman"/>
                <w:sz w:val="16"/>
                <w:szCs w:val="16"/>
              </w:rPr>
              <w:t>he soil moisture content estimate</w:t>
            </w:r>
            <w:r>
              <w:rPr>
                <w:rFonts w:ascii="Times New Roman" w:hAnsi="Times New Roman" w:cs="Times New Roman"/>
                <w:sz w:val="16"/>
                <w:szCs w:val="16"/>
              </w:rPr>
              <w:t xml:space="preserve"> with the empirical model</w:t>
            </w:r>
            <w:r w:rsidR="009F0124">
              <w:rPr>
                <w:rFonts w:ascii="Times New Roman" w:hAnsi="Times New Roman" w:cs="Times New Roman"/>
                <w:sz w:val="16"/>
                <w:szCs w:val="16"/>
              </w:rPr>
              <w:t xml:space="preserve"> </w:t>
            </w:r>
            <w:r w:rsidR="0009119D">
              <w:rPr>
                <w:rFonts w:ascii="Times New Roman" w:hAnsi="Times New Roman" w:cs="Times New Roman"/>
                <w:sz w:val="16"/>
                <w:szCs w:val="16"/>
              </w:rPr>
              <w:t xml:space="preserve">obtained the following </w:t>
            </w:r>
            <w:r w:rsidR="0009119D">
              <w:rPr>
                <w:rFonts w:ascii="Times New Roman" w:hAnsi="Times New Roman" w:cs="Times New Roman"/>
                <w:sz w:val="16"/>
                <w:szCs w:val="16"/>
              </w:rPr>
              <w:lastRenderedPageBreak/>
              <w:t>result: the ascending orbit model had an R2 of 0.609, MAE of 0.064, RMSE of 0.08, and</w:t>
            </w:r>
            <w:r w:rsidR="00DF4F23" w:rsidRPr="00DF4F23">
              <w:rPr>
                <w:rFonts w:ascii="Times New Roman" w:hAnsi="Times New Roman" w:cs="Times New Roman"/>
                <w:sz w:val="16"/>
                <w:szCs w:val="16"/>
              </w:rPr>
              <w:t xml:space="preserve"> the descending orbit model had an R2 of 0.554, </w:t>
            </w:r>
            <w:r w:rsidR="00CD2946" w:rsidRPr="00DF4F23">
              <w:rPr>
                <w:rFonts w:ascii="Times New Roman" w:hAnsi="Times New Roman" w:cs="Times New Roman"/>
                <w:sz w:val="16"/>
                <w:szCs w:val="16"/>
              </w:rPr>
              <w:t>MAE of 0.071</w:t>
            </w:r>
            <w:r w:rsidR="00CD2946">
              <w:rPr>
                <w:rFonts w:ascii="Times New Roman" w:hAnsi="Times New Roman" w:cs="Times New Roman"/>
                <w:sz w:val="16"/>
                <w:szCs w:val="16"/>
              </w:rPr>
              <w:t xml:space="preserve"> </w:t>
            </w:r>
            <w:r w:rsidR="00DF4F23" w:rsidRPr="00DF4F23">
              <w:rPr>
                <w:rFonts w:ascii="Times New Roman" w:hAnsi="Times New Roman" w:cs="Times New Roman"/>
                <w:sz w:val="16"/>
                <w:szCs w:val="16"/>
              </w:rPr>
              <w:t>an</w:t>
            </w:r>
            <w:r w:rsidR="00CD2946">
              <w:rPr>
                <w:rFonts w:ascii="Times New Roman" w:hAnsi="Times New Roman" w:cs="Times New Roman"/>
                <w:sz w:val="16"/>
                <w:szCs w:val="16"/>
              </w:rPr>
              <w:t>d</w:t>
            </w:r>
            <w:r w:rsidR="00DF4F23" w:rsidRPr="00DF4F23">
              <w:rPr>
                <w:rFonts w:ascii="Times New Roman" w:hAnsi="Times New Roman" w:cs="Times New Roman"/>
                <w:sz w:val="16"/>
                <w:szCs w:val="16"/>
              </w:rPr>
              <w:t xml:space="preserve"> RMSE of 0.086</w:t>
            </w:r>
            <w:r w:rsidR="00CD2946">
              <w:rPr>
                <w:rFonts w:ascii="Times New Roman" w:hAnsi="Times New Roman" w:cs="Times New Roman"/>
                <w:sz w:val="16"/>
                <w:szCs w:val="16"/>
              </w:rPr>
              <w:t>.</w:t>
            </w:r>
            <w:r w:rsidR="00DF4F23" w:rsidRPr="00DF4F23">
              <w:rPr>
                <w:rFonts w:ascii="Times New Roman" w:hAnsi="Times New Roman" w:cs="Times New Roman"/>
                <w:sz w:val="16"/>
                <w:szCs w:val="16"/>
              </w:rPr>
              <w:t xml:space="preserve"> </w:t>
            </w:r>
          </w:p>
        </w:tc>
        <w:tc>
          <w:tcPr>
            <w:tcW w:w="1006" w:type="pct"/>
          </w:tcPr>
          <w:p w14:paraId="58C4CBCD" w14:textId="5B0602E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Empirical models underestimate high soil moisture content, </w:t>
            </w:r>
            <w:r w:rsidR="00FF2B5C">
              <w:rPr>
                <w:rFonts w:ascii="Times New Roman" w:hAnsi="Times New Roman" w:cs="Times New Roman"/>
                <w:sz w:val="16"/>
                <w:szCs w:val="16"/>
              </w:rPr>
              <w:lastRenderedPageBreak/>
              <w:t>resulting in better ascending orbit results</w:t>
            </w:r>
            <w:r w:rsidRPr="00231A8C">
              <w:rPr>
                <w:rFonts w:ascii="Times New Roman" w:hAnsi="Times New Roman" w:cs="Times New Roman"/>
                <w:sz w:val="16"/>
                <w:szCs w:val="16"/>
              </w:rPr>
              <w:t>.</w:t>
            </w:r>
          </w:p>
          <w:p w14:paraId="10CB614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F algorithm outperforms BPNN, SVM, and KNN in soil moisture retrieval.</w:t>
            </w:r>
          </w:p>
        </w:tc>
      </w:tr>
      <w:tr w:rsidR="00C80CCB" w:rsidRPr="00231A8C" w14:paraId="7A18E4D9" w14:textId="77777777" w:rsidTr="000D6383">
        <w:tc>
          <w:tcPr>
            <w:tcW w:w="527" w:type="pct"/>
          </w:tcPr>
          <w:p w14:paraId="1F3807B2" w14:textId="1249001A"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uJ5KaWn1","properties":{"formattedCitation":"(Chauhan et al., 2019)","plainCitation":"(Chauhan et al., 2019)","noteIndex":0},"citationItems":[{"id":9,"uris":["http://zotero.org/users/12104509/items/AWYGFT9Y"],"itemData":{"id":9,"type":"article-journal","abstract":"The objective of this paper was to explore the potential of hybrid-polarized (RH and RV) RISAT-1 SAR data to retrieve the height of wheat crop-an important winter crop in South Asian countries including India. The images acquired over north-west India in 2015 covered critical growth stages of wheat. The field campaigns were carried out in synchronous with the SAR passes. Considering the dominant role of underlying soil cover in the total backscatter (σtotal0) response from a target, we propose that refining the σtotal0 by reducing the effect of underlying soil can significantly improve the retrieval accuracy of crop height (CH). To achieve this, we modified the existing water cloud model (WCM) to estimate soil-corrected vegetation backscatter (σveg0). Leaf area index and interaction factor showed great potential as the vegetation descriptors in modeling σtotal0 using WCM. A comparative analysis between the CH retrieved from σtotal0 and σveg0 using multilayer perceptron neural networks revealed the response of C-band backscatter to CH. CH was moderately correlated to σtotal0, but the results improved considerably with the substitution of σtotal0 with σveg0. This holds true particularly in the early growth stages of crop growth when the vegetation cover is scarce and there is a substantial effect of soil background on the remote sensing signal. Thus, the results suggest suitability of C-band hybrid-polarized data for the assessment of CH.","container-title":"IEEE Journal of Selected Topics in Applied Earth Observations and Remote Sensing","DOI":"10.1109/JSTARS.2019.2919604","ISSN":"2151-1535","issue":"8","note":"event-title: IEEE Journal of Selected Topics in Applied Earth Observations and Remote Sensing","page":"2928-2933","source":"IEEE Xplore","title":"Crop Height Estimation Using RISAT-1 Hybrid-Polarized Synthetic Aperture Radar Data","volume":"12","author":[{"family":"Chauhan","given":"Sugandh"},{"family":"Srivastava","given":"Hari Shanker"},{"family":"Patel","given":"Parul"}],"issued":{"date-parts":[["2019",8]]}}}],"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Chauhan et al., 2019)</w:t>
            </w:r>
            <w:r w:rsidRPr="00231A8C">
              <w:rPr>
                <w:rFonts w:ascii="Times New Roman" w:hAnsi="Times New Roman" w:cs="Times New Roman"/>
                <w:sz w:val="16"/>
                <w:szCs w:val="16"/>
              </w:rPr>
              <w:fldChar w:fldCharType="end"/>
            </w:r>
          </w:p>
        </w:tc>
        <w:tc>
          <w:tcPr>
            <w:tcW w:w="674" w:type="pct"/>
          </w:tcPr>
          <w:p w14:paraId="438C09C9" w14:textId="2B2F9A66" w:rsidR="00C80CCB" w:rsidRPr="00231A8C" w:rsidRDefault="009F0991" w:rsidP="009E6F79">
            <w:pPr>
              <w:spacing w:line="480" w:lineRule="auto"/>
              <w:rPr>
                <w:rFonts w:ascii="Times New Roman" w:hAnsi="Times New Roman" w:cs="Times New Roman"/>
                <w:sz w:val="16"/>
                <w:szCs w:val="16"/>
              </w:rPr>
            </w:pPr>
            <w:hyperlink r:id="rId11" w:tgtFrame="_blank" w:history="1">
              <w:r w:rsidR="00C80CCB" w:rsidRPr="00231A8C">
                <w:rPr>
                  <w:rFonts w:ascii="Times New Roman" w:hAnsi="Times New Roman" w:cs="Times New Roman"/>
                  <w:sz w:val="16"/>
                  <w:szCs w:val="16"/>
                </w:rPr>
                <w:t xml:space="preserve">Crop Height </w:t>
              </w:r>
            </w:hyperlink>
          </w:p>
          <w:p w14:paraId="6E6040DA"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7DA4ED6B" w14:textId="334726A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 RISAT-1 SAR </w:t>
            </w:r>
            <w:r w:rsidR="000F5C68" w:rsidRPr="00231A8C">
              <w:rPr>
                <w:rFonts w:ascii="Times New Roman" w:hAnsi="Times New Roman" w:cs="Times New Roman"/>
                <w:sz w:val="16"/>
                <w:szCs w:val="16"/>
              </w:rPr>
              <w:t>Data</w:t>
            </w:r>
          </w:p>
        </w:tc>
        <w:tc>
          <w:tcPr>
            <w:tcW w:w="914" w:type="pct"/>
          </w:tcPr>
          <w:p w14:paraId="7EA898D2" w14:textId="67ADF2D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fied water cloud </w:t>
            </w:r>
            <w:r w:rsidR="003F7970">
              <w:rPr>
                <w:rFonts w:ascii="Times New Roman" w:hAnsi="Times New Roman" w:cs="Times New Roman"/>
                <w:sz w:val="16"/>
                <w:szCs w:val="16"/>
              </w:rPr>
              <w:t>models</w:t>
            </w:r>
            <w:r w:rsidRPr="00231A8C">
              <w:rPr>
                <w:rFonts w:ascii="Times New Roman" w:hAnsi="Times New Roman" w:cs="Times New Roman"/>
                <w:sz w:val="16"/>
                <w:szCs w:val="16"/>
              </w:rPr>
              <w:t xml:space="preserve"> and artificial neural networks </w:t>
            </w:r>
            <w:r w:rsidR="00D25C37">
              <w:rPr>
                <w:rFonts w:ascii="Times New Roman" w:hAnsi="Times New Roman" w:cs="Times New Roman"/>
                <w:sz w:val="16"/>
                <w:szCs w:val="16"/>
              </w:rPr>
              <w:t xml:space="preserve">were employed for </w:t>
            </w:r>
            <w:r w:rsidR="00D25C37" w:rsidRPr="00D25C37">
              <w:rPr>
                <w:rFonts w:ascii="Times New Roman" w:hAnsi="Times New Roman" w:cs="Times New Roman"/>
                <w:sz w:val="16"/>
                <w:szCs w:val="16"/>
              </w:rPr>
              <w:t>crop height estimation</w:t>
            </w:r>
            <w:r w:rsidRPr="00231A8C">
              <w:rPr>
                <w:rFonts w:ascii="Times New Roman" w:hAnsi="Times New Roman" w:cs="Times New Roman"/>
                <w:sz w:val="16"/>
                <w:szCs w:val="16"/>
              </w:rPr>
              <w:t>.</w:t>
            </w:r>
          </w:p>
          <w:p w14:paraId="24FBADB9"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6644486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The backscatter coefficients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σoT_RV</w:t>
            </w:r>
            <w:proofErr w:type="spellEnd"/>
            <w:r w:rsidRPr="00231A8C">
              <w:rPr>
                <w:rFonts w:ascii="Times New Roman" w:hAnsi="Times New Roman" w:cs="Times New Roman"/>
                <w:sz w:val="16"/>
                <w:szCs w:val="16"/>
              </w:rPr>
              <w:t xml:space="preserve"> strongly correlate with volumetric soil moisture (R² of 0.70).</w:t>
            </w:r>
          </w:p>
          <w:p w14:paraId="64999797"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LAI and IF as canopy descriptors yield the best backscatter modeling results (R² up to 0.90 for </w:t>
            </w:r>
            <w:proofErr w:type="spellStart"/>
            <w:r w:rsidRPr="00231A8C">
              <w:rPr>
                <w:rFonts w:ascii="Times New Roman" w:hAnsi="Times New Roman" w:cs="Times New Roman"/>
                <w:sz w:val="16"/>
                <w:szCs w:val="16"/>
              </w:rPr>
              <w:t>σoT_RH</w:t>
            </w:r>
            <w:proofErr w:type="spellEnd"/>
            <w:r w:rsidRPr="00231A8C">
              <w:rPr>
                <w:rFonts w:ascii="Times New Roman" w:hAnsi="Times New Roman" w:cs="Times New Roman"/>
                <w:sz w:val="16"/>
                <w:szCs w:val="16"/>
              </w:rPr>
              <w:t>).</w:t>
            </w:r>
          </w:p>
        </w:tc>
        <w:tc>
          <w:tcPr>
            <w:tcW w:w="1006" w:type="pct"/>
          </w:tcPr>
          <w:p w14:paraId="73595A56"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H moderately correlated to total backscatter, improved with vegetation backscatter.</w:t>
            </w:r>
          </w:p>
          <w:p w14:paraId="45EB9751" w14:textId="77777777" w:rsidR="00C80CCB" w:rsidRPr="00231A8C" w:rsidRDefault="00C80CCB" w:rsidP="009E6F79">
            <w:pPr>
              <w:pStyle w:val="ListParagraph"/>
              <w:spacing w:after="160" w:line="480" w:lineRule="auto"/>
              <w:ind w:left="0"/>
              <w:rPr>
                <w:rFonts w:ascii="Times New Roman" w:hAnsi="Times New Roman" w:cs="Times New Roman"/>
                <w:sz w:val="16"/>
                <w:szCs w:val="16"/>
              </w:rPr>
            </w:pPr>
            <w:r w:rsidRPr="00231A8C">
              <w:rPr>
                <w:rFonts w:ascii="Times New Roman" w:hAnsi="Times New Roman" w:cs="Times New Roman"/>
                <w:sz w:val="16"/>
                <w:szCs w:val="16"/>
              </w:rPr>
              <w:t>C-band hybrid-polarized data suitable for crop height assessment.</w:t>
            </w:r>
          </w:p>
        </w:tc>
      </w:tr>
      <w:tr w:rsidR="00C80CCB" w:rsidRPr="00231A8C" w14:paraId="26A2AECD" w14:textId="77777777" w:rsidTr="000D6383">
        <w:tc>
          <w:tcPr>
            <w:tcW w:w="527" w:type="pct"/>
          </w:tcPr>
          <w:p w14:paraId="281064A6" w14:textId="1D252B1D"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2F8UMvok","properties":{"formattedCitation":"(Xing et al., 2022)","plainCitation":"(Xing et al., 2022)","noteIndex":0},"citationItems":[{"id":8,"uris":["http://zotero.org/users/12104509/items/56H22RU2"],"itemData":{"id":8,"type":"article-journal","abstract":"Soil moisture content (SMC) is an indispensable basic element for crop growth and development in agricultural production. Obtaining accurate information on SMC in real time over large agricultural areas has important guiding significance for crop yield estimation and production management. In this study, the paper reports on the retrieval of SMC from RADARSAT-2 polarimetric SAR data. The proposed SMC retrieval algorithm includes vegetation correction based on a ratio method and roughness correction based on the optimal roughness method. Three vegetation description parameters (i.e., RVI, LAI, and NDVI) serve as vegetation descriptors in the parameterization of the algorithm. To testify the vegetation correction result of the algorithm, the water cloud model (WCM) was compared with the algorithm. The calibrated integrated equation model (CIEM) was employed to describe the backscattering from the underlying soil. To improve the accuracy of SMC retrieval, the CIEM model was optimized by using the optimal roughness parameter and the normalization method of reference incidence angle. Validation against ground measurements showed a high correlation between the measured and estimated SMC when the NDVI serves as vegetation descriptor (R2 = 0.68, RMSE = 4.15 vol.%, p &lt; 0.01). The overall estimation performance of the proposed SMC retrieval algorithm is better than that of the WCM. It demonstrates that the proposed algorithm has an operational potential to estimate SMC over wheat fields during the growing season.","container-title":"Remote Sensing","DOI":"10.3390/rs14133210","ISSN":"2072-4292","issue":"13","language":"en","license":"http://creativecommons.org/licenses/by/3.0/","note":"number: 13\npublisher: Multidisciplinary Digital Publishing Institute","page":"3210","source":"www.mdpi.com","title":"Soil Moisture Retrieval Using SAR Backscattering Ratio Method during the Crop Growing Season","volume":"14","author":[{"family":"Xing","given":"Minfeng"},{"family":"Chen","given":"Lin"},{"family":"Wang","given":"Jinfei"},{"family":"Shang","given":"Jiali"},{"family":"Huang","given":"Xiaodong"}],"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Xing et al., 2022)</w:t>
            </w:r>
            <w:r w:rsidRPr="00231A8C">
              <w:rPr>
                <w:rFonts w:ascii="Times New Roman" w:hAnsi="Times New Roman" w:cs="Times New Roman"/>
                <w:sz w:val="16"/>
                <w:szCs w:val="16"/>
              </w:rPr>
              <w:fldChar w:fldCharType="end"/>
            </w:r>
          </w:p>
        </w:tc>
        <w:tc>
          <w:tcPr>
            <w:tcW w:w="674" w:type="pct"/>
          </w:tcPr>
          <w:p w14:paraId="17F20C0C" w14:textId="0FBFBDD4" w:rsidR="00C80CCB" w:rsidRPr="00231A8C" w:rsidRDefault="009F0991" w:rsidP="009E6F79">
            <w:pPr>
              <w:spacing w:line="480" w:lineRule="auto"/>
              <w:rPr>
                <w:rFonts w:ascii="Times New Roman" w:hAnsi="Times New Roman" w:cs="Times New Roman"/>
                <w:sz w:val="16"/>
                <w:szCs w:val="16"/>
              </w:rPr>
            </w:pPr>
            <w:hyperlink r:id="rId12" w:tgtFrame="_blank" w:history="1">
              <w:r w:rsidR="00C80CCB" w:rsidRPr="00231A8C">
                <w:rPr>
                  <w:rFonts w:ascii="Times New Roman" w:hAnsi="Times New Roman" w:cs="Times New Roman"/>
                  <w:sz w:val="16"/>
                  <w:szCs w:val="16"/>
                </w:rPr>
                <w:t xml:space="preserve">Soil Moisture </w:t>
              </w:r>
            </w:hyperlink>
          </w:p>
          <w:p w14:paraId="3BC4F6BC"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0E3A63FD" w14:textId="4BF3A043"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RADARSAT-2 SAR </w:t>
            </w:r>
            <w:r w:rsidR="000F5C68" w:rsidRPr="00231A8C">
              <w:rPr>
                <w:rFonts w:ascii="Times New Roman" w:hAnsi="Times New Roman" w:cs="Times New Roman"/>
                <w:sz w:val="16"/>
                <w:szCs w:val="16"/>
              </w:rPr>
              <w:t>Data</w:t>
            </w:r>
          </w:p>
        </w:tc>
        <w:tc>
          <w:tcPr>
            <w:tcW w:w="914" w:type="pct"/>
          </w:tcPr>
          <w:p w14:paraId="711AA4A5"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The proposed new SMC retrieval algorithm </w:t>
            </w:r>
          </w:p>
          <w:p w14:paraId="262B2F93"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water cloud model </w:t>
            </w:r>
          </w:p>
        </w:tc>
        <w:tc>
          <w:tcPr>
            <w:tcW w:w="1205" w:type="pct"/>
          </w:tcPr>
          <w:p w14:paraId="61CCE7F4" w14:textId="7CED36C8"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 Statistical analysis of </w:t>
            </w:r>
            <w:r w:rsidR="00D43211">
              <w:rPr>
                <w:rFonts w:ascii="Times New Roman" w:hAnsi="Times New Roman" w:cs="Times New Roman"/>
                <w:sz w:val="16"/>
                <w:szCs w:val="16"/>
              </w:rPr>
              <w:t>the new</w:t>
            </w:r>
            <w:r w:rsidRPr="00231A8C">
              <w:rPr>
                <w:rFonts w:ascii="Times New Roman" w:hAnsi="Times New Roman" w:cs="Times New Roman"/>
                <w:sz w:val="16"/>
                <w:szCs w:val="16"/>
              </w:rPr>
              <w:t xml:space="preserve"> SMC model,</w:t>
            </w:r>
            <w:r w:rsidR="00FE3E68" w:rsidRPr="00FE3E68">
              <w:rPr>
                <w:rFonts w:ascii="Times New Roman" w:hAnsi="Times New Roman" w:cs="Times New Roman"/>
                <w:sz w:val="16"/>
                <w:szCs w:val="16"/>
              </w:rPr>
              <w:t xml:space="preserve"> RMSE: 4.15</w:t>
            </w:r>
            <w:r w:rsidR="00FE3E68">
              <w:rPr>
                <w:rFonts w:ascii="Times New Roman" w:hAnsi="Times New Roman" w:cs="Times New Roman"/>
                <w:sz w:val="16"/>
                <w:szCs w:val="16"/>
              </w:rPr>
              <w:t>,</w:t>
            </w:r>
            <w:r w:rsidRPr="00231A8C">
              <w:rPr>
                <w:rFonts w:ascii="Times New Roman" w:hAnsi="Times New Roman" w:cs="Times New Roman"/>
                <w:sz w:val="16"/>
                <w:szCs w:val="16"/>
              </w:rPr>
              <w:t xml:space="preserve"> R²: 0.68, vol.%, Significance: p &lt; 0.01</w:t>
            </w:r>
          </w:p>
          <w:p w14:paraId="0CEB5568" w14:textId="77777777" w:rsidR="00C80CCB" w:rsidRPr="00231A8C" w:rsidRDefault="00C80CCB" w:rsidP="009E6F79">
            <w:pPr>
              <w:spacing w:line="480" w:lineRule="auto"/>
              <w:rPr>
                <w:rFonts w:ascii="Times New Roman" w:hAnsi="Times New Roman" w:cs="Times New Roman"/>
                <w:sz w:val="16"/>
                <w:szCs w:val="16"/>
              </w:rPr>
            </w:pPr>
          </w:p>
        </w:tc>
        <w:tc>
          <w:tcPr>
            <w:tcW w:w="1006" w:type="pct"/>
          </w:tcPr>
          <w:p w14:paraId="3B38417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proposed SMC retrieval algorithm showed higher accuracy than the water cloud model.</w:t>
            </w:r>
          </w:p>
          <w:p w14:paraId="78350F8E"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DVI as a vegetation descriptor resulted in the highest accuracy for SMC retrieval.</w:t>
            </w:r>
          </w:p>
        </w:tc>
      </w:tr>
      <w:tr w:rsidR="00C80CCB" w:rsidRPr="00231A8C" w14:paraId="7F36BABB" w14:textId="77777777" w:rsidTr="000D6383">
        <w:tc>
          <w:tcPr>
            <w:tcW w:w="527" w:type="pct"/>
          </w:tcPr>
          <w:p w14:paraId="4A18BDD2" w14:textId="1DF3B153"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00CD4447">
              <w:rPr>
                <w:rFonts w:ascii="Times New Roman" w:hAnsi="Times New Roman" w:cs="Times New Roman"/>
                <w:sz w:val="16"/>
                <w:szCs w:val="16"/>
                <w:lang w:bidi="mr-IN"/>
              </w:rPr>
              <w:instrText xml:space="preserve"> ADDIN ZOTERO_ITEM CSL_CITATION {"citationID":"ZcBcP6EN","properties":{"formattedCitation":"(Paloscia et al., 2022)","plainCitation":"(Paloscia et al., 2022)","noteIndex":0},"citationItems":[{"id":7,"uris":["http://zotero.org/users/12104509/items/MIL2GTTV"],"itemData":{"id":7,"type":"paper-conference","abstract":"The research results described in this paper have been obtained in the framework of the 2019–2022 ALGORITMI project between the Italian Space Agency (ASI) and the Institute of Applied Physics of the National Research Council (CNR-IFAC). The focus of the research was the development of innovative algorithms for the estimation of geophysical parameters of soil, snow, and vegetation with the aim of monitoring soil, snow cover and agricultural crop conditions. The estimation of soil moisture, vegetation biomass, snow water equivalent, and crop classification was improved by using retrieval algorithms based on machine- learning approaches and temporal series of SAR images from COSMO-SkyMed (CSK) and Sentinel-1 (S-1) missions, along with optical images from Sentinel-2. This paper provides an overview of the most recent and valuable results obtained during the project. In particular, the validation of soil moisture provided R=0.89 and RMSE=0.025 m3/m3 by integrating data from S-1 and CSK and that one of snow water equivalent gave R=0.85 with RMSE=86.24 mm (CSK HIMAGE) and R=0.86 with RMSE=71.59 mm (CSK PP). Early mapping results showed an almost monotonic progression in overall accuracy over time higher than 90% by increasing the available images.","container-title":"IGARSS 2022 - 2022 IEEE International Geoscience and Remote Sensing Symposium","DOI":"10.1109/IGARSS46834.2022.9884859","event-title":"IGARSS 2022 - 2022 IEEE International Geoscience and Remote Sensing Symposium","note":"ISSN: 2153-7003","page":"5180-5183","source":"IEEE Xplore","title":"Multifrequency SAR Data for Estimating Snow, Soil and Vegetation Parameters","URL":"https://ieeexplore.ieee.org/document/9884859","author":[{"family":"Paloscia","given":"S."},{"family":"Santi","given":"E."},{"family":"Pettinato","given":"S."},{"family":"Lapini","given":"A."},{"family":"Fontanelli","given":"G."},{"family":"Pilia","given":"S."},{"family":"Baroni","given":"F."},{"family":"Ramat","given":"G."},{"family":"Santurri","given":"L."},{"family":"Notarnicola","given":"C."},{"family":"De Gregorio","given":"L."},{"family":"Cuozzo","given":"G."},{"family":"Tapete","given":"D."},{"family":"Cigna","given":"F."}],"accessed":{"date-parts":[["2024",6,6]]},"issued":{"date-parts":[["2022",7]]}}}],"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Paloscia et al., 2022)</w:t>
            </w:r>
            <w:r w:rsidRPr="00231A8C">
              <w:rPr>
                <w:rFonts w:ascii="Times New Roman" w:hAnsi="Times New Roman" w:cs="Times New Roman"/>
                <w:sz w:val="16"/>
                <w:szCs w:val="16"/>
                <w:lang w:bidi="mr-IN"/>
              </w:rPr>
              <w:fldChar w:fldCharType="end"/>
            </w:r>
          </w:p>
        </w:tc>
        <w:tc>
          <w:tcPr>
            <w:tcW w:w="674" w:type="pct"/>
          </w:tcPr>
          <w:p w14:paraId="045AFAFF" w14:textId="30E0210A" w:rsidR="00C80CCB" w:rsidRPr="00231A8C" w:rsidRDefault="000D6383" w:rsidP="009E6F79">
            <w:pPr>
              <w:spacing w:line="480" w:lineRule="auto"/>
              <w:rPr>
                <w:rFonts w:ascii="Times New Roman" w:hAnsi="Times New Roman" w:cs="Times New Roman"/>
                <w:sz w:val="16"/>
                <w:szCs w:val="16"/>
              </w:rPr>
            </w:pPr>
            <w:r>
              <w:rPr>
                <w:rFonts w:ascii="Times New Roman" w:hAnsi="Times New Roman" w:cs="Times New Roman"/>
                <w:sz w:val="16"/>
                <w:szCs w:val="16"/>
              </w:rPr>
              <w:t>S</w:t>
            </w:r>
            <w:r w:rsidRPr="00231A8C">
              <w:rPr>
                <w:rFonts w:ascii="Times New Roman" w:hAnsi="Times New Roman" w:cs="Times New Roman"/>
                <w:sz w:val="16"/>
                <w:szCs w:val="16"/>
              </w:rPr>
              <w:t xml:space="preserve">oil moisture, vegetation biomass, </w:t>
            </w:r>
          </w:p>
        </w:tc>
        <w:tc>
          <w:tcPr>
            <w:tcW w:w="674" w:type="pct"/>
          </w:tcPr>
          <w:p w14:paraId="315BC8C7" w14:textId="0D2D372C"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OSMO-</w:t>
            </w:r>
            <w:proofErr w:type="spellStart"/>
            <w:r w:rsidRPr="00231A8C">
              <w:rPr>
                <w:rFonts w:ascii="Times New Roman" w:hAnsi="Times New Roman" w:cs="Times New Roman"/>
                <w:sz w:val="16"/>
                <w:szCs w:val="16"/>
              </w:rPr>
              <w:t>SkyMed</w:t>
            </w:r>
            <w:proofErr w:type="spellEnd"/>
            <w:r w:rsidRPr="00231A8C">
              <w:rPr>
                <w:rFonts w:ascii="Times New Roman" w:hAnsi="Times New Roman" w:cs="Times New Roman"/>
                <w:sz w:val="16"/>
                <w:szCs w:val="16"/>
              </w:rPr>
              <w:t>, S-1 missions, and Sentinel-2</w:t>
            </w:r>
            <w:r w:rsidR="000F5C68">
              <w:rPr>
                <w:rFonts w:ascii="Times New Roman" w:hAnsi="Times New Roman" w:cs="Times New Roman"/>
                <w:sz w:val="16"/>
                <w:szCs w:val="16"/>
              </w:rPr>
              <w:t xml:space="preserve"> </w:t>
            </w:r>
            <w:r w:rsidR="000F5C68" w:rsidRPr="00231A8C">
              <w:rPr>
                <w:rFonts w:ascii="Times New Roman" w:hAnsi="Times New Roman" w:cs="Times New Roman"/>
                <w:sz w:val="16"/>
                <w:szCs w:val="16"/>
              </w:rPr>
              <w:t>Data</w:t>
            </w:r>
          </w:p>
        </w:tc>
        <w:tc>
          <w:tcPr>
            <w:tcW w:w="914" w:type="pct"/>
          </w:tcPr>
          <w:p w14:paraId="2932405A" w14:textId="335BA4A5"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lang w:val="en-US"/>
              </w:rPr>
              <w:t xml:space="preserve">Proposes </w:t>
            </w:r>
            <w:r w:rsidR="00D43211">
              <w:rPr>
                <w:rFonts w:ascii="Times New Roman" w:hAnsi="Times New Roman" w:cs="Times New Roman"/>
                <w:sz w:val="16"/>
                <w:szCs w:val="16"/>
                <w:lang w:val="en-US"/>
              </w:rPr>
              <w:t xml:space="preserve">an </w:t>
            </w:r>
            <w:r w:rsidRPr="00231A8C">
              <w:rPr>
                <w:rFonts w:ascii="Times New Roman" w:hAnsi="Times New Roman" w:cs="Times New Roman"/>
                <w:sz w:val="16"/>
                <w:szCs w:val="16"/>
                <w:lang w:val="en-US"/>
              </w:rPr>
              <w:t xml:space="preserve">algorithm for </w:t>
            </w:r>
            <w:r w:rsidR="00D65FC7">
              <w:rPr>
                <w:rFonts w:ascii="Times New Roman" w:hAnsi="Times New Roman" w:cs="Times New Roman"/>
                <w:sz w:val="16"/>
                <w:szCs w:val="16"/>
                <w:lang w:val="en-US"/>
              </w:rPr>
              <w:t>inte</w:t>
            </w:r>
            <w:r w:rsidR="00E6123B">
              <w:rPr>
                <w:rFonts w:ascii="Times New Roman" w:hAnsi="Times New Roman" w:cs="Times New Roman"/>
                <w:sz w:val="16"/>
                <w:szCs w:val="16"/>
                <w:lang w:val="en-US"/>
              </w:rPr>
              <w:t xml:space="preserve">grating </w:t>
            </w:r>
            <w:r w:rsidR="00E6123B" w:rsidRPr="00E6123B">
              <w:rPr>
                <w:rFonts w:ascii="Times New Roman" w:hAnsi="Times New Roman" w:cs="Times New Roman"/>
                <w:sz w:val="16"/>
                <w:szCs w:val="16"/>
                <w:lang w:val="en-US"/>
              </w:rPr>
              <w:t xml:space="preserve">S-1 </w:t>
            </w:r>
            <w:r w:rsidR="00E6123B">
              <w:rPr>
                <w:rFonts w:ascii="Times New Roman" w:hAnsi="Times New Roman" w:cs="Times New Roman"/>
                <w:sz w:val="16"/>
                <w:szCs w:val="16"/>
                <w:lang w:val="en-US"/>
              </w:rPr>
              <w:t>and</w:t>
            </w:r>
            <w:r w:rsidRPr="00231A8C">
              <w:rPr>
                <w:rFonts w:ascii="Times New Roman" w:hAnsi="Times New Roman" w:cs="Times New Roman"/>
                <w:sz w:val="16"/>
                <w:szCs w:val="16"/>
                <w:lang w:val="en-US"/>
              </w:rPr>
              <w:t xml:space="preserve"> SMAP data based on Artificial Neural Networks</w:t>
            </w:r>
          </w:p>
        </w:tc>
        <w:tc>
          <w:tcPr>
            <w:tcW w:w="1205" w:type="pct"/>
          </w:tcPr>
          <w:p w14:paraId="07DB902B" w14:textId="4B62623B" w:rsidR="00672EA5" w:rsidRPr="00231A8C" w:rsidRDefault="00672EA5" w:rsidP="009E6F79">
            <w:pPr>
              <w:spacing w:line="480" w:lineRule="auto"/>
              <w:rPr>
                <w:rFonts w:ascii="Times New Roman" w:hAnsi="Times New Roman" w:cs="Times New Roman"/>
                <w:sz w:val="16"/>
                <w:szCs w:val="16"/>
              </w:rPr>
            </w:pPr>
            <w:r w:rsidRPr="00672EA5">
              <w:rPr>
                <w:rFonts w:ascii="Times New Roman" w:hAnsi="Times New Roman" w:cs="Times New Roman"/>
                <w:sz w:val="16"/>
                <w:szCs w:val="16"/>
              </w:rPr>
              <w:t xml:space="preserve">By combining data from S-1 and CSK, soil moisture validation </w:t>
            </w:r>
            <w:r w:rsidR="00D65FC7">
              <w:rPr>
                <w:rFonts w:ascii="Times New Roman" w:hAnsi="Times New Roman" w:cs="Times New Roman"/>
                <w:sz w:val="16"/>
                <w:szCs w:val="16"/>
              </w:rPr>
              <w:t xml:space="preserve">achieved </w:t>
            </w:r>
            <w:r w:rsidRPr="00672EA5">
              <w:rPr>
                <w:rFonts w:ascii="Times New Roman" w:hAnsi="Times New Roman" w:cs="Times New Roman"/>
                <w:sz w:val="16"/>
                <w:szCs w:val="16"/>
              </w:rPr>
              <w:t>RMSE=0.025 m 3 /m 3</w:t>
            </w:r>
            <w:r w:rsidR="00F310BA">
              <w:rPr>
                <w:rFonts w:ascii="Times New Roman" w:hAnsi="Times New Roman" w:cs="Times New Roman"/>
                <w:sz w:val="16"/>
                <w:szCs w:val="16"/>
              </w:rPr>
              <w:t xml:space="preserve"> and </w:t>
            </w:r>
            <w:r w:rsidR="00F310BA" w:rsidRPr="00672EA5">
              <w:rPr>
                <w:rFonts w:ascii="Times New Roman" w:hAnsi="Times New Roman" w:cs="Times New Roman"/>
                <w:sz w:val="16"/>
                <w:szCs w:val="16"/>
              </w:rPr>
              <w:t>R=0.89</w:t>
            </w:r>
            <w:r w:rsidRPr="00672EA5">
              <w:rPr>
                <w:rFonts w:ascii="Times New Roman" w:hAnsi="Times New Roman" w:cs="Times New Roman"/>
                <w:sz w:val="16"/>
                <w:szCs w:val="16"/>
              </w:rPr>
              <w:t xml:space="preserve">. </w:t>
            </w:r>
          </w:p>
        </w:tc>
        <w:tc>
          <w:tcPr>
            <w:tcW w:w="1006" w:type="pct"/>
          </w:tcPr>
          <w:p w14:paraId="0D368270"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mproved estimation of soil moisture, vegetation biomass, and snow water equivalent.</w:t>
            </w:r>
          </w:p>
        </w:tc>
      </w:tr>
      <w:tr w:rsidR="00C80CCB" w:rsidRPr="00231A8C" w14:paraId="4C292718" w14:textId="77777777" w:rsidTr="000D6383">
        <w:tc>
          <w:tcPr>
            <w:tcW w:w="527" w:type="pct"/>
          </w:tcPr>
          <w:p w14:paraId="71A6930A" w14:textId="67F5B9F9"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ON3rLw2m","properties":{"formattedCitation":"(Dann et al., 2022)","plainCitation":"(Dann et al., 2022)","noteIndex":0},"citationItems":[{"id":6,"uris":["http://zotero.org/users/12104509/items/KBRXG9Q2"],"itemData":{"id":6,"type":"article-journal","abstract":"Root-zone soil moisture exerts a fundamental control on vegetation, energy balance, and the carbon cycle in Arctic ecosystems, but it is still not well understood in vast, remote, and understudied regions of discontinuous permafrost. The root-zone soil moisture product (30 m resolution) used in this analysis was retrieved from a time-series P-Band (420–440 MHz) synthetic aperture radar (SAR) backscatter observations (August 2017 &amp; October 2017). While similar approaches have been taken to retrieve surface (0 cm to 5 cm) soil moisture from L-Band (1.2 GHz) SAR backscatter, this is one of the first known attempts at reaching the root-zone in permafrost regions. Here, we analyze secondary factors (excluding primary factors, such as precipitation) controlling summer (August) soil moisture at depths of 6 cm, 12 cm, and 20 cm over a 4500 km2 area on the Seward Peninsula of Alaska. Using a random forest model, we quantify the impact of topography, vegetation, and meteorological factors on soil moisture distributions. In developing the random forest model, we explore a variety of feature scales (30 m, 60 m, 90 m, 120 m, 180 m, and 240 m), tune hyperparameters (the structure of individual decision trees making up the ensemble including the number and depth of trees), and perform the final feature selection using cross-validated recursive feature elimination. Results suggest that root-zone soil moisture on the Seward Peninsula is primarily controlled by vegetation at 6 cm, but deeper in the soil column topography and meteorological factors, such as predominant winter wind direction and summer insolation, play a larger role. The random forest model accounts for 40% to 60% of the variation observed (R2 = 0.44 at 6 cm, R2 = 0.52 at 12 cm, R2 = 0.58 at 20 cm). These results indicate that vegetation is the dominant control on soil moisture shallow in the soil column, but the impact of vegetation does not extend to deeper layers retrieved from P-Band SAR backscatter.","container-title":"Remote Sensing","DOI":"10.3390/rs14194927","ISSN":"2072-4292","issue":"19","language":"en","license":"http://creativecommons.org/licenses/by/3.0/","note":"number: 19\npublisher: Multidisciplinary Digital Publishing Institute","page":"4927","source":"www.mdpi.com","title":"Factors Controlling a Synthetic Aperture Radar (SAR) Derived Root-Zone Soil Moisture Product over The Seward Peninsula of Alaska","volume":"14","author":[{"family":"Dann","given":"Julian"},{"family":"Bennett","given":"Katrina E."},{"family":"Bolton","given":"W. Robert"},{"family":"Wilson","given":"Cathy J."}],"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Dann et al., 2022)</w:t>
            </w:r>
            <w:r w:rsidRPr="00231A8C">
              <w:rPr>
                <w:rFonts w:ascii="Times New Roman" w:hAnsi="Times New Roman" w:cs="Times New Roman"/>
                <w:sz w:val="16"/>
                <w:szCs w:val="16"/>
              </w:rPr>
              <w:fldChar w:fldCharType="end"/>
            </w:r>
          </w:p>
        </w:tc>
        <w:tc>
          <w:tcPr>
            <w:tcW w:w="674" w:type="pct"/>
          </w:tcPr>
          <w:p w14:paraId="765F96BB" w14:textId="6EB8E814" w:rsidR="00C80CCB" w:rsidRPr="00231A8C" w:rsidRDefault="009F0991" w:rsidP="009E6F79">
            <w:pPr>
              <w:spacing w:line="480" w:lineRule="auto"/>
              <w:rPr>
                <w:rFonts w:ascii="Times New Roman" w:hAnsi="Times New Roman" w:cs="Times New Roman"/>
                <w:sz w:val="16"/>
                <w:szCs w:val="16"/>
              </w:rPr>
            </w:pPr>
            <w:hyperlink r:id="rId13" w:tgtFrame="_blank" w:history="1">
              <w:r w:rsidR="000D6383">
                <w:rPr>
                  <w:rFonts w:ascii="Times New Roman" w:hAnsi="Times New Roman" w:cs="Times New Roman"/>
                  <w:sz w:val="16"/>
                  <w:szCs w:val="16"/>
                </w:rPr>
                <w:t>Soil moisture</w:t>
              </w:r>
            </w:hyperlink>
          </w:p>
        </w:tc>
        <w:tc>
          <w:tcPr>
            <w:tcW w:w="674" w:type="pct"/>
          </w:tcPr>
          <w:p w14:paraId="4C268842" w14:textId="7654DC41"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lang w:val="en-US"/>
              </w:rPr>
              <w:t xml:space="preserve">Root-zone soil moisture </w:t>
            </w:r>
            <w:r w:rsidR="00C84EC8">
              <w:rPr>
                <w:rFonts w:ascii="Times New Roman" w:hAnsi="Times New Roman" w:cs="Times New Roman"/>
                <w:sz w:val="16"/>
                <w:szCs w:val="16"/>
                <w:lang w:val="en-US"/>
              </w:rPr>
              <w:t>data</w:t>
            </w:r>
            <w:r w:rsidRPr="00231A8C">
              <w:rPr>
                <w:rFonts w:ascii="Times New Roman" w:hAnsi="Times New Roman" w:cs="Times New Roman"/>
                <w:sz w:val="16"/>
                <w:szCs w:val="16"/>
                <w:lang w:val="en-US"/>
              </w:rPr>
              <w:t xml:space="preserve"> derived from P-Band </w:t>
            </w:r>
            <w:r w:rsidR="00D43211">
              <w:rPr>
                <w:rFonts w:ascii="Times New Roman" w:hAnsi="Times New Roman" w:cs="Times New Roman"/>
                <w:sz w:val="16"/>
                <w:szCs w:val="16"/>
                <w:lang w:val="en-US"/>
              </w:rPr>
              <w:t>SAR</w:t>
            </w:r>
          </w:p>
        </w:tc>
        <w:tc>
          <w:tcPr>
            <w:tcW w:w="914" w:type="pct"/>
          </w:tcPr>
          <w:p w14:paraId="7D461D6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andom forest model for analyzing soil moisture</w:t>
            </w:r>
          </w:p>
          <w:p w14:paraId="08F4375F" w14:textId="2DD56642"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ecursive feature elimination for feature selection</w:t>
            </w:r>
          </w:p>
        </w:tc>
        <w:tc>
          <w:tcPr>
            <w:tcW w:w="1205" w:type="pct"/>
          </w:tcPr>
          <w:p w14:paraId="5B02697D" w14:textId="77777777" w:rsidR="00FB0D82" w:rsidRDefault="004B6DD9" w:rsidP="009E6F79">
            <w:pPr>
              <w:spacing w:line="480" w:lineRule="auto"/>
              <w:rPr>
                <w:rFonts w:ascii="Times New Roman" w:hAnsi="Times New Roman" w:cs="Times New Roman"/>
                <w:sz w:val="16"/>
                <w:szCs w:val="16"/>
              </w:rPr>
            </w:pPr>
            <w:r w:rsidRPr="004B6DD9">
              <w:rPr>
                <w:rFonts w:ascii="Times New Roman" w:hAnsi="Times New Roman" w:cs="Times New Roman"/>
                <w:sz w:val="16"/>
                <w:szCs w:val="16"/>
              </w:rPr>
              <w:t>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58 at 20</w:t>
            </w:r>
            <w:r w:rsidR="00DA1E34">
              <w:rPr>
                <w:rFonts w:ascii="Times New Roman" w:hAnsi="Times New Roman" w:cs="Times New Roman"/>
                <w:sz w:val="16"/>
                <w:szCs w:val="16"/>
              </w:rPr>
              <w:t xml:space="preserve"> cm, </w:t>
            </w:r>
            <w:r w:rsidR="006C1373" w:rsidRPr="006C1373">
              <w:rPr>
                <w:rFonts w:ascii="Times New Roman" w:hAnsi="Times New Roman" w:cs="Times New Roman"/>
                <w:sz w:val="16"/>
                <w:szCs w:val="16"/>
              </w:rPr>
              <w:t>R</w:t>
            </w:r>
            <w:r w:rsidR="006C1373" w:rsidRPr="00541E07">
              <w:rPr>
                <w:rFonts w:ascii="Times New Roman" w:hAnsi="Times New Roman" w:cs="Times New Roman"/>
                <w:sz w:val="16"/>
                <w:szCs w:val="16"/>
                <w:vertAlign w:val="superscript"/>
              </w:rPr>
              <w:t>2</w:t>
            </w:r>
            <w:r w:rsidR="006C1373" w:rsidRPr="006C1373">
              <w:rPr>
                <w:rFonts w:ascii="Times New Roman" w:hAnsi="Times New Roman" w:cs="Times New Roman"/>
                <w:sz w:val="16"/>
                <w:szCs w:val="16"/>
              </w:rPr>
              <w:t> = 0.52 at 12 cm, and</w:t>
            </w:r>
            <w:r w:rsidRPr="004B6DD9">
              <w:rPr>
                <w:rFonts w:ascii="Times New Roman" w:hAnsi="Times New Roman" w:cs="Times New Roman"/>
                <w:sz w:val="16"/>
                <w:szCs w:val="16"/>
              </w:rPr>
              <w:t xml:space="preserve"> R</w:t>
            </w:r>
            <w:r w:rsidRPr="00541E07">
              <w:rPr>
                <w:rFonts w:ascii="Times New Roman" w:hAnsi="Times New Roman" w:cs="Times New Roman"/>
                <w:sz w:val="16"/>
                <w:szCs w:val="16"/>
                <w:vertAlign w:val="superscript"/>
              </w:rPr>
              <w:t>2</w:t>
            </w:r>
            <w:r w:rsidRPr="004B6DD9">
              <w:rPr>
                <w:rFonts w:ascii="Times New Roman" w:hAnsi="Times New Roman" w:cs="Times New Roman"/>
                <w:sz w:val="16"/>
                <w:szCs w:val="16"/>
              </w:rPr>
              <w:t> = 0.44 at 6 cm</w:t>
            </w:r>
            <w:r w:rsidR="00541E07">
              <w:rPr>
                <w:rFonts w:ascii="Times New Roman" w:hAnsi="Times New Roman" w:cs="Times New Roman"/>
                <w:sz w:val="16"/>
                <w:szCs w:val="16"/>
              </w:rPr>
              <w:t xml:space="preserve"> i</w:t>
            </w:r>
            <w:r w:rsidR="00541E07" w:rsidRPr="006C1373">
              <w:rPr>
                <w:rFonts w:ascii="Times New Roman" w:hAnsi="Times New Roman" w:cs="Times New Roman"/>
                <w:sz w:val="16"/>
                <w:szCs w:val="16"/>
              </w:rPr>
              <w:t>ndicate</w:t>
            </w:r>
            <w:r w:rsidR="00541E07">
              <w:rPr>
                <w:rFonts w:ascii="Times New Roman" w:hAnsi="Times New Roman" w:cs="Times New Roman"/>
                <w:sz w:val="16"/>
                <w:szCs w:val="16"/>
              </w:rPr>
              <w:t xml:space="preserve"> </w:t>
            </w:r>
            <w:r w:rsidR="00541E07" w:rsidRPr="006C1373">
              <w:rPr>
                <w:rFonts w:ascii="Times New Roman" w:hAnsi="Times New Roman" w:cs="Times New Roman"/>
                <w:sz w:val="16"/>
                <w:szCs w:val="16"/>
              </w:rPr>
              <w:t>that </w:t>
            </w:r>
            <w:r w:rsidR="00541E07">
              <w:rPr>
                <w:rFonts w:ascii="Times New Roman" w:hAnsi="Times New Roman" w:cs="Times New Roman"/>
                <w:sz w:val="16"/>
                <w:szCs w:val="16"/>
              </w:rPr>
              <w:t>the random forest model explains</w:t>
            </w:r>
            <w:r w:rsidR="00FB0D82">
              <w:rPr>
                <w:rFonts w:ascii="Times New Roman" w:hAnsi="Times New Roman" w:cs="Times New Roman"/>
                <w:sz w:val="16"/>
                <w:szCs w:val="16"/>
              </w:rPr>
              <w:t xml:space="preserve"> 4</w:t>
            </w:r>
            <w:r w:rsidR="00541E07">
              <w:rPr>
                <w:rFonts w:ascii="Times New Roman" w:hAnsi="Times New Roman" w:cs="Times New Roman"/>
                <w:sz w:val="16"/>
                <w:szCs w:val="16"/>
              </w:rPr>
              <w:t>0% to 60% of the </w:t>
            </w:r>
          </w:p>
          <w:p w14:paraId="509EDFC8" w14:textId="32073ED6" w:rsidR="00C80CCB" w:rsidRPr="00231A8C" w:rsidRDefault="00541E07" w:rsidP="009E6F79">
            <w:pPr>
              <w:spacing w:line="480" w:lineRule="auto"/>
              <w:rPr>
                <w:rFonts w:ascii="Times New Roman" w:hAnsi="Times New Roman" w:cs="Times New Roman"/>
                <w:sz w:val="16"/>
                <w:szCs w:val="16"/>
              </w:rPr>
            </w:pPr>
            <w:r>
              <w:rPr>
                <w:rFonts w:ascii="Times New Roman" w:hAnsi="Times New Roman" w:cs="Times New Roman"/>
                <w:sz w:val="16"/>
                <w:szCs w:val="16"/>
              </w:rPr>
              <w:t>variation observed</w:t>
            </w:r>
            <w:r w:rsidRPr="006C1373">
              <w:rPr>
                <w:rFonts w:ascii="Times New Roman" w:hAnsi="Times New Roman" w:cs="Times New Roman"/>
                <w:sz w:val="16"/>
                <w:szCs w:val="16"/>
              </w:rPr>
              <w:t>.</w:t>
            </w:r>
          </w:p>
        </w:tc>
        <w:tc>
          <w:tcPr>
            <w:tcW w:w="1006" w:type="pct"/>
          </w:tcPr>
          <w:p w14:paraId="79FBCE60" w14:textId="3743936D" w:rsidR="00C80CCB" w:rsidRPr="00231A8C" w:rsidRDefault="00F92A8C" w:rsidP="009E6F79">
            <w:pPr>
              <w:spacing w:line="480" w:lineRule="auto"/>
              <w:rPr>
                <w:rFonts w:ascii="Times New Roman" w:hAnsi="Times New Roman" w:cs="Times New Roman"/>
                <w:sz w:val="16"/>
                <w:szCs w:val="16"/>
              </w:rPr>
            </w:pPr>
            <w:r>
              <w:rPr>
                <w:rFonts w:ascii="Times New Roman" w:hAnsi="Times New Roman" w:cs="Times New Roman"/>
                <w:sz w:val="16"/>
                <w:szCs w:val="16"/>
              </w:rPr>
              <w:t>M</w:t>
            </w:r>
            <w:r w:rsidRPr="00F92A8C">
              <w:rPr>
                <w:rFonts w:ascii="Times New Roman" w:hAnsi="Times New Roman" w:cs="Times New Roman"/>
                <w:sz w:val="16"/>
                <w:szCs w:val="16"/>
              </w:rPr>
              <w:t xml:space="preserve">eteorological </w:t>
            </w:r>
            <w:r>
              <w:rPr>
                <w:rFonts w:ascii="Times New Roman" w:hAnsi="Times New Roman" w:cs="Times New Roman"/>
                <w:sz w:val="16"/>
                <w:szCs w:val="16"/>
              </w:rPr>
              <w:t>and t</w:t>
            </w:r>
            <w:r w:rsidR="00C80CCB" w:rsidRPr="00231A8C">
              <w:rPr>
                <w:rFonts w:ascii="Times New Roman" w:hAnsi="Times New Roman" w:cs="Times New Roman"/>
                <w:sz w:val="16"/>
                <w:szCs w:val="16"/>
              </w:rPr>
              <w:t>opography factors play a larger role in controlling soil moisture at deeper depths.</w:t>
            </w:r>
          </w:p>
        </w:tc>
      </w:tr>
      <w:tr w:rsidR="00C80CCB" w:rsidRPr="00231A8C" w14:paraId="3C7E6C1B" w14:textId="77777777" w:rsidTr="000D6383">
        <w:tc>
          <w:tcPr>
            <w:tcW w:w="527" w:type="pct"/>
          </w:tcPr>
          <w:p w14:paraId="61CDA50D" w14:textId="25F56E8C"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00CD4447">
              <w:rPr>
                <w:rFonts w:ascii="Times New Roman" w:hAnsi="Times New Roman" w:cs="Times New Roman"/>
                <w:sz w:val="16"/>
                <w:szCs w:val="16"/>
                <w:lang w:bidi="mr-IN"/>
              </w:rPr>
              <w:instrText xml:space="preserve"> ADDIN ZOTERO_ITEM CSL_CITATION {"citationID":"PEQ1FHay","properties":{"formattedCitation":"(S. S. Ghosh et al., 2022)","plainCitation":"(S. S. Ghosh et al., 2022)","dontUpdate":true,"noteIndex":0},"citationItems":[{"id":5,"uris":["http://zotero.org/users/12104509/items/RQWLQTZ3"],"itemData":{"id":5,"type":"paper-conference","abstract":"Crop biophysical parameters, such as the Plant Area Index (PAI), Wet-biomass (WB), and Vegetation Water Content (VWC), play a vital role in estimating crop yield. Over the last few decades, various biophysical parameter retrieval methods have come into existence. Studies have shown, weaknesses of physical and parametric methodologies super-sede their strengths. In this regard, non-linear non-parametric methods like the Gaussian Process Regression (GPR) have advantages over existing techniques. This study retrieved specific crop biophysical parameters over a Canadian test site using GPR employing different polarization combinations of the Synthetic aperture radar (SAR) data. We used the ground measurements of wheat and soybean of the SMAPVEX-16 campaign as the in-situ data. We characterized the performance of GPR by using statistical measures, such as the Root Mean Square Error (RMSE), Mean Absolute Error (MAE), and the Pearson correlation coefficient. We noticed that besides the full pol (HH + HV + VV) combination, the performance of the dual-pol (HV + VV) configuration had shown encouraging results in estimating the biophysical parameters.","container-title":"2022 IEEE Mediterranean and Middle-East Geoscience and Remote Sensing Symposium (M2GARSS)","DOI":"10.1109/M2GARSS52314.2022.9839744","event-title":"2022 IEEE Mediterranean and Middle-East Geoscience and Remote Sensing Symposium (M2GARSS)","page":"181-184","source":"IEEE Xplore","title":"Crop Biophysical Parameter Retrieval Using Gaussian Process Regression from C-Band Polarimetric SAR Data","URL":"https://ieeexplore.ieee.org/document/9839744","author":[{"family":"Ghosh","given":"Swarnendu Sekhar"},{"family":"Dey","given":"Subhadip"},{"family":"Bhogapurapu","given":"Narayanarao"},{"family":"Homayouni","given":"Saeid"},{"family":"Bhattacharya","given":"Avik"},{"family":"McNairn","given":"Heather"}],"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 xml:space="preserve">(Ghosh et </w:t>
            </w:r>
            <w:r w:rsidRPr="00231A8C">
              <w:rPr>
                <w:rFonts w:ascii="Times New Roman" w:hAnsi="Times New Roman" w:cs="Times New Roman"/>
                <w:sz w:val="16"/>
              </w:rPr>
              <w:lastRenderedPageBreak/>
              <w:t>al., 2022)</w:t>
            </w:r>
            <w:r w:rsidRPr="00231A8C">
              <w:rPr>
                <w:rFonts w:ascii="Times New Roman" w:hAnsi="Times New Roman" w:cs="Times New Roman"/>
                <w:sz w:val="16"/>
                <w:szCs w:val="16"/>
                <w:lang w:bidi="mr-IN"/>
              </w:rPr>
              <w:fldChar w:fldCharType="end"/>
            </w:r>
          </w:p>
        </w:tc>
        <w:tc>
          <w:tcPr>
            <w:tcW w:w="674" w:type="pct"/>
          </w:tcPr>
          <w:p w14:paraId="2941BBB1" w14:textId="46AC381C" w:rsidR="00C80CCB" w:rsidRPr="00231A8C" w:rsidRDefault="009F0991" w:rsidP="009E6F79">
            <w:pPr>
              <w:spacing w:line="480" w:lineRule="auto"/>
              <w:rPr>
                <w:rFonts w:ascii="Times New Roman" w:hAnsi="Times New Roman" w:cs="Times New Roman"/>
                <w:sz w:val="16"/>
                <w:szCs w:val="16"/>
              </w:rPr>
            </w:pPr>
            <w:hyperlink r:id="rId14" w:tgtFrame="_blank" w:history="1">
              <w:r w:rsidR="00C80CCB" w:rsidRPr="00231A8C">
                <w:rPr>
                  <w:rFonts w:ascii="Times New Roman" w:hAnsi="Times New Roman" w:cs="Times New Roman"/>
                  <w:sz w:val="16"/>
                  <w:szCs w:val="16"/>
                </w:rPr>
                <w:t xml:space="preserve">Crop </w:t>
              </w:r>
              <w:r w:rsidR="00C80CCB" w:rsidRPr="00231A8C">
                <w:rPr>
                  <w:rFonts w:ascii="Times New Roman" w:hAnsi="Times New Roman" w:cs="Times New Roman"/>
                  <w:sz w:val="16"/>
                  <w:szCs w:val="16"/>
                </w:rPr>
                <w:lastRenderedPageBreak/>
                <w:t xml:space="preserve">Biophysical Parameter </w:t>
              </w:r>
            </w:hyperlink>
          </w:p>
        </w:tc>
        <w:tc>
          <w:tcPr>
            <w:tcW w:w="674" w:type="pct"/>
          </w:tcPr>
          <w:p w14:paraId="59CA3237" w14:textId="77777777"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lastRenderedPageBreak/>
              <w:t xml:space="preserve">C-Band </w:t>
            </w:r>
            <w:r w:rsidRPr="00231A8C">
              <w:rPr>
                <w:rFonts w:ascii="Times New Roman" w:hAnsi="Times New Roman" w:cs="Times New Roman"/>
                <w:sz w:val="16"/>
                <w:szCs w:val="16"/>
              </w:rPr>
              <w:lastRenderedPageBreak/>
              <w:t>Polarimetric SAR Data</w:t>
            </w:r>
          </w:p>
        </w:tc>
        <w:tc>
          <w:tcPr>
            <w:tcW w:w="914" w:type="pct"/>
          </w:tcPr>
          <w:p w14:paraId="3CF55BAC"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Gaussian Process </w:t>
            </w:r>
            <w:r w:rsidRPr="00231A8C">
              <w:rPr>
                <w:rFonts w:ascii="Times New Roman" w:hAnsi="Times New Roman" w:cs="Times New Roman"/>
                <w:sz w:val="16"/>
                <w:szCs w:val="16"/>
              </w:rPr>
              <w:lastRenderedPageBreak/>
              <w:t>Regression (GPR)</w:t>
            </w:r>
          </w:p>
          <w:p w14:paraId="2BCA9A58"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tatistical measures: RMSE, MAE, Pearson correlation coefficient</w:t>
            </w:r>
          </w:p>
          <w:p w14:paraId="168FF90A" w14:textId="77777777" w:rsidR="00C80CCB" w:rsidRPr="00231A8C" w:rsidRDefault="00C80CCB" w:rsidP="009E6F79">
            <w:pPr>
              <w:spacing w:line="480" w:lineRule="auto"/>
              <w:rPr>
                <w:rFonts w:ascii="Times New Roman" w:hAnsi="Times New Roman" w:cs="Times New Roman"/>
                <w:sz w:val="16"/>
                <w:szCs w:val="16"/>
              </w:rPr>
            </w:pPr>
          </w:p>
        </w:tc>
        <w:tc>
          <w:tcPr>
            <w:tcW w:w="1205" w:type="pct"/>
          </w:tcPr>
          <w:p w14:paraId="2C51AAA8" w14:textId="77777777"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rPr>
              <w:lastRenderedPageBreak/>
              <w:t xml:space="preserve">Due to bare soil, PAI was </w:t>
            </w:r>
            <w:r w:rsidRPr="00231A8C">
              <w:rPr>
                <w:rFonts w:ascii="Times New Roman" w:hAnsi="Times New Roman" w:cs="Times New Roman"/>
                <w:sz w:val="16"/>
                <w:szCs w:val="16"/>
              </w:rPr>
              <w:lastRenderedPageBreak/>
              <w:t>overestimated during the early stages (&lt; 2.5 m²/m²)</w:t>
            </w:r>
            <w:r w:rsidRPr="00231A8C">
              <w:rPr>
                <w:rFonts w:ascii="Times New Roman" w:hAnsi="Times New Roman" w:cs="Times New Roman"/>
                <w:sz w:val="16"/>
                <w:szCs w:val="16"/>
                <w:lang w:bidi="mr-IN"/>
              </w:rPr>
              <w:t>.</w:t>
            </w:r>
          </w:p>
          <w:p w14:paraId="540CC772" w14:textId="02ED4F30" w:rsidR="00C80CCB" w:rsidRPr="00231A8C" w:rsidRDefault="00C80CCB" w:rsidP="009E6F79">
            <w:pPr>
              <w:spacing w:line="480" w:lineRule="auto"/>
              <w:rPr>
                <w:rFonts w:ascii="Times New Roman" w:hAnsi="Times New Roman" w:cs="Times New Roman"/>
                <w:sz w:val="16"/>
                <w:szCs w:val="16"/>
                <w:lang w:bidi="mr-IN"/>
              </w:rPr>
            </w:pPr>
            <w:r w:rsidRPr="00231A8C">
              <w:rPr>
                <w:rFonts w:ascii="Times New Roman" w:hAnsi="Times New Roman" w:cs="Times New Roman"/>
                <w:sz w:val="16"/>
                <w:szCs w:val="16"/>
                <w:lang w:bidi="mr-IN"/>
              </w:rPr>
              <w:t xml:space="preserve">Underestimation during </w:t>
            </w:r>
            <w:r w:rsidR="00D43211">
              <w:rPr>
                <w:rFonts w:ascii="Times New Roman" w:hAnsi="Times New Roman" w:cs="Times New Roman"/>
                <w:sz w:val="16"/>
                <w:szCs w:val="16"/>
                <w:lang w:bidi="mr-IN"/>
              </w:rPr>
              <w:t xml:space="preserve">the </w:t>
            </w:r>
            <w:r w:rsidRPr="00231A8C">
              <w:rPr>
                <w:rFonts w:ascii="Times New Roman" w:hAnsi="Times New Roman" w:cs="Times New Roman"/>
                <w:sz w:val="16"/>
                <w:szCs w:val="16"/>
                <w:lang w:bidi="mr-IN"/>
              </w:rPr>
              <w:t>heading stage (&gt; 7.0 m²/m²).</w:t>
            </w:r>
          </w:p>
        </w:tc>
        <w:tc>
          <w:tcPr>
            <w:tcW w:w="1006" w:type="pct"/>
          </w:tcPr>
          <w:p w14:paraId="094C4725"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GPR outperforms </w:t>
            </w:r>
            <w:r w:rsidRPr="00231A8C">
              <w:rPr>
                <w:rFonts w:ascii="Times New Roman" w:hAnsi="Times New Roman" w:cs="Times New Roman"/>
                <w:sz w:val="16"/>
                <w:szCs w:val="16"/>
              </w:rPr>
              <w:lastRenderedPageBreak/>
              <w:t>physical and parametric methods in crop parameter retrieval.</w:t>
            </w:r>
          </w:p>
          <w:p w14:paraId="4E520B0A"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Dual-pol (HV + VV) SAR configuration shows promising results.</w:t>
            </w:r>
          </w:p>
        </w:tc>
      </w:tr>
      <w:tr w:rsidR="00C80CCB" w:rsidRPr="00231A8C" w14:paraId="364FB315" w14:textId="77777777" w:rsidTr="000D6383">
        <w:tc>
          <w:tcPr>
            <w:tcW w:w="527" w:type="pct"/>
          </w:tcPr>
          <w:p w14:paraId="590609BF" w14:textId="6F525853"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lastRenderedPageBreak/>
              <w:fldChar w:fldCharType="begin"/>
            </w:r>
            <w:r w:rsidR="00CD4447">
              <w:rPr>
                <w:rFonts w:ascii="Times New Roman" w:hAnsi="Times New Roman" w:cs="Times New Roman"/>
                <w:sz w:val="16"/>
                <w:szCs w:val="16"/>
                <w:lang w:bidi="mr-IN"/>
              </w:rPr>
              <w:instrText xml:space="preserve"> ADDIN ZOTERO_ITEM CSL_CITATION {"citationID":"Zaxi4NMt","properties":{"formattedCitation":"(Bhogapurapu et al., 2022)","plainCitation":"(Bhogapurapu et al., 2022)","noteIndex":0},"citationItems":[{"id":4,"uris":["http://zotero.org/users/12104509/items/R2TR92FI"],"itemData":{"id":4,"type":"paper-conference","abstract":"Accurate and high-resolution spatio-temporal information on crop growth is essential for agronomic management and grain yield estimation. Data provided by the dual-pol Synthetic Aperture Radar (SAR) on board Sentinel-1 is an effective way for crop mapping and monitoring from space independent of weather conditions. In this study, we propose a target characterization parameter, þeta_\\textxP that utilizes the 2D Barakat degree of polarization and the elements of the covariance matrix representing dual-pol SAR data. We also propose an unsupervised clustering scheme using þeta_\\textxP and the scattering entropy, H_\\textxP. We utilize time-series Sentinel-1 data of wheat fields over a Canadian test site to show the sensitivity of þeta_\\textxP to the development of crop morphology at different phenological stages. Similarly, the effectiveness of the unsupervised H_\\textxP/þeta_\\textxP clustering plane is also examined using a sequence of temporal clustering plots. This innovative clustering framework will be convenient for the operational use of Sentinel-1 SAR data for agricultural applications.","container-title":"2022 IEEE Mediterranean and Middle-East Geoscience and Remote Sensing Symposium (M2GARSS)","DOI":"10.1109/M2GARSS52314.2022.9840171","event-title":"2022 IEEE Mediterranean and Middle-East Geoscience and Remote Sensing Symposium (M2GARSS)","page":"58-61","source":"IEEE Xplore","title":"Scattering Parameters from Sentinel-1 SAR Data for Crop Growth Assessment","URL":"https://ieeexplore.ieee.org/document/9840171","author":[{"family":"Bhogapurapu","given":"Narayanarao"},{"family":"Dey","given":"Subhadip"},{"family":"Homayouni","given":"Saeid"},{"family":"Bhattacharya","given":"Avik"},{"family":"Rao","given":"Y. S."}],"accessed":{"date-parts":[["2024",6,6]]},"issued":{"date-parts":[["2022",3]]}}}],"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Bhogapurapu et al., 2022)</w:t>
            </w:r>
            <w:r w:rsidRPr="00231A8C">
              <w:rPr>
                <w:rFonts w:ascii="Times New Roman" w:hAnsi="Times New Roman" w:cs="Times New Roman"/>
                <w:sz w:val="16"/>
                <w:szCs w:val="16"/>
                <w:lang w:bidi="mr-IN"/>
              </w:rPr>
              <w:fldChar w:fldCharType="end"/>
            </w:r>
          </w:p>
        </w:tc>
        <w:tc>
          <w:tcPr>
            <w:tcW w:w="674" w:type="pct"/>
          </w:tcPr>
          <w:p w14:paraId="57B0B83B" w14:textId="6007363F" w:rsidR="00C80CCB" w:rsidRPr="00231A8C" w:rsidRDefault="009F0991" w:rsidP="009E6F79">
            <w:pPr>
              <w:spacing w:line="480" w:lineRule="auto"/>
              <w:rPr>
                <w:rFonts w:ascii="Times New Roman" w:hAnsi="Times New Roman" w:cs="Times New Roman"/>
                <w:sz w:val="16"/>
                <w:szCs w:val="16"/>
              </w:rPr>
            </w:pPr>
            <w:hyperlink r:id="rId15" w:tgtFrame="_blank" w:history="1">
              <w:r w:rsidR="00C80CCB" w:rsidRPr="00231A8C">
                <w:rPr>
                  <w:rFonts w:ascii="Times New Roman" w:hAnsi="Times New Roman" w:cs="Times New Roman"/>
                  <w:sz w:val="16"/>
                  <w:szCs w:val="16"/>
                </w:rPr>
                <w:t>Crop Growth Assessment</w:t>
              </w:r>
            </w:hyperlink>
          </w:p>
          <w:p w14:paraId="31989317" w14:textId="77777777" w:rsidR="00C80CCB" w:rsidRPr="00231A8C" w:rsidRDefault="00C80CCB" w:rsidP="009E6F79">
            <w:pPr>
              <w:spacing w:line="480" w:lineRule="auto"/>
              <w:rPr>
                <w:rFonts w:ascii="Times New Roman" w:hAnsi="Times New Roman" w:cs="Times New Roman"/>
                <w:sz w:val="16"/>
                <w:szCs w:val="16"/>
              </w:rPr>
            </w:pPr>
          </w:p>
        </w:tc>
        <w:tc>
          <w:tcPr>
            <w:tcW w:w="674" w:type="pct"/>
          </w:tcPr>
          <w:p w14:paraId="454FA329" w14:textId="13075B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p w14:paraId="1B333284" w14:textId="77777777" w:rsidR="00C80CCB" w:rsidRPr="00231A8C" w:rsidRDefault="00C80CCB" w:rsidP="009E6F79">
            <w:pPr>
              <w:spacing w:line="480" w:lineRule="auto"/>
              <w:ind w:left="360"/>
              <w:rPr>
                <w:rFonts w:ascii="Times New Roman" w:hAnsi="Times New Roman" w:cs="Times New Roman"/>
                <w:sz w:val="16"/>
                <w:szCs w:val="16"/>
              </w:rPr>
            </w:pPr>
          </w:p>
          <w:p w14:paraId="1625A488" w14:textId="77777777" w:rsidR="00C80CCB" w:rsidRPr="00231A8C" w:rsidRDefault="00C80CCB" w:rsidP="009E6F79">
            <w:pPr>
              <w:pStyle w:val="ListParagraph"/>
              <w:spacing w:line="480" w:lineRule="auto"/>
              <w:ind w:left="-16"/>
              <w:rPr>
                <w:rFonts w:ascii="Times New Roman" w:hAnsi="Times New Roman" w:cs="Times New Roman"/>
                <w:sz w:val="16"/>
                <w:szCs w:val="16"/>
              </w:rPr>
            </w:pPr>
          </w:p>
        </w:tc>
        <w:tc>
          <w:tcPr>
            <w:tcW w:w="914" w:type="pct"/>
          </w:tcPr>
          <w:p w14:paraId="083DA452" w14:textId="039A58AB" w:rsidR="00C80CCB" w:rsidRPr="00231A8C" w:rsidRDefault="00FB0D82" w:rsidP="009E6F79">
            <w:pPr>
              <w:spacing w:line="480" w:lineRule="auto"/>
              <w:rPr>
                <w:rFonts w:ascii="Times New Roman" w:hAnsi="Times New Roman" w:cs="Times New Roman"/>
                <w:sz w:val="16"/>
                <w:szCs w:val="16"/>
              </w:rPr>
            </w:pPr>
            <w:r>
              <w:rPr>
                <w:rFonts w:ascii="Times New Roman" w:hAnsi="Times New Roman" w:cs="Times New Roman"/>
                <w:sz w:val="16"/>
                <w:szCs w:val="16"/>
              </w:rPr>
              <w:t>P</w:t>
            </w:r>
            <w:r w:rsidR="00404797">
              <w:rPr>
                <w:rFonts w:ascii="Times New Roman" w:hAnsi="Times New Roman" w:cs="Times New Roman"/>
                <w:sz w:val="16"/>
                <w:szCs w:val="16"/>
              </w:rPr>
              <w:t>roposed</w:t>
            </w:r>
            <w:r w:rsidR="00AF701A" w:rsidRPr="00AF701A">
              <w:rPr>
                <w:rFonts w:ascii="Times New Roman" w:hAnsi="Times New Roman" w:cs="Times New Roman"/>
                <w:sz w:val="16"/>
                <w:szCs w:val="16"/>
              </w:rPr>
              <w:t xml:space="preserve">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 xml:space="preserve">, the target </w:t>
            </w:r>
            <w:r w:rsidR="00404797">
              <w:rPr>
                <w:rFonts w:ascii="Times New Roman" w:hAnsi="Times New Roman" w:cs="Times New Roman"/>
                <w:sz w:val="16"/>
                <w:szCs w:val="16"/>
              </w:rPr>
              <w:t>characterization</w:t>
            </w:r>
            <w:r w:rsidR="00AF701A" w:rsidRPr="00AF701A">
              <w:rPr>
                <w:rFonts w:ascii="Times New Roman" w:hAnsi="Times New Roman" w:cs="Times New Roman"/>
                <w:sz w:val="16"/>
                <w:szCs w:val="16"/>
              </w:rPr>
              <w:t xml:space="preserve"> parameter, based on dual-pol SAR data and the 2D Barakat degree of polarization. </w:t>
            </w:r>
            <w:r w:rsidR="00AF701A" w:rsidRPr="00AF701A">
              <w:rPr>
                <w:rFonts w:ascii="Times New Roman" w:hAnsi="Times New Roman" w:cs="Times New Roman"/>
                <w:sz w:val="16"/>
                <w:szCs w:val="16"/>
              </w:rPr>
              <w:br/>
              <w:t xml:space="preserve">A scattering entropy and </w:t>
            </w:r>
            <w:proofErr w:type="spellStart"/>
            <w:r w:rsidR="00AF701A" w:rsidRPr="00AF701A">
              <w:rPr>
                <w:rFonts w:ascii="Times New Roman" w:hAnsi="Times New Roman" w:cs="Times New Roman"/>
                <w:sz w:val="16"/>
                <w:szCs w:val="16"/>
              </w:rPr>
              <w:t>θxP</w:t>
            </w:r>
            <w:proofErr w:type="spellEnd"/>
            <w:r w:rsidR="00AF701A" w:rsidRPr="00AF701A">
              <w:rPr>
                <w:rFonts w:ascii="Times New Roman" w:hAnsi="Times New Roman" w:cs="Times New Roman"/>
                <w:sz w:val="16"/>
                <w:szCs w:val="16"/>
              </w:rPr>
              <w:t>-based unsupervised clustering strategy</w:t>
            </w:r>
          </w:p>
        </w:tc>
        <w:tc>
          <w:tcPr>
            <w:tcW w:w="1205" w:type="pct"/>
          </w:tcPr>
          <w:p w14:paraId="3FD58713" w14:textId="77777777" w:rsidR="00C80CCB" w:rsidRPr="006D4439" w:rsidRDefault="00C80CCB" w:rsidP="009E6F79">
            <w:pPr>
              <w:spacing w:line="480" w:lineRule="auto"/>
              <w:rPr>
                <w:rFonts w:ascii="Times New Roman" w:hAnsi="Times New Roman" w:cs="Times New Roman"/>
                <w:sz w:val="16"/>
                <w:szCs w:val="16"/>
              </w:rPr>
            </w:pPr>
            <w:proofErr w:type="spellStart"/>
            <w:r w:rsidRPr="006D4439">
              <w:rPr>
                <w:rFonts w:ascii="Times New Roman" w:hAnsi="Times New Roman" w:cs="Times New Roman"/>
                <w:sz w:val="16"/>
                <w:szCs w:val="16"/>
              </w:rPr>
              <w:t>Tillering</w:t>
            </w:r>
            <w:proofErr w:type="spellEnd"/>
            <w:r w:rsidRPr="006D4439">
              <w:rPr>
                <w:rFonts w:ascii="Times New Roman" w:hAnsi="Times New Roman" w:cs="Times New Roman"/>
                <w:sz w:val="16"/>
                <w:szCs w:val="16"/>
              </w:rPr>
              <w:t xml:space="preserve"> Stage: </w:t>
            </w:r>
            <w:r w:rsidRPr="006D4439">
              <w:rPr>
                <w:rFonts w:ascii="Times New Roman" w:hAnsi="Times New Roman" w:cs="Times New Roman"/>
                <w:sz w:val="16"/>
                <w:szCs w:val="16"/>
                <w:lang w:bidi="mr-IN"/>
              </w:rPr>
              <w:t xml:space="preserve">Median </w:t>
            </w:r>
            <w:proofErr w:type="spellStart"/>
            <w:r w:rsidRPr="006D4439">
              <w:rPr>
                <w:rFonts w:ascii="Times New Roman" w:hAnsi="Times New Roman" w:cs="Times New Roman"/>
                <w:sz w:val="16"/>
                <w:szCs w:val="16"/>
                <w:lang w:bidi="mr-IN"/>
              </w:rPr>
              <w:t>mxP</w:t>
            </w:r>
            <w:proofErr w:type="spellEnd"/>
            <w:r w:rsidRPr="006D4439">
              <w:rPr>
                <w:rFonts w:ascii="Times New Roman" w:hAnsi="Times New Roman" w:cs="Times New Roman"/>
                <w:sz w:val="16"/>
                <w:szCs w:val="16"/>
                <w:lang w:bidi="mr-IN"/>
              </w:rPr>
              <w:t xml:space="preserve">: 0.78, Median </w:t>
            </w:r>
            <w:proofErr w:type="spellStart"/>
            <w:r w:rsidRPr="006D4439">
              <w:rPr>
                <w:rFonts w:ascii="Times New Roman" w:hAnsi="Times New Roman" w:cs="Times New Roman"/>
                <w:sz w:val="16"/>
                <w:szCs w:val="16"/>
                <w:lang w:bidi="mr-IN"/>
              </w:rPr>
              <w:t>θxP</w:t>
            </w:r>
            <w:proofErr w:type="spellEnd"/>
            <w:r w:rsidRPr="006D4439">
              <w:rPr>
                <w:rFonts w:ascii="Times New Roman" w:hAnsi="Times New Roman" w:cs="Times New Roman"/>
                <w:sz w:val="16"/>
                <w:szCs w:val="16"/>
                <w:lang w:bidi="mr-IN"/>
              </w:rPr>
              <w:t xml:space="preserve">: ≈ 39°, </w:t>
            </w:r>
          </w:p>
          <w:p w14:paraId="7DABC0F6"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Flowering Stage: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xml:space="preserve">: ≈ 27°,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 0.49.</w:t>
            </w:r>
          </w:p>
          <w:p w14:paraId="41168E22" w14:textId="77777777" w:rsidR="00C80CCB" w:rsidRPr="006D4439"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Early Dough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37,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20°.</w:t>
            </w:r>
          </w:p>
          <w:p w14:paraId="1957966E" w14:textId="77777777" w:rsidR="00C80CCB" w:rsidRPr="00231A8C" w:rsidRDefault="00C80CCB" w:rsidP="009E6F79">
            <w:pPr>
              <w:spacing w:line="480" w:lineRule="auto"/>
              <w:rPr>
                <w:rFonts w:ascii="Times New Roman" w:hAnsi="Times New Roman" w:cs="Times New Roman"/>
                <w:sz w:val="16"/>
                <w:szCs w:val="16"/>
              </w:rPr>
            </w:pPr>
            <w:r w:rsidRPr="006D4439">
              <w:rPr>
                <w:rFonts w:ascii="Times New Roman" w:hAnsi="Times New Roman" w:cs="Times New Roman"/>
                <w:sz w:val="16"/>
                <w:szCs w:val="16"/>
                <w:lang w:val="en-US"/>
              </w:rPr>
              <w:t xml:space="preserve">Harvest Stage: Median </w:t>
            </w:r>
            <w:proofErr w:type="spellStart"/>
            <w:r w:rsidRPr="006D4439">
              <w:rPr>
                <w:rFonts w:ascii="Times New Roman" w:hAnsi="Times New Roman" w:cs="Times New Roman"/>
                <w:sz w:val="16"/>
                <w:szCs w:val="16"/>
                <w:lang w:val="en-US"/>
              </w:rPr>
              <w:t>mxP</w:t>
            </w:r>
            <w:proofErr w:type="spellEnd"/>
            <w:r w:rsidRPr="006D4439">
              <w:rPr>
                <w:rFonts w:ascii="Times New Roman" w:hAnsi="Times New Roman" w:cs="Times New Roman"/>
                <w:sz w:val="16"/>
                <w:szCs w:val="16"/>
                <w:lang w:val="en-US"/>
              </w:rPr>
              <w:t xml:space="preserve">: ≈ 0.58, median </w:t>
            </w:r>
            <w:proofErr w:type="spellStart"/>
            <w:r w:rsidRPr="006D4439">
              <w:rPr>
                <w:rFonts w:ascii="Times New Roman" w:hAnsi="Times New Roman" w:cs="Times New Roman"/>
                <w:sz w:val="16"/>
                <w:szCs w:val="16"/>
                <w:lang w:val="en-US"/>
              </w:rPr>
              <w:t>θxP</w:t>
            </w:r>
            <w:proofErr w:type="spellEnd"/>
            <w:r w:rsidRPr="006D4439">
              <w:rPr>
                <w:rFonts w:ascii="Times New Roman" w:hAnsi="Times New Roman" w:cs="Times New Roman"/>
                <w:sz w:val="16"/>
                <w:szCs w:val="16"/>
                <w:lang w:val="en-US"/>
              </w:rPr>
              <w:t>: ≈ 34°.</w:t>
            </w:r>
          </w:p>
        </w:tc>
        <w:tc>
          <w:tcPr>
            <w:tcW w:w="1006" w:type="pct"/>
          </w:tcPr>
          <w:p w14:paraId="5032B8E6" w14:textId="77777777" w:rsidR="00C80CCB" w:rsidRPr="00231A8C" w:rsidRDefault="00C80CCB" w:rsidP="009E6F79">
            <w:pPr>
              <w:spacing w:line="480" w:lineRule="auto"/>
              <w:rPr>
                <w:rFonts w:ascii="Times New Roman" w:hAnsi="Times New Roman" w:cs="Times New Roman"/>
                <w:sz w:val="16"/>
                <w:szCs w:val="16"/>
              </w:rPr>
            </w:pPr>
            <w:r w:rsidRPr="00231A8C">
              <w:rPr>
                <w:rFonts w:ascii="Cambria Math" w:hAnsi="Cambria Math" w:cs="Cambria Math"/>
                <w:sz w:val="16"/>
                <w:szCs w:val="16"/>
              </w:rPr>
              <w:t>𝜃</w:t>
            </w:r>
            <w:proofErr w:type="spellStart"/>
            <w:r w:rsidRPr="00231A8C">
              <w:rPr>
                <w:rFonts w:ascii="Times New Roman" w:hAnsi="Times New Roman" w:cs="Times New Roman"/>
                <w:sz w:val="16"/>
                <w:szCs w:val="16"/>
              </w:rPr>
              <w:t>xP</w:t>
            </w:r>
            <w:r w:rsidRPr="00231A8C">
              <w:rPr>
                <w:rFonts w:ascii="Times New Roman" w:hAnsi="Times New Roman" w:cs="Times New Roman"/>
                <w:i/>
                <w:iCs/>
                <w:sz w:val="16"/>
                <w:szCs w:val="16"/>
              </w:rPr>
              <w:t>θ</w:t>
            </w:r>
            <w:r w:rsidRPr="00231A8C">
              <w:rPr>
                <w:rFonts w:ascii="Times New Roman" w:hAnsi="Times New Roman" w:cs="Times New Roman"/>
                <w:sz w:val="16"/>
                <w:szCs w:val="16"/>
              </w:rPr>
              <w:t>xP</w:t>
            </w:r>
            <w:proofErr w:type="spellEnd"/>
            <w:r w:rsidRPr="00231A8C">
              <w:rPr>
                <w:rFonts w:ascii="Times New Roman" w:hAnsi="Times New Roman" w:cs="Times New Roman"/>
                <w:sz w:val="16"/>
                <w:szCs w:val="16"/>
              </w:rPr>
              <w:t xml:space="preserve"> is​ sensitive to wheat crop morphology at different stages.</w:t>
            </w:r>
          </w:p>
          <w:p w14:paraId="44EC3F93" w14:textId="77777777" w:rsidR="00C80CCB" w:rsidRPr="00231A8C" w:rsidRDefault="00C80CCB" w:rsidP="009E6F79">
            <w:pPr>
              <w:spacing w:line="480" w:lineRule="auto"/>
              <w:rPr>
                <w:rFonts w:ascii="Times New Roman" w:hAnsi="Times New Roman" w:cs="Times New Roman"/>
                <w:sz w:val="16"/>
                <w:szCs w:val="16"/>
              </w:rPr>
            </w:pPr>
          </w:p>
        </w:tc>
      </w:tr>
      <w:tr w:rsidR="00C80CCB" w:rsidRPr="00231A8C" w14:paraId="5BA3E55F" w14:textId="77777777" w:rsidTr="000D6383">
        <w:tc>
          <w:tcPr>
            <w:tcW w:w="527" w:type="pct"/>
          </w:tcPr>
          <w:p w14:paraId="2A960DD0" w14:textId="7434060A" w:rsidR="00C80CCB" w:rsidRPr="00231A8C" w:rsidRDefault="00C80CCB" w:rsidP="009E6F79">
            <w:pPr>
              <w:pStyle w:val="ListParagraph"/>
              <w:spacing w:line="480" w:lineRule="auto"/>
              <w:ind w:left="0"/>
              <w:rPr>
                <w:rFonts w:ascii="Times New Roman" w:hAnsi="Times New Roman" w:cs="Times New Roman"/>
                <w:sz w:val="16"/>
                <w:szCs w:val="16"/>
              </w:rPr>
            </w:pPr>
            <w:r w:rsidRPr="00231A8C">
              <w:rPr>
                <w:rFonts w:ascii="Times New Roman" w:hAnsi="Times New Roman" w:cs="Times New Roman"/>
                <w:sz w:val="16"/>
                <w:szCs w:val="16"/>
                <w:lang w:bidi="mr-IN"/>
              </w:rPr>
              <w:fldChar w:fldCharType="begin"/>
            </w:r>
            <w:r w:rsidR="00CD4447">
              <w:rPr>
                <w:rFonts w:ascii="Times New Roman" w:hAnsi="Times New Roman" w:cs="Times New Roman"/>
                <w:sz w:val="16"/>
                <w:szCs w:val="16"/>
                <w:lang w:bidi="mr-IN"/>
              </w:rPr>
              <w:instrText xml:space="preserve"> ADDIN ZOTERO_ITEM CSL_CITATION {"citationID":"RLCQIsuL","properties":{"formattedCitation":"(Mandal et al., 2022)","plainCitation":"(Mandal et al., 2022)","noteIndex":0},"citationItems":[{"id":3,"uris":["http://zotero.org/users/12104509/items/HGXZIUA7"],"itemData":{"id":3,"type":"chapter","abstract":"Biophysical parameters are descriptors of crop growth and production estimates. Retrieval of these biophysical parameters from synthetic aperture radar sensors at operational scales is highly interesting given the increase in access to data from radar missions. Vegetation backscattering can be simulated using the water cloud model (WCM). Crop biophysical parameters are obtained by inverting this model. However, the inversion problem is ill-posed, and existing methods, which include the lookup table (LUT) and iterative search algorithms, are often computationally intensive and lack good generalization capacity. This might make retrieval of the biophysical parameters computationally intensive for large study areas. In addition, the new generation of operational missions, which are often associated with a large volume of data, poses a challenge for estimating crop parameters. In this work, we use the cloud computing potentials of the Google Earth Engine (GEE) to demonstrate a unified processing pipeline for WCM inversion. The processing pipeline (GEE4Bio) uses Sentinel-1 radar measurements for WCM inversion and subsequently produces crop biophysical maps. Inversion is achieved by employing Random Forest regression, which is trained with radar backscatter measurements at Vertical transmit and vertical receive (VV) and Vertical transmit and horizontal receive (VH) channels. The model is trained and validated with independent calibration and validation datasets consisting of ground measurements for five major crops over the Joint Experiment for Crop Assessment and Monitoring–Carman test site in Canada. The inversion accuracies indicate strong correlation coefficients (r) of 0.83 and 0.87, with the estimated and in situ measured plant area index and wet biomass, respectively, with low root mean square error values. The GEE4Bio processing chain produced crop inventory maps with a reasonable time and apprehended the variability in plant growth across the test site.","collection-title":"Earth Observation","container-title":"Radar Remote Sensing","ISBN":"978-0-12-823457-0","note":"DOI: 10.1016/B978-0-12-823457-0.00011-2","page":"309-325","publisher":"Elsevier","source":"ScienceDirect","title":"Chapter 16 - A processing chain for estimating crop biophysical parameters using temporal Sentinel-1 synthetic aperture radar data in cloud computing framework","URL":"https://www.sciencedirect.com/science/article/pii/B9780128234570000112","author":[{"family":"Mandal","given":"Dipankar"},{"family":"Kumar","given":"Vineet"},{"family":"Lopez-Sanchez","given":"Juan M."},{"family":"Rao","given":"Y. S."},{"family":"McNairn","given":"Heather"},{"family":"Bhattacharya","given":"Avik"},{"family":"Mitchell","given":"Scott"}],"editor":[{"family":"Srivastava","given":"Prashant K."},{"family":"Gupta","given":"Dileep Kumar"},{"family":"Islam","given":"Tanvir"},{"family":"Han","given":"Dawei"},{"family":"Prasad","given":"Rajendra"}],"accessed":{"date-parts":[["2024",6,6]]},"issued":{"date-parts":[["2022",1,1]]}}}],"schema":"https://github.com/citation-style-language/schema/raw/master/csl-citation.json"} </w:instrText>
            </w:r>
            <w:r w:rsidRPr="00231A8C">
              <w:rPr>
                <w:rFonts w:ascii="Times New Roman" w:hAnsi="Times New Roman" w:cs="Times New Roman"/>
                <w:sz w:val="16"/>
                <w:szCs w:val="16"/>
                <w:lang w:bidi="mr-IN"/>
              </w:rPr>
              <w:fldChar w:fldCharType="separate"/>
            </w:r>
            <w:r w:rsidRPr="00231A8C">
              <w:rPr>
                <w:rFonts w:ascii="Times New Roman" w:hAnsi="Times New Roman" w:cs="Times New Roman"/>
                <w:sz w:val="16"/>
              </w:rPr>
              <w:t>(Mandal et al., 2022)</w:t>
            </w:r>
            <w:r w:rsidRPr="00231A8C">
              <w:rPr>
                <w:rFonts w:ascii="Times New Roman" w:hAnsi="Times New Roman" w:cs="Times New Roman"/>
                <w:sz w:val="16"/>
                <w:szCs w:val="16"/>
                <w:lang w:bidi="mr-IN"/>
              </w:rPr>
              <w:fldChar w:fldCharType="end"/>
            </w:r>
          </w:p>
        </w:tc>
        <w:tc>
          <w:tcPr>
            <w:tcW w:w="674" w:type="pct"/>
          </w:tcPr>
          <w:p w14:paraId="599CAE97" w14:textId="1BE52521" w:rsidR="00C80CCB" w:rsidRPr="00231A8C" w:rsidRDefault="000D6383" w:rsidP="009E6F79">
            <w:pPr>
              <w:spacing w:line="480" w:lineRule="auto"/>
              <w:rPr>
                <w:rFonts w:ascii="Times New Roman" w:hAnsi="Times New Roman" w:cs="Times New Roman"/>
                <w:sz w:val="16"/>
                <w:szCs w:val="16"/>
              </w:rPr>
            </w:pPr>
            <w:r w:rsidRPr="000D6383">
              <w:rPr>
                <w:rFonts w:ascii="Times New Roman" w:hAnsi="Times New Roman" w:cs="Times New Roman"/>
                <w:sz w:val="16"/>
                <w:szCs w:val="16"/>
              </w:rPr>
              <w:t>Crop Biological parameters</w:t>
            </w:r>
          </w:p>
        </w:tc>
        <w:tc>
          <w:tcPr>
            <w:tcW w:w="674" w:type="pct"/>
          </w:tcPr>
          <w:p w14:paraId="6AE2C260" w14:textId="65ED29EA" w:rsidR="00C80CCB" w:rsidRPr="00231A8C" w:rsidRDefault="00C80CCB" w:rsidP="009E6F79">
            <w:pPr>
              <w:pStyle w:val="ListParagraph"/>
              <w:spacing w:line="480" w:lineRule="auto"/>
              <w:ind w:left="-16"/>
              <w:rPr>
                <w:rFonts w:ascii="Times New Roman" w:hAnsi="Times New Roman" w:cs="Times New Roman"/>
                <w:sz w:val="16"/>
                <w:szCs w:val="16"/>
              </w:rPr>
            </w:pPr>
            <w:r w:rsidRPr="00231A8C">
              <w:rPr>
                <w:rFonts w:ascii="Times New Roman" w:hAnsi="Times New Roman" w:cs="Times New Roman"/>
                <w:sz w:val="16"/>
                <w:szCs w:val="16"/>
              </w:rPr>
              <w:t xml:space="preserve">Sentinel-1 SAR </w:t>
            </w:r>
            <w:r w:rsidR="000F5C68" w:rsidRPr="00231A8C">
              <w:rPr>
                <w:rFonts w:ascii="Times New Roman" w:hAnsi="Times New Roman" w:cs="Times New Roman"/>
                <w:sz w:val="16"/>
                <w:szCs w:val="16"/>
              </w:rPr>
              <w:t>Data</w:t>
            </w:r>
          </w:p>
        </w:tc>
        <w:tc>
          <w:tcPr>
            <w:tcW w:w="914" w:type="pct"/>
          </w:tcPr>
          <w:p w14:paraId="1847CFD1" w14:textId="7777777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Water cloud model inversion</w:t>
            </w:r>
          </w:p>
          <w:p w14:paraId="30918CE2" w14:textId="5B4FE94F"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andom Forest regression </w:t>
            </w:r>
          </w:p>
        </w:tc>
        <w:tc>
          <w:tcPr>
            <w:tcW w:w="1205" w:type="pct"/>
          </w:tcPr>
          <w:p w14:paraId="7463BCD1" w14:textId="59AF9BFB" w:rsidR="00C80CCB" w:rsidRPr="00231A8C" w:rsidRDefault="00BF0642"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stimated biophysical parameters</w:t>
            </w:r>
            <w:r>
              <w:rPr>
                <w:rFonts w:ascii="Times New Roman" w:hAnsi="Times New Roman" w:cs="Times New Roman"/>
                <w:sz w:val="16"/>
                <w:szCs w:val="16"/>
              </w:rPr>
              <w:t xml:space="preserve"> with </w:t>
            </w:r>
            <w:r w:rsidR="00C80CCB" w:rsidRPr="00231A8C">
              <w:rPr>
                <w:rFonts w:ascii="Times New Roman" w:hAnsi="Times New Roman" w:cs="Times New Roman"/>
                <w:sz w:val="16"/>
                <w:szCs w:val="16"/>
              </w:rPr>
              <w:t>r of 0.8</w:t>
            </w:r>
            <w:r w:rsidR="006A568C">
              <w:rPr>
                <w:rFonts w:ascii="Times New Roman" w:hAnsi="Times New Roman" w:cs="Times New Roman"/>
                <w:sz w:val="16"/>
                <w:szCs w:val="16"/>
              </w:rPr>
              <w:t>7</w:t>
            </w:r>
            <w:r w:rsidR="00C80CCB" w:rsidRPr="00231A8C">
              <w:rPr>
                <w:rFonts w:ascii="Times New Roman" w:hAnsi="Times New Roman" w:cs="Times New Roman"/>
                <w:sz w:val="16"/>
                <w:szCs w:val="16"/>
              </w:rPr>
              <w:t xml:space="preserve"> and 0.8</w:t>
            </w:r>
            <w:r w:rsidR="006A568C">
              <w:rPr>
                <w:rFonts w:ascii="Times New Roman" w:hAnsi="Times New Roman" w:cs="Times New Roman"/>
                <w:sz w:val="16"/>
                <w:szCs w:val="16"/>
              </w:rPr>
              <w:t>3</w:t>
            </w:r>
            <w:r w:rsidR="00C80CCB" w:rsidRPr="00231A8C">
              <w:rPr>
                <w:rFonts w:ascii="Times New Roman" w:hAnsi="Times New Roman" w:cs="Times New Roman"/>
                <w:sz w:val="16"/>
                <w:szCs w:val="16"/>
              </w:rPr>
              <w:t xml:space="preserve"> and low </w:t>
            </w:r>
            <w:r>
              <w:rPr>
                <w:rFonts w:ascii="Times New Roman" w:hAnsi="Times New Roman" w:cs="Times New Roman"/>
                <w:sz w:val="16"/>
                <w:szCs w:val="16"/>
              </w:rPr>
              <w:t>RMSE.</w:t>
            </w:r>
            <w:r w:rsidR="00C80CCB" w:rsidRPr="00231A8C">
              <w:rPr>
                <w:rFonts w:ascii="Times New Roman" w:hAnsi="Times New Roman" w:cs="Times New Roman"/>
                <w:sz w:val="16"/>
                <w:szCs w:val="16"/>
              </w:rPr>
              <w:t xml:space="preserve"> </w:t>
            </w:r>
          </w:p>
        </w:tc>
        <w:tc>
          <w:tcPr>
            <w:tcW w:w="1006" w:type="pct"/>
          </w:tcPr>
          <w:p w14:paraId="53616D1D" w14:textId="77969A67" w:rsidR="00C80CCB" w:rsidRPr="00231A8C" w:rsidRDefault="00C80CCB"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EE4Bio processing chain accurately estimates crop biophysical parameters.</w:t>
            </w:r>
          </w:p>
        </w:tc>
      </w:tr>
    </w:tbl>
    <w:p w14:paraId="2F7A41FE" w14:textId="77777777" w:rsidR="000B73BB" w:rsidRPr="00231A8C" w:rsidRDefault="000B73BB" w:rsidP="009E6F79">
      <w:pPr>
        <w:spacing w:after="0" w:line="480" w:lineRule="auto"/>
        <w:jc w:val="both"/>
        <w:rPr>
          <w:rFonts w:ascii="Times New Roman" w:eastAsia="Times New Roman" w:hAnsi="Times New Roman" w:cs="Times New Roman"/>
          <w:b/>
          <w:bCs/>
          <w:sz w:val="24"/>
          <w:szCs w:val="24"/>
        </w:rPr>
      </w:pPr>
    </w:p>
    <w:p w14:paraId="089D2442" w14:textId="6C6D2865" w:rsidR="00FD475A"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FD475A" w:rsidRPr="00231A8C">
        <w:rPr>
          <w:rFonts w:ascii="Times New Roman" w:eastAsia="Times New Roman" w:hAnsi="Times New Roman" w:cs="Times New Roman"/>
          <w:b/>
          <w:bCs/>
          <w:sz w:val="24"/>
          <w:szCs w:val="24"/>
        </w:rPr>
        <w:t xml:space="preserve">Crop </w:t>
      </w:r>
      <w:r w:rsidR="00FB0D82">
        <w:rPr>
          <w:rFonts w:ascii="Times New Roman" w:eastAsia="Times New Roman" w:hAnsi="Times New Roman" w:cs="Times New Roman"/>
          <w:b/>
          <w:bCs/>
          <w:sz w:val="24"/>
          <w:szCs w:val="24"/>
        </w:rPr>
        <w:t>y</w:t>
      </w:r>
      <w:r w:rsidR="00FD475A" w:rsidRPr="00231A8C">
        <w:rPr>
          <w:rFonts w:ascii="Times New Roman" w:eastAsia="Times New Roman" w:hAnsi="Times New Roman" w:cs="Times New Roman"/>
          <w:b/>
          <w:bCs/>
          <w:sz w:val="24"/>
          <w:szCs w:val="24"/>
        </w:rPr>
        <w:t xml:space="preserve">ield </w:t>
      </w:r>
      <w:r w:rsidR="00FB0D82">
        <w:rPr>
          <w:rFonts w:ascii="Times New Roman" w:eastAsia="Times New Roman" w:hAnsi="Times New Roman" w:cs="Times New Roman"/>
          <w:b/>
          <w:bCs/>
          <w:sz w:val="24"/>
          <w:szCs w:val="24"/>
        </w:rPr>
        <w:t>e</w:t>
      </w:r>
      <w:r w:rsidR="00FD475A" w:rsidRPr="00231A8C">
        <w:rPr>
          <w:rFonts w:ascii="Times New Roman" w:eastAsia="Times New Roman" w:hAnsi="Times New Roman" w:cs="Times New Roman"/>
          <w:b/>
          <w:bCs/>
          <w:sz w:val="24"/>
          <w:szCs w:val="24"/>
        </w:rPr>
        <w:t>stimation</w:t>
      </w:r>
      <w:r w:rsidR="00FB0D82">
        <w:rPr>
          <w:rFonts w:ascii="Times New Roman" w:eastAsia="Times New Roman" w:hAnsi="Times New Roman" w:cs="Times New Roman"/>
          <w:b/>
          <w:bCs/>
          <w:sz w:val="24"/>
          <w:szCs w:val="24"/>
        </w:rPr>
        <w:t xml:space="preserve"> </w:t>
      </w:r>
      <w:r w:rsidR="00FB0D82" w:rsidRPr="00231A8C">
        <w:rPr>
          <w:rFonts w:ascii="Times New Roman" w:eastAsia="Times New Roman" w:hAnsi="Times New Roman" w:cs="Times New Roman"/>
          <w:b/>
          <w:bCs/>
          <w:sz w:val="24"/>
          <w:szCs w:val="24"/>
        </w:rPr>
        <w:t>using SAR data</w:t>
      </w:r>
    </w:p>
    <w:p w14:paraId="16CE8311" w14:textId="44528803" w:rsidR="005C25F8" w:rsidRDefault="00231A8C"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The crop growth simulation models</w:t>
      </w:r>
      <w:r w:rsidR="00283130">
        <w:rPr>
          <w:rFonts w:ascii="Times New Roman" w:eastAsia="Times New Roman" w:hAnsi="Times New Roman" w:cs="Times New Roman"/>
          <w:sz w:val="24"/>
          <w:szCs w:val="24"/>
        </w:rPr>
        <w:t>, such as ORYZA2000,</w:t>
      </w:r>
      <w:r w:rsidRPr="00231A8C">
        <w:rPr>
          <w:rFonts w:ascii="Times New Roman" w:eastAsia="Times New Roman" w:hAnsi="Times New Roman" w:cs="Times New Roman"/>
          <w:sz w:val="24"/>
          <w:szCs w:val="24"/>
        </w:rPr>
        <w:t xml:space="preserve"> and remote sensing products combined with SAR technology improve the precision of yield estimates. Utilizing the start of the season, backscatter time series, and seasonal rice area data, the International Rice Research Institute (IRRI) created the ORYZA2000 model to estimate rice yield. This approach is appropriate for policy decisions since it has proven high yield simulation accuracy, with results ranging from 86-91% at the district level to 82-97% at the block level </w:t>
      </w:r>
      <w:r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xPJNSTD7","properties":{"formattedCitation":"(Pazhanivelan et al., 2019)","plainCitation":"(Pazhanivelan et al., 2019)","noteIndex":0},"citationItems":[{"id":56,"uris":["http://zotero.org/users/12104509/items/YXK6VQMF"],"itemData":{"id":56,"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Pr="00231A8C">
        <w:rPr>
          <w:rFonts w:ascii="Times New Roman" w:eastAsia="Times New Roman" w:hAnsi="Times New Roman" w:cs="Times New Roman"/>
          <w:sz w:val="24"/>
          <w:szCs w:val="24"/>
        </w:rPr>
        <w:fldChar w:fldCharType="separate"/>
      </w:r>
      <w:r w:rsidRPr="00231A8C">
        <w:rPr>
          <w:rFonts w:ascii="Times New Roman" w:hAnsi="Times New Roman" w:cs="Times New Roman"/>
          <w:sz w:val="24"/>
        </w:rPr>
        <w:t>(Pazhanivelan et al., 2019)</w:t>
      </w:r>
      <w:r w:rsidRPr="00231A8C">
        <w:rPr>
          <w:rFonts w:ascii="Times New Roman" w:eastAsia="Times New Roman" w:hAnsi="Times New Roman" w:cs="Times New Roman"/>
          <w:sz w:val="24"/>
          <w:szCs w:val="24"/>
        </w:rPr>
        <w:fldChar w:fldCharType="end"/>
      </w:r>
      <w:r w:rsidRPr="00231A8C">
        <w:rPr>
          <w:rFonts w:ascii="Times New Roman" w:eastAsia="Times New Roman" w:hAnsi="Times New Roman" w:cs="Times New Roman"/>
          <w:sz w:val="24"/>
          <w:szCs w:val="24"/>
        </w:rPr>
        <w:t xml:space="preserve">. </w:t>
      </w:r>
      <w:r w:rsidR="005C25F8" w:rsidRPr="00231A8C">
        <w:rPr>
          <w:rFonts w:ascii="Times New Roman" w:eastAsia="Times New Roman" w:hAnsi="Times New Roman" w:cs="Times New Roman"/>
          <w:sz w:val="24"/>
          <w:szCs w:val="24"/>
        </w:rPr>
        <w:t xml:space="preserve">SAR technology enhances agricultural production estimation by including more data sources, such as soil data from the World Inventory of Soil Emission Potential and the Harmonized World Soil Database, </w:t>
      </w:r>
      <w:r w:rsidR="005C25F8" w:rsidRPr="00231A8C">
        <w:rPr>
          <w:rFonts w:ascii="Times New Roman" w:eastAsia="Times New Roman" w:hAnsi="Times New Roman" w:cs="Times New Roman"/>
          <w:sz w:val="24"/>
          <w:szCs w:val="24"/>
        </w:rPr>
        <w:lastRenderedPageBreak/>
        <w:t xml:space="preserve">combined with meteorological data from NASA and local weather stations </w:t>
      </w:r>
      <w:r w:rsidR="005C25F8"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T1qwQftH","properties":{"formattedCitation":"(Amankulova et al., 2024; Ameline et al., 2018; Jain et al., 2019; Pazhanivelan et al., 2019)","plainCitation":"(Amankulova et al., 2024; Ameline et al., 2018; Jain et al., 2019; Pazhanivelan et al., 2019)","noteIndex":0},"citationItems":[{"id":53,"uris":["http://zotero.org/users/12104509/items/QA8FEVSS"],"itemData":{"id":53,"type":"article-journal","abstract":"It is crucial to accurately and timely estimate crop yield within field variability for sustainable management and precision farming applications. Various Earth observation systems have been developed for crop monitoring and yield prediction. However, there is a need for further research that integrates multiplatform data, advances in satellite technology, and data processing to apply this knowledge to agricultural practices. The integration of satellite imagery and environmental data has been used increasingly in recent years to predict crop yields using machine learning techniques. In recent years, VIs derived from optical satellites, particularly Sentinel 2 (S2), have gained popularity, but their availability is affected by weather conditions. On the other hand, the backscatter data from Sentinel 1 (S1) is less commonly used in agriculture due to its complex interpretation and processing, but it is not influenced by the weather. This study aims to improve the accuracy of yield predictions by combining remote sensing data with environmental variables. The use of satellite data S1 and S2 was used to identify the optimal phenological period, and a training model was developed using four machine learning techniques, including Random Forest Regression (RF), K Nearest Neighbor (KNN), Multiple Linear Regression (MLR) and Decision Tree (DT). The results showed that RF provided the highest values among the four techniques. The validation process using RF demonstrated high accuracy rates, with R2 ranging from 0.41 to 0.89, the mean square error of the root (RMSE) ranging from 0.122 to 0.224 t/ha, and the mean absolute error (MAE) ranging from 0.089 to 0.163 t/ha. The integration of satellite data S1 and S2 with topographical information may be useful for monitoring, mapping, and forecasting crop yields on small and fragmented farmlands. This approach can provide farmers, agricultural businesses, and policymakers with accurate and timely predictions of crop yield, which can facilitate decision making and provide early warnings for potential crop losses.","container-title":"Advances in Space Research","DOI":"10.1016/j.asr.2024.01.040","ISSN":"0273-1177","issue":"8","journalAbbreviation":"Advances in Space Research","page":"4052-4066","source":"ScienceDirect","title":"Integrating the Sentinel-1, Sentinel-2 and topographic data into soybean yield modelling using machine learning","volume":"73","author":[{"family":"Amankulova","given":"Khilola"},{"family":"Farmonov","given":"Nizom"},{"family":"Omonov","given":"Khasan"},{"family":"Abdurakhimova","given":"Mokhigul"},{"family":"Mucsi","given":"László"}],"issued":{"date-parts":[["2024",4,15]]}}},{"id":54,"uris":["http://zotero.org/users/12104509/items/G45BQMMT"],"itemData":{"id":54,"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id":55,"uris":["http://zotero.org/users/12104509/items/D4RQ7T5K"],"itemData":{"id":55,"type":"article-journal","abstract":"Rice is the most important food crop of India. Majority of Rice is sown in kharif season in the country. This is monsoon season for the country where cloud cover poses a major problem for optical remote sensing. Therefore, for these states rice acreage estimation is being done using Synthetic Aperture Radar (SAR) data operationally in India since 1998. A case study is presented in this paper for analysis of past 6 years’ (2012&amp;ndash;13 to 2017&amp;ndash;18) estimations. Multi temporal Radarsat-2 (HH), RISAT-1 ScanSAR (HH) and Sentinel-1 (VV) data was used in years 2012, 2013&amp;ndash;2016, and 2017, respectively for paddy identification. Hierarchal Decision Rule based classification (HDRC) approach was used to identify rice areas under sample segments. Extensive ground truth collected by state remote sensing departments and agriculture departments was utilized in setting the limits of HDRC models and accuracy assessment. Yield was estimated using weather based and remote sensing-based models. Area, production and yield estimates were made and compared with those given by DES. RMSE and R2 were used as statistical measures to assess the accuracy of results. The RMSE % ranged from 2.3 to 4.3; 0.84 to 1.35; 0.24 to 0.27 for area, production and yield respectively. The coefficient of determination (R2) ranged from 0.62 to 0.92; 0.75 to 0.91; 0.5 to 0.83 for area, production and yield respectively. The study showed that use of multi temporal SAR data (both HH and VV) is quite useful for paddy acreage estimation, especially during monsoon.","container-title":"The International Archives of the Photogrammetry, Remote Sensing and Spatial Information Sciences","DOI":"10.5194/isprs-archives-XLII-3-W6-99-2019","ISSN":"1682-1750","language":"English","note":"event-title: ISPRS-GEOGLAM-ISRS Joint International Workshop on &lt;q&gt;Earth Observations for Agricultural Monitoring&lt;/q&gt; (Volume XLII-3/W6) - 18&amp;ndash;20 February 2019, New Delhi, India\npublisher: Copernicus GmbH","page":"99-107","source":"Copernicus Online Journals","title":"RICE (KHARIF) PRODUCTION ESTIMATION USING SAR DATA OF DIFFERENT SATELLITES AND YIELD MODELS: A COMPARATIVE ANALYSIS OF THE ESTIMATES GENERATED UNDER FASAL PROJECT","title-short":"RICE (KHARIF) PRODUCTION ESTIMATION USING SAR DATA OF DIFFERENT SATELLITES AND YIELD MODELS","volume":"XLII-3-W6","author":[{"family":"Jain","given":"V."},{"family":"Saxena","given":"S."},{"family":"Dubey","given":"S."},{"family":"Choudhary","given":"K."},{"family":"Sehgal","given":"S."},{"family":"Neetu","given":""},{"family":"Ray","given":"S. S."}],"issued":{"date-parts":[["2019",7,26]]}}},{"id":56,"uris":["http://zotero.org/users/12104509/items/YXK6VQMF"],"itemData":{"id":56,"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5C25F8" w:rsidRPr="00231A8C">
        <w:rPr>
          <w:rFonts w:ascii="Times New Roman" w:eastAsia="Times New Roman" w:hAnsi="Times New Roman" w:cs="Times New Roman"/>
          <w:sz w:val="24"/>
          <w:szCs w:val="24"/>
        </w:rPr>
        <w:fldChar w:fldCharType="separate"/>
      </w:r>
      <w:r w:rsidR="005C25F8" w:rsidRPr="00231A8C">
        <w:rPr>
          <w:rFonts w:ascii="Times New Roman" w:hAnsi="Times New Roman" w:cs="Times New Roman"/>
          <w:sz w:val="24"/>
        </w:rPr>
        <w:t>(Amankulova et al., 2024; Ameline et al., 2018; Jain et al., 2019; Pazhanivelan et al., 2019)</w:t>
      </w:r>
      <w:r w:rsidR="005C25F8" w:rsidRPr="00231A8C">
        <w:rPr>
          <w:rFonts w:ascii="Times New Roman" w:eastAsia="Times New Roman" w:hAnsi="Times New Roman" w:cs="Times New Roman"/>
          <w:sz w:val="24"/>
          <w:szCs w:val="24"/>
        </w:rPr>
        <w:fldChar w:fldCharType="end"/>
      </w:r>
      <w:r w:rsidR="005C25F8" w:rsidRPr="00231A8C">
        <w:rPr>
          <w:rFonts w:ascii="Times New Roman" w:eastAsia="Times New Roman" w:hAnsi="Times New Roman" w:cs="Times New Roman"/>
          <w:sz w:val="24"/>
          <w:szCs w:val="24"/>
        </w:rPr>
        <w:t>.</w:t>
      </w:r>
    </w:p>
    <w:p w14:paraId="68FD6C84" w14:textId="06E8DC2B" w:rsidR="00A309C1" w:rsidRPr="00283130" w:rsidRDefault="00A309C1" w:rsidP="00283130">
      <w:pPr>
        <w:pStyle w:val="ListParagraph"/>
        <w:numPr>
          <w:ilvl w:val="2"/>
          <w:numId w:val="12"/>
        </w:numPr>
        <w:spacing w:after="0" w:line="480" w:lineRule="auto"/>
        <w:jc w:val="both"/>
        <w:rPr>
          <w:rFonts w:ascii="Times New Roman" w:eastAsia="Times New Roman" w:hAnsi="Times New Roman" w:cs="Times New Roman"/>
          <w:b/>
          <w:bCs/>
          <w:sz w:val="24"/>
          <w:szCs w:val="24"/>
        </w:rPr>
      </w:pPr>
      <w:r w:rsidRPr="00283130">
        <w:rPr>
          <w:rFonts w:ascii="Times New Roman" w:eastAsia="Times New Roman" w:hAnsi="Times New Roman" w:cs="Times New Roman"/>
          <w:b/>
          <w:bCs/>
          <w:sz w:val="24"/>
          <w:szCs w:val="24"/>
        </w:rPr>
        <w:t>Crop yield estimation using ML and DL in SAR</w:t>
      </w:r>
    </w:p>
    <w:p w14:paraId="0B86D2D5" w14:textId="3BE608D3" w:rsidR="005C25F8"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images overcome limitations in capturing dynamic soil moisture, providing all-weather capabilities. Combining deep learning algorithms with SAR data allows for high crop classification accuracy, reaching up to 97% when differentiating between crop types like sugarcane and bananas. </w:t>
      </w:r>
      <w:r w:rsidR="00FB0D82">
        <w:rPr>
          <w:rFonts w:ascii="Times New Roman" w:eastAsia="Times New Roman" w:hAnsi="Times New Roman" w:cs="Times New Roman"/>
          <w:sz w:val="24"/>
          <w:szCs w:val="24"/>
        </w:rPr>
        <w:t xml:space="preserve">Combining SAR data with conventional techniques like the Regression Convolutional Neural Network (RCNN) architecture makes </w:t>
      </w:r>
      <w:r w:rsidR="00D43211">
        <w:rPr>
          <w:rFonts w:ascii="Times New Roman" w:eastAsia="Times New Roman" w:hAnsi="Times New Roman" w:cs="Times New Roman"/>
          <w:sz w:val="24"/>
          <w:szCs w:val="24"/>
        </w:rPr>
        <w:t>predicting soil moisture content across agricultural regions possible</w:t>
      </w:r>
      <w:r w:rsidRPr="00231A8C">
        <w:rPr>
          <w:rFonts w:ascii="Times New Roman" w:eastAsia="Times New Roman" w:hAnsi="Times New Roman" w:cs="Times New Roman"/>
          <w:sz w:val="24"/>
          <w:szCs w:val="24"/>
        </w:rPr>
        <w:t>, allowing for remote estimation without direct contact with the soil.</w:t>
      </w:r>
    </w:p>
    <w:p w14:paraId="0D0FB11F" w14:textId="40B1441D" w:rsidR="00231A8C" w:rsidRPr="00231A8C" w:rsidRDefault="005C25F8"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SAR technology has been useful in improving food security and aiding crop insurance programs in real-world settings. For example, SAR products and yield information have helped over 300,000 farmers receive </w:t>
      </w:r>
      <w:r w:rsidR="00FB0D82">
        <w:rPr>
          <w:rFonts w:ascii="Times New Roman" w:eastAsia="Times New Roman" w:hAnsi="Times New Roman" w:cs="Times New Roman"/>
          <w:sz w:val="24"/>
          <w:szCs w:val="24"/>
        </w:rPr>
        <w:t>timely crop insurance claims</w:t>
      </w:r>
      <w:r w:rsidRPr="00231A8C">
        <w:rPr>
          <w:rFonts w:ascii="Times New Roman" w:eastAsia="Times New Roman" w:hAnsi="Times New Roman" w:cs="Times New Roman"/>
          <w:sz w:val="24"/>
          <w:szCs w:val="24"/>
        </w:rPr>
        <w:t xml:space="preserve"> in Tamil Nadu</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4WsiB6j7","properties":{"formattedCitation":"(Pazhanivelan et al., 2019)","plainCitation":"(Pazhanivelan et al., 2019)","noteIndex":0},"citationItems":[{"id":56,"uris":["http://zotero.org/users/12104509/items/YXK6VQMF"],"itemData":{"id":56,"type":"article-journal","abstract":"Lowland rice in tropical and subtropical regions can be detected precisely and its crop growth can be tracked effectively through Synthetic Aperture Radar (SAR) imagery, especially where cloud cover restricts the use of optical imagery. Parameterised classification with multi-temporal features derived from regularly acquired, C-band, VV and VH polarized Sentinel-1A SAR imagery was used for mapping rice area. A fully automated processing chain in MAPscape-Rice software was used to convert the multi-temporal SAR data into terrain-geocoded &amp;sigma;0 values, which included strip mosaicking, co-registration of images acquired with the same observation geometry and mode, time-series speckle filtering, terrain geocoding, radiometric calibration and normalization. Further Anisotropic non-linear diffusion (ANLD) filtering was done to smoothen homogeneous targets, while enhancing the difference between neighbouring areas. Multi-Temporal Features viz., max, min, mean, max date, min date and span ratio were extracted from VV and VH polarizations to classify rice pixels. Rice detection was based on the analysis of temporal signature from SAR backscatter in relation to crop stages. About sixty images across four footprints covering 16 samba (Rabi) rice growing districts of Tamil Nadu, India were obtained between August 2017 and January 2018. In-season site visits were conducted across 280 monitoring locations in the footprints for classification purposes and more than 1665 field observations were made for accuracy assessment. A total rice area of 1.07 million ha was mapped with classification accuracy from 90.3 to 94.2 per cent with Kappa values ranging from 0.81 to 0.88. Using ORYZA2000, a weather driven process based crop growth simulation model developed by IRRI, yield estimates were made by integrating remote sensing products viz., seasonal rice area, start of season and backscatter time series. By generating average backscatter for each time series and dB stack for each SoS, LAI values were estimated. The model has generated rice yield estimate for each hectare which were aggregated at administrative boundary level and compared against CCE yield. Yield Simulation accuracy of more than 86&amp;ndash;91% at district level and 82&amp;ndash;97% at block level from the study indicates the suitability of these products for policy decisions. SAR products and yield information were used to meet the requirements of PMFBY crop insurance scheme in Tamil Nadu and helped in identifying or invoking prevented/failed sowing in 529 villages and total crop failure in 821 villages. In total 303703 farmers were benefitted by this technology in getting payouts of INR 9.94 billion through crop insurance. The satellite technology as an operational service has helped in getting quicker payouts.","container-title":"The International Archives of the Photogrammetry, Remote Sensing and Spatial Information Sciences","DOI":"10.5194/isprs-archives-XLII-3-W6-239-2019","ISSN":"1682-1750","language":"English","note":"event-title: ISPRS-GEOGLAM-ISRS Joint International Workshop on &lt;q&gt;Earth Observations for Agricultural Monitoring&lt;/q&gt; (Volume XLII-3/W6) - 18&amp;ndash;20 February 2019, New Delhi, India\npublisher: Copernicus GmbH","page":"239-243","source":"Copernicus Online Journals","title":"INTEGRATING TIME-SERIES SAR DATA AND ORYZA CROP GROWTH MODEL IN RICE AREA MAPPING AND YIELD ESTIMATION FOR CROP INSURANCES","volume":"XLII-3-W6","author":[{"family":"Pazhanivelan","given":"S."},{"family":"Ragunath","given":"K. P."},{"family":"Sudarmanian","given":"N. S."},{"family":"Kumaraperumal","given":"R."},{"family":"Setiyono","given":"T."},{"family":"Quicho","given":"E. D."}],"issued":{"date-parts":[["2019",7,26]]}}}],"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azhanivelan et al., 2019)</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w:t>
      </w:r>
      <w:r w:rsidRPr="00231A8C">
        <w:rPr>
          <w:rFonts w:ascii="Times New Roman" w:eastAsia="Times New Roman" w:hAnsi="Times New Roman" w:cs="Times New Roman"/>
          <w:sz w:val="24"/>
          <w:szCs w:val="24"/>
        </w:rPr>
        <w:t xml:space="preserve"> Crop growth models have been used in conjunction with multi-temporal SAR data from Sentinel-1A to produce yield information across several districts and cropping seasons in Southeast and South Asia, achieving yield estimations within 81% to 94% of the official yield</w:t>
      </w:r>
      <w:r w:rsidR="00231A8C" w:rsidRPr="00231A8C">
        <w:rPr>
          <w:rFonts w:ascii="Times New Roman" w:eastAsia="Times New Roman" w:hAnsi="Times New Roman" w:cs="Times New Roman"/>
          <w:sz w:val="24"/>
          <w:szCs w:val="24"/>
        </w:rPr>
        <w:t xml:space="preserve"> </w:t>
      </w:r>
      <w:r w:rsidR="00231A8C"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LNGy16AK","properties":{"formattedCitation":"(Phung et al., 2022)","plainCitation":"(Phung et al., 2022)","noteIndex":0},"citationItems":[{"id":"W4TSGAna/xz9jmqYV","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00231A8C" w:rsidRPr="00231A8C">
        <w:rPr>
          <w:rFonts w:ascii="Times New Roman" w:eastAsia="Times New Roman" w:hAnsi="Times New Roman" w:cs="Times New Roman"/>
          <w:sz w:val="24"/>
          <w:szCs w:val="24"/>
        </w:rPr>
        <w:fldChar w:fldCharType="separate"/>
      </w:r>
      <w:r w:rsidR="00231A8C" w:rsidRPr="00231A8C">
        <w:rPr>
          <w:rFonts w:ascii="Times New Roman" w:hAnsi="Times New Roman" w:cs="Times New Roman"/>
          <w:sz w:val="24"/>
        </w:rPr>
        <w:t>(Phung et al., 2022)</w:t>
      </w:r>
      <w:r w:rsidR="00231A8C" w:rsidRPr="00231A8C">
        <w:rPr>
          <w:rFonts w:ascii="Times New Roman" w:eastAsia="Times New Roman" w:hAnsi="Times New Roman" w:cs="Times New Roman"/>
          <w:sz w:val="24"/>
          <w:szCs w:val="24"/>
        </w:rPr>
        <w:fldChar w:fldCharType="end"/>
      </w:r>
      <w:r w:rsidR="00231A8C" w:rsidRPr="00231A8C">
        <w:rPr>
          <w:rFonts w:ascii="Times New Roman" w:eastAsia="Times New Roman" w:hAnsi="Times New Roman" w:cs="Times New Roman"/>
          <w:sz w:val="24"/>
          <w:szCs w:val="24"/>
        </w:rPr>
        <w:t>. Table 3 shows various applications of the SAR data for crop yield estimation.</w:t>
      </w:r>
    </w:p>
    <w:p w14:paraId="128770EB" w14:textId="725547D4" w:rsidR="00767523" w:rsidRPr="00231A8C" w:rsidRDefault="00767523" w:rsidP="009E6F79">
      <w:pPr>
        <w:spacing w:after="0" w:line="480" w:lineRule="auto"/>
        <w:jc w:val="center"/>
        <w:rPr>
          <w:rFonts w:ascii="Times New Roman" w:eastAsia="Times New Roman" w:hAnsi="Times New Roman" w:cs="Times New Roman"/>
          <w:b/>
          <w:bCs/>
          <w:sz w:val="24"/>
          <w:szCs w:val="24"/>
        </w:rPr>
      </w:pPr>
      <w:bookmarkStart w:id="2" w:name="_GoBack"/>
      <w:r w:rsidRPr="00231A8C">
        <w:rPr>
          <w:rFonts w:ascii="Times New Roman" w:eastAsia="Times New Roman" w:hAnsi="Times New Roman" w:cs="Times New Roman"/>
          <w:b/>
          <w:bCs/>
          <w:sz w:val="24"/>
          <w:szCs w:val="24"/>
        </w:rPr>
        <w:t>Table</w:t>
      </w:r>
      <w:bookmarkEnd w:id="2"/>
      <w:r w:rsidRPr="00231A8C">
        <w:rPr>
          <w:rFonts w:ascii="Times New Roman" w:eastAsia="Times New Roman" w:hAnsi="Times New Roman" w:cs="Times New Roman"/>
          <w:b/>
          <w:bCs/>
          <w:sz w:val="24"/>
          <w:szCs w:val="24"/>
        </w:rPr>
        <w:t xml:space="preserve"> 3. </w:t>
      </w:r>
      <w:r w:rsidRPr="00231A8C">
        <w:rPr>
          <w:rFonts w:ascii="Times New Roman" w:eastAsia="Times New Roman" w:hAnsi="Times New Roman" w:cs="Times New Roman"/>
          <w:sz w:val="24"/>
          <w:szCs w:val="24"/>
        </w:rPr>
        <w:t xml:space="preserve">Research </w:t>
      </w:r>
      <w:r w:rsidR="00AA3F89" w:rsidRPr="00231A8C">
        <w:rPr>
          <w:rFonts w:ascii="Times New Roman" w:eastAsia="Times New Roman" w:hAnsi="Times New Roman" w:cs="Times New Roman"/>
          <w:sz w:val="24"/>
          <w:szCs w:val="24"/>
        </w:rPr>
        <w:t xml:space="preserve">conducted on crop yield estimation using </w:t>
      </w:r>
      <w:r w:rsidRPr="00231A8C">
        <w:rPr>
          <w:rFonts w:ascii="Times New Roman" w:eastAsia="Times New Roman" w:hAnsi="Times New Roman" w:cs="Times New Roman"/>
          <w:sz w:val="24"/>
          <w:szCs w:val="24"/>
        </w:rPr>
        <w:t>SAR data</w:t>
      </w:r>
      <w:r w:rsidR="00422DCF" w:rsidRPr="00231A8C">
        <w:rPr>
          <w:rFonts w:ascii="Times New Roman" w:eastAsia="Times New Roman" w:hAnsi="Times New Roman" w:cs="Times New Roman"/>
          <w:sz w:val="24"/>
          <w:szCs w:val="24"/>
        </w:rPr>
        <w:t>.</w:t>
      </w:r>
    </w:p>
    <w:tbl>
      <w:tblPr>
        <w:tblStyle w:val="TableGrid"/>
        <w:tblW w:w="5000" w:type="pct"/>
        <w:tblLook w:val="04A0" w:firstRow="1" w:lastRow="0" w:firstColumn="1" w:lastColumn="0" w:noHBand="0" w:noVBand="1"/>
      </w:tblPr>
      <w:tblGrid>
        <w:gridCol w:w="1255"/>
        <w:gridCol w:w="1260"/>
        <w:gridCol w:w="2070"/>
        <w:gridCol w:w="2790"/>
        <w:gridCol w:w="1975"/>
      </w:tblGrid>
      <w:tr w:rsidR="000D6383" w:rsidRPr="00231A8C" w14:paraId="43D463B5" w14:textId="77777777" w:rsidTr="000D6383">
        <w:trPr>
          <w:trHeight w:val="77"/>
        </w:trPr>
        <w:tc>
          <w:tcPr>
            <w:tcW w:w="671" w:type="pct"/>
          </w:tcPr>
          <w:p w14:paraId="037FE67B" w14:textId="77777777" w:rsidR="000D6383" w:rsidRPr="00231A8C" w:rsidRDefault="000D6383" w:rsidP="009E6F79">
            <w:pPr>
              <w:spacing w:after="240"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Author</w:t>
            </w:r>
          </w:p>
        </w:tc>
        <w:tc>
          <w:tcPr>
            <w:tcW w:w="674" w:type="pct"/>
          </w:tcPr>
          <w:p w14:paraId="5C2075A0"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Data used</w:t>
            </w:r>
          </w:p>
        </w:tc>
        <w:tc>
          <w:tcPr>
            <w:tcW w:w="1107" w:type="pct"/>
          </w:tcPr>
          <w:p w14:paraId="644D51BD"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Methodology</w:t>
            </w:r>
          </w:p>
        </w:tc>
        <w:tc>
          <w:tcPr>
            <w:tcW w:w="1492" w:type="pct"/>
          </w:tcPr>
          <w:p w14:paraId="0545BEF8"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Results</w:t>
            </w:r>
          </w:p>
        </w:tc>
        <w:tc>
          <w:tcPr>
            <w:tcW w:w="1056" w:type="pct"/>
          </w:tcPr>
          <w:p w14:paraId="5FBBD482" w14:textId="77777777" w:rsidR="000D6383" w:rsidRPr="00231A8C" w:rsidRDefault="000D6383" w:rsidP="009E6F79">
            <w:pPr>
              <w:spacing w:line="480" w:lineRule="auto"/>
              <w:jc w:val="center"/>
              <w:rPr>
                <w:rFonts w:ascii="Times New Roman" w:hAnsi="Times New Roman" w:cs="Times New Roman"/>
                <w:b/>
                <w:bCs/>
                <w:sz w:val="20"/>
                <w:szCs w:val="20"/>
              </w:rPr>
            </w:pPr>
            <w:r w:rsidRPr="00231A8C">
              <w:rPr>
                <w:rFonts w:ascii="Times New Roman" w:hAnsi="Times New Roman" w:cs="Times New Roman"/>
                <w:b/>
                <w:bCs/>
                <w:sz w:val="20"/>
                <w:szCs w:val="20"/>
              </w:rPr>
              <w:t>Conclusions</w:t>
            </w:r>
          </w:p>
        </w:tc>
      </w:tr>
      <w:tr w:rsidR="000D6383" w:rsidRPr="00231A8C" w14:paraId="2F1C153A" w14:textId="77777777" w:rsidTr="000D6383">
        <w:trPr>
          <w:trHeight w:val="953"/>
        </w:trPr>
        <w:tc>
          <w:tcPr>
            <w:tcW w:w="671" w:type="pct"/>
          </w:tcPr>
          <w:p w14:paraId="4601E07C" w14:textId="37A55019"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2wJnaoMH","properties":{"formattedCitation":"(Hosseini et al., 2022)","plainCitation":"(Hosseini et al., 2022)","noteIndex":0},"citationItems":[{"id":24,"uris":["http://zotero.org/users/12104509/items/EWMC4ZIM"],"itemData":{"id":24,"type":"article-journal","abstract":"Crop yield forecast is important, but determining productivity is an on-going challenge for agricultural communities including policy makers. An increase in the number of satellites, improved temporal and spatial resolutions and more open data policies, are leading to wider interest by the agricultural sector in exploiting space-based data at moderate spatial resolutions (10–30 m) and varying wavelengths (optical and microwave) for crop yield monitoring. This study evaluated Sentinel-1 dual-polarimetric data to forecast soybean yields one month before the harvest at field scales over a site in central Argentina. Specifically, polarimetric features were extracted from the Sentinel-1 data using the M-Chi decomposition. An Artificial Neural Network (ANN) model was trained using a time series of the single-bounce and volume scattering parameters derived from M-Chi from stacks of data acquired during the growing season. To estimate soybean yield from the ANN model, an innovative iterative retrieval method was developed. This retrieval approach improved the accuracies of the soybean yield forecast delivering a final coefficient of determination (R2) of 0.81 with a root mean square error (RMSE) of 755.81 kg/ha and mean absolute error (MAE) of 581.65 kg/ha. These accuracies demonstrate a high potential of Synthetic Aperture Radar (SAR) data from Sentinel-1 for soybean yield forecast at field scales.","container-title":"ISPRS Annals of the Photogrammetry, Remote Sensing and Spatial Information Sciences","DOI":"10.5194/isprs-annals-V-3-2022-405-2022","ISSN":"2194-9042","language":"English","note":"event-title: XXIV ISPRS Congress “Imaging today, foreseeing tomorrow”, Commission III - 2022 edition, 6&amp;ndash;11 June 2022, Nice, France\npublisher: Copernicus GmbH","page":"405-410","source":"Copernicus Online Journals","title":"SOYBEAN YIELD FORECAST USING DUAL-POLARIMETRIC C-BAND SYNTHETIC APERTURE RADAR","volume":"V-3-2022","author":[{"family":"Hosseini","given":"M."},{"family":"Becker-Reshef","given":"I."},{"family":"Sahajpal","given":"R."},{"family":"Lafluf","given":"P."},{"family":"Leale","given":"G."},{"family":"Puricelli","given":"E."},{"family":"Skakun","given":"S."},{"family":"McNairn","given":"H."}],"issued":{"date-parts":[["2022",5,17]]}}}],"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2)</w:t>
            </w:r>
            <w:r w:rsidRPr="00231A8C">
              <w:rPr>
                <w:rFonts w:ascii="Times New Roman" w:hAnsi="Times New Roman" w:cs="Times New Roman"/>
                <w:sz w:val="16"/>
                <w:szCs w:val="16"/>
              </w:rPr>
              <w:fldChar w:fldCharType="end"/>
            </w:r>
          </w:p>
        </w:tc>
        <w:tc>
          <w:tcPr>
            <w:tcW w:w="674" w:type="pct"/>
          </w:tcPr>
          <w:p w14:paraId="605E52F9" w14:textId="4E10866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Data</w:t>
            </w:r>
          </w:p>
        </w:tc>
        <w:tc>
          <w:tcPr>
            <w:tcW w:w="1107" w:type="pct"/>
          </w:tcPr>
          <w:p w14:paraId="1DA20276" w14:textId="070B6BA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Chi decomposition with </w:t>
            </w:r>
            <w:r w:rsidR="00283130">
              <w:rPr>
                <w:rFonts w:ascii="Times New Roman" w:hAnsi="Times New Roman" w:cs="Times New Roman"/>
                <w:sz w:val="16"/>
                <w:szCs w:val="16"/>
              </w:rPr>
              <w:t xml:space="preserve">an </w:t>
            </w:r>
            <w:r w:rsidRPr="00231A8C">
              <w:rPr>
                <w:rFonts w:ascii="Times New Roman" w:hAnsi="Times New Roman" w:cs="Times New Roman"/>
                <w:sz w:val="16"/>
                <w:szCs w:val="16"/>
              </w:rPr>
              <w:t>ANN model for soybean yield forecast.</w:t>
            </w:r>
          </w:p>
        </w:tc>
        <w:tc>
          <w:tcPr>
            <w:tcW w:w="1492" w:type="pct"/>
          </w:tcPr>
          <w:p w14:paraId="6B4520D6" w14:textId="2AAEF66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oybean yield forecast with R</w:t>
            </w:r>
            <w:r w:rsidRPr="00231A8C">
              <w:rPr>
                <w:rFonts w:ascii="Times New Roman" w:hAnsi="Times New Roman" w:cs="Times New Roman"/>
                <w:sz w:val="16"/>
                <w:szCs w:val="16"/>
                <w:vertAlign w:val="superscript"/>
              </w:rPr>
              <w:t>2</w:t>
            </w:r>
            <w:r w:rsidR="00FD486F">
              <w:rPr>
                <w:rFonts w:ascii="Times New Roman" w:hAnsi="Times New Roman" w:cs="Times New Roman"/>
                <w:sz w:val="16"/>
                <w:szCs w:val="16"/>
              </w:rPr>
              <w:t>,</w:t>
            </w:r>
            <w:r w:rsidR="00FD486F" w:rsidRPr="00FD486F">
              <w:rPr>
                <w:rFonts w:ascii="Times New Roman" w:hAnsi="Times New Roman" w:cs="Times New Roman"/>
                <w:sz w:val="16"/>
                <w:szCs w:val="16"/>
              </w:rPr>
              <w:t xml:space="preserve"> RMSE</w:t>
            </w:r>
            <w:r w:rsidR="00FD486F">
              <w:rPr>
                <w:rFonts w:ascii="Times New Roman" w:hAnsi="Times New Roman" w:cs="Times New Roman"/>
                <w:sz w:val="16"/>
                <w:szCs w:val="16"/>
              </w:rPr>
              <w:t>,</w:t>
            </w:r>
            <w:r w:rsidR="00FD486F" w:rsidRPr="00231A8C">
              <w:rPr>
                <w:rFonts w:ascii="Times New Roman" w:hAnsi="Times New Roman" w:cs="Times New Roman"/>
                <w:sz w:val="16"/>
                <w:szCs w:val="16"/>
              </w:rPr>
              <w:t xml:space="preserve"> </w:t>
            </w:r>
            <w:r w:rsidR="00314A17">
              <w:rPr>
                <w:rFonts w:ascii="Times New Roman" w:hAnsi="Times New Roman" w:cs="Times New Roman"/>
                <w:sz w:val="16"/>
                <w:szCs w:val="16"/>
              </w:rPr>
              <w:t>and MAE of 0.81, 755.81 kg/ha, and 581.65 kg/ha, respectively.</w:t>
            </w:r>
          </w:p>
          <w:p w14:paraId="5609A5E1" w14:textId="353C2ECF" w:rsidR="000D6383" w:rsidRPr="00231A8C" w:rsidRDefault="00314A17"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proposed iterative retrieval algorithm increased yield forecast accuracies at the </w:t>
            </w:r>
            <w:r w:rsidR="000D6383" w:rsidRPr="00231A8C">
              <w:rPr>
                <w:rFonts w:ascii="Times New Roman" w:hAnsi="Times New Roman" w:cs="Times New Roman"/>
                <w:sz w:val="16"/>
                <w:szCs w:val="16"/>
              </w:rPr>
              <w:t>field scale.</w:t>
            </w:r>
          </w:p>
        </w:tc>
        <w:tc>
          <w:tcPr>
            <w:tcW w:w="1056" w:type="pct"/>
          </w:tcPr>
          <w:p w14:paraId="7310C83D" w14:textId="77777777" w:rsidR="00512A7C" w:rsidRPr="00512A7C" w:rsidRDefault="00512A7C" w:rsidP="009E6F79">
            <w:pPr>
              <w:spacing w:line="480" w:lineRule="auto"/>
              <w:rPr>
                <w:rFonts w:ascii="Times New Roman" w:hAnsi="Times New Roman" w:cs="Times New Roman"/>
                <w:sz w:val="16"/>
                <w:szCs w:val="16"/>
              </w:rPr>
            </w:pPr>
            <w:r w:rsidRPr="00512A7C">
              <w:rPr>
                <w:rFonts w:ascii="Times New Roman" w:hAnsi="Times New Roman" w:cs="Times New Roman"/>
                <w:sz w:val="16"/>
                <w:szCs w:val="16"/>
              </w:rPr>
              <w:t>Applying M-Chi decomposition to Sentinel-1 data enhanced the forecast for soybean yield.</w:t>
            </w:r>
          </w:p>
          <w:p w14:paraId="4B2D978F" w14:textId="236EF745" w:rsidR="000D6383" w:rsidRPr="00231A8C" w:rsidRDefault="000D6383" w:rsidP="009E6F79">
            <w:pPr>
              <w:spacing w:line="480" w:lineRule="auto"/>
              <w:rPr>
                <w:rFonts w:ascii="Times New Roman" w:hAnsi="Times New Roman" w:cs="Times New Roman"/>
                <w:sz w:val="16"/>
                <w:szCs w:val="16"/>
              </w:rPr>
            </w:pPr>
          </w:p>
        </w:tc>
      </w:tr>
      <w:tr w:rsidR="000D6383" w:rsidRPr="00231A8C" w14:paraId="1949AF43" w14:textId="77777777" w:rsidTr="000D6383">
        <w:tc>
          <w:tcPr>
            <w:tcW w:w="671" w:type="pct"/>
          </w:tcPr>
          <w:p w14:paraId="63672876" w14:textId="2AF7DC2E"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sBZVlOMt","properties":{"formattedCitation":"(P. Ghosh et al., 2022)","plainCitation":"(P. Ghosh et al., 2022)","dontUpdate":true,"noteIndex":0},"citationItems":[{"id":23,"uris":["http://zotero.org/users/12104509/items/THAIESHX"],"itemData":{"id":23,"type":"article-journal","container-title":"Geocarto International","DOI":"10.1080/10106049.2022.2039306","ISSN":"1010-6049","issue":"25","note":"publisher: Taylor &amp; Francis","page":"10743-10766","source":"tandfonline.com (Atypon)","title":"Synergy of optical and synthetic aperture radar data for early-stage crop yield estimation: a case study over a state of Germany","title-short":"Synergy of optical and synthetic aperture radar data for early-stage crop yield estimation","volume":"37","author":[{"family":"Ghosh","given":"Parmita"},{"family":"Mandal","given":"Dipankar"},{"family":"Wilfling","given":"Sarah"},{"family":"Hollberg","given":"Jens"},{"family":"Bargiel","given":"Damian"},{"family":"Bhattacharya","given":"Avik"}],"issued":{"date-parts":[["2022",12,1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rPr>
              <w:t xml:space="preserve">(Ghosh et al., </w:t>
            </w:r>
            <w:r w:rsidRPr="00231A8C">
              <w:rPr>
                <w:rFonts w:ascii="Times New Roman" w:hAnsi="Times New Roman" w:cs="Times New Roman"/>
                <w:sz w:val="16"/>
              </w:rPr>
              <w:lastRenderedPageBreak/>
              <w:t>2022)</w:t>
            </w:r>
            <w:r w:rsidRPr="00231A8C">
              <w:rPr>
                <w:rFonts w:ascii="Times New Roman" w:hAnsi="Times New Roman" w:cs="Times New Roman"/>
                <w:sz w:val="16"/>
                <w:szCs w:val="16"/>
              </w:rPr>
              <w:fldChar w:fldCharType="end"/>
            </w:r>
          </w:p>
        </w:tc>
        <w:tc>
          <w:tcPr>
            <w:tcW w:w="674" w:type="pct"/>
          </w:tcPr>
          <w:p w14:paraId="0C7104D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Sentinel-2 </w:t>
            </w:r>
            <w:r w:rsidRPr="00231A8C">
              <w:rPr>
                <w:rFonts w:ascii="Times New Roman" w:hAnsi="Times New Roman" w:cs="Times New Roman"/>
                <w:sz w:val="16"/>
                <w:szCs w:val="16"/>
              </w:rPr>
              <w:lastRenderedPageBreak/>
              <w:t>optical and Sentinel-1 SAR Data</w:t>
            </w:r>
          </w:p>
        </w:tc>
        <w:tc>
          <w:tcPr>
            <w:tcW w:w="1107" w:type="pct"/>
          </w:tcPr>
          <w:p w14:paraId="62F333F2" w14:textId="25ED22F9" w:rsidR="000D6383" w:rsidRPr="00231A8C" w:rsidRDefault="00943A38" w:rsidP="009E6F79">
            <w:pPr>
              <w:spacing w:line="480" w:lineRule="auto"/>
              <w:rPr>
                <w:rFonts w:ascii="Times New Roman" w:hAnsi="Times New Roman" w:cs="Times New Roman"/>
                <w:sz w:val="16"/>
                <w:szCs w:val="16"/>
              </w:rPr>
            </w:pPr>
            <w:r w:rsidRPr="00943A38">
              <w:rPr>
                <w:rFonts w:ascii="Times New Roman" w:hAnsi="Times New Roman" w:cs="Times New Roman"/>
                <w:sz w:val="16"/>
                <w:szCs w:val="16"/>
              </w:rPr>
              <w:lastRenderedPageBreak/>
              <w:t xml:space="preserve">random forest regression </w:t>
            </w:r>
            <w:r w:rsidR="00622D4B">
              <w:rPr>
                <w:rFonts w:ascii="Times New Roman" w:hAnsi="Times New Roman" w:cs="Times New Roman"/>
                <w:sz w:val="16"/>
                <w:szCs w:val="16"/>
              </w:rPr>
              <w:lastRenderedPageBreak/>
              <w:t>(RFR)</w:t>
            </w:r>
            <w:r w:rsidR="00954534">
              <w:rPr>
                <w:rFonts w:ascii="Times New Roman" w:hAnsi="Times New Roman" w:cs="Times New Roman"/>
                <w:sz w:val="16"/>
                <w:szCs w:val="16"/>
              </w:rPr>
              <w:t xml:space="preserve"> </w:t>
            </w:r>
            <w:r w:rsidRPr="00943A38">
              <w:rPr>
                <w:rFonts w:ascii="Times New Roman" w:hAnsi="Times New Roman" w:cs="Times New Roman"/>
                <w:sz w:val="16"/>
                <w:szCs w:val="16"/>
              </w:rPr>
              <w:t xml:space="preserve">model </w:t>
            </w:r>
            <w:r w:rsidR="00B71F41">
              <w:rPr>
                <w:rFonts w:ascii="Times New Roman" w:hAnsi="Times New Roman" w:cs="Times New Roman"/>
                <w:sz w:val="16"/>
                <w:szCs w:val="16"/>
              </w:rPr>
              <w:t>and f</w:t>
            </w:r>
            <w:r w:rsidR="0074584C">
              <w:rPr>
                <w:rFonts w:ascii="Times New Roman" w:hAnsi="Times New Roman" w:cs="Times New Roman"/>
                <w:sz w:val="16"/>
                <w:szCs w:val="16"/>
              </w:rPr>
              <w:t>e</w:t>
            </w:r>
            <w:r w:rsidR="000D6383" w:rsidRPr="00231A8C">
              <w:rPr>
                <w:rFonts w:ascii="Times New Roman" w:hAnsi="Times New Roman" w:cs="Times New Roman"/>
                <w:sz w:val="16"/>
                <w:szCs w:val="16"/>
              </w:rPr>
              <w:t xml:space="preserve">ature </w:t>
            </w:r>
            <w:r w:rsidR="0074584C">
              <w:rPr>
                <w:rFonts w:ascii="Times New Roman" w:hAnsi="Times New Roman" w:cs="Times New Roman"/>
                <w:sz w:val="16"/>
                <w:szCs w:val="16"/>
              </w:rPr>
              <w:t xml:space="preserve">extraction using a </w:t>
            </w:r>
            <w:r w:rsidR="00363F91">
              <w:rPr>
                <w:rFonts w:ascii="Times New Roman" w:hAnsi="Times New Roman" w:cs="Times New Roman"/>
                <w:sz w:val="16"/>
                <w:szCs w:val="16"/>
              </w:rPr>
              <w:t>genetic</w:t>
            </w:r>
            <w:r w:rsidR="00E21DCE">
              <w:rPr>
                <w:rFonts w:ascii="Times New Roman" w:hAnsi="Times New Roman" w:cs="Times New Roman"/>
                <w:sz w:val="16"/>
                <w:szCs w:val="16"/>
              </w:rPr>
              <w:t xml:space="preserve"> algorithm</w:t>
            </w:r>
            <w:r w:rsidR="00B71F41">
              <w:rPr>
                <w:rFonts w:ascii="Times New Roman" w:hAnsi="Times New Roman" w:cs="Times New Roman"/>
                <w:sz w:val="16"/>
                <w:szCs w:val="16"/>
              </w:rPr>
              <w:t>.</w:t>
            </w:r>
          </w:p>
        </w:tc>
        <w:tc>
          <w:tcPr>
            <w:tcW w:w="1492" w:type="pct"/>
          </w:tcPr>
          <w:p w14:paraId="12E61AE6" w14:textId="5C2CDF9F"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 xml:space="preserve">Estimate yield with Correlation </w:t>
            </w:r>
            <w:r w:rsidRPr="00231A8C">
              <w:rPr>
                <w:rFonts w:ascii="Times New Roman" w:hAnsi="Times New Roman" w:cs="Times New Roman"/>
                <w:sz w:val="16"/>
                <w:szCs w:val="16"/>
              </w:rPr>
              <w:lastRenderedPageBreak/>
              <w:t xml:space="preserve">coefficient (r): 0.65–0.86, </w:t>
            </w:r>
            <w:r w:rsidR="00936DBB">
              <w:rPr>
                <w:rFonts w:ascii="Times New Roman" w:hAnsi="Times New Roman" w:cs="Times New Roman"/>
                <w:sz w:val="16"/>
                <w:szCs w:val="16"/>
              </w:rPr>
              <w:t>MAE</w:t>
            </w:r>
            <w:r w:rsidRPr="00231A8C">
              <w:rPr>
                <w:rFonts w:ascii="Times New Roman" w:hAnsi="Times New Roman" w:cs="Times New Roman"/>
                <w:sz w:val="16"/>
                <w:szCs w:val="16"/>
              </w:rPr>
              <w:t xml:space="preserve">: 0.93–1.16 t/ha, </w:t>
            </w:r>
            <w:r w:rsidR="00936DBB">
              <w:rPr>
                <w:rFonts w:ascii="Times New Roman" w:hAnsi="Times New Roman" w:cs="Times New Roman"/>
                <w:sz w:val="16"/>
                <w:szCs w:val="16"/>
              </w:rPr>
              <w:t>and RMSE</w:t>
            </w:r>
            <w:r w:rsidR="00283130">
              <w:rPr>
                <w:rFonts w:ascii="Times New Roman" w:hAnsi="Times New Roman" w:cs="Times New Roman"/>
                <w:sz w:val="16"/>
                <w:szCs w:val="16"/>
              </w:rPr>
              <w:t>:</w:t>
            </w:r>
            <w:r w:rsidRPr="00231A8C">
              <w:rPr>
                <w:rFonts w:ascii="Times New Roman" w:hAnsi="Times New Roman" w:cs="Times New Roman"/>
                <w:sz w:val="16"/>
                <w:szCs w:val="16"/>
              </w:rPr>
              <w:t xml:space="preserve"> 1.12–1.56 t/ha</w:t>
            </w:r>
          </w:p>
        </w:tc>
        <w:tc>
          <w:tcPr>
            <w:tcW w:w="1056" w:type="pct"/>
          </w:tcPr>
          <w:p w14:paraId="20A29C0F" w14:textId="521D6B4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t>Developed RF</w:t>
            </w:r>
            <w:r w:rsidR="00E4058B">
              <w:rPr>
                <w:rFonts w:ascii="Times New Roman" w:hAnsi="Times New Roman" w:cs="Times New Roman"/>
                <w:sz w:val="16"/>
                <w:szCs w:val="16"/>
              </w:rPr>
              <w:t xml:space="preserve">R </w:t>
            </w:r>
            <w:r w:rsidRPr="00231A8C">
              <w:rPr>
                <w:rFonts w:ascii="Times New Roman" w:hAnsi="Times New Roman" w:cs="Times New Roman"/>
                <w:sz w:val="16"/>
                <w:szCs w:val="16"/>
              </w:rPr>
              <w:t xml:space="preserve">model </w:t>
            </w:r>
            <w:r w:rsidRPr="00231A8C">
              <w:rPr>
                <w:rFonts w:ascii="Times New Roman" w:hAnsi="Times New Roman" w:cs="Times New Roman"/>
                <w:sz w:val="16"/>
                <w:szCs w:val="16"/>
              </w:rPr>
              <w:lastRenderedPageBreak/>
              <w:t xml:space="preserve">well predicts </w:t>
            </w:r>
            <w:r w:rsidR="000D7561">
              <w:rPr>
                <w:rFonts w:ascii="Times New Roman" w:hAnsi="Times New Roman" w:cs="Times New Roman"/>
                <w:sz w:val="16"/>
                <w:szCs w:val="16"/>
              </w:rPr>
              <w:t xml:space="preserve">crop yield at </w:t>
            </w:r>
            <w:r w:rsidR="00283130">
              <w:rPr>
                <w:rFonts w:ascii="Times New Roman" w:hAnsi="Times New Roman" w:cs="Times New Roman"/>
                <w:sz w:val="16"/>
                <w:szCs w:val="16"/>
              </w:rPr>
              <w:t>the early stage</w:t>
            </w:r>
            <w:r w:rsidRPr="00231A8C">
              <w:rPr>
                <w:rFonts w:ascii="Times New Roman" w:hAnsi="Times New Roman" w:cs="Times New Roman"/>
                <w:sz w:val="16"/>
                <w:szCs w:val="16"/>
              </w:rPr>
              <w:t xml:space="preserve"> at the field level</w:t>
            </w:r>
          </w:p>
        </w:tc>
      </w:tr>
      <w:tr w:rsidR="000D6383" w:rsidRPr="00231A8C" w14:paraId="1188C61E" w14:textId="77777777" w:rsidTr="000D6383">
        <w:tc>
          <w:tcPr>
            <w:tcW w:w="671" w:type="pct"/>
          </w:tcPr>
          <w:p w14:paraId="3AD55F94" w14:textId="1EF27634"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oG5W2I1H","properties":{"formattedCitation":"(Phung et al., 2022)","plainCitation":"(Phung et al., 2022)","noteIndex":0},"citationItems":[{"id":"W4TSGAna/xz9jmqYV","uris":["http://zotero.org/users/12104509/items/67Y9AJHG"],"itemData":{"id":1878,"type":"article-journal","abstract":"Rice is one of the main agricultural crops and plays an important role in food security. Therefore, it is essential to propose a method for monitoring the distribution of rice yield. Radar remote sensing data sources provide a sustainable solution for rice monitoring challenges in the countries located in the tropical monsoon region like Vietnam. The SAR (Synthetic Aperture Radar) remote sensing data from the Sentinel-1 satellite provided by the European Space Agency (ESA) is free of charge, has a large coverage and high spatial-temporal resolution. In this paper, rice growing areas in the An Giang province of Vietnam Mekong Delta were analyzed, which demonstrates the potential applications of multi-temporal data and proposes a method to estimate rice yield for agricultural management. The analysis results showed that in 2018 the Winter-Spring rice crop has the highest yield, and the Autumn-Winter crop has the lowest yield. Accurate and timely estimation of rice yield and production can provide important information in terms of spatial distribution and seasonal yield for government and decision-makers in policy making related to import and export.","container-title":"IOP Conference Series: Earth and Environmental Science","DOI":"10.1088/1755-1315/964/1/012007","ISSN":"1755-1315","issue":"1","journalAbbreviation":"IOP Conf. Ser.: Earth Environ. Sci.","language":"en","note":"publisher: IOP Publishing","page":"012007","source":"Institute of Physics","title":"Application of multi-temporal Sentinel-1 SAR data for yield estimation of rice crops in An Giang, Vietnam","volume":"964","author":[{"family":"Phung","given":"Hoang Phi"},{"family":"Nguyen","given":"Lam Dao"},{"family":"Vu","given":"Nguyen Van Anh"},{"family":"Thanh","given":"Nguyen Kim"},{"family":"Trung","given":"Le Van"}],"issued":{"date-parts":[["202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hung et al., 2022)</w:t>
            </w:r>
            <w:r w:rsidRPr="00231A8C">
              <w:rPr>
                <w:rFonts w:ascii="Times New Roman" w:hAnsi="Times New Roman" w:cs="Times New Roman"/>
                <w:sz w:val="16"/>
                <w:szCs w:val="16"/>
              </w:rPr>
              <w:fldChar w:fldCharType="end"/>
            </w:r>
          </w:p>
        </w:tc>
        <w:tc>
          <w:tcPr>
            <w:tcW w:w="674" w:type="pct"/>
          </w:tcPr>
          <w:p w14:paraId="4119CA6F"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0651C05" w14:textId="5BFBA17A"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Extract radar backscatter values and </w:t>
            </w:r>
            <w:r>
              <w:rPr>
                <w:rFonts w:ascii="Times New Roman" w:hAnsi="Times New Roman" w:cs="Times New Roman"/>
                <w:sz w:val="16"/>
                <w:szCs w:val="16"/>
              </w:rPr>
              <w:t>perform</w:t>
            </w:r>
            <w:r w:rsidRPr="00231A8C">
              <w:rPr>
                <w:rFonts w:ascii="Times New Roman" w:hAnsi="Times New Roman" w:cs="Times New Roman"/>
                <w:sz w:val="16"/>
                <w:szCs w:val="16"/>
              </w:rPr>
              <w:t xml:space="preserve"> regression analysis</w:t>
            </w:r>
          </w:p>
        </w:tc>
        <w:tc>
          <w:tcPr>
            <w:tcW w:w="1492" w:type="pct"/>
          </w:tcPr>
          <w:p w14:paraId="7BDE9B15" w14:textId="6F20CBE9" w:rsidR="000D6383" w:rsidRPr="00231A8C" w:rsidRDefault="00283130" w:rsidP="009E6F79">
            <w:pPr>
              <w:spacing w:line="480" w:lineRule="auto"/>
              <w:rPr>
                <w:rFonts w:ascii="Times New Roman" w:hAnsi="Times New Roman" w:cs="Times New Roman"/>
                <w:sz w:val="16"/>
                <w:szCs w:val="16"/>
              </w:rPr>
            </w:pPr>
            <w:r>
              <w:rPr>
                <w:rFonts w:ascii="Times New Roman" w:hAnsi="Times New Roman" w:cs="Times New Roman"/>
                <w:sz w:val="16"/>
                <w:szCs w:val="16"/>
              </w:rPr>
              <w:t>The winter-spring</w:t>
            </w:r>
            <w:r w:rsidR="000D6383" w:rsidRPr="00231A8C">
              <w:rPr>
                <w:rFonts w:ascii="Times New Roman" w:hAnsi="Times New Roman" w:cs="Times New Roman"/>
                <w:sz w:val="16"/>
                <w:szCs w:val="16"/>
              </w:rPr>
              <w:t xml:space="preserve"> ric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highest yield in 2018. </w:t>
            </w:r>
            <w:r w:rsidR="000D6383">
              <w:rPr>
                <w:rFonts w:ascii="Times New Roman" w:hAnsi="Times New Roman" w:cs="Times New Roman"/>
                <w:sz w:val="16"/>
                <w:szCs w:val="16"/>
              </w:rPr>
              <w:t xml:space="preserve">The </w:t>
            </w:r>
            <w:r w:rsidR="007454B8">
              <w:rPr>
                <w:rFonts w:ascii="Times New Roman" w:hAnsi="Times New Roman" w:cs="Times New Roman"/>
                <w:sz w:val="16"/>
                <w:szCs w:val="16"/>
              </w:rPr>
              <w:t>autumn-winter</w:t>
            </w:r>
            <w:r w:rsidR="000D6383" w:rsidRPr="00231A8C">
              <w:rPr>
                <w:rFonts w:ascii="Times New Roman" w:hAnsi="Times New Roman" w:cs="Times New Roman"/>
                <w:sz w:val="16"/>
                <w:szCs w:val="16"/>
              </w:rPr>
              <w:t xml:space="preserve"> crop had </w:t>
            </w:r>
            <w:r w:rsidR="000D6383">
              <w:rPr>
                <w:rFonts w:ascii="Times New Roman" w:hAnsi="Times New Roman" w:cs="Times New Roman"/>
                <w:sz w:val="16"/>
                <w:szCs w:val="16"/>
              </w:rPr>
              <w:t xml:space="preserve">the </w:t>
            </w:r>
            <w:r w:rsidR="000D6383" w:rsidRPr="00231A8C">
              <w:rPr>
                <w:rFonts w:ascii="Times New Roman" w:hAnsi="Times New Roman" w:cs="Times New Roman"/>
                <w:sz w:val="16"/>
                <w:szCs w:val="16"/>
              </w:rPr>
              <w:t>lowest yield in 2018.</w:t>
            </w:r>
          </w:p>
        </w:tc>
        <w:tc>
          <w:tcPr>
            <w:tcW w:w="1056" w:type="pct"/>
          </w:tcPr>
          <w:p w14:paraId="25F05F67" w14:textId="38EDE99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radar remote sensing data can be used to estimate rice yield</w:t>
            </w:r>
            <w:r w:rsidR="00FB0D82">
              <w:rPr>
                <w:rFonts w:ascii="Times New Roman" w:hAnsi="Times New Roman" w:cs="Times New Roman"/>
                <w:sz w:val="16"/>
                <w:szCs w:val="16"/>
              </w:rPr>
              <w:t>.</w:t>
            </w:r>
          </w:p>
        </w:tc>
      </w:tr>
      <w:tr w:rsidR="000D6383" w:rsidRPr="00231A8C" w14:paraId="54065B9D" w14:textId="77777777" w:rsidTr="000D6383">
        <w:tc>
          <w:tcPr>
            <w:tcW w:w="671" w:type="pct"/>
          </w:tcPr>
          <w:p w14:paraId="47251C41" w14:textId="006FB1CB"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PrfOUyJq","properties":{"formattedCitation":"(Alebele et al., 2021)","plainCitation":"(Alebele et al., 2021)","noteIndex":0},"citationItems":[{"id":21,"uris":["http://zotero.org/users/12104509/items/DFAYZ2HY"],"itemData":{"id":21,"type":"article-journal","abstract":"The synthetic aperture radar (SAR) interferometric coherence can complement optical data for the estimation of crop growth parameters, but it has not been yet investigated for predicting crop yield. Many studies have used machine-learning methods, such as neural networks, random forest, and Gaussian process regression, to estimate crop yield from remotely sensed data. However, their performance depends on the amount of available ground truth data. This study proposed Gaussian kernel regression for rice yield estimation from optical and SAR imagery using a limited amount of ground truth data. The main objective was to investigate the synergetic use of Sentinel-2 vegetation indices and Sentinel-1 interferometric coherence data through Gaussian kernel regression for estimating rice grain yield. The prediction accuracy was assessed using in situ measured yield data collected in 2019 and 2020 over Xinghua county in Jiangsu Province, China. In all cases, Gaussian kernel regression outperformed the probabilistic Gaussian regression and Bayesian linear inference. With the independently used optical and SAR data, a better prediction accuracy was achieved with the optical red edge difference vegetation index (RDVI1) (r2 = 0.65, RMSE = 0.61 t/ha) than with the interferometric coherence (r2 = 0.52 and RMSE = 0.79 t/ha).The highest prediction accuracy can be achieved by combining RDVI1 with interferometric coherence at the heading stage (r2 = 0.81 and RMSE = 0.55 t/ha). The results suggest the value of synergy between satellite interferometric coherence and optical indices for crop yield mapping with Gaussian kernel regression.","container-title":"IEEE Journal of Selected Topics in Applied Earth Observations and Remote Sensing","DOI":"10.1109/JSTARS.2021.3118707","ISSN":"2151-1535","note":"event-title: IEEE Journal of Selected Topics in Applied Earth Observations and Remote Sensing","page":"10520-10534","source":"IEEE Xplore","title":"Estimation of Crop Yield From Combined Optical and SAR Imagery Using Gaussian Kernel Regression","volume":"14","author":[{"family":"Alebele","given":"Yeshanbele"},{"family":"Wang","given":"Wenhui"},{"family":"Yu","given":"Weiguo"},{"family":"Zhang","given":"Xue"},{"family":"Yao","given":"Xia"},{"family":"Tian","given":"Yongchao"},{"family":"Zhu","given":"Yan"},{"family":"Cao","given":"Weixing"},{"family":"Cheng","given":"Tao"}],"issued":{"date-parts":[["202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lebele et al., 2021)</w:t>
            </w:r>
            <w:r w:rsidRPr="00231A8C">
              <w:rPr>
                <w:rFonts w:ascii="Times New Roman" w:hAnsi="Times New Roman" w:cs="Times New Roman"/>
                <w:sz w:val="16"/>
                <w:szCs w:val="16"/>
              </w:rPr>
              <w:fldChar w:fldCharType="end"/>
            </w:r>
          </w:p>
        </w:tc>
        <w:tc>
          <w:tcPr>
            <w:tcW w:w="674" w:type="pct"/>
          </w:tcPr>
          <w:p w14:paraId="7521D797"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2 optical and Sentinel-1 SAR Data</w:t>
            </w:r>
          </w:p>
        </w:tc>
        <w:tc>
          <w:tcPr>
            <w:tcW w:w="1107" w:type="pct"/>
          </w:tcPr>
          <w:p w14:paraId="2E58C1A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w:t>
            </w:r>
          </w:p>
          <w:p w14:paraId="1E0AF39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eural networks, random forest, Gaussian process regression</w:t>
            </w:r>
          </w:p>
        </w:tc>
        <w:tc>
          <w:tcPr>
            <w:tcW w:w="1492" w:type="pct"/>
          </w:tcPr>
          <w:p w14:paraId="252F0D3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Gaussian kernel regression outperformed other regression methods for yield estimation.</w:t>
            </w:r>
          </w:p>
          <w:p w14:paraId="1919F2E2" w14:textId="31614BB5" w:rsidR="00416065" w:rsidRPr="00231A8C" w:rsidRDefault="00D15062" w:rsidP="009E6F79">
            <w:pPr>
              <w:spacing w:line="480" w:lineRule="auto"/>
              <w:rPr>
                <w:rFonts w:ascii="Times New Roman" w:hAnsi="Times New Roman" w:cs="Times New Roman"/>
                <w:sz w:val="16"/>
                <w:szCs w:val="16"/>
              </w:rPr>
            </w:pPr>
            <w:r>
              <w:rPr>
                <w:rFonts w:ascii="Times New Roman" w:hAnsi="Times New Roman" w:cs="Times New Roman"/>
                <w:sz w:val="16"/>
                <w:szCs w:val="16"/>
              </w:rPr>
              <w:t>Combining</w:t>
            </w:r>
            <w:r w:rsidR="00416065">
              <w:rPr>
                <w:rFonts w:ascii="Times New Roman" w:hAnsi="Times New Roman" w:cs="Times New Roman"/>
                <w:sz w:val="16"/>
                <w:szCs w:val="16"/>
              </w:rPr>
              <w:t xml:space="preserve"> </w:t>
            </w:r>
            <w:r w:rsidRPr="00416065">
              <w:rPr>
                <w:rFonts w:ascii="Times New Roman" w:hAnsi="Times New Roman" w:cs="Times New Roman"/>
                <w:sz w:val="16"/>
                <w:szCs w:val="16"/>
              </w:rPr>
              <w:t>interferometric coherence</w:t>
            </w:r>
            <w:r w:rsidR="00416065" w:rsidRPr="00416065">
              <w:rPr>
                <w:rFonts w:ascii="Times New Roman" w:hAnsi="Times New Roman" w:cs="Times New Roman"/>
                <w:sz w:val="16"/>
                <w:szCs w:val="16"/>
              </w:rPr>
              <w:t xml:space="preserve"> </w:t>
            </w:r>
            <w:r>
              <w:rPr>
                <w:rFonts w:ascii="Times New Roman" w:hAnsi="Times New Roman" w:cs="Times New Roman"/>
                <w:sz w:val="16"/>
                <w:szCs w:val="16"/>
              </w:rPr>
              <w:t xml:space="preserve">and </w:t>
            </w:r>
            <w:r w:rsidR="00416065" w:rsidRPr="00416065">
              <w:rPr>
                <w:rFonts w:ascii="Times New Roman" w:hAnsi="Times New Roman" w:cs="Times New Roman"/>
                <w:sz w:val="16"/>
                <w:szCs w:val="16"/>
              </w:rPr>
              <w:t xml:space="preserve">RDVI1 at the heading stage </w:t>
            </w:r>
            <w:r>
              <w:rPr>
                <w:rFonts w:ascii="Times New Roman" w:hAnsi="Times New Roman" w:cs="Times New Roman"/>
                <w:sz w:val="16"/>
                <w:szCs w:val="16"/>
              </w:rPr>
              <w:t>results</w:t>
            </w:r>
            <w:r w:rsidR="00416065" w:rsidRPr="00416065">
              <w:rPr>
                <w:rFonts w:ascii="Times New Roman" w:hAnsi="Times New Roman" w:cs="Times New Roman"/>
                <w:sz w:val="16"/>
                <w:szCs w:val="16"/>
              </w:rPr>
              <w:t xml:space="preserve"> in the highest prediction accuracy (RMSE = 0.55 t/ha</w:t>
            </w:r>
            <w:r>
              <w:rPr>
                <w:rFonts w:ascii="Times New Roman" w:hAnsi="Times New Roman" w:cs="Times New Roman"/>
                <w:sz w:val="16"/>
                <w:szCs w:val="16"/>
              </w:rPr>
              <w:t xml:space="preserve"> and r2=0.</w:t>
            </w:r>
            <w:r w:rsidR="001D51EE">
              <w:rPr>
                <w:rFonts w:ascii="Times New Roman" w:hAnsi="Times New Roman" w:cs="Times New Roman"/>
                <w:sz w:val="16"/>
                <w:szCs w:val="16"/>
              </w:rPr>
              <w:t>81</w:t>
            </w:r>
            <w:r w:rsidR="00416065" w:rsidRPr="00416065">
              <w:rPr>
                <w:rFonts w:ascii="Times New Roman" w:hAnsi="Times New Roman" w:cs="Times New Roman"/>
                <w:sz w:val="16"/>
                <w:szCs w:val="16"/>
              </w:rPr>
              <w:t>).</w:t>
            </w:r>
          </w:p>
        </w:tc>
        <w:tc>
          <w:tcPr>
            <w:tcW w:w="1056" w:type="pct"/>
          </w:tcPr>
          <w:p w14:paraId="13879907" w14:textId="78A0F691" w:rsidR="000D6383" w:rsidRPr="00231A8C" w:rsidRDefault="00DC141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The synergy of SAR and </w:t>
            </w:r>
            <w:r w:rsidR="000D6383" w:rsidRPr="00231A8C">
              <w:rPr>
                <w:rFonts w:ascii="Times New Roman" w:hAnsi="Times New Roman" w:cs="Times New Roman"/>
                <w:sz w:val="16"/>
                <w:szCs w:val="16"/>
              </w:rPr>
              <w:t>optical data improved crop yield mapping accuracy.</w:t>
            </w:r>
          </w:p>
        </w:tc>
      </w:tr>
      <w:tr w:rsidR="000D6383" w:rsidRPr="00231A8C" w14:paraId="35C0349B" w14:textId="77777777" w:rsidTr="000D6383">
        <w:tc>
          <w:tcPr>
            <w:tcW w:w="671" w:type="pct"/>
          </w:tcPr>
          <w:p w14:paraId="12F5671C" w14:textId="4F3C7996"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4RCmYdXb","properties":{"formattedCitation":"(Vavlas et al., 2020)","plainCitation":"(Vavlas et al., 2020)","noteIndex":0},"citationItems":[{"id":20,"uris":["http://zotero.org/users/12104509/items/F869PNFW"],"itemData":{"id":20,"type":"article-journal","abstract":"High-frequency Earth observation (EO) data have been shown to be effective in identifying crops and monitoring their development. The purpose of this paper is to derive quantitative indicators of crop productivity using synthetic aperture radar (SAR). This study shows that the field-specific SAR time series can be used to characterise growth and maturation periods and to estimate the performance of cereals. Winter wheat fields on the Rothamsted Research farm in Harpenden (UK) were selected for the analysis during three cropping seasons (2017 to 2019). Average SAR backscatter from Sentinel-1 satellites was extracted for each field and temporal analysis was applied to the backscatter cross-polarisation ratio (VH/VV). The calculation of the different curve parameters during the growing period involves (i) fitting of two logistic curves to the dynamics of the SAR time series, which describe timing and intensity of growth and maturation, respectively; (ii) plotting the associated first and second derivative in order to assist the determination of key stages in the crop development; and (iii) exploring the correlation matrix for the derived indicators and their predictive power for yield. The results show that the day of the year of the maximum VH/VV value was negatively correlated with yield (r = −0.56), and the duration of “full” vegetation was positively correlated with yield (r = 0.61). Significant seasonal variation in the timing of peak vegetation (p = 0.042), the midpoint of growth (p = 0.037), the duration of the growing season (p = 0.039) and yield (p = 0.016) were observed and were consistent with observations of crop phenology. Further research is required to obtain a more detailed picture of the uncertainty of the presented novel methodology, as well as its validity across a wider range of agroecosystems.","container-title":"Remote Sensing","DOI":"10.3390/rs12152385","ISSN":"2072-4292","issue":"15","language":"en","license":"http://creativecommons.org/licenses/by/3.0/","note":"number: 15\npublisher: Multidisciplinary Digital Publishing Institute","page":"2385","source":"www.mdpi.com","title":"Deriving Wheat Crop Productivity Indicators Using Sentinel-1 Time Series","volume":"12","author":[{"family":"Vavlas","given":"Nikolaos-Christos"},{"family":"Waine","given":"Toby W."},{"family":"Meersmans","given":"Jeroen"},{"family":"Burgess","given":"Paul J."},{"family":"Fontanelli","given":"Giacomo"},{"family":"Richter","given":"Goetz M."}],"issued":{"date-parts":[["2020",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Vavlas et al., 2020)</w:t>
            </w:r>
            <w:r w:rsidRPr="00231A8C">
              <w:rPr>
                <w:rFonts w:ascii="Times New Roman" w:hAnsi="Times New Roman" w:cs="Times New Roman"/>
                <w:sz w:val="16"/>
                <w:szCs w:val="16"/>
              </w:rPr>
              <w:fldChar w:fldCharType="end"/>
            </w:r>
          </w:p>
        </w:tc>
        <w:tc>
          <w:tcPr>
            <w:tcW w:w="674" w:type="pct"/>
          </w:tcPr>
          <w:p w14:paraId="281EC341"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3F355667" w14:textId="583B8E6C"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Fitting two logistic curves to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SAR time series to describe growth and maturation</w:t>
            </w:r>
          </w:p>
          <w:p w14:paraId="7C407353"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Correlation matrix analysis </w:t>
            </w:r>
          </w:p>
        </w:tc>
        <w:tc>
          <w:tcPr>
            <w:tcW w:w="1492" w:type="pct"/>
          </w:tcPr>
          <w:p w14:paraId="533619F4" w14:textId="4E32F62B" w:rsidR="00083FA0" w:rsidRPr="00231A8C" w:rsidRDefault="00083FA0" w:rsidP="009E6F79">
            <w:pPr>
              <w:spacing w:line="480" w:lineRule="auto"/>
              <w:rPr>
                <w:rFonts w:ascii="Times New Roman" w:hAnsi="Times New Roman" w:cs="Times New Roman"/>
                <w:sz w:val="16"/>
                <w:szCs w:val="16"/>
              </w:rPr>
            </w:pPr>
            <w:r w:rsidRPr="00083FA0">
              <w:rPr>
                <w:rFonts w:ascii="Times New Roman" w:hAnsi="Times New Roman" w:cs="Times New Roman"/>
                <w:sz w:val="16"/>
                <w:szCs w:val="16"/>
              </w:rPr>
              <w:t xml:space="preserve">There was a negative correlation between yield and the day of the year with the largest VH/VV value. </w:t>
            </w:r>
            <w:r w:rsidRPr="00083FA0">
              <w:rPr>
                <w:rFonts w:ascii="Times New Roman" w:hAnsi="Times New Roman" w:cs="Times New Roman"/>
                <w:sz w:val="16"/>
                <w:szCs w:val="16"/>
              </w:rPr>
              <w:br/>
              <w:t xml:space="preserve">There was a positive correlation between yield and the </w:t>
            </w:r>
            <w:r w:rsidR="00CE44DF">
              <w:rPr>
                <w:rFonts w:ascii="Times New Roman" w:hAnsi="Times New Roman" w:cs="Times New Roman"/>
                <w:sz w:val="16"/>
                <w:szCs w:val="16"/>
              </w:rPr>
              <w:t>duration</w:t>
            </w:r>
            <w:r w:rsidRPr="00083FA0">
              <w:rPr>
                <w:rFonts w:ascii="Times New Roman" w:hAnsi="Times New Roman" w:cs="Times New Roman"/>
                <w:sz w:val="16"/>
                <w:szCs w:val="16"/>
              </w:rPr>
              <w:t xml:space="preserve"> of "full" vegetation.</w:t>
            </w:r>
          </w:p>
        </w:tc>
        <w:tc>
          <w:tcPr>
            <w:tcW w:w="1056" w:type="pct"/>
          </w:tcPr>
          <w:p w14:paraId="5D8E816D" w14:textId="78580C2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time series </w:t>
            </w:r>
            <w:r w:rsidR="00645FC3">
              <w:rPr>
                <w:rFonts w:ascii="Times New Roman" w:hAnsi="Times New Roman" w:cs="Times New Roman"/>
                <w:sz w:val="16"/>
                <w:szCs w:val="16"/>
              </w:rPr>
              <w:t>is suitable for estimating</w:t>
            </w:r>
            <w:r w:rsidRPr="00231A8C">
              <w:rPr>
                <w:rFonts w:ascii="Times New Roman" w:hAnsi="Times New Roman" w:cs="Times New Roman"/>
                <w:sz w:val="16"/>
                <w:szCs w:val="16"/>
              </w:rPr>
              <w:t xml:space="preserve"> crop productivity indicators.</w:t>
            </w:r>
          </w:p>
          <w:p w14:paraId="3F081FFE"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5ACE5B4C" w14:textId="77777777" w:rsidTr="000D6383">
        <w:tc>
          <w:tcPr>
            <w:tcW w:w="671" w:type="pct"/>
          </w:tcPr>
          <w:p w14:paraId="29AEF647" w14:textId="766A667A"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eAZl9xKy","properties":{"formattedCitation":"(Hosseini et al., 2020)","plainCitation":"(Hosseini et al., 2020)","noteIndex":0},"citationItems":[{"id":19,"uris":["http://zotero.org/users/12104509/items/89DLVJP8"],"itemData":{"id":19,"type":"paper-conference","abstract":"In this study, double-bounce parameter derived from Sentinel-1 was integrated with Difference vegetation index (DVI) derived from Landsat-8 for prediction of soybean yield at field level over central Argentina. Artificial Neural Network (ANN) model was trained using time series of Synthetic Aperture Radar (SAR) and optical features during the growing season. For comparison of SAR versus optical versus their integration for soybean yield prediction, the ANN model was trained and tested for three scenarios of SAR-only, optical-only and SAR-optical integration. Accuracies of yield prediction including correlation of determination (R2), root mean square error (RMSE) and mean absolute error (MAE) are 0.80, 0.589 t/ha, 0.445 t/ha for SAR-only; 0.65, 0.800 t/ha, 0.546 t/ha for optical-only; and 0.85, 0.554 t/ha, 0.389 t/ha for SAR-optical integration scenarios, respectively. These accuracies demonstrate of high potential of SAR and SAR-optical integration for soybean yield prediction at field level.","container-title":"2020 IEEE India Geoscience and Remote Sensing Symposium (InGARSS)","DOI":"10.1109/InGARSS48198.2020.9358978","event-title":"2020 IEEE India Geoscience and Remote Sensing Symposium (InGARSS)","page":"17-20","source":"IEEE Xplore","title":"Crop Yield Prediction Using Integration Of Polarimteric Synthetic Aperture Radar And Optical Data","URL":"https://ieeexplore.ieee.org/document/9358978","author":[{"family":"Hosseini","given":"Mehdi"},{"family":"Becker-Reshef","given":"Inbal"},{"family":"Sahajpal","given":"Ritvik"},{"family":"Fontana","given":"Lucas"},{"family":"Lafluf","given":"Pedro"},{"family":"Leale","given":"Guillermo"},{"family":"Puricelli","given":"Estefania"},{"family":"Varela","given":"Mauricio"},{"family":"Justice","given":"Chris"}],"accessed":{"date-parts":[["2024",6,6]]},"issued":{"date-parts":[["2020",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Hosseini et al., 2020)</w:t>
            </w:r>
            <w:r w:rsidRPr="00231A8C">
              <w:rPr>
                <w:rFonts w:ascii="Times New Roman" w:hAnsi="Times New Roman" w:cs="Times New Roman"/>
                <w:sz w:val="16"/>
                <w:szCs w:val="16"/>
              </w:rPr>
              <w:fldChar w:fldCharType="end"/>
            </w:r>
          </w:p>
        </w:tc>
        <w:tc>
          <w:tcPr>
            <w:tcW w:w="674" w:type="pct"/>
          </w:tcPr>
          <w:p w14:paraId="5553EF46" w14:textId="1BB657B5"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Landsat-8 and Sentinel-1 SAR Data</w:t>
            </w:r>
          </w:p>
        </w:tc>
        <w:tc>
          <w:tcPr>
            <w:tcW w:w="1107" w:type="pct"/>
          </w:tcPr>
          <w:p w14:paraId="100F2780" w14:textId="0F8312CD" w:rsidR="000D6383" w:rsidRPr="00231A8C" w:rsidRDefault="00DD4E60"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Integrated </w:t>
            </w:r>
            <w:r w:rsidR="008014AF" w:rsidRPr="008014AF">
              <w:rPr>
                <w:rFonts w:ascii="Times New Roman" w:hAnsi="Times New Roman" w:cs="Times New Roman"/>
                <w:sz w:val="16"/>
                <w:szCs w:val="16"/>
              </w:rPr>
              <w:t xml:space="preserve">Sentinel-1 </w:t>
            </w:r>
            <w:r w:rsidR="008014AF">
              <w:rPr>
                <w:rFonts w:ascii="Times New Roman" w:hAnsi="Times New Roman" w:cs="Times New Roman"/>
                <w:sz w:val="16"/>
                <w:szCs w:val="16"/>
              </w:rPr>
              <w:t>d</w:t>
            </w:r>
            <w:r w:rsidR="000D6383" w:rsidRPr="00231A8C">
              <w:rPr>
                <w:rFonts w:ascii="Times New Roman" w:hAnsi="Times New Roman" w:cs="Times New Roman"/>
                <w:sz w:val="16"/>
                <w:szCs w:val="16"/>
              </w:rPr>
              <w:t xml:space="preserve">ouble-bounce parameter </w:t>
            </w:r>
            <w:r>
              <w:rPr>
                <w:rFonts w:ascii="Times New Roman" w:hAnsi="Times New Roman" w:cs="Times New Roman"/>
                <w:sz w:val="16"/>
                <w:szCs w:val="16"/>
              </w:rPr>
              <w:t xml:space="preserve">and </w:t>
            </w:r>
            <w:r w:rsidR="000D6383" w:rsidRPr="00231A8C">
              <w:rPr>
                <w:rFonts w:ascii="Times New Roman" w:hAnsi="Times New Roman" w:cs="Times New Roman"/>
                <w:sz w:val="16"/>
                <w:szCs w:val="16"/>
              </w:rPr>
              <w:t>Landsat 8</w:t>
            </w:r>
            <w:r>
              <w:rPr>
                <w:rFonts w:ascii="Times New Roman" w:hAnsi="Times New Roman" w:cs="Times New Roman"/>
                <w:sz w:val="16"/>
                <w:szCs w:val="16"/>
              </w:rPr>
              <w:t xml:space="preserve"> DVI</w:t>
            </w:r>
            <w:r w:rsidR="00115DC1">
              <w:rPr>
                <w:rFonts w:ascii="Times New Roman" w:hAnsi="Times New Roman" w:cs="Times New Roman"/>
                <w:sz w:val="16"/>
                <w:szCs w:val="16"/>
              </w:rPr>
              <w:t>.</w:t>
            </w:r>
          </w:p>
          <w:p w14:paraId="306B0F8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ANN model trained using SAR and optical features</w:t>
            </w:r>
          </w:p>
        </w:tc>
        <w:tc>
          <w:tcPr>
            <w:tcW w:w="1492" w:type="pct"/>
          </w:tcPr>
          <w:p w14:paraId="163F6019"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Yield prediction using </w:t>
            </w:r>
          </w:p>
          <w:p w14:paraId="18565F73" w14:textId="665EBCD1"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nly: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0, RMSE=0.58 t/ha, MAE=0.44 t/ha</w:t>
            </w:r>
          </w:p>
          <w:p w14:paraId="278F1759" w14:textId="1F40DACE"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optical integration: R</w:t>
            </w:r>
            <w:r w:rsidRPr="00231A8C">
              <w:rPr>
                <w:rFonts w:ascii="Times New Roman" w:hAnsi="Times New Roman" w:cs="Times New Roman"/>
                <w:sz w:val="16"/>
                <w:szCs w:val="16"/>
                <w:vertAlign w:val="superscript"/>
              </w:rPr>
              <w:t>2</w:t>
            </w:r>
            <w:r w:rsidRPr="00231A8C">
              <w:rPr>
                <w:rFonts w:ascii="Times New Roman" w:hAnsi="Times New Roman" w:cs="Times New Roman"/>
                <w:sz w:val="16"/>
                <w:szCs w:val="16"/>
              </w:rPr>
              <w:t>=0.85, RMSE=0.55 t/ha, MAE=0.38 t/ha</w:t>
            </w:r>
          </w:p>
        </w:tc>
        <w:tc>
          <w:tcPr>
            <w:tcW w:w="1056" w:type="pct"/>
          </w:tcPr>
          <w:p w14:paraId="377F7345" w14:textId="53A32748"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optical integration shows </w:t>
            </w:r>
            <w:r w:rsidR="00AA728D">
              <w:rPr>
                <w:rFonts w:ascii="Times New Roman" w:hAnsi="Times New Roman" w:cs="Times New Roman"/>
                <w:sz w:val="16"/>
                <w:szCs w:val="16"/>
              </w:rPr>
              <w:t xml:space="preserve">the </w:t>
            </w:r>
            <w:r w:rsidRPr="00231A8C">
              <w:rPr>
                <w:rFonts w:ascii="Times New Roman" w:hAnsi="Times New Roman" w:cs="Times New Roman"/>
                <w:sz w:val="16"/>
                <w:szCs w:val="16"/>
              </w:rPr>
              <w:t>highest accuracy for soybean yield prediction.</w:t>
            </w:r>
          </w:p>
          <w:p w14:paraId="2F75F1EA"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254D0F3E" w14:textId="77777777" w:rsidTr="000D6383">
        <w:tc>
          <w:tcPr>
            <w:tcW w:w="671" w:type="pct"/>
          </w:tcPr>
          <w:p w14:paraId="399162C7" w14:textId="069E7C5E"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377eibYM","properties":{"formattedCitation":"(Wang et al., 2019)","plainCitation":"(Wang et al., 2019)","noteIndex":0},"citationItems":[{"id":18,"uris":["http://zotero.org/users/12104509/items/5N99NP98"],"itemData":{"id":18,"type":"article-journal","abstract":"In recent years, a large number of salterns have been converted into rice fields in the coastal region of Jiangsu Province, Eastern China. The high spatial heterogeneity of soil salinity has caused large within-field variabilities in grain yield of rice. The identification of low-yield areas within a field is an important initial step for precision farming. While optical satellite remote sensing can provide valuable information on crop growth and yield potential, the availability of cloud-free optical image data is often hampered by unfavorable weather conditions. Synthetic aperture radar (SAR) offers an alternative due to its nearly day-and-night and all-weather capability in data acquisition. Given the free data access of the Sentinels, this study aimed at developing a Sentinel-1A-based SAR index for rice yield estimation. The proposed SAR simple difference (SSD) index uses the change of the Sentinel-1A backscatter in vertical-horizontal (VH) polarization between the end of the tillering stage and the end of grain filling stage (SSDVH). A strong exponential relationship has been identified between the SSDVH and rice yield, producing accurate yield estimation with a root mean square error (RMSE) of 0.74 t ha−1 and a relative error (RE) of 7.93%.","container-title":"Remote Sensing","DOI":"10.3390/rs11192274","ISSN":"2072-4292","issue":"19","language":"en","license":"http://creativecommons.org/licenses/by/3.0/","note":"number: 19\npublisher: Multidisciplinary Digital Publishing Institute","page":"2274","source":"www.mdpi.com","title":"Field-Scale Rice Yield Estimation Using Sentinel-1A Synthetic Aperture Radar (SAR) Data in Coastal Saline Region of Jiangsu Province, China","volume":"11","author":[{"family":"Wang","given":"Jianjun"},{"family":"Dai","given":"Qixing"},{"family":"Shang","given":"Jiali"},{"family":"Jin","given":"Xiuliang"},{"family":"Sun","given":"Quan"},{"family":"Zhou","given":"Guisheng"},{"family":"Dai","given":"Qigen"}],"issued":{"date-parts":[["2019",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Wang et al., 2019)</w:t>
            </w:r>
            <w:r w:rsidRPr="00231A8C">
              <w:rPr>
                <w:rFonts w:ascii="Times New Roman" w:hAnsi="Times New Roman" w:cs="Times New Roman"/>
                <w:sz w:val="16"/>
                <w:szCs w:val="16"/>
              </w:rPr>
              <w:fldChar w:fldCharType="end"/>
            </w:r>
          </w:p>
        </w:tc>
        <w:tc>
          <w:tcPr>
            <w:tcW w:w="674" w:type="pct"/>
          </w:tcPr>
          <w:p w14:paraId="375BEE46"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5CD0B1B2" w14:textId="10F473CF" w:rsidR="00910A01" w:rsidRPr="00231A8C" w:rsidRDefault="00FB58DB" w:rsidP="009E6F79">
            <w:pPr>
              <w:spacing w:line="480" w:lineRule="auto"/>
              <w:rPr>
                <w:rFonts w:ascii="Times New Roman" w:hAnsi="Times New Roman" w:cs="Times New Roman"/>
                <w:sz w:val="16"/>
                <w:szCs w:val="16"/>
              </w:rPr>
            </w:pPr>
            <w:r>
              <w:rPr>
                <w:rFonts w:ascii="Times New Roman" w:hAnsi="Times New Roman" w:cs="Times New Roman"/>
                <w:sz w:val="16"/>
                <w:szCs w:val="16"/>
              </w:rPr>
              <w:t>The change in backscatter in VH polarization between the end of the tillering stage and grain filling stage was used</w:t>
            </w:r>
            <w:r w:rsidR="007F113D">
              <w:rPr>
                <w:rFonts w:ascii="Times New Roman" w:hAnsi="Times New Roman" w:cs="Times New Roman"/>
                <w:sz w:val="16"/>
                <w:szCs w:val="16"/>
              </w:rPr>
              <w:t xml:space="preserve"> </w:t>
            </w:r>
            <w:r w:rsidR="008522F2">
              <w:rPr>
                <w:rFonts w:ascii="Times New Roman" w:hAnsi="Times New Roman" w:cs="Times New Roman"/>
                <w:sz w:val="16"/>
                <w:szCs w:val="16"/>
              </w:rPr>
              <w:t>for</w:t>
            </w:r>
            <w:r w:rsidR="00910A01" w:rsidRPr="00910A01">
              <w:rPr>
                <w:rFonts w:ascii="Times New Roman" w:hAnsi="Times New Roman" w:cs="Times New Roman"/>
                <w:sz w:val="16"/>
                <w:szCs w:val="16"/>
              </w:rPr>
              <w:t xml:space="preserve"> the SAR simple difference index</w:t>
            </w:r>
            <w:r w:rsidR="00BD35C0">
              <w:rPr>
                <w:rFonts w:ascii="Times New Roman" w:hAnsi="Times New Roman" w:cs="Times New Roman"/>
                <w:sz w:val="16"/>
                <w:szCs w:val="16"/>
              </w:rPr>
              <w:t xml:space="preserve"> </w:t>
            </w:r>
            <w:r w:rsidR="00BD35C0" w:rsidRPr="00BD35C0">
              <w:rPr>
                <w:rFonts w:ascii="Times New Roman" w:hAnsi="Times New Roman" w:cs="Times New Roman"/>
                <w:sz w:val="16"/>
                <w:szCs w:val="16"/>
              </w:rPr>
              <w:t>(SSD</w:t>
            </w:r>
            <w:r w:rsidR="00BD35C0" w:rsidRPr="00BD35C0">
              <w:rPr>
                <w:rFonts w:ascii="Times New Roman" w:hAnsi="Times New Roman" w:cs="Times New Roman"/>
                <w:sz w:val="16"/>
                <w:szCs w:val="16"/>
                <w:vertAlign w:val="subscript"/>
              </w:rPr>
              <w:t>VH</w:t>
            </w:r>
            <w:r w:rsidR="00BD35C0" w:rsidRPr="00BD35C0">
              <w:rPr>
                <w:rFonts w:ascii="Times New Roman" w:hAnsi="Times New Roman" w:cs="Times New Roman"/>
                <w:sz w:val="16"/>
                <w:szCs w:val="16"/>
              </w:rPr>
              <w:t>)</w:t>
            </w:r>
            <w:r w:rsidR="00910A01" w:rsidRPr="00910A01">
              <w:rPr>
                <w:rFonts w:ascii="Times New Roman" w:hAnsi="Times New Roman" w:cs="Times New Roman"/>
                <w:sz w:val="16"/>
                <w:szCs w:val="16"/>
              </w:rPr>
              <w:t>.</w:t>
            </w:r>
          </w:p>
        </w:tc>
        <w:tc>
          <w:tcPr>
            <w:tcW w:w="1492" w:type="pct"/>
          </w:tcPr>
          <w:p w14:paraId="4D3DD154" w14:textId="1C478702" w:rsidR="000D6383" w:rsidRPr="00231A8C" w:rsidRDefault="00456E11" w:rsidP="009E6F79">
            <w:pPr>
              <w:spacing w:line="480" w:lineRule="auto"/>
              <w:rPr>
                <w:rFonts w:ascii="Times New Roman" w:hAnsi="Times New Roman" w:cs="Times New Roman"/>
                <w:sz w:val="16"/>
                <w:szCs w:val="16"/>
              </w:rPr>
            </w:pPr>
            <w:r>
              <w:rPr>
                <w:rFonts w:ascii="Times New Roman" w:hAnsi="Times New Roman" w:cs="Times New Roman"/>
                <w:sz w:val="16"/>
                <w:szCs w:val="16"/>
              </w:rPr>
              <w:t xml:space="preserve">Estimate </w:t>
            </w:r>
            <w:r w:rsidR="000D6383" w:rsidRPr="00231A8C">
              <w:rPr>
                <w:rFonts w:ascii="Times New Roman" w:hAnsi="Times New Roman" w:cs="Times New Roman"/>
                <w:sz w:val="16"/>
                <w:szCs w:val="16"/>
              </w:rPr>
              <w:t xml:space="preserve">yield with RMSE </w:t>
            </w:r>
            <w:r>
              <w:rPr>
                <w:rFonts w:ascii="Times New Roman" w:hAnsi="Times New Roman" w:cs="Times New Roman"/>
                <w:sz w:val="16"/>
                <w:szCs w:val="16"/>
              </w:rPr>
              <w:t>=</w:t>
            </w:r>
            <w:r w:rsidR="000D6383" w:rsidRPr="00231A8C">
              <w:rPr>
                <w:rFonts w:ascii="Times New Roman" w:hAnsi="Times New Roman" w:cs="Times New Roman"/>
                <w:sz w:val="16"/>
                <w:szCs w:val="16"/>
              </w:rPr>
              <w:t xml:space="preserve"> 0.74 t/ha and a relative error (RE) </w:t>
            </w:r>
            <w:r>
              <w:rPr>
                <w:rFonts w:ascii="Times New Roman" w:hAnsi="Times New Roman" w:cs="Times New Roman"/>
                <w:sz w:val="16"/>
                <w:szCs w:val="16"/>
              </w:rPr>
              <w:t>=</w:t>
            </w:r>
            <w:r w:rsidR="000D6383" w:rsidRPr="00231A8C">
              <w:rPr>
                <w:rFonts w:ascii="Times New Roman" w:hAnsi="Times New Roman" w:cs="Times New Roman"/>
                <w:sz w:val="16"/>
                <w:szCs w:val="16"/>
              </w:rPr>
              <w:t>7.93%.</w:t>
            </w:r>
          </w:p>
          <w:p w14:paraId="57947149" w14:textId="77777777" w:rsidR="000D6383" w:rsidRPr="00231A8C" w:rsidRDefault="000D6383" w:rsidP="009E6F79">
            <w:pPr>
              <w:spacing w:line="480" w:lineRule="auto"/>
              <w:rPr>
                <w:rFonts w:ascii="Times New Roman" w:hAnsi="Times New Roman" w:cs="Times New Roman"/>
                <w:sz w:val="16"/>
                <w:szCs w:val="16"/>
              </w:rPr>
            </w:pPr>
          </w:p>
        </w:tc>
        <w:tc>
          <w:tcPr>
            <w:tcW w:w="1056" w:type="pct"/>
          </w:tcPr>
          <w:p w14:paraId="74CADB54" w14:textId="5CEDB4E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The newly developed SAR index SSD</w:t>
            </w:r>
            <w:r w:rsidRPr="00231A8C">
              <w:rPr>
                <w:rFonts w:ascii="Times New Roman" w:hAnsi="Times New Roman" w:cs="Times New Roman"/>
                <w:sz w:val="16"/>
                <w:szCs w:val="16"/>
                <w:vertAlign w:val="subscript"/>
              </w:rPr>
              <w:t>VH</w:t>
            </w:r>
            <w:r w:rsidRPr="00231A8C">
              <w:rPr>
                <w:rFonts w:ascii="Times New Roman" w:hAnsi="Times New Roman" w:cs="Times New Roman"/>
                <w:sz w:val="16"/>
                <w:szCs w:val="16"/>
              </w:rPr>
              <w:t xml:space="preserve"> showed a strong exponential </w:t>
            </w:r>
            <w:r w:rsidR="0053780F">
              <w:rPr>
                <w:rFonts w:ascii="Times New Roman" w:hAnsi="Times New Roman" w:cs="Times New Roman"/>
                <w:sz w:val="16"/>
                <w:szCs w:val="16"/>
              </w:rPr>
              <w:t>correlation</w:t>
            </w:r>
            <w:r w:rsidRPr="00231A8C">
              <w:rPr>
                <w:rFonts w:ascii="Times New Roman" w:hAnsi="Times New Roman" w:cs="Times New Roman"/>
                <w:sz w:val="16"/>
                <w:szCs w:val="16"/>
              </w:rPr>
              <w:t xml:space="preserve"> with rice yield.</w:t>
            </w:r>
          </w:p>
        </w:tc>
      </w:tr>
      <w:tr w:rsidR="000D6383" w:rsidRPr="00231A8C" w14:paraId="0504E9F1" w14:textId="77777777" w:rsidTr="000D6383">
        <w:tc>
          <w:tcPr>
            <w:tcW w:w="671" w:type="pct"/>
          </w:tcPr>
          <w:p w14:paraId="184E7C64" w14:textId="2570752F"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h3dIzFXo","properties":{"formattedCitation":"(Ameline et al., 2018)","plainCitation":"(Ameline et al., 2018)","noteIndex":0},"citationItems":[{"id":54,"uris":["http://zotero.org/users/12104509/items/G45BQMMT"],"itemData":{"id":54,"type":"article-journal","abstract":"The estimation of crop yield plays a major role in decision making and management of food supply. This paper aims to estimate corn dry masses and grain yield at field scale using an agrometeorological model. The SAFY-WB model (simple algorithm for yield model combined with a water balance) is controlled by green area index (GAI) derived from optical satellite images (GAIopt), and the GAI derived from synthetic aperture radar (SAR) satellite images (GAIsar) acquired over two crop seasons (2015 and 2016) in the south-west of France. Landsat-8 mission provides the optical data. SAR information (σ°VV, σ°V H, and σ°VH,VV) is provided by Sentinel-1A mission through two angular normalized orbits (30 and 132) allowing a repetitiveness from 12 to 6 days. σ°VH,VV is successfully used to derive GAIsar (R2 = 0.72, relative root mean square error (rRMSE) = 10.4%) over the leaf development stages of the crop cycle from a nonlinear function. Others SAR signal (σ°VV and σ°VH) are too much related to soil moisture changes. At the opposite of GAIopt, GAIsar cannot be used alone in the model to accurately estimate vegetation parameters. Finally, the robustness of the results comes from the combination of GAI derived from SAR and optical data. In this condition, the model is able, thanks to the inclusion of a new “production module,” to simulate dry masses and yield (R2 &gt; 0.75 and rRMSE &lt;; 12.75%) with good performances in the diagnostic approach. In the context of forecast, results offer lower performances but stay acceptable, with relative errors inferior to 13.95% (R2 &gt; 0.69).","container-title":"IEEE Journal of Selected Topics in Applied Earth Observations and Remote Sensing","DOI":"10.1109/JSTARS.2018.2878502","ISSN":"2151-1535","issue":"12","note":"event-title: IEEE Journal of Selected Topics in Applied Earth Observations and Remote Sensing","page":"4747-4760","source":"IEEE Xplore","title":"Estimation of Corn Yield by Assimilating SAR and Optical Time Series Into a Simplified Agro-Meteorological Model: From Diagnostic to Forecast","title-short":"Estimation of Corn Yield by Assimilating SAR and Optical Time Series Into a Simplified Agro-Meteorological Model","volume":"11","author":[{"family":"Ameline","given":"Maël"},{"family":"Fieuzal","given":"Rémy"},{"family":"Betbeder","given":"Julie"},{"family":"Berthoumieu","given":"Jean-François"},{"family":"Baup","given":"Frédéric"}],"issued":{"date-parts":[["2018",12]]}}}],"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Ameline et al., 2018)</w:t>
            </w:r>
            <w:r w:rsidRPr="00231A8C">
              <w:rPr>
                <w:rFonts w:ascii="Times New Roman" w:hAnsi="Times New Roman" w:cs="Times New Roman"/>
                <w:sz w:val="16"/>
                <w:szCs w:val="16"/>
              </w:rPr>
              <w:fldChar w:fldCharType="end"/>
            </w:r>
          </w:p>
        </w:tc>
        <w:tc>
          <w:tcPr>
            <w:tcW w:w="674" w:type="pct"/>
          </w:tcPr>
          <w:p w14:paraId="1DA72542"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Data</w:t>
            </w:r>
          </w:p>
        </w:tc>
        <w:tc>
          <w:tcPr>
            <w:tcW w:w="1107" w:type="pct"/>
          </w:tcPr>
          <w:p w14:paraId="17556FCA" w14:textId="76509923"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FY-WB model with </w:t>
            </w:r>
            <w:proofErr w:type="spellStart"/>
            <w:r w:rsidRPr="00231A8C">
              <w:rPr>
                <w:rFonts w:ascii="Times New Roman" w:hAnsi="Times New Roman" w:cs="Times New Roman"/>
                <w:sz w:val="16"/>
                <w:szCs w:val="16"/>
              </w:rPr>
              <w:t>GAIopt</w:t>
            </w:r>
            <w:proofErr w:type="spellEnd"/>
            <w:r w:rsidRPr="00231A8C">
              <w:rPr>
                <w:rFonts w:ascii="Times New Roman" w:hAnsi="Times New Roman" w:cs="Times New Roman"/>
                <w:sz w:val="16"/>
                <w:szCs w:val="16"/>
              </w:rPr>
              <w:t xml:space="preserve"> and </w:t>
            </w:r>
            <w:proofErr w:type="spellStart"/>
            <w:r w:rsidRPr="00231A8C">
              <w:rPr>
                <w:rFonts w:ascii="Times New Roman" w:hAnsi="Times New Roman" w:cs="Times New Roman"/>
                <w:sz w:val="16"/>
                <w:szCs w:val="16"/>
              </w:rPr>
              <w:t>GAIsar</w:t>
            </w:r>
            <w:proofErr w:type="spellEnd"/>
            <w:r w:rsidRPr="00231A8C">
              <w:rPr>
                <w:rFonts w:ascii="Times New Roman" w:hAnsi="Times New Roman" w:cs="Times New Roman"/>
                <w:sz w:val="16"/>
                <w:szCs w:val="16"/>
              </w:rPr>
              <w:t xml:space="preserve"> from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SAR</w:t>
            </w:r>
            <w:r w:rsidR="00FB58DB">
              <w:rPr>
                <w:rFonts w:ascii="Times New Roman" w:hAnsi="Times New Roman" w:cs="Times New Roman"/>
                <w:sz w:val="16"/>
                <w:szCs w:val="16"/>
              </w:rPr>
              <w:t xml:space="preserve"> </w:t>
            </w:r>
            <w:r w:rsidRPr="00231A8C">
              <w:rPr>
                <w:rFonts w:ascii="Times New Roman" w:hAnsi="Times New Roman" w:cs="Times New Roman"/>
                <w:sz w:val="16"/>
                <w:szCs w:val="16"/>
              </w:rPr>
              <w:t>Combination of optical</w:t>
            </w:r>
            <w:r w:rsidR="009D1E7E">
              <w:rPr>
                <w:rFonts w:ascii="Times New Roman" w:hAnsi="Times New Roman" w:cs="Times New Roman"/>
                <w:sz w:val="16"/>
                <w:szCs w:val="16"/>
              </w:rPr>
              <w:t xml:space="preserve"> and </w:t>
            </w:r>
            <w:r w:rsidR="009D1E7E" w:rsidRPr="00231A8C">
              <w:rPr>
                <w:rFonts w:ascii="Times New Roman" w:hAnsi="Times New Roman" w:cs="Times New Roman"/>
                <w:sz w:val="16"/>
                <w:szCs w:val="16"/>
              </w:rPr>
              <w:t>SAR</w:t>
            </w:r>
            <w:r w:rsidRPr="00231A8C">
              <w:rPr>
                <w:rFonts w:ascii="Times New Roman" w:hAnsi="Times New Roman" w:cs="Times New Roman"/>
                <w:sz w:val="16"/>
                <w:szCs w:val="16"/>
              </w:rPr>
              <w:t xml:space="preserve"> data for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lastRenderedPageBreak/>
              <w:t>estimation model</w:t>
            </w:r>
          </w:p>
        </w:tc>
        <w:tc>
          <w:tcPr>
            <w:tcW w:w="1492" w:type="pct"/>
          </w:tcPr>
          <w:p w14:paraId="109E28BA" w14:textId="2D38C377"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lastRenderedPageBreak/>
              <w:t>The n</w:t>
            </w:r>
            <w:r w:rsidR="000D6383" w:rsidRPr="00231A8C">
              <w:rPr>
                <w:rFonts w:ascii="Times New Roman" w:hAnsi="Times New Roman" w:cs="Times New Roman"/>
                <w:sz w:val="16"/>
                <w:szCs w:val="16"/>
              </w:rPr>
              <w:t xml:space="preserve">ew "production module" in </w:t>
            </w:r>
            <w:r>
              <w:rPr>
                <w:rFonts w:ascii="Times New Roman" w:hAnsi="Times New Roman" w:cs="Times New Roman"/>
                <w:sz w:val="16"/>
                <w:szCs w:val="16"/>
              </w:rPr>
              <w:t xml:space="preserve">the </w:t>
            </w:r>
            <w:r w:rsidR="000D6383" w:rsidRPr="00231A8C">
              <w:rPr>
                <w:rFonts w:ascii="Times New Roman" w:hAnsi="Times New Roman" w:cs="Times New Roman"/>
                <w:sz w:val="16"/>
                <w:szCs w:val="16"/>
              </w:rPr>
              <w:t xml:space="preserve">model simulates </w:t>
            </w:r>
            <w:r w:rsidR="00CF28EC">
              <w:rPr>
                <w:rFonts w:ascii="Times New Roman" w:hAnsi="Times New Roman" w:cs="Times New Roman"/>
                <w:sz w:val="16"/>
                <w:szCs w:val="16"/>
              </w:rPr>
              <w:t xml:space="preserve">yield and </w:t>
            </w:r>
            <w:r w:rsidR="000D6383" w:rsidRPr="00231A8C">
              <w:rPr>
                <w:rFonts w:ascii="Times New Roman" w:hAnsi="Times New Roman" w:cs="Times New Roman"/>
                <w:sz w:val="16"/>
                <w:szCs w:val="16"/>
              </w:rPr>
              <w:t>dry masses (</w:t>
            </w:r>
            <w:proofErr w:type="spellStart"/>
            <w:r w:rsidR="00CF28EC" w:rsidRPr="00CF28EC">
              <w:rPr>
                <w:rFonts w:ascii="Times New Roman" w:hAnsi="Times New Roman" w:cs="Times New Roman"/>
                <w:sz w:val="16"/>
                <w:szCs w:val="16"/>
              </w:rPr>
              <w:t>rRMSE</w:t>
            </w:r>
            <w:proofErr w:type="spellEnd"/>
            <w:r w:rsidR="00CF28EC" w:rsidRPr="00CF28EC">
              <w:rPr>
                <w:rFonts w:ascii="Times New Roman" w:hAnsi="Times New Roman" w:cs="Times New Roman"/>
                <w:sz w:val="16"/>
                <w:szCs w:val="16"/>
              </w:rPr>
              <w:t xml:space="preserve"> &lt;; 12.75%</w:t>
            </w:r>
            <w:r w:rsidR="00CF28EC">
              <w:rPr>
                <w:rFonts w:ascii="Times New Roman" w:hAnsi="Times New Roman" w:cs="Times New Roman"/>
                <w:sz w:val="16"/>
                <w:szCs w:val="16"/>
              </w:rPr>
              <w:t xml:space="preserve"> and</w:t>
            </w:r>
            <w:r w:rsidR="00CF28EC" w:rsidRPr="00CF28EC">
              <w:rPr>
                <w:rFonts w:ascii="Times New Roman" w:hAnsi="Times New Roman" w:cs="Times New Roman"/>
                <w:sz w:val="16"/>
                <w:szCs w:val="16"/>
              </w:rPr>
              <w:t xml:space="preserve"> </w:t>
            </w:r>
            <w:r w:rsidR="000D6383" w:rsidRPr="00231A8C">
              <w:rPr>
                <w:rFonts w:ascii="Times New Roman" w:hAnsi="Times New Roman" w:cs="Times New Roman"/>
                <w:sz w:val="16"/>
                <w:szCs w:val="16"/>
              </w:rPr>
              <w:t>R</w:t>
            </w:r>
            <w:r w:rsidR="000D6383" w:rsidRPr="00231A8C">
              <w:rPr>
                <w:rFonts w:ascii="Times New Roman" w:hAnsi="Times New Roman" w:cs="Times New Roman"/>
                <w:sz w:val="16"/>
                <w:szCs w:val="16"/>
                <w:vertAlign w:val="superscript"/>
              </w:rPr>
              <w:t>2</w:t>
            </w:r>
            <w:r w:rsidR="000D6383" w:rsidRPr="00231A8C">
              <w:rPr>
                <w:rFonts w:ascii="Times New Roman" w:hAnsi="Times New Roman" w:cs="Times New Roman"/>
                <w:sz w:val="16"/>
                <w:szCs w:val="16"/>
              </w:rPr>
              <w:t xml:space="preserve"> &gt; 0.75</w:t>
            </w:r>
            <w:r w:rsidR="00CB41B1">
              <w:rPr>
                <w:rFonts w:ascii="Times New Roman" w:hAnsi="Times New Roman" w:cs="Times New Roman"/>
                <w:sz w:val="16"/>
                <w:szCs w:val="16"/>
              </w:rPr>
              <w:t>)</w:t>
            </w:r>
            <w:r w:rsidR="000D6383" w:rsidRPr="00231A8C">
              <w:rPr>
                <w:rFonts w:ascii="Times New Roman" w:hAnsi="Times New Roman" w:cs="Times New Roman"/>
                <w:sz w:val="16"/>
                <w:szCs w:val="16"/>
              </w:rPr>
              <w:t xml:space="preserve"> </w:t>
            </w:r>
          </w:p>
        </w:tc>
        <w:tc>
          <w:tcPr>
            <w:tcW w:w="1056" w:type="pct"/>
          </w:tcPr>
          <w:p w14:paraId="1E8D1EB8" w14:textId="5B0F2C97"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The c</w:t>
            </w:r>
            <w:r w:rsidR="000D6383" w:rsidRPr="00231A8C">
              <w:rPr>
                <w:rFonts w:ascii="Times New Roman" w:hAnsi="Times New Roman" w:cs="Times New Roman"/>
                <w:sz w:val="16"/>
                <w:szCs w:val="16"/>
              </w:rPr>
              <w:t>ombination of SAR and optical data improves yield estimation accuracy.</w:t>
            </w:r>
          </w:p>
          <w:p w14:paraId="26E046B2" w14:textId="6FB57A9B"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SAR data alone </w:t>
            </w:r>
            <w:r w:rsidR="00CF3EBE">
              <w:rPr>
                <w:rFonts w:ascii="Times New Roman" w:hAnsi="Times New Roman" w:cs="Times New Roman"/>
                <w:sz w:val="16"/>
                <w:szCs w:val="16"/>
              </w:rPr>
              <w:t xml:space="preserve">is </w:t>
            </w:r>
            <w:r w:rsidRPr="00231A8C">
              <w:rPr>
                <w:rFonts w:ascii="Times New Roman" w:hAnsi="Times New Roman" w:cs="Times New Roman"/>
                <w:sz w:val="16"/>
                <w:szCs w:val="16"/>
              </w:rPr>
              <w:t xml:space="preserve">not </w:t>
            </w:r>
            <w:r w:rsidRPr="00231A8C">
              <w:rPr>
                <w:rFonts w:ascii="Times New Roman" w:hAnsi="Times New Roman" w:cs="Times New Roman"/>
                <w:sz w:val="16"/>
                <w:szCs w:val="16"/>
              </w:rPr>
              <w:lastRenderedPageBreak/>
              <w:t>sufficient for accurate yield estimation.</w:t>
            </w:r>
          </w:p>
        </w:tc>
      </w:tr>
      <w:tr w:rsidR="000D6383" w:rsidRPr="00231A8C" w14:paraId="1EE7B2F6" w14:textId="77777777" w:rsidTr="000D6383">
        <w:tc>
          <w:tcPr>
            <w:tcW w:w="671" w:type="pct"/>
          </w:tcPr>
          <w:p w14:paraId="288F7CC6" w14:textId="0EA85E7C"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lastRenderedPageBreak/>
              <w:fldChar w:fldCharType="begin"/>
            </w:r>
            <w:r w:rsidR="00CD4447">
              <w:rPr>
                <w:rFonts w:ascii="Times New Roman" w:hAnsi="Times New Roman" w:cs="Times New Roman"/>
                <w:sz w:val="16"/>
                <w:szCs w:val="16"/>
              </w:rPr>
              <w:instrText xml:space="preserve"> ADDIN ZOTERO_ITEM CSL_CITATION {"citationID":"WLaxBVxt","properties":{"formattedCitation":"(Setiyono et al., 2018)","plainCitation":"(Setiyono et al., 2018)","noteIndex":0},"citationItems":[{"id":16,"uris":["http://zotero.org/users/12104509/items/2UINJETH"],"itemData":{"id":16,"type":"article-journal","abstract":"Crop insurance is a viable solution to reduce the vulnerability of smallholder farmers to risks from pest and disease outbreaks, extreme weather events, and market shocks that threaten their household food and income security. In developing and emerging countries, the implementation of area yield-based insurance, the form of crop insurance preferred by clients and industry, is constrained by the limited availability of detailed historical yield records. Remote-sensing technology can help to fill this gap by providing an unbiased and replicable source of the needed data. This study is dedicated to demonstrating and validating the methodology of remote sensing and crop growth model-based rice yield estimation with the intention of historical yield data generation for application in crop insurance. The developed system combines MODIS and SAR-based remote-sensing data to generate spatially explicit inputs for rice using a crop growth model. MODIS reflectance data were used to generate multitemporal LAI maps using the inverted Radiative Transfer Model (RTM). SAR data were used to generate rice area maps using MAPScape-RICE to mask LAI map products for further processing, including smoothing with logistic function and running yield simulation using the ORYZA crop growth model facilitated by the Rice Yield Estimation System (Rice-YES). Results from this study indicate that the approach of assimilating MODIS and SAR data into a crop growth model can generate well-adjusted yield estimates that adequately describe spatial yield distribution in the study area while reliably replicating official yield data with root mean square error, RMSE, of 0.30 and 0.46 t ha−1 (normalized root mean square error, NRMSE of 5% and 8%) for the 2016 spring and summer seasons, respectively, in the Red River Delta of Vietnam, as evaluated at district level aggregation. The information from remote-sensing technology was also useful for identifying geographic locations with peculiarity in the timing of rice establishment, leaf growth, and yield level, and thus contributing to the spatial targeting of further investigation and interventions needed to reduce yield gaps.","container-title":"Remote Sensing","DOI":"10.3390/rs10020293","ISSN":"2072-4292","issue":"2","journalAbbreviation":"Remote Sensing","language":"en","license":"https://creativecommons.org/licenses/by/4.0/","page":"293","source":"Semantic Scholar","title":"Spatial Rice Yield Estimation Based on MODIS and Sentinel-1 SAR Data and ORYZA Crop Growth Model","volume":"10","author":[{"family":"Setiyono","given":"Tri"},{"family":"Quicho","given":"Emma"},{"family":"Gatti","given":"Luca"},{"family":"Campos-Taberner","given":"Manuel"},{"family":"Busetto","given":"Lorenzo"},{"family":"Collivignarelli","given":"Francesco"},{"family":"García-Haro","given":"Francisco"},{"family":"Boschetti","given":"Mirco"},{"family":"Khan","given":"Nasreen"},{"family":"Holecz","given":"Francesco"}],"issued":{"date-parts":[["2018",2,14]]}}}],"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Setiyono et al., 2018)</w:t>
            </w:r>
            <w:r w:rsidRPr="00231A8C">
              <w:rPr>
                <w:rFonts w:ascii="Times New Roman" w:hAnsi="Times New Roman" w:cs="Times New Roman"/>
                <w:sz w:val="16"/>
                <w:szCs w:val="16"/>
              </w:rPr>
              <w:fldChar w:fldCharType="end"/>
            </w:r>
          </w:p>
        </w:tc>
        <w:tc>
          <w:tcPr>
            <w:tcW w:w="674" w:type="pct"/>
          </w:tcPr>
          <w:p w14:paraId="79C933FC"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entinel-1 SAR and MODIS Optical Data</w:t>
            </w:r>
          </w:p>
          <w:p w14:paraId="36DC32A0" w14:textId="77777777" w:rsidR="000D6383" w:rsidRPr="00231A8C" w:rsidRDefault="000D6383" w:rsidP="009E6F79">
            <w:pPr>
              <w:spacing w:line="480" w:lineRule="auto"/>
              <w:rPr>
                <w:rFonts w:ascii="Times New Roman" w:hAnsi="Times New Roman" w:cs="Times New Roman"/>
                <w:sz w:val="16"/>
                <w:szCs w:val="16"/>
              </w:rPr>
            </w:pPr>
          </w:p>
        </w:tc>
        <w:tc>
          <w:tcPr>
            <w:tcW w:w="1107" w:type="pct"/>
          </w:tcPr>
          <w:p w14:paraId="388EE324" w14:textId="0369B01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MODIS and SAR data combined for rice yield </w:t>
            </w:r>
            <w:r w:rsidR="00756829">
              <w:rPr>
                <w:rFonts w:ascii="Times New Roman" w:hAnsi="Times New Roman" w:cs="Times New Roman"/>
                <w:sz w:val="16"/>
                <w:szCs w:val="16"/>
              </w:rPr>
              <w:t>prediction.</w:t>
            </w:r>
          </w:p>
          <w:p w14:paraId="5CACACB3" w14:textId="0D0FD485"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emote sensing technology used with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ORYZA crop growth model</w:t>
            </w:r>
          </w:p>
        </w:tc>
        <w:tc>
          <w:tcPr>
            <w:tcW w:w="1492" w:type="pct"/>
          </w:tcPr>
          <w:p w14:paraId="676A39F3" w14:textId="202D743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MSE </w:t>
            </w:r>
            <w:r w:rsidR="00A61ADE">
              <w:rPr>
                <w:rFonts w:ascii="Times New Roman" w:hAnsi="Times New Roman" w:cs="Times New Roman"/>
                <w:sz w:val="16"/>
                <w:szCs w:val="16"/>
              </w:rPr>
              <w:t xml:space="preserve">= </w:t>
            </w:r>
            <w:r w:rsidRPr="00231A8C">
              <w:rPr>
                <w:rFonts w:ascii="Times New Roman" w:hAnsi="Times New Roman" w:cs="Times New Roman"/>
                <w:sz w:val="16"/>
                <w:szCs w:val="16"/>
              </w:rPr>
              <w:t>0.</w:t>
            </w:r>
            <w:r w:rsidR="00C85017">
              <w:rPr>
                <w:rFonts w:ascii="Times New Roman" w:hAnsi="Times New Roman" w:cs="Times New Roman"/>
                <w:sz w:val="16"/>
                <w:szCs w:val="16"/>
              </w:rPr>
              <w:t xml:space="preserve">46 </w:t>
            </w:r>
            <w:r w:rsidRPr="00231A8C">
              <w:rPr>
                <w:rFonts w:ascii="Times New Roman" w:hAnsi="Times New Roman" w:cs="Times New Roman"/>
                <w:sz w:val="16"/>
                <w:szCs w:val="16"/>
              </w:rPr>
              <w:t>and 0.</w:t>
            </w:r>
            <w:r w:rsidR="00C85017">
              <w:rPr>
                <w:rFonts w:ascii="Times New Roman" w:hAnsi="Times New Roman" w:cs="Times New Roman"/>
                <w:sz w:val="16"/>
                <w:szCs w:val="16"/>
              </w:rPr>
              <w:t>3</w:t>
            </w:r>
            <w:r w:rsidRPr="00231A8C">
              <w:rPr>
                <w:rFonts w:ascii="Times New Roman" w:hAnsi="Times New Roman" w:cs="Times New Roman"/>
                <w:sz w:val="16"/>
                <w:szCs w:val="16"/>
              </w:rPr>
              <w:t xml:space="preserve"> t/ha for </w:t>
            </w:r>
            <w:r w:rsidR="00A61ADE">
              <w:rPr>
                <w:rFonts w:ascii="Times New Roman" w:hAnsi="Times New Roman" w:cs="Times New Roman"/>
                <w:sz w:val="16"/>
                <w:szCs w:val="16"/>
              </w:rPr>
              <w:t xml:space="preserve">the </w:t>
            </w:r>
            <w:r w:rsidRPr="00231A8C">
              <w:rPr>
                <w:rFonts w:ascii="Times New Roman" w:hAnsi="Times New Roman" w:cs="Times New Roman"/>
                <w:sz w:val="16"/>
                <w:szCs w:val="16"/>
              </w:rPr>
              <w:t xml:space="preserve">2016 </w:t>
            </w:r>
            <w:r w:rsidR="00A61ADE">
              <w:rPr>
                <w:rFonts w:ascii="Times New Roman" w:hAnsi="Times New Roman" w:cs="Times New Roman"/>
                <w:sz w:val="16"/>
                <w:szCs w:val="16"/>
              </w:rPr>
              <w:t>Summer</w:t>
            </w:r>
            <w:r w:rsidRPr="00231A8C">
              <w:rPr>
                <w:rFonts w:ascii="Times New Roman" w:hAnsi="Times New Roman" w:cs="Times New Roman"/>
                <w:sz w:val="16"/>
                <w:szCs w:val="16"/>
              </w:rPr>
              <w:t>/s</w:t>
            </w:r>
            <w:r w:rsidR="00A61ADE">
              <w:rPr>
                <w:rFonts w:ascii="Times New Roman" w:hAnsi="Times New Roman" w:cs="Times New Roman"/>
                <w:sz w:val="16"/>
                <w:szCs w:val="16"/>
              </w:rPr>
              <w:t>pring</w:t>
            </w:r>
            <w:r w:rsidRPr="00231A8C">
              <w:rPr>
                <w:rFonts w:ascii="Times New Roman" w:hAnsi="Times New Roman" w:cs="Times New Roman"/>
                <w:sz w:val="16"/>
                <w:szCs w:val="16"/>
              </w:rPr>
              <w:t xml:space="preserve"> seasons.</w:t>
            </w:r>
          </w:p>
          <w:p w14:paraId="713E00D5"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NRMSE of 5% and 8% for spring/summer seasons in Vietnam.</w:t>
            </w:r>
          </w:p>
          <w:p w14:paraId="72B2D83F" w14:textId="77777777" w:rsidR="000D6383" w:rsidRPr="00231A8C" w:rsidRDefault="000D6383" w:rsidP="009E6F79">
            <w:pPr>
              <w:spacing w:line="480" w:lineRule="auto"/>
              <w:ind w:left="720"/>
              <w:rPr>
                <w:rFonts w:ascii="Times New Roman" w:hAnsi="Times New Roman" w:cs="Times New Roman"/>
                <w:sz w:val="16"/>
                <w:szCs w:val="16"/>
              </w:rPr>
            </w:pPr>
          </w:p>
        </w:tc>
        <w:tc>
          <w:tcPr>
            <w:tcW w:w="1056" w:type="pct"/>
          </w:tcPr>
          <w:p w14:paraId="521EE63E" w14:textId="75AF870A" w:rsidR="000D6383" w:rsidRPr="00231A8C" w:rsidRDefault="00E15638"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Integrating</w:t>
            </w:r>
            <w:r w:rsidR="001B61F8">
              <w:rPr>
                <w:rFonts w:ascii="Times New Roman" w:hAnsi="Times New Roman" w:cs="Times New Roman"/>
                <w:sz w:val="16"/>
                <w:szCs w:val="16"/>
              </w:rPr>
              <w:t xml:space="preserve"> SAR and </w:t>
            </w:r>
            <w:r w:rsidR="000D6383" w:rsidRPr="00231A8C">
              <w:rPr>
                <w:rFonts w:ascii="Times New Roman" w:hAnsi="Times New Roman" w:cs="Times New Roman"/>
                <w:sz w:val="16"/>
                <w:szCs w:val="16"/>
              </w:rPr>
              <w:t xml:space="preserve">MODIS data </w:t>
            </w:r>
            <w:r w:rsidR="001B61F8">
              <w:rPr>
                <w:rFonts w:ascii="Times New Roman" w:hAnsi="Times New Roman" w:cs="Times New Roman"/>
                <w:sz w:val="16"/>
                <w:szCs w:val="16"/>
              </w:rPr>
              <w:t>with</w:t>
            </w:r>
            <w:r w:rsidR="000D6383" w:rsidRPr="00231A8C">
              <w:rPr>
                <w:rFonts w:ascii="Times New Roman" w:hAnsi="Times New Roman" w:cs="Times New Roman"/>
                <w:sz w:val="16"/>
                <w:szCs w:val="16"/>
              </w:rPr>
              <w:t xml:space="preserve"> crop growth </w:t>
            </w:r>
            <w:r w:rsidR="001B61F8">
              <w:rPr>
                <w:rFonts w:ascii="Times New Roman" w:hAnsi="Times New Roman" w:cs="Times New Roman"/>
                <w:sz w:val="16"/>
                <w:szCs w:val="16"/>
              </w:rPr>
              <w:t>models</w:t>
            </w:r>
            <w:r w:rsidR="000D6383" w:rsidRPr="00231A8C">
              <w:rPr>
                <w:rFonts w:ascii="Times New Roman" w:hAnsi="Times New Roman" w:cs="Times New Roman"/>
                <w:sz w:val="16"/>
                <w:szCs w:val="16"/>
              </w:rPr>
              <w:t xml:space="preserve"> generates accurate yield estimates.</w:t>
            </w:r>
          </w:p>
          <w:p w14:paraId="0673AE05" w14:textId="77777777" w:rsidR="000D6383" w:rsidRPr="00231A8C" w:rsidRDefault="000D6383" w:rsidP="009E6F79">
            <w:pPr>
              <w:spacing w:line="480" w:lineRule="auto"/>
              <w:rPr>
                <w:rFonts w:ascii="Times New Roman" w:hAnsi="Times New Roman" w:cs="Times New Roman"/>
                <w:sz w:val="16"/>
                <w:szCs w:val="16"/>
              </w:rPr>
            </w:pPr>
          </w:p>
        </w:tc>
      </w:tr>
      <w:tr w:rsidR="000D6383" w:rsidRPr="00231A8C" w14:paraId="121727E2" w14:textId="77777777" w:rsidTr="000D6383">
        <w:tc>
          <w:tcPr>
            <w:tcW w:w="671" w:type="pct"/>
          </w:tcPr>
          <w:p w14:paraId="39C9433C" w14:textId="78D8DB68"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Qiaqo8dx","properties":{"formattedCitation":"(Barbouchi et al., 2016)","plainCitation":"(Barbouchi et al., 2016)","noteIndex":0},"citationItems":[{"id":15,"uris":["http://zotero.org/users/12104509/items/6VBHGEJX"],"itemData":{"id":15,"type":"paper-conference","abstract":"Cereals have a prominent place in food self-sufficiency. This crop is the main source of human and animal nutrition in the world. Therefore, monitoring the cereal production in order to manage agricultural practices such as the crop yield forecasting, the identification of the risk of diseases and the application of fertilizers is essential. Several techniques are used for agricultural yield estimation; classical and spatial tools. Studies showed that the classical monitoring tools are insufficient in the case of cereals, a culture that extends over large areas. then, investigation of faster and more consistent methods such as remote sensing data analysis is imperative. Optical data is less available due to the atmospherical conditions and the day only acquisition. SAR (synthetic aperture radar) data offer a well adopted solution in this case. In fact, it is a reliable tool for monitoring agricultural production for the wheat crop regardless of the weather (clouds, rain) and temporal condition. In this study, we present the potential of Radarsat 2 images for yield prevision. We propose a new statistical relationship between yield measured in situ and backscatter coefficient. The developed analysis in this paper is dedicated to the region of Boussalem in the north west of Tunisia. For experimental validation, the yield determined in situ at the end of wheat season with two Radarsat 2 images. One image coincides simultaneously with the field acquisition and one in flowering stage. The results showed a significant correlations between grain yield and backscatter coefficient (r values greater than 0,6).","container-title":"2016 2nd International Conference on Advanced Technologies for Signal and Image Processing (ATSIP)","DOI":"10.1109/ATSIP.2016.7523143","event-title":"2016 2nd International Conference on Advanced Technologies for Signal and Image Processing (ATSIP)","page":"555-560","source":"IEEE Xplore","title":"Yield estimation of the winter wheat using Radarsat 2 polarimetric SAR reponse","URL":"https://ieeexplore.ieee.org/abstract/document/7523143","author":[{"family":"Barbouchi","given":"Meriem"},{"family":"Chokmani","given":"Karem"},{"family":"Abdelfattah","given":"Riadh"},{"family":"Ben Aissa","given":"Nadhira"}],"accessed":{"date-parts":[["2024",6,6]]},"issued":{"date-parts":[["2016",3]]}}}],"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Barbouchi et al., 2016)</w:t>
            </w:r>
            <w:r w:rsidRPr="00231A8C">
              <w:rPr>
                <w:rFonts w:ascii="Times New Roman" w:hAnsi="Times New Roman" w:cs="Times New Roman"/>
                <w:sz w:val="16"/>
                <w:szCs w:val="16"/>
              </w:rPr>
              <w:fldChar w:fldCharType="end"/>
            </w:r>
          </w:p>
        </w:tc>
        <w:tc>
          <w:tcPr>
            <w:tcW w:w="674" w:type="pct"/>
          </w:tcPr>
          <w:p w14:paraId="233B8C39" w14:textId="69595B0D"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R</w:t>
            </w:r>
            <w:r>
              <w:rPr>
                <w:rFonts w:ascii="Times New Roman" w:hAnsi="Times New Roman" w:cs="Times New Roman"/>
                <w:sz w:val="16"/>
                <w:szCs w:val="16"/>
              </w:rPr>
              <w:t>ADARSAT-</w:t>
            </w:r>
            <w:r w:rsidRPr="00231A8C">
              <w:rPr>
                <w:rFonts w:ascii="Times New Roman" w:hAnsi="Times New Roman" w:cs="Times New Roman"/>
                <w:sz w:val="16"/>
                <w:szCs w:val="16"/>
              </w:rPr>
              <w:t>2 Data</w:t>
            </w:r>
          </w:p>
        </w:tc>
        <w:tc>
          <w:tcPr>
            <w:tcW w:w="1107" w:type="pct"/>
          </w:tcPr>
          <w:p w14:paraId="3E7F389B"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Classical and spatial tools</w:t>
            </w:r>
          </w:p>
          <w:p w14:paraId="31AB5A3E" w14:textId="77777777"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Remote sensing data analysis </w:t>
            </w:r>
          </w:p>
        </w:tc>
        <w:tc>
          <w:tcPr>
            <w:tcW w:w="1492" w:type="pct"/>
          </w:tcPr>
          <w:p w14:paraId="15B1BE63" w14:textId="3358AF16"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 xml:space="preserve">Good correlations </w:t>
            </w:r>
            <w:r w:rsidR="002633A3">
              <w:rPr>
                <w:rFonts w:ascii="Times New Roman" w:hAnsi="Times New Roman" w:cs="Times New Roman"/>
                <w:sz w:val="16"/>
                <w:szCs w:val="16"/>
              </w:rPr>
              <w:t xml:space="preserve">were observed between the </w:t>
            </w:r>
            <w:r w:rsidRPr="00231A8C">
              <w:rPr>
                <w:rFonts w:ascii="Times New Roman" w:hAnsi="Times New Roman" w:cs="Times New Roman"/>
                <w:sz w:val="16"/>
                <w:szCs w:val="16"/>
              </w:rPr>
              <w:t>backscatter coefficient</w:t>
            </w:r>
            <w:r w:rsidR="002633A3">
              <w:rPr>
                <w:rFonts w:ascii="Times New Roman" w:hAnsi="Times New Roman" w:cs="Times New Roman"/>
                <w:sz w:val="16"/>
                <w:szCs w:val="16"/>
              </w:rPr>
              <w:t xml:space="preserve"> and</w:t>
            </w:r>
            <w:r w:rsidR="002633A3" w:rsidRPr="002633A3">
              <w:rPr>
                <w:rFonts w:ascii="Times New Roman" w:hAnsi="Times New Roman" w:cs="Times New Roman"/>
                <w:sz w:val="16"/>
                <w:szCs w:val="16"/>
              </w:rPr>
              <w:t xml:space="preserve"> grain yield</w:t>
            </w:r>
            <w:r w:rsidRPr="00231A8C">
              <w:rPr>
                <w:rFonts w:ascii="Times New Roman" w:hAnsi="Times New Roman" w:cs="Times New Roman"/>
                <w:sz w:val="16"/>
                <w:szCs w:val="16"/>
              </w:rPr>
              <w:t xml:space="preserve"> (r &gt; 0.6) at harvest and </w:t>
            </w:r>
            <w:r w:rsidR="00283130">
              <w:rPr>
                <w:rFonts w:ascii="Times New Roman" w:hAnsi="Times New Roman" w:cs="Times New Roman"/>
                <w:sz w:val="16"/>
                <w:szCs w:val="16"/>
              </w:rPr>
              <w:t xml:space="preserve">the </w:t>
            </w:r>
            <w:r w:rsidRPr="00231A8C">
              <w:rPr>
                <w:rFonts w:ascii="Times New Roman" w:hAnsi="Times New Roman" w:cs="Times New Roman"/>
                <w:sz w:val="16"/>
                <w:szCs w:val="16"/>
              </w:rPr>
              <w:t>April image.</w:t>
            </w:r>
          </w:p>
        </w:tc>
        <w:tc>
          <w:tcPr>
            <w:tcW w:w="1056" w:type="pct"/>
          </w:tcPr>
          <w:p w14:paraId="5EE1A8D7" w14:textId="7AF95C66" w:rsidR="000D6383" w:rsidRPr="00231A8C" w:rsidRDefault="00CF3EBE" w:rsidP="009E6F79">
            <w:pPr>
              <w:spacing w:line="480" w:lineRule="auto"/>
              <w:rPr>
                <w:rFonts w:ascii="Times New Roman" w:hAnsi="Times New Roman" w:cs="Times New Roman"/>
                <w:sz w:val="16"/>
                <w:szCs w:val="16"/>
              </w:rPr>
            </w:pPr>
            <w:r>
              <w:rPr>
                <w:rFonts w:ascii="Times New Roman" w:hAnsi="Times New Roman" w:cs="Times New Roman"/>
                <w:sz w:val="16"/>
                <w:szCs w:val="16"/>
              </w:rPr>
              <w:t>B</w:t>
            </w:r>
            <w:r w:rsidR="000D6383" w:rsidRPr="00231A8C">
              <w:rPr>
                <w:rFonts w:ascii="Times New Roman" w:hAnsi="Times New Roman" w:cs="Times New Roman"/>
                <w:sz w:val="16"/>
                <w:szCs w:val="16"/>
              </w:rPr>
              <w:t>ackscatter coefficient</w:t>
            </w:r>
            <w:r w:rsidR="002F1D11">
              <w:rPr>
                <w:rFonts w:ascii="Times New Roman" w:hAnsi="Times New Roman" w:cs="Times New Roman"/>
                <w:sz w:val="16"/>
                <w:szCs w:val="16"/>
              </w:rPr>
              <w:t xml:space="preserve"> and crop yield have a significant correlation</w:t>
            </w:r>
            <w:r w:rsidR="000D6383" w:rsidRPr="00231A8C">
              <w:rPr>
                <w:rFonts w:ascii="Times New Roman" w:hAnsi="Times New Roman" w:cs="Times New Roman"/>
                <w:sz w:val="16"/>
                <w:szCs w:val="16"/>
              </w:rPr>
              <w:t>.</w:t>
            </w:r>
          </w:p>
        </w:tc>
      </w:tr>
      <w:tr w:rsidR="000D6383" w:rsidRPr="00231A8C" w14:paraId="53173C2A" w14:textId="77777777" w:rsidTr="000D6383">
        <w:tc>
          <w:tcPr>
            <w:tcW w:w="671" w:type="pct"/>
          </w:tcPr>
          <w:p w14:paraId="1D61D289" w14:textId="3CF43C17" w:rsidR="000D6383" w:rsidRPr="00231A8C" w:rsidRDefault="000D6383" w:rsidP="009E6F79">
            <w:pPr>
              <w:spacing w:after="240" w:line="480" w:lineRule="auto"/>
              <w:rPr>
                <w:rFonts w:ascii="Times New Roman" w:hAnsi="Times New Roman" w:cs="Times New Roman"/>
                <w:sz w:val="16"/>
                <w:szCs w:val="16"/>
              </w:rPr>
            </w:pPr>
            <w:r w:rsidRPr="00231A8C">
              <w:rPr>
                <w:rFonts w:ascii="Times New Roman" w:hAnsi="Times New Roman" w:cs="Times New Roman"/>
                <w:sz w:val="16"/>
                <w:szCs w:val="16"/>
              </w:rPr>
              <w:fldChar w:fldCharType="begin"/>
            </w:r>
            <w:r w:rsidR="00CD4447">
              <w:rPr>
                <w:rFonts w:ascii="Times New Roman" w:hAnsi="Times New Roman" w:cs="Times New Roman"/>
                <w:sz w:val="16"/>
                <w:szCs w:val="16"/>
              </w:rPr>
              <w:instrText xml:space="preserve"> ADDIN ZOTERO_ITEM CSL_CITATION {"citationID":"WVr4TXKd","properties":{"formattedCitation":"(Parks, 2012)","plainCitation":"(Parks, 2012)","noteIndex":0},"citationItems":[{"id":14,"uris":["http://zotero.org/users/12104509/items/M3MINLW4"],"itemData":{"id":14,"type":"article-journal","abstract":"With the expanding energy crisis and rising food prices, crop yield analysis in Southeast Asia is an increasingly important topic in this region. Rice is the most important food crop in Southeast Asia and the ability to accurately predict crop yields during a growing season is useful for decision-makers, aid providers, and commercial trade organizations. The use of optical satellite image data by itself is difficult due to the almost constant cloud in many parts of Southeast Asia. However, Synthetic Aperture Radar (SAR), or SAR data, which can image the Earth's surface through cloud cover, is suitable for many agricultural purposes, such as the detection of rice fields, and the identification of different crop species. Crop yield analysis is difficult in this region due to many factors. Rice cropping systems are often characterized by the type of rice planted, the size of rice field, the sowing dates for different fields, different types of rice cropping systems from one area to another, as well as cultural practices such as sowing and transplanting. This paper will discuss the use of SAR data fused with optical imagery to improve the ability to perform crop yield analysis on rice crops in Southeast Asia.","container-title":"The International Archives of the Photogrammetry, Remote Sensing and Spatial Information Sciences","DOI":"10.5194/isprsarchives-XXXIX-B7-403-2012","ISSN":"1682-1750","language":"English","note":"event-title: XXII ISPRS Congress, Technical Commission VII (Volume XXXIX-B7) - 25 August &amp;ndash; 01 September 2012, Melbourne, Australia\npublisher: Copernicus GmbH","page":"403-406","source":"Copernicus Online Journals","title":"SYNTHETIC APERTURE RADAR (SAR) AND OPTICAL IMAGERY DATA FUSION: CROP YIELD ANALYSIS IN SOUTHEAST ASIA","title-short":"SYNTHETIC APERTURE RADAR (SAR) AND OPTICAL IMAGERY DATA FUSION","volume":"XXXIX-B7","author":[{"family":"Parks","given":"S. M."}],"issued":{"date-parts":[["2012",8,1]]}}}],"schema":"https://github.com/citation-style-language/schema/raw/master/csl-citation.json"} </w:instrText>
            </w:r>
            <w:r w:rsidRPr="00231A8C">
              <w:rPr>
                <w:rFonts w:ascii="Times New Roman" w:hAnsi="Times New Roman" w:cs="Times New Roman"/>
                <w:sz w:val="16"/>
                <w:szCs w:val="16"/>
              </w:rPr>
              <w:fldChar w:fldCharType="separate"/>
            </w:r>
            <w:r w:rsidRPr="00231A8C">
              <w:rPr>
                <w:rFonts w:ascii="Times New Roman" w:hAnsi="Times New Roman" w:cs="Times New Roman"/>
                <w:sz w:val="16"/>
                <w:szCs w:val="16"/>
              </w:rPr>
              <w:t>(Parks, 2012)</w:t>
            </w:r>
            <w:r w:rsidRPr="00231A8C">
              <w:rPr>
                <w:rFonts w:ascii="Times New Roman" w:hAnsi="Times New Roman" w:cs="Times New Roman"/>
                <w:sz w:val="16"/>
                <w:szCs w:val="16"/>
              </w:rPr>
              <w:fldChar w:fldCharType="end"/>
            </w:r>
          </w:p>
        </w:tc>
        <w:tc>
          <w:tcPr>
            <w:tcW w:w="674" w:type="pct"/>
          </w:tcPr>
          <w:p w14:paraId="5CCE130A" w14:textId="2DF5BE92"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ENVISAT ASAR APS and Landsat ETM+</w:t>
            </w:r>
            <w:r>
              <w:rPr>
                <w:rFonts w:ascii="Times New Roman" w:hAnsi="Times New Roman" w:cs="Times New Roman"/>
                <w:sz w:val="16"/>
                <w:szCs w:val="16"/>
              </w:rPr>
              <w:t xml:space="preserve"> </w:t>
            </w:r>
            <w:r w:rsidRPr="00231A8C">
              <w:rPr>
                <w:rFonts w:ascii="Times New Roman" w:hAnsi="Times New Roman" w:cs="Times New Roman"/>
                <w:sz w:val="16"/>
                <w:szCs w:val="16"/>
              </w:rPr>
              <w:t>Data</w:t>
            </w:r>
          </w:p>
        </w:tc>
        <w:tc>
          <w:tcPr>
            <w:tcW w:w="1107" w:type="pct"/>
          </w:tcPr>
          <w:p w14:paraId="42954EA4" w14:textId="77B7E363" w:rsidR="000D6383" w:rsidRPr="00231A8C" w:rsidRDefault="000D6383" w:rsidP="009E6F79">
            <w:pPr>
              <w:spacing w:line="480" w:lineRule="auto"/>
              <w:rPr>
                <w:rFonts w:ascii="Times New Roman" w:hAnsi="Times New Roman" w:cs="Times New Roman"/>
                <w:sz w:val="16"/>
                <w:szCs w:val="16"/>
              </w:rPr>
            </w:pPr>
            <w:r w:rsidRPr="00231A8C">
              <w:rPr>
                <w:rFonts w:ascii="Times New Roman" w:hAnsi="Times New Roman" w:cs="Times New Roman"/>
                <w:sz w:val="16"/>
                <w:szCs w:val="16"/>
              </w:rPr>
              <w:t>SAR and Optical Data fusion, maximum likelihood classifier using ENVI software</w:t>
            </w:r>
          </w:p>
        </w:tc>
        <w:tc>
          <w:tcPr>
            <w:tcW w:w="1492" w:type="pct"/>
          </w:tcPr>
          <w:p w14:paraId="36AAB05A" w14:textId="77777777" w:rsidR="006A4E3D" w:rsidRPr="006A4E3D" w:rsidRDefault="006A4E3D" w:rsidP="009E6F79">
            <w:pPr>
              <w:spacing w:line="480" w:lineRule="auto"/>
              <w:rPr>
                <w:rFonts w:ascii="Times New Roman" w:hAnsi="Times New Roman" w:cs="Times New Roman"/>
                <w:sz w:val="16"/>
                <w:szCs w:val="16"/>
              </w:rPr>
            </w:pPr>
            <w:r w:rsidRPr="006A4E3D">
              <w:rPr>
                <w:rFonts w:ascii="Times New Roman" w:hAnsi="Times New Roman" w:cs="Times New Roman"/>
                <w:sz w:val="16"/>
                <w:szCs w:val="16"/>
              </w:rPr>
              <w:t>It is easier to differentiate forests from rice agricultural fields.</w:t>
            </w:r>
          </w:p>
          <w:p w14:paraId="74F6CD9B" w14:textId="71A7350A" w:rsidR="000D6383" w:rsidRPr="00231A8C" w:rsidRDefault="000D6383" w:rsidP="009E6F79">
            <w:pPr>
              <w:spacing w:line="480" w:lineRule="auto"/>
              <w:rPr>
                <w:rFonts w:ascii="Times New Roman" w:hAnsi="Times New Roman" w:cs="Times New Roman"/>
                <w:sz w:val="16"/>
                <w:szCs w:val="16"/>
              </w:rPr>
            </w:pPr>
          </w:p>
        </w:tc>
        <w:tc>
          <w:tcPr>
            <w:tcW w:w="1056" w:type="pct"/>
          </w:tcPr>
          <w:p w14:paraId="3B3A9FF5" w14:textId="3705B18E" w:rsidR="000D6383" w:rsidRPr="00231A8C" w:rsidRDefault="00C524AF" w:rsidP="009E6F79">
            <w:pPr>
              <w:spacing w:line="480" w:lineRule="auto"/>
              <w:rPr>
                <w:rFonts w:ascii="Times New Roman" w:hAnsi="Times New Roman" w:cs="Times New Roman"/>
                <w:sz w:val="16"/>
                <w:szCs w:val="16"/>
              </w:rPr>
            </w:pPr>
            <w:r w:rsidRPr="00C524AF">
              <w:rPr>
                <w:rFonts w:ascii="Times New Roman" w:hAnsi="Times New Roman" w:cs="Times New Roman"/>
                <w:sz w:val="16"/>
                <w:szCs w:val="16"/>
              </w:rPr>
              <w:t xml:space="preserve">For more precise crop yield mapping, </w:t>
            </w:r>
            <w:r w:rsidR="00F33F4D">
              <w:rPr>
                <w:rFonts w:ascii="Times New Roman" w:hAnsi="Times New Roman" w:cs="Times New Roman"/>
                <w:sz w:val="16"/>
                <w:szCs w:val="16"/>
              </w:rPr>
              <w:t>combining</w:t>
            </w:r>
            <w:r w:rsidRPr="00C524AF">
              <w:rPr>
                <w:rFonts w:ascii="Times New Roman" w:hAnsi="Times New Roman" w:cs="Times New Roman"/>
                <w:sz w:val="16"/>
                <w:szCs w:val="16"/>
              </w:rPr>
              <w:t xml:space="preserve"> optical data and processed SAR data results in a more accurate classification of the rice fields.</w:t>
            </w:r>
          </w:p>
        </w:tc>
      </w:tr>
    </w:tbl>
    <w:p w14:paraId="521DA9C3" w14:textId="77777777" w:rsidR="001571CD" w:rsidRPr="00231A8C" w:rsidRDefault="001571CD" w:rsidP="009E6F79">
      <w:pPr>
        <w:spacing w:after="0" w:line="480" w:lineRule="auto"/>
        <w:jc w:val="both"/>
        <w:rPr>
          <w:rFonts w:ascii="Times New Roman" w:eastAsia="Times New Roman" w:hAnsi="Times New Roman" w:cs="Times New Roman"/>
          <w:b/>
          <w:bCs/>
          <w:sz w:val="24"/>
          <w:szCs w:val="24"/>
        </w:rPr>
      </w:pPr>
    </w:p>
    <w:p w14:paraId="2D665638" w14:textId="32E0B311" w:rsidR="00D54245" w:rsidRPr="00231A8C" w:rsidRDefault="00D5424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Challenges and Limiting Factors</w:t>
      </w:r>
    </w:p>
    <w:p w14:paraId="4A066CF9" w14:textId="705C56B3" w:rsidR="00D5424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D54245" w:rsidRPr="00231A8C">
        <w:rPr>
          <w:rFonts w:ascii="Times New Roman" w:eastAsia="Times New Roman" w:hAnsi="Times New Roman" w:cs="Times New Roman"/>
          <w:b/>
          <w:bCs/>
          <w:sz w:val="24"/>
          <w:szCs w:val="24"/>
        </w:rPr>
        <w:t>Technical Limitations</w:t>
      </w:r>
    </w:p>
    <w:p w14:paraId="380AFC6F" w14:textId="57F95BB2" w:rsidR="00D54245" w:rsidRPr="00231A8C" w:rsidRDefault="00CF3EBE"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ransformative, SAR technology</w:t>
      </w:r>
      <w:r w:rsidR="00D54245" w:rsidRPr="00231A8C">
        <w:rPr>
          <w:rFonts w:ascii="Times New Roman" w:eastAsia="Times New Roman" w:hAnsi="Times New Roman" w:cs="Times New Roman"/>
          <w:sz w:val="24"/>
          <w:szCs w:val="24"/>
        </w:rPr>
        <w:t xml:space="preserve"> encounters several technical challenges that can hinder its effectiveness in agricultural applications. </w:t>
      </w:r>
      <w:r w:rsidR="00091BDC" w:rsidRPr="00091BDC">
        <w:rPr>
          <w:rFonts w:ascii="Times New Roman" w:eastAsia="Times New Roman" w:hAnsi="Times New Roman" w:cs="Times New Roman"/>
          <w:sz w:val="24"/>
          <w:szCs w:val="24"/>
        </w:rPr>
        <w:t>One major limitation is the inherent complexity of SAR data, which spans multiple dimensions, including time, polarization, and frequency</w:t>
      </w:r>
      <w:r w:rsidR="00D54245" w:rsidRPr="00231A8C">
        <w:rPr>
          <w:rFonts w:ascii="Times New Roman" w:eastAsia="Times New Roman" w:hAnsi="Times New Roman" w:cs="Times New Roman"/>
          <w:sz w:val="24"/>
          <w:szCs w:val="24"/>
        </w:rPr>
        <w:t xml:space="preserve">. This complexity necessitates advanced computational resources and can lead to signal distortion and speckle noise, making the data difficult to interpret. Moreover, SAR sensors </w:t>
      </w:r>
      <w:r w:rsidR="00231A8C" w:rsidRPr="00231A8C">
        <w:rPr>
          <w:rFonts w:ascii="Times New Roman" w:eastAsia="Times New Roman" w:hAnsi="Times New Roman" w:cs="Times New Roman"/>
          <w:sz w:val="24"/>
          <w:szCs w:val="24"/>
        </w:rPr>
        <w:t>cannot</w:t>
      </w:r>
      <w:r w:rsidR="00D54245" w:rsidRPr="00231A8C">
        <w:rPr>
          <w:rFonts w:ascii="Times New Roman" w:eastAsia="Times New Roman" w:hAnsi="Times New Roman" w:cs="Times New Roman"/>
          <w:sz w:val="24"/>
          <w:szCs w:val="24"/>
        </w:rPr>
        <w:t xml:space="preserve"> capture spectral information, which is crucial for identifying specific crop types or detecting issues like nutrient deficiencies </w:t>
      </w:r>
      <w:r w:rsidR="00D54245"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weMQHSPA","properties":{"formattedCitation":"(Ferrazzoli, 2001; LIU Chang-an, 2019)","plainCitation":"(Ferrazzoli, 2001; LIU Chang-an, 2019)","dontUpdate":true,"noteIndex":0},"citationItems":[{"id":52,"uris":["http://zotero.org/users/12104509/items/UX36VJ9S"],"itemData":{"id":52,"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id":"W4TSGAna/sEwWHBie","uris":["http://zotero.org/users/12104509/items/DMTH92V6"],"itemData":{"id":1882,"type":"article-journal","container-title":"Journal of Integrative Agriculture","DOI":"10.1016/S2095-3119(18)62016-7","ISSN":"2095-3119","issue":"3","journalAbbreviation":"Journal of Integrative Agriculture","language":"cn","page":"506-525","source":"www.chinaagrisci.com","title":"Research advances of SAR remote sensing for agriculture applications: A review","title-short":"Research advances of SAR remote sensing for agriculture applications","volume":"18","author":[{"family":"LIU Chang-an","given":"CHEN Zhong-xin"}],"issued":{"date-parts":[["2019",3,7]]}}}],"schema":"https://github.com/citation-style-language/schema/raw/master/csl-citation.json"} </w:instrText>
      </w:r>
      <w:r w:rsidR="00D54245" w:rsidRPr="00231A8C">
        <w:rPr>
          <w:rFonts w:ascii="Times New Roman" w:eastAsia="Times New Roman" w:hAnsi="Times New Roman" w:cs="Times New Roman"/>
          <w:sz w:val="24"/>
          <w:szCs w:val="24"/>
        </w:rPr>
        <w:fldChar w:fldCharType="separate"/>
      </w:r>
      <w:r w:rsidR="00D54245" w:rsidRPr="00231A8C">
        <w:rPr>
          <w:rFonts w:ascii="Times New Roman" w:hAnsi="Times New Roman" w:cs="Times New Roman"/>
          <w:sz w:val="24"/>
        </w:rPr>
        <w:t>(Ferrazzoli, 2001; Chang-an, 2019)</w:t>
      </w:r>
      <w:r w:rsidR="00D54245" w:rsidRPr="00231A8C">
        <w:rPr>
          <w:rFonts w:ascii="Times New Roman" w:eastAsia="Times New Roman" w:hAnsi="Times New Roman" w:cs="Times New Roman"/>
          <w:sz w:val="24"/>
          <w:szCs w:val="24"/>
        </w:rPr>
        <w:fldChar w:fldCharType="end"/>
      </w:r>
      <w:r w:rsidR="00D54245" w:rsidRPr="00231A8C">
        <w:rPr>
          <w:rFonts w:ascii="Times New Roman" w:eastAsia="Times New Roman" w:hAnsi="Times New Roman" w:cs="Times New Roman"/>
          <w:sz w:val="24"/>
          <w:szCs w:val="24"/>
        </w:rPr>
        <w:t>.</w:t>
      </w:r>
    </w:p>
    <w:p w14:paraId="01A8D300" w14:textId="0D0455CC"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Data Interpretation Challenges</w:t>
      </w:r>
    </w:p>
    <w:p w14:paraId="44B36797" w14:textId="69DC9087" w:rsidR="00093C68" w:rsidRPr="00231A8C" w:rsidRDefault="00093C68" w:rsidP="00283130">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lastRenderedPageBreak/>
        <w:t xml:space="preserve">The interpretation of SAR imagery requires specialized knowledge and expertise due to its intricate nature. Professionals must be trained to understand and analyze the grayscale and scattering effects within the imagery, which are not immediately intuitive. </w:t>
      </w:r>
      <w:r w:rsidR="00091BDC" w:rsidRPr="00091BDC">
        <w:rPr>
          <w:rFonts w:ascii="Times New Roman" w:eastAsia="Times New Roman" w:hAnsi="Times New Roman" w:cs="Times New Roman"/>
          <w:sz w:val="24"/>
          <w:szCs w:val="24"/>
        </w:rPr>
        <w:t>Moreover, adverse atmospheric conditions, such as heavy rainfall or snowfall, can impair the quality of SAR data, resulting in potential inaccuracies in crop monitoring and yield estimation.</w:t>
      </w:r>
      <w:r w:rsidRPr="00231A8C">
        <w:rPr>
          <w:rFonts w:ascii="Times New Roman" w:eastAsia="Times New Roman" w:hAnsi="Times New Roman" w:cs="Times New Roman"/>
          <w:sz w:val="24"/>
          <w:szCs w:val="24"/>
        </w:rPr>
        <w:t xml:space="preserve"> This complexity not only necessitates additional processing to correct distortions but also makes it challenging to extract meaningful insights without substantial expertise </w:t>
      </w:r>
      <w:r w:rsidR="002B7CD5"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OMfQCp8X","properties":{"formattedCitation":"(Ferrazzoli, 2001)","plainCitation":"(Ferrazzoli, 2001)","noteIndex":0},"citationItems":[{"id":52,"uris":["http://zotero.org/users/12104509/items/UX36VJ9S"],"itemData":{"id":52,"type":"article-journal","abstract":"The aim of this paper is to illustrate the state of the art in SAR data use for agricultural applications, discuss the main problems and give suggestions for future work. The paper is introduced with some short historical notes about the evolution of ground based, airborne and spaceborne radar observations, as well as about the advances in\nscattering modeling. Then, the paper considers three aspects of the retrieval problem, corresponding to three fundamental steps: I)\nidentification of a convenient radar configuration; II) development of reliable relationships between backscatter coefficient and agricultural variables (direct problem); III) retrieval in the strict sense (inverse problem). For each of the three topics, the important recent advances are summarized and the author's point of view about the state of the art is given.","page":"47-56","source":"ResearchGate","title":"SAR for agriculture: advances, problems and prospects","title-short":"SAR for agriculture","volume":"475","author":[{"family":"Ferrazzoli","given":"Paolo"}],"issued":{"date-parts":[["2001",12,3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Ferrazzoli, 2001)</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p>
    <w:p w14:paraId="3199D55D" w14:textId="57EBE777" w:rsidR="00093C68"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093C68" w:rsidRPr="00231A8C">
        <w:rPr>
          <w:rFonts w:ascii="Times New Roman" w:eastAsia="Times New Roman" w:hAnsi="Times New Roman" w:cs="Times New Roman"/>
          <w:b/>
          <w:bCs/>
          <w:sz w:val="24"/>
          <w:szCs w:val="24"/>
        </w:rPr>
        <w:t>Cost and Accessibility</w:t>
      </w:r>
    </w:p>
    <w:p w14:paraId="7263FE18" w14:textId="5BB6E9C8" w:rsidR="00D54245" w:rsidRPr="00231A8C" w:rsidRDefault="00093C68" w:rsidP="00283130">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The deployment of SAR technology in agriculture is substantially limited by high initial investment and operational costs. </w:t>
      </w:r>
      <w:r w:rsidR="00091BDC" w:rsidRPr="00091BDC">
        <w:rPr>
          <w:rFonts w:ascii="Times New Roman" w:eastAsia="Times New Roman" w:hAnsi="Times New Roman" w:cs="Times New Roman"/>
          <w:sz w:val="24"/>
          <w:szCs w:val="24"/>
        </w:rPr>
        <w:t xml:space="preserve">The high costs associated with SAR technology often make it inaccessible to small-scale farmers, limiting its adoption primarily to larger, well-funded agricultural operations. Additionally, </w:t>
      </w:r>
      <w:r w:rsidR="00283130">
        <w:rPr>
          <w:rFonts w:ascii="Times New Roman" w:eastAsia="Times New Roman" w:hAnsi="Times New Roman" w:cs="Times New Roman"/>
          <w:sz w:val="24"/>
          <w:szCs w:val="24"/>
        </w:rPr>
        <w:t xml:space="preserve">the </w:t>
      </w:r>
      <w:r w:rsidR="00091BDC" w:rsidRPr="00091BDC">
        <w:rPr>
          <w:rFonts w:ascii="Times New Roman" w:eastAsia="Times New Roman" w:hAnsi="Times New Roman" w:cs="Times New Roman"/>
          <w:sz w:val="24"/>
          <w:szCs w:val="24"/>
        </w:rPr>
        <w:t xml:space="preserve">limited availability of SAR data in </w:t>
      </w:r>
      <w:r w:rsidR="00283130">
        <w:rPr>
          <w:rFonts w:ascii="Times New Roman" w:eastAsia="Times New Roman" w:hAnsi="Times New Roman" w:cs="Times New Roman"/>
          <w:sz w:val="24"/>
          <w:szCs w:val="24"/>
        </w:rPr>
        <w:t>specific</w:t>
      </w:r>
      <w:r w:rsidR="00091BDC" w:rsidRPr="00091BDC">
        <w:rPr>
          <w:rFonts w:ascii="Times New Roman" w:eastAsia="Times New Roman" w:hAnsi="Times New Roman" w:cs="Times New Roman"/>
          <w:sz w:val="24"/>
          <w:szCs w:val="24"/>
        </w:rPr>
        <w:t xml:space="preserve"> regions further hampers the widespread implementation of this </w:t>
      </w:r>
      <w:proofErr w:type="spellStart"/>
      <w:proofErr w:type="gramStart"/>
      <w:r w:rsidR="00091BDC" w:rsidRPr="00091BDC">
        <w:rPr>
          <w:rFonts w:ascii="Times New Roman" w:eastAsia="Times New Roman" w:hAnsi="Times New Roman" w:cs="Times New Roman"/>
          <w:sz w:val="24"/>
          <w:szCs w:val="24"/>
        </w:rPr>
        <w:t>technology.</w:t>
      </w:r>
      <w:r w:rsidRPr="00231A8C">
        <w:rPr>
          <w:rFonts w:ascii="Times New Roman" w:eastAsia="Times New Roman" w:hAnsi="Times New Roman" w:cs="Times New Roman"/>
          <w:sz w:val="24"/>
          <w:szCs w:val="24"/>
        </w:rPr>
        <w:t>Even</w:t>
      </w:r>
      <w:proofErr w:type="spellEnd"/>
      <w:proofErr w:type="gramEnd"/>
      <w:r w:rsidRPr="00231A8C">
        <w:rPr>
          <w:rFonts w:ascii="Times New Roman" w:eastAsia="Times New Roman" w:hAnsi="Times New Roman" w:cs="Times New Roman"/>
          <w:sz w:val="24"/>
          <w:szCs w:val="24"/>
        </w:rPr>
        <w:t xml:space="preserve"> in areas where data is accessible, the frequency of data availability may not be sufficient to monitor rapid changes in crop health or growth, limiting real-time decision-making capabilities.</w:t>
      </w:r>
    </w:p>
    <w:p w14:paraId="6CC84EA7" w14:textId="5D68509B"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t>Future Directions and Innovations in SAR for Agriculture</w:t>
      </w:r>
    </w:p>
    <w:p w14:paraId="5B7E4365" w14:textId="1ECADDF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Integration with Optical Remote Sensing</w:t>
      </w:r>
    </w:p>
    <w:p w14:paraId="5E10F11D" w14:textId="5E6FFFE2" w:rsidR="002B7CD5" w:rsidRPr="00231A8C" w:rsidRDefault="00CF3EBE" w:rsidP="009E6F79">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nthetic Aperture Radar fusion</w:t>
      </w:r>
      <w:r w:rsidR="002B7CD5" w:rsidRPr="00231A8C">
        <w:rPr>
          <w:rFonts w:ascii="Times New Roman" w:eastAsia="Times New Roman" w:hAnsi="Times New Roman" w:cs="Times New Roman"/>
          <w:sz w:val="24"/>
          <w:szCs w:val="24"/>
        </w:rPr>
        <w:t xml:space="preserve"> with optical remote sensing represents a promising direction in agricultural applications. This integration leverages the strengths of both modalities, providing comprehensive insights into crop health and environmental conditions. Optical imagery, sensitive to </w:t>
      </w:r>
      <w:r w:rsidR="00E212EB">
        <w:rPr>
          <w:rFonts w:ascii="Times New Roman" w:eastAsia="Times New Roman" w:hAnsi="Times New Roman" w:cs="Times New Roman"/>
          <w:sz w:val="24"/>
          <w:szCs w:val="24"/>
        </w:rPr>
        <w:t>moisture and chlorophyll content changes</w:t>
      </w:r>
      <w:r w:rsidR="002B7CD5" w:rsidRPr="00231A8C">
        <w:rPr>
          <w:rFonts w:ascii="Times New Roman" w:eastAsia="Times New Roman" w:hAnsi="Times New Roman" w:cs="Times New Roman"/>
          <w:sz w:val="24"/>
          <w:szCs w:val="24"/>
        </w:rPr>
        <w:t xml:space="preserve">, complements SAR's ability to penetrate cloud cover and </w:t>
      </w:r>
      <w:r w:rsidR="00395A5A">
        <w:rPr>
          <w:rFonts w:ascii="Times New Roman" w:eastAsia="Times New Roman" w:hAnsi="Times New Roman" w:cs="Times New Roman"/>
          <w:sz w:val="24"/>
          <w:szCs w:val="24"/>
        </w:rPr>
        <w:t>give</w:t>
      </w:r>
      <w:r w:rsidR="002B7CD5" w:rsidRPr="00231A8C">
        <w:rPr>
          <w:rFonts w:ascii="Times New Roman" w:eastAsia="Times New Roman" w:hAnsi="Times New Roman" w:cs="Times New Roman"/>
          <w:sz w:val="24"/>
          <w:szCs w:val="24"/>
        </w:rPr>
        <w:t xml:space="preserve"> data irrespective of weather conditions. The combination enhances crop-type mapping accuracy, as demonstrated by a method that achieved an overall accuracy of 89.50% in crop </w:t>
      </w:r>
      <w:r w:rsidR="002B7CD5" w:rsidRPr="00231A8C">
        <w:rPr>
          <w:rFonts w:ascii="Times New Roman" w:eastAsia="Times New Roman" w:hAnsi="Times New Roman" w:cs="Times New Roman"/>
          <w:sz w:val="24"/>
          <w:szCs w:val="24"/>
        </w:rPr>
        <w:lastRenderedPageBreak/>
        <w:t xml:space="preserve">classification, surpassing results derived solely from SAR-based segmentation </w:t>
      </w:r>
      <w:r w:rsidR="002B7CD5" w:rsidRPr="00231A8C">
        <w:rPr>
          <w:rFonts w:ascii="Times New Roman" w:eastAsia="Times New Roman" w:hAnsi="Times New Roman" w:cs="Times New Roman"/>
          <w:sz w:val="24"/>
          <w:szCs w:val="24"/>
        </w:rPr>
        <w:fldChar w:fldCharType="begin"/>
      </w:r>
      <w:r w:rsidR="00CD4447">
        <w:rPr>
          <w:rFonts w:ascii="Times New Roman" w:eastAsia="Times New Roman" w:hAnsi="Times New Roman" w:cs="Times New Roman"/>
          <w:sz w:val="24"/>
          <w:szCs w:val="24"/>
        </w:rPr>
        <w:instrText xml:space="preserve"> ADDIN ZOTERO_ITEM CSL_CITATION {"citationID":"rFjDyaGt","properties":{"formattedCitation":"(Cui et al., 2020; Feng et al., 2024)","plainCitation":"(Cui et al., 2020; Feng et al., 2024)","noteIndex":0},"citationItems":[{"id":50,"uris":["http://zotero.org/users/12104509/items/7E7FCPH9"],"itemData":{"id":50,"type":"article-journal","abstract":"Remote sensing is an important technical means to investigate land resources.  Optical imagery has been widely used in crop classification and can show changes in moisture and chlorophyll content in crop leaves, whereas synthetic aperture radar (SAR) imagery is sensitive to changes in growth states and morphological structures.  Crop-type mapping with a single type of imagery sometimes has unsatisfactory precision, so providing precise spatiotemporal information on crop type at a local scale for agricultural applications is difficult.  To explore the abilities of combining optical and SAR images and to solve the problem of inaccurate spatial information for land parcels, a new method is proposed in this paper to improve crop-type identification accuracy.  Multifeatures were derived from the full polarimetric SAR data (GaoFen-3) and a high-resolution optical image (GaoFen-2), and the farmland parcels used as the basic for object-oriented classification were obtained from the GaoFen-2 image using optimal scale segmentation.  A novel feature subset selection method based on within-class aggregation and between-class scatter (WA-BS) is proposed to extract the optimal feature subset.  Finally, crop-type mapping was produced by a support vector machine (SVM) classifier.  The results showed that the proposed method achieved good classification results with an overall accuracy of 89.50%, which is better than the crop classification results derived from SAR-based segmentation.  Compared with the ReliefF, mRMR and LeastC feature selection algorithms, the WA-BS algorithm can effectively remove redundant features that are strongly correlated and obtain a high classification accuracy via the obtained optimal feature subset.  This study shows that the accuracy of crop-type mapping in an area with multiple cropping patterns can be improved by the combination of optical and SAR remote sensing images.\nKeywords: crop-type mapping, synthetic aperture radar (SAR), high-resolution remote sensing, image segmentation, feature subset selection, object-oriented classification\nDOI: 10.25165/j.ijabe.20201301.5285\n\nCitation: Cui J T, Zhang X, Wang W S, Shen Y.  Integration of optical and SAR remote sensing images for crop-type mapping based on a novel object-oriented feature selection method.  Int J Agric &amp; Biol Eng, 2020; 13(1): 178–190.","container-title":"International Journal of Agricultural and Biological Engineering","DOI":"10.25165/ijabe.v13i1.5285","ISSN":"1934-6352","issue":"1","language":"en","license":"Copyright (c) 2020 International Journal of Agricultural and Biological Engineering","note":"number: 1","page":"178-190","source":"ijabe.org","title":"Integration of optical and SAR remote sensing images for crop-type mapping based on a novel object-oriented feature selection method","volume":"13","author":[{"family":"Cui","given":"Jintian"},{"family":"Zhang","given":"Xin"},{"family":"Wang","given":"Weisheng"},{"family":"Wang","given":"Lei"}],"issued":{"date-parts":[["2020",3,2]]}}},{"id":51,"uris":["http://zotero.org/users/12104509/items/QNXY8AJP"],"itemData":{"id":51,"type":"article-journal","abstract":"Accurate crop mapping is crucial for ensuring food security. Recently, many studies have developed diverse crop mapping models based on deep learning. However, these models generally rely on a large amount of labeled crop samples to investigate the intricate relationship between the crop types of the samples and the corresponding remote sensing features. Moreover, their efficacy is often compromised when applied to other areas owing to the disparities between source and target data. To address this issue, a new multi-modal deep adaptation crop classification network (MDACCN) was proposed in this study. Specifically, MDACCN synergistically exploits time series optical and SAR images using a middle fusion strategy to achieve good classification capacity. Additionally, local maximum mean discrepancy (LMMD) is embedded into the model to measure and decrease domain discrepancies between source and target domains. As a result, a well-trained model in a source domain can still maintain satisfactory accuracy when applied to a target domain. In the training process, MDACCN incorporates the labeled samples from a source domain and unlabeled samples from a target domain. When it comes to the inference process, only unlabeled samples of the target domain are required. To assess the validity of the proposed model, Arkansas State in the United States was chosen as the source domain, and Heilongjiang Province in China was selected as the target domain. Supervised deep learning and traditional machine learning models were chosen as comparison models. The results indicated that the MDACCN achieved inspiring performance in the target domain, surpassing other models with overall accuracy, Kappa, and a macro-averaged F1 score of 0.878, 0.810, and 0.746, respectively. In addition, the crop-type maps produced by the MDACCN exhibited greater consistency with the reference maps. Moreover, the integration of optical and SAR features exhibited a substantial improvement of the model in the target domain compared with using single-modal features. This study indicated the considerable potential of combining multi-modal remote sensing data and an unsupervised domain adaptive approach to provide reliable crop distribution information in areas where labeled samples are missing.","container-title":"Remote Sensing","DOI":"10.3390/rs16081464","ISSN":"2072-4292","issue":"8","language":"en","license":"http://creativecommons.org/licenses/by/3.0/","note":"number: 8\npublisher: Multidisciplinary Digital Publishing Institute","page":"1464","source":"www.mdpi.com","title":"Integrating Optical and SAR Time Series Images for Unsupervised Domain Adaptive Crop Mapping","volume":"16","author":[{"family":"Feng","given":"Luwei"},{"family":"Gui","given":"Dawei"},{"family":"Han","given":"Shanshan"},{"family":"Qiu","given":"Tianqi"},{"family":"Wang","given":"Yumiao"}],"issued":{"date-parts":[["2024",1]]}}}],"schema":"https://github.com/citation-style-language/schema/raw/master/csl-citation.json"} </w:instrText>
      </w:r>
      <w:r w:rsidR="002B7CD5" w:rsidRPr="00231A8C">
        <w:rPr>
          <w:rFonts w:ascii="Times New Roman" w:eastAsia="Times New Roman" w:hAnsi="Times New Roman" w:cs="Times New Roman"/>
          <w:sz w:val="24"/>
          <w:szCs w:val="24"/>
        </w:rPr>
        <w:fldChar w:fldCharType="separate"/>
      </w:r>
      <w:r w:rsidR="002B7CD5" w:rsidRPr="00231A8C">
        <w:rPr>
          <w:rFonts w:ascii="Times New Roman" w:hAnsi="Times New Roman" w:cs="Times New Roman"/>
          <w:sz w:val="24"/>
        </w:rPr>
        <w:t>(Cui et al., 2020; Feng et al., 2024)</w:t>
      </w:r>
      <w:r w:rsidR="002B7CD5" w:rsidRPr="00231A8C">
        <w:rPr>
          <w:rFonts w:ascii="Times New Roman" w:eastAsia="Times New Roman" w:hAnsi="Times New Roman" w:cs="Times New Roman"/>
          <w:sz w:val="24"/>
          <w:szCs w:val="24"/>
        </w:rPr>
        <w:fldChar w:fldCharType="end"/>
      </w:r>
      <w:r w:rsidR="002B7CD5" w:rsidRPr="00231A8C">
        <w:rPr>
          <w:rFonts w:ascii="Times New Roman" w:eastAsia="Times New Roman" w:hAnsi="Times New Roman" w:cs="Times New Roman"/>
          <w:sz w:val="24"/>
          <w:szCs w:val="24"/>
        </w:rPr>
        <w:t>.</w:t>
      </w:r>
    </w:p>
    <w:p w14:paraId="61562D12" w14:textId="65DB2618"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Multi-Band and Multi-Dimensional Applications</w:t>
      </w:r>
    </w:p>
    <w:p w14:paraId="7E65DD30" w14:textId="3AF7583A" w:rsidR="002B7CD5" w:rsidRPr="00231A8C" w:rsidRDefault="002B7CD5" w:rsidP="009E6F79">
      <w:p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sz w:val="24"/>
          <w:szCs w:val="24"/>
        </w:rPr>
        <w:t xml:space="preserve">Advancements in multi-band and multi-dimensional SAR are set to revolutionize agricultural remote sensing. </w:t>
      </w:r>
      <w:r w:rsidR="00CF3EBE">
        <w:rPr>
          <w:rFonts w:ascii="Times New Roman" w:eastAsia="Times New Roman" w:hAnsi="Times New Roman" w:cs="Times New Roman"/>
          <w:sz w:val="24"/>
          <w:szCs w:val="24"/>
        </w:rPr>
        <w:t>Using</w:t>
      </w:r>
      <w:r w:rsidRPr="00231A8C">
        <w:rPr>
          <w:rFonts w:ascii="Times New Roman" w:eastAsia="Times New Roman" w:hAnsi="Times New Roman" w:cs="Times New Roman"/>
          <w:sz w:val="24"/>
          <w:szCs w:val="24"/>
        </w:rPr>
        <w:t xml:space="preserve"> S-band quantitative SAR has shown excellent response capabilities to straw coverage</w:t>
      </w:r>
      <w:r w:rsidR="00395A5A">
        <w:rPr>
          <w:rFonts w:ascii="Times New Roman" w:eastAsia="Times New Roman" w:hAnsi="Times New Roman" w:cs="Times New Roman"/>
          <w:sz w:val="24"/>
          <w:szCs w:val="24"/>
        </w:rPr>
        <w:t xml:space="preserve"> and water content</w:t>
      </w:r>
      <w:r w:rsidRPr="00231A8C">
        <w:rPr>
          <w:rFonts w:ascii="Times New Roman" w:eastAsia="Times New Roman" w:hAnsi="Times New Roman" w:cs="Times New Roman"/>
          <w:sz w:val="24"/>
          <w:szCs w:val="24"/>
        </w:rPr>
        <w:t xml:space="preserve">, laying a technical foundation for future radar agricultural applications. Moreover, fully polarimetric SAR provides rich information on the polarization characteristics of </w:t>
      </w:r>
      <w:r w:rsidR="00B14D93">
        <w:rPr>
          <w:rFonts w:ascii="Times New Roman" w:eastAsia="Times New Roman" w:hAnsi="Times New Roman" w:cs="Times New Roman"/>
          <w:sz w:val="24"/>
          <w:szCs w:val="24"/>
        </w:rPr>
        <w:t>various</w:t>
      </w:r>
      <w:r w:rsidRPr="00231A8C">
        <w:rPr>
          <w:rFonts w:ascii="Times New Roman" w:eastAsia="Times New Roman" w:hAnsi="Times New Roman" w:cs="Times New Roman"/>
          <w:sz w:val="24"/>
          <w:szCs w:val="24"/>
        </w:rPr>
        <w:t xml:space="preserve"> ground objects, significantly improving </w:t>
      </w:r>
      <w:r w:rsidR="00F04BCE">
        <w:rPr>
          <w:rFonts w:ascii="Times New Roman" w:eastAsia="Times New Roman" w:hAnsi="Times New Roman" w:cs="Times New Roman"/>
          <w:sz w:val="24"/>
          <w:szCs w:val="24"/>
        </w:rPr>
        <w:t>the recognition and classification of ground objects</w:t>
      </w:r>
      <w:r w:rsidRPr="00231A8C">
        <w:rPr>
          <w:rFonts w:ascii="Times New Roman" w:eastAsia="Times New Roman" w:hAnsi="Times New Roman" w:cs="Times New Roman"/>
          <w:sz w:val="24"/>
          <w:szCs w:val="24"/>
        </w:rPr>
        <w:t xml:space="preserve">. This capability is crucial for accurately classifying </w:t>
      </w:r>
      <w:r w:rsidR="00283130">
        <w:rPr>
          <w:rFonts w:ascii="Times New Roman" w:eastAsia="Times New Roman" w:hAnsi="Times New Roman" w:cs="Times New Roman"/>
          <w:sz w:val="24"/>
          <w:szCs w:val="24"/>
        </w:rPr>
        <w:t>multiple</w:t>
      </w:r>
      <w:r w:rsidRPr="00231A8C">
        <w:rPr>
          <w:rFonts w:ascii="Times New Roman" w:eastAsia="Times New Roman" w:hAnsi="Times New Roman" w:cs="Times New Roman"/>
          <w:sz w:val="24"/>
          <w:szCs w:val="24"/>
        </w:rPr>
        <w:t xml:space="preserve"> </w:t>
      </w:r>
      <w:r w:rsidR="00CF3EBE">
        <w:rPr>
          <w:rFonts w:ascii="Times New Roman" w:eastAsia="Times New Roman" w:hAnsi="Times New Roman" w:cs="Times New Roman"/>
          <w:sz w:val="24"/>
          <w:szCs w:val="24"/>
        </w:rPr>
        <w:t>vegetation types</w:t>
      </w:r>
      <w:r w:rsidRPr="00231A8C">
        <w:rPr>
          <w:rFonts w:ascii="Times New Roman" w:eastAsia="Times New Roman" w:hAnsi="Times New Roman" w:cs="Times New Roman"/>
          <w:sz w:val="24"/>
          <w:szCs w:val="24"/>
        </w:rPr>
        <w:t xml:space="preserve"> and monitoring their growth stages </w:t>
      </w:r>
      <w:r w:rsidRPr="00231A8C">
        <w:rPr>
          <w:rFonts w:ascii="Times New Roman" w:eastAsia="Times New Roman" w:hAnsi="Times New Roman" w:cs="Times New Roman"/>
          <w:b/>
          <w:bCs/>
          <w:sz w:val="24"/>
          <w:szCs w:val="24"/>
        </w:rPr>
        <w:fldChar w:fldCharType="begin"/>
      </w:r>
      <w:r w:rsidR="00CD4447">
        <w:rPr>
          <w:rFonts w:ascii="Times New Roman" w:eastAsia="Times New Roman" w:hAnsi="Times New Roman" w:cs="Times New Roman"/>
          <w:b/>
          <w:bCs/>
          <w:sz w:val="24"/>
          <w:szCs w:val="24"/>
        </w:rPr>
        <w:instrText xml:space="preserve"> ADDIN ZOTERO_ITEM CSL_CITATION {"citationID":"i8lOnFOd","properties":{"formattedCitation":"(Y. Liu et al., 2024; Parag et al., 2024)","plainCitation":"(Y. Liu et al., 2024; Parag et al., 2024)","dontUpdate":true,"noteIndex":0},"citationItems":[{"id":48,"uris":["http://zotero.org/users/12104509/items/59BYS287"],"itemData":{"id":48,"type":"article-journal","abstract":"The synthetic aperture radar (SAR) is a type of active radar that can obtain polarization scattering information of ground objects, which is an important supplement to optical remote sensing. This paper designs a high-precision quantitative SAR system that combines radiation and polarization calibration processing to achieve a subtle perception of the changes in soil moisture and straw coverage. In Yushu, Jilin, we conducted the first S-band agricultural remote sensing application experiment. The backscattering coefficient was measured under different water content and straw coverage conditions, and the results showed that the backscattering coefficient increased by about 2 dB and 6 dB, respectively. We estimated that the soil water content increased by about 0.01 cm3/cm3, which was consistent with the theoretical analysis. The polarization scattering characteristics also showed significant differences under different straw coverage. The results indicated that S-band quantitative SAR had an excellent response ability to water content and straw coverage, which provided a technical basis for further radar agricultural applications in the future.","container-title":"Sensors","DOI":"10.3390/s24010236","ISSN":"1424-8220","issue":"1","language":"en","license":"http://creativecommons.org/licenses/by/3.0/","note":"number: 1\npublisher: Multidisciplinary Digital Publishing Institute","page":"236","source":"www.mdpi.com","title":"Agricultural Application Prospect of Fully Polarimetric and Quantification S-Band SAR Subsystem in Chinese High-Resolution Aerial Remote Sensing System","volume":"24","author":[{"family":"Liu","given":"Yabo"},{"family":"Wang","given":"Luhao"},{"family":"Zhu","given":"Shuang"},{"family":"Zhou","given":"Xiaojie"},{"family":"Liu","given":"Jia"},{"family":"Xie","given":"Binghong"}],"issued":{"date-parts":[["2024",1]]}}},{"id":49,"uris":["http://zotero.org/users/12104509/items/DW9286LQ"],"itemData":{"id":49,"type":"article-journal","abstract":"In agriculture, crop biomass is a vital indicator of the overall health of an ecosystem. Recent developments in synthetic aperture radar (SAR) technologies have promoted the application of SAR remote sensing for agricultural monitoring. SAR imaging systems are unaffected by atmospheric conditions yet are sensitive to the structural properties of vegetation; considering these capabilities, SAR observations may offer immense potential for crop biomass monitoring. In this context, a systematic review was undertaken to examine the development patterns, emerging themes and research opportunities in crop biomass monitoring using SAR. An extensive literature search was conducted, and 100 scientific publications were deemed eligible for further analysis and synthesis. Through bibliometric and trend analysis, the results of this review show that the application of SAR imagery for crop biomass monitoring has gained momentum over the last decade. Research has predominantly been conducted in Asia, whilst only a few studies have been conducted in Africa and South America. Numerous crops were monitored using SAR technology, with wheat crops observed most frequently. Whilst various radar remote sensors have been utilised for crop biomass monitoring, RADARSAT-2 and, more recently, Sentinel-1 were favoured by researchers. The C-band sensor configuration was the most widely used frequency range for crop biomass monitoring. Finally, the dual-polarimetric polarisation sensor configuration had the highest utilisation frequency in the literature reviewed. The findings of this study indicate that the use of SAR for crop biomass monitoring applications is still in its infancy; as such, numerous research gaps still need to be explored. However, despite this, the potential of SAR for crop biomass monitoring applications is evident.","container-title":"Remote Sensing Applications: Society and Environment","DOI":"10.1016/j.rsase.2023.101107","ISSN":"2352-9385","journalAbbreviation":"Remote Sensing Applications: Society and Environment","page":"101107","source":"ScienceDirect","title":"The use of synthetic aperture radar technology for crop biomass monitoring: A systematic review","title-short":"The use of synthetic aperture radar technology for crop biomass monitoring","volume":"33","author":[{"family":"Parag","given":"Mikka"},{"family":"Lottering","given":"Romano"},{"family":"Peerbhay","given":"Kabir"},{"family":"Agjee","given":"Naeem"},{"family":"Poona","given":"Nitesh"}],"issued":{"date-parts":[["2024",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Liu et al., 2024; Parag et al., 2024)</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b/>
          <w:bCs/>
          <w:sz w:val="24"/>
          <w:szCs w:val="24"/>
        </w:rPr>
        <w:t>.</w:t>
      </w:r>
    </w:p>
    <w:p w14:paraId="0BB38262" w14:textId="45D4AAE6" w:rsidR="002B7CD5" w:rsidRPr="00231A8C" w:rsidRDefault="006F6863" w:rsidP="009E6F79">
      <w:pPr>
        <w:pStyle w:val="ListParagraph"/>
        <w:numPr>
          <w:ilvl w:val="1"/>
          <w:numId w:val="12"/>
        </w:num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2B7CD5" w:rsidRPr="00231A8C">
        <w:rPr>
          <w:rFonts w:ascii="Times New Roman" w:eastAsia="Times New Roman" w:hAnsi="Times New Roman" w:cs="Times New Roman"/>
          <w:b/>
          <w:bCs/>
          <w:sz w:val="24"/>
          <w:szCs w:val="24"/>
        </w:rPr>
        <w:t>Advancements in UAV-Based SAR Systems</w:t>
      </w:r>
    </w:p>
    <w:p w14:paraId="430D781F" w14:textId="7547B2D6" w:rsidR="002B7CD5" w:rsidRPr="00231A8C" w:rsidRDefault="002B7CD5" w:rsidP="00283130">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Unmanned Aerial Vehicles (UAVs) equipped with SAR systems are becoming increasingly significant in precision agriculture. </w:t>
      </w:r>
      <w:r w:rsidR="00091BDC" w:rsidRPr="00091BDC">
        <w:rPr>
          <w:rFonts w:ascii="Times New Roman" w:eastAsia="Times New Roman" w:hAnsi="Times New Roman" w:cs="Times New Roman"/>
          <w:sz w:val="24"/>
          <w:szCs w:val="24"/>
        </w:rPr>
        <w:t>Lightweight and compact SAR systems enable frequent, high-detail monitoring of agricultural fields, delivering crucial data to support informed decision-making. UAV-mounted SAR platforms, in particular, generate high-resolution imagery that enhances precision applications such as site-specific weed control, crop growth assessment, and optimized irrigation management.</w:t>
      </w:r>
      <w:r w:rsidR="00091BDC">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 xml:space="preserve">The potential of UAVs in agriculture extends to creating detailed three-dimensional digital maps of crops, which can be used to </w:t>
      </w:r>
      <w:r w:rsidR="00515209">
        <w:rPr>
          <w:rFonts w:ascii="Times New Roman" w:eastAsia="Times New Roman" w:hAnsi="Times New Roman" w:cs="Times New Roman"/>
          <w:sz w:val="24"/>
          <w:szCs w:val="24"/>
        </w:rPr>
        <w:t xml:space="preserve">estimate </w:t>
      </w:r>
      <w:r w:rsidRPr="00231A8C">
        <w:rPr>
          <w:rFonts w:ascii="Times New Roman" w:eastAsia="Times New Roman" w:hAnsi="Times New Roman" w:cs="Times New Roman"/>
          <w:sz w:val="24"/>
          <w:szCs w:val="24"/>
        </w:rPr>
        <w:t>various parameters like</w:t>
      </w:r>
      <w:r w:rsidR="00E212EB">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leaf area index</w:t>
      </w:r>
      <w:r w:rsidR="00E212EB">
        <w:rPr>
          <w:rFonts w:ascii="Times New Roman" w:eastAsia="Times New Roman" w:hAnsi="Times New Roman" w:cs="Times New Roman"/>
          <w:sz w:val="24"/>
          <w:szCs w:val="24"/>
        </w:rPr>
        <w:t xml:space="preserve"> and </w:t>
      </w:r>
      <w:r w:rsidR="00E212EB" w:rsidRPr="00231A8C">
        <w:rPr>
          <w:rFonts w:ascii="Times New Roman" w:eastAsia="Times New Roman" w:hAnsi="Times New Roman" w:cs="Times New Roman"/>
          <w:sz w:val="24"/>
          <w:szCs w:val="24"/>
        </w:rPr>
        <w:t>crop height</w:t>
      </w:r>
      <w:r w:rsidRPr="00231A8C">
        <w:rPr>
          <w:rFonts w:ascii="Times New Roman" w:eastAsia="Times New Roman" w:hAnsi="Times New Roman" w:cs="Times New Roman"/>
          <w:sz w:val="24"/>
          <w:szCs w:val="24"/>
        </w:rPr>
        <w:t xml:space="preserve">, thereby optimizing resource management and enhancing crop yields </w:t>
      </w:r>
      <w:r w:rsidRPr="00231A8C">
        <w:rPr>
          <w:rFonts w:ascii="Times New Roman" w:eastAsia="Times New Roman" w:hAnsi="Times New Roman" w:cs="Times New Roman"/>
          <w:b/>
          <w:bCs/>
          <w:sz w:val="24"/>
          <w:szCs w:val="24"/>
        </w:rPr>
        <w:fldChar w:fldCharType="begin"/>
      </w:r>
      <w:r w:rsidR="00CD4447">
        <w:rPr>
          <w:rFonts w:ascii="Times New Roman" w:eastAsia="Times New Roman" w:hAnsi="Times New Roman" w:cs="Times New Roman"/>
          <w:b/>
          <w:bCs/>
          <w:sz w:val="24"/>
          <w:szCs w:val="24"/>
        </w:rPr>
        <w:instrText xml:space="preserve"> ADDIN ZOTERO_ITEM CSL_CITATION {"citationID":"WrNCyIAl","properties":{"formattedCitation":"(Biswal et al., 2023; Khose et al., 2022; Khose &amp; Mailapalli, 2024; Tsouros et al., 2019)","plainCitation":"(Biswal et al., 2023; Khose et al., 2022; Khose &amp; Mailapalli, 2024; Tsouros et al., 2019)","noteIndex":0},"citationItems":[{"id":495,"uris":["http://zotero.org/users/12104509/items/F2QRUWQU"],"itemData":{"id":495,"type":"article-journal","abstract":"Lodging in wheat can reduce grain output both in terms of quality and quantity. Accurate and timely assessment of lodged areas as well as a reduction in yield, is a crucial challenge for government agencies to compensate the landholding farmers. This study proposes different comprehensive analyses using an unmanned aerial vehicle (UAV) equipped with multispectral (MS) and thermal cameras to assess lodging more efficiently and quickly with a high spatio-temporal resolution. The wheat lodging in terms of area, yield, and reduced crop height was determined from the UAV imageries acquired at 60 m altitude. RGB (Red, Green, and Blue) images from MS camera and thermal imageries were used to estimate the lodged area of wheat crop using four methods: colour features, supervised classification, canopy plant height model and temperature feature. The lodged area was determined from RGB images using supervised classification (Maximum likelihood classification (MLC)) with overall accuracy (OA) of 88.24% and Kappa value of 0.84. The canopy plant height model (3D feature) detected lodged plant height efficiently, whose values vary from 0.4 to 0.6 m. Moreover, lodged and non-lodged plots were well discriminated by temperature variation where the higher temperature is observed at lodging locations. The UAV-estimated lodging rate was found to be within ± 20% of ground-measured lodging rates (Root Mean Square Error of 0.373 and Relative RMS error of 0.017). The temperature features extraction method was superior to all other methods to determine the damage due to lodging. This approach will help the stake-holders for a quick and accurate assessment of damage to wheat crop due to lodging.","container-title":"Journal of the Indian Society of Remote Sensing","DOI":"10.1007/s12524-023-01680-6","ISSN":"0974-3006","issue":"5","journalAbbreviation":"J Indian Soc Remote Sens","language":"en","page":"935-948","source":"Springer Link","title":"Damage Assessment Due to Wheat Lodging Using UAV-Based Multispectral and Thermal Imageries","volume":"51","author":[{"family":"Biswal","given":"Sudarsan"},{"family":"Chatterjee","given":"Chandranath"},{"family":"Mailapalli","given":"Damodhara Rao"}],"issued":{"date-parts":[["2023",5,1]]}}},{"id":"W4TSGAna/nFUPdFov","uris":["http://zotero.org/users/12104509/items/4PHECRY8"],"itemData":{"id":708,"type":"article-journal","abstract":"Crop coefficients are important to determine crop evapotranspiration (ETc), seasonal crop water requirement, and irrigation water depth. Similarities between the curve of crop coefficient and remote sensing-based vegetation indices of a crop during its growth period suggested the possibility of modeling crop coefficient (Kc) as a function of vegetation indices. In this study, high-resolution multispectral (MS) images of a rice crop acquired using a quadcopter unmanned aerial vehicle (UAV) were processed to generate Kc maps. Lysimeter experiments were conducted for estimating daily ETc of rice using the water balance concept for conventionally irrigated paddy during kharif (monsoon) 2018/2019, rabi 2018/2019 (non-monsoon), and kharif (monsoon) 2019/2020 seasons. The average lysimeter-based crop coefficients for all three seasons were observed to be 1.04, 1.24, 1.36, and 1.18 for initial, crop development, reproductive, and late growth stages of the rice crop season, respectively. The mean Kc was significantly different for the growth stage, but it was not significantly different for the season. Among the eight vegetation indices tested, the ratio vegetation index (RVI) and normalized difference red edge (NDRE) were found to be correlated well with the lysimeter-based Kc for the kharif 2019/2020 season. The developed linear regression equations (RVI vs. Kc; NDRE vs. Kc) were tested using kharif 2018/2019 and rabi 2018/2019 seasons and found acceptable levels of different performance indices. These regression models will be helpful in generating Kc maps and estimating irrigation water requirement of paddy crop (MTU 1010 variety) in the sub-humid subtropical region.","container-title":"Arabian Journal of Geosciences","DOI":"10.1007/s12517-022-10961-2","ISSN":"1866-7538","issue":"22","journalAbbreviation":"Arab J Geosci","language":"en","page":"1681","source":"Springer Link","title":"UAV-based multispectral image analytics for generating crop coefficient maps for rice","volume":"15","author":[{"family":"Khose","given":"Suyog Balasaheb"},{"family":"Mailapalli","given":"Damodhara Rao"},{"family":"Biswal","given":"Sudarsan"},{"family":"Chatterjee","given":"Chandranath"}],"issued":{"date-parts":[["2022",11,12]]}}},{"id":399,"uris":["http://zotero.org/users/12104509/items/WSXV5GBC"],"itemData":{"id":399,"type":"article-journal","abstract":"Assessing soil moisture content (SMC) is necessary for managing water at a spatial scale. Remote sensing technologies provide a robust approach for detecting the spatial-temporal fluctuations of SMC. The aim of this study was to estimate SMC at different soil depths using very high-resolution unmanned aerial vehicle (UAV)-based multispectral (MS) images and machine learning algorithms and generate spatial maps of SMC using the best-performed machine learning (ML) algorithm. The UAV-based multispectral images of bare soil were captured at 40 m altitude with a very high spatial resolution (2.89 cm) during the rabi 2021/22 season. At the same time, the soil samples were collected from different soil depths, and the gravimetric SMC was measured. Five machine-learning algorithms (Linear Regression (LR), K-Nearest Neighbors (KNN), Random Forest (RF), Decision Tree (DT), and Support Vector Regression (SVR)) were used to train the model between SMC and MS data (MS band reflectance and vegetation indices). The soil with high SMC has low spectral reflectance and soil with low SMC shows high spectral reflectance. For the prediction of surface SMC, the linear regression (R2 = 0.89; RMSE = 2.80 %) and 5 cm depth SMC, the SVR (R2 = 0.64; RMSE = 3.03 %) were performed well compared to other ML algorithms. For surface SMC, blue band reflectance, and 5 cm depth SMC, the Ratio Vegetation Index (RVI) correlated well compared to others. All models failed to predict the SMC at the deeper soil depths. The spatial SMC mapping described the visual color variations in SMC within the field. Crop irrigation scheduling can be significantly improved through the insights this spatial SMC estimation approach provides, making it a valuable tool for farmers and irrigation planners.","container-title":"Smart Agricultural Technology","DOI":"10.1016/j.atech.2024.100467","ISSN":"2772-3755","journalAbbreviation":"Smart Agricultural Technology","page":"100467","source":"ScienceDirect","title":"Spatial mapping of soil moisture content using very-high resolution UAV-based multispectral image analytics","volume":"8","author":[{"family":"Khose","given":"Suyog Balasaheb"},{"family":"Mailapalli","given":"Damodhara Rao"}],"issued":{"date-parts":[["2024",8,1]]}}},{"id":426,"uris":["http://zotero.org/users/12104509/items/NTH9HQ2G"],"itemData":{"id":426,"type":"article-journal","abstract":"Emerging technologies such as Internet of Things (IoT) can provide significant potential in Smart Farming and Precision Agriculture applications, enabling the acquisition of real-time environmental data. IoT devices such as Unmanned Aerial Vehicles (UAVs) can be exploited in a variety of applications related to crops management, by capturing high spatial and temporal resolution images. These technologies are expected to revolutionize agriculture, enabling decision-making in days instead of weeks, promising significant reduction in cost and increase in the yield. Such decisions enable the effective application of farm inputs, supporting the four pillars of precision agriculture, i.e., apply the right practice, at the right place, at the right time and with the right quantity. However, the actual proliferation and exploitation of UAVs in Smart Farming has not been as robust as expected mainly due to the challenges confronted when selecting and deploying the relevant technologies, including the data acquisition and image processing methods. The main problem is that still there is no standardized workflow for the use of UAVs in such applications, as it is a relatively new area. In this article, we review the most recent applications of UAVs for Precision Agriculture. We discuss the most common applications, the types of UAVs exploited and then we focus on the data acquisition methods and technologies, appointing the benefits and drawbacks of each one. We also point out the most popular processing methods of aerial imagery and discuss the outcomes of each method and the potential applications of each one in the farming operations.","container-title":"Information","DOI":"10.3390/info10110349","ISSN":"2078-2489","issue":"11","language":"en","license":"http://creativecommons.org/licenses/by/3.0/","note":"number: 11\npublisher: Multidisciplinary Digital Publishing Institute","page":"349","source":"www.mdpi.com","title":"A Review on UAV-Based Applications for Precision Agriculture","volume":"10","author":[{"family":"Tsouros","given":"Dimosthenis C."},{"family":"Bibi","given":"Stamatia"},{"family":"Sarigiannidis","given":"Panagiotis G."}],"issued":{"date-parts":[["2019",11]]}}}],"schema":"https://github.com/citation-style-language/schema/raw/master/csl-citation.json"} </w:instrText>
      </w:r>
      <w:r w:rsidRPr="00231A8C">
        <w:rPr>
          <w:rFonts w:ascii="Times New Roman" w:eastAsia="Times New Roman" w:hAnsi="Times New Roman" w:cs="Times New Roman"/>
          <w:b/>
          <w:bCs/>
          <w:sz w:val="24"/>
          <w:szCs w:val="24"/>
        </w:rPr>
        <w:fldChar w:fldCharType="separate"/>
      </w:r>
      <w:r w:rsidR="00265665" w:rsidRPr="00231A8C">
        <w:rPr>
          <w:rFonts w:ascii="Times New Roman" w:hAnsi="Times New Roman" w:cs="Times New Roman"/>
          <w:sz w:val="24"/>
        </w:rPr>
        <w:t>(Biswal et al., 2023; Khose et al., 2022; Khose &amp; Mailapalli, 2024; Tsouros et al., 2019)</w:t>
      </w:r>
      <w:r w:rsidRPr="00231A8C">
        <w:rPr>
          <w:rFonts w:ascii="Times New Roman" w:eastAsia="Times New Roman" w:hAnsi="Times New Roman" w:cs="Times New Roman"/>
          <w:b/>
          <w:bCs/>
          <w:sz w:val="24"/>
          <w:szCs w:val="24"/>
        </w:rPr>
        <w:fldChar w:fldCharType="end"/>
      </w:r>
      <w:r w:rsidRPr="00231A8C">
        <w:rPr>
          <w:rFonts w:ascii="Times New Roman" w:eastAsia="Times New Roman" w:hAnsi="Times New Roman" w:cs="Times New Roman"/>
          <w:sz w:val="24"/>
          <w:szCs w:val="24"/>
        </w:rPr>
        <w:t>.</w:t>
      </w:r>
      <w:r w:rsidR="005B7307">
        <w:rPr>
          <w:rFonts w:ascii="Times New Roman" w:eastAsia="Times New Roman" w:hAnsi="Times New Roman" w:cs="Times New Roman"/>
          <w:sz w:val="24"/>
          <w:szCs w:val="24"/>
        </w:rPr>
        <w:t xml:space="preserve"> </w:t>
      </w:r>
      <w:r w:rsidRPr="00231A8C">
        <w:rPr>
          <w:rFonts w:ascii="Times New Roman" w:eastAsia="Times New Roman" w:hAnsi="Times New Roman" w:cs="Times New Roman"/>
          <w:sz w:val="24"/>
          <w:szCs w:val="24"/>
        </w:rPr>
        <w:t>By integrating these innovative approaches, SAR technology is poised to offer more detailed and frequent data acquisition, enhancing the accuracy and efficiency of agricultural monitoring and management.</w:t>
      </w:r>
    </w:p>
    <w:p w14:paraId="7E618471" w14:textId="18CBA69F" w:rsidR="002B7CD5" w:rsidRPr="00231A8C" w:rsidRDefault="002B7CD5" w:rsidP="009E6F79">
      <w:pPr>
        <w:pStyle w:val="ListParagraph"/>
        <w:numPr>
          <w:ilvl w:val="0"/>
          <w:numId w:val="12"/>
        </w:numPr>
        <w:spacing w:after="0" w:line="480" w:lineRule="auto"/>
        <w:jc w:val="both"/>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lastRenderedPageBreak/>
        <w:t>Conclusion</w:t>
      </w:r>
    </w:p>
    <w:p w14:paraId="7E22D696" w14:textId="2DB0A15E" w:rsidR="002B7CD5" w:rsidRPr="00231A8C" w:rsidRDefault="00A309C1" w:rsidP="009E6F79">
      <w:pPr>
        <w:spacing w:after="0" w:line="480" w:lineRule="auto"/>
        <w:jc w:val="both"/>
        <w:rPr>
          <w:rFonts w:ascii="Times New Roman" w:eastAsia="Times New Roman" w:hAnsi="Times New Roman" w:cs="Times New Roman"/>
          <w:sz w:val="24"/>
          <w:szCs w:val="24"/>
        </w:rPr>
      </w:pPr>
      <w:r w:rsidRPr="00A309C1">
        <w:rPr>
          <w:rFonts w:ascii="Times New Roman" w:eastAsia="Times New Roman" w:hAnsi="Times New Roman" w:cs="Times New Roman"/>
          <w:sz w:val="24"/>
          <w:szCs w:val="24"/>
        </w:rPr>
        <w:t>Building upon recent technological advancements, this study has highlighted the expanding role of synthetic aperture radar (SAR) in modern agricultural monitoring and decision-making. By examining improvements in SAR resolution, data availability, and machine learning integration, the study underscores SAR’s growing importance in precision agriculture.</w:t>
      </w:r>
      <w:r>
        <w:rPr>
          <w:rFonts w:ascii="Times New Roman" w:eastAsia="Times New Roman" w:hAnsi="Times New Roman" w:cs="Times New Roman"/>
          <w:sz w:val="24"/>
          <w:szCs w:val="24"/>
        </w:rPr>
        <w:t xml:space="preserve"> </w:t>
      </w:r>
      <w:r w:rsidR="002B7CD5" w:rsidRPr="00231A8C">
        <w:rPr>
          <w:rFonts w:ascii="Times New Roman" w:eastAsia="Times New Roman" w:hAnsi="Times New Roman" w:cs="Times New Roman"/>
          <w:sz w:val="24"/>
          <w:szCs w:val="24"/>
        </w:rPr>
        <w:t>Through this article, the multifaceted potential of SAR technology in revolutionizing agricultural practices has been extensively discussed. From enhancing crop monitoring and soil moisture inversion to providing critical data for crop yield estimation, SAR's capabilities in delivering high-resolution images</w:t>
      </w:r>
      <w:r w:rsidR="00B74285">
        <w:rPr>
          <w:rFonts w:ascii="Times New Roman" w:eastAsia="Times New Roman" w:hAnsi="Times New Roman" w:cs="Times New Roman"/>
          <w:sz w:val="24"/>
          <w:szCs w:val="24"/>
        </w:rPr>
        <w:t>,</w:t>
      </w:r>
      <w:r w:rsidR="002B7CD5" w:rsidRPr="00231A8C">
        <w:rPr>
          <w:rFonts w:ascii="Times New Roman" w:eastAsia="Times New Roman" w:hAnsi="Times New Roman" w:cs="Times New Roman"/>
          <w:sz w:val="24"/>
          <w:szCs w:val="24"/>
        </w:rPr>
        <w:t xml:space="preserve"> irrespective of weather conditions</w:t>
      </w:r>
      <w:r w:rsidR="00B74285">
        <w:rPr>
          <w:rFonts w:ascii="Times New Roman" w:eastAsia="Times New Roman" w:hAnsi="Times New Roman" w:cs="Times New Roman"/>
          <w:sz w:val="24"/>
          <w:szCs w:val="24"/>
        </w:rPr>
        <w:t>,</w:t>
      </w:r>
      <w:r w:rsidR="002B7CD5" w:rsidRPr="00231A8C">
        <w:rPr>
          <w:rFonts w:ascii="Times New Roman" w:eastAsia="Times New Roman" w:hAnsi="Times New Roman" w:cs="Times New Roman"/>
          <w:sz w:val="24"/>
          <w:szCs w:val="24"/>
        </w:rPr>
        <w:t xml:space="preserve"> illuminate its fundamental role in advancing agricultural sustainability and productivity.</w:t>
      </w:r>
      <w:r w:rsidR="005B7307">
        <w:rPr>
          <w:rFonts w:ascii="Times New Roman" w:eastAsia="Times New Roman" w:hAnsi="Times New Roman" w:cs="Times New Roman"/>
          <w:sz w:val="24"/>
          <w:szCs w:val="24"/>
        </w:rPr>
        <w:t xml:space="preserve"> Sentinel series SAR data and RADARSAT series SAR data are the most popularly used for agricultural purposes. </w:t>
      </w:r>
      <w:r w:rsidR="002B7CD5" w:rsidRPr="00231A8C">
        <w:rPr>
          <w:rFonts w:ascii="Times New Roman" w:eastAsia="Times New Roman" w:hAnsi="Times New Roman" w:cs="Times New Roman"/>
          <w:sz w:val="24"/>
          <w:szCs w:val="24"/>
        </w:rPr>
        <w:t>The discussions underscore the technology's advancing frontier, particularly when integrated with other remote sensing technologies and machine learning techniques, amplifying its precision and applicability in modern agriculture.</w:t>
      </w:r>
      <w:r w:rsidR="003F3809" w:rsidRPr="00231A8C">
        <w:rPr>
          <w:rFonts w:ascii="Times New Roman" w:eastAsia="Times New Roman" w:hAnsi="Times New Roman" w:cs="Times New Roman"/>
          <w:sz w:val="24"/>
          <w:szCs w:val="24"/>
        </w:rPr>
        <w:t xml:space="preserve"> Random forest (RF) and Convolution Neural Network (CNN) </w:t>
      </w:r>
      <w:r w:rsidR="00B74285">
        <w:rPr>
          <w:rFonts w:ascii="Times New Roman" w:eastAsia="Times New Roman" w:hAnsi="Times New Roman" w:cs="Times New Roman"/>
          <w:sz w:val="24"/>
          <w:szCs w:val="24"/>
        </w:rPr>
        <w:t>increased</w:t>
      </w:r>
      <w:r w:rsidR="003F3809" w:rsidRPr="00231A8C">
        <w:rPr>
          <w:rFonts w:ascii="Times New Roman" w:eastAsia="Times New Roman" w:hAnsi="Times New Roman" w:cs="Times New Roman"/>
          <w:sz w:val="24"/>
          <w:szCs w:val="24"/>
        </w:rPr>
        <w:t xml:space="preserve"> the </w:t>
      </w:r>
      <w:r w:rsidR="00B74285">
        <w:rPr>
          <w:rFonts w:ascii="Times New Roman" w:eastAsia="Times New Roman" w:hAnsi="Times New Roman" w:cs="Times New Roman"/>
          <w:sz w:val="24"/>
          <w:szCs w:val="24"/>
        </w:rPr>
        <w:t>accuracy of soil moisture prediction</w:t>
      </w:r>
      <w:r w:rsidR="003F3809" w:rsidRPr="00231A8C">
        <w:rPr>
          <w:rFonts w:ascii="Times New Roman" w:eastAsia="Times New Roman" w:hAnsi="Times New Roman" w:cs="Times New Roman"/>
          <w:sz w:val="24"/>
          <w:szCs w:val="24"/>
        </w:rPr>
        <w:t xml:space="preserve"> and crop type classification. Also, </w:t>
      </w:r>
      <w:r w:rsidR="005B7307">
        <w:rPr>
          <w:rFonts w:ascii="Times New Roman" w:eastAsia="Times New Roman" w:hAnsi="Times New Roman" w:cs="Times New Roman"/>
          <w:sz w:val="24"/>
          <w:szCs w:val="24"/>
        </w:rPr>
        <w:t xml:space="preserve">an </w:t>
      </w:r>
      <w:r w:rsidR="003F3809" w:rsidRPr="00231A8C">
        <w:rPr>
          <w:rFonts w:ascii="Times New Roman" w:eastAsia="Times New Roman" w:hAnsi="Times New Roman" w:cs="Times New Roman"/>
          <w:sz w:val="24"/>
          <w:szCs w:val="24"/>
        </w:rPr>
        <w:t xml:space="preserve">ensemble of the SAR and ORYZA200 crop growth simulation </w:t>
      </w:r>
      <w:r w:rsidR="005B7307">
        <w:rPr>
          <w:rFonts w:ascii="Times New Roman" w:eastAsia="Times New Roman" w:hAnsi="Times New Roman" w:cs="Times New Roman"/>
          <w:sz w:val="24"/>
          <w:szCs w:val="24"/>
        </w:rPr>
        <w:t>models</w:t>
      </w:r>
      <w:r w:rsidR="003F3809" w:rsidRPr="00231A8C">
        <w:rPr>
          <w:rFonts w:ascii="Times New Roman" w:eastAsia="Times New Roman" w:hAnsi="Times New Roman" w:cs="Times New Roman"/>
          <w:sz w:val="24"/>
          <w:szCs w:val="24"/>
        </w:rPr>
        <w:t xml:space="preserve"> </w:t>
      </w:r>
      <w:r w:rsidR="00B74285">
        <w:rPr>
          <w:rFonts w:ascii="Times New Roman" w:eastAsia="Times New Roman" w:hAnsi="Times New Roman" w:cs="Times New Roman"/>
          <w:sz w:val="24"/>
          <w:szCs w:val="24"/>
        </w:rPr>
        <w:t xml:space="preserve">significantly improved the </w:t>
      </w:r>
      <w:r w:rsidR="00283130">
        <w:rPr>
          <w:rFonts w:ascii="Times New Roman" w:eastAsia="Times New Roman" w:hAnsi="Times New Roman" w:cs="Times New Roman"/>
          <w:sz w:val="24"/>
          <w:szCs w:val="24"/>
        </w:rPr>
        <w:t>accuracy of yield predictions</w:t>
      </w:r>
      <w:r w:rsidR="003F3809" w:rsidRPr="00231A8C">
        <w:rPr>
          <w:rFonts w:ascii="Times New Roman" w:eastAsia="Times New Roman" w:hAnsi="Times New Roman" w:cs="Times New Roman"/>
          <w:sz w:val="24"/>
          <w:szCs w:val="24"/>
        </w:rPr>
        <w:t>.</w:t>
      </w:r>
    </w:p>
    <w:p w14:paraId="7C8489A1" w14:textId="77777777" w:rsidR="00326D5D" w:rsidRDefault="002B7CD5" w:rsidP="009E6F79">
      <w:pPr>
        <w:spacing w:after="0"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t xml:space="preserve">Looking ahead, the trajectory of SAR technology is marked by promising innovations, including the integration with optical remote sensing, advancements in UAV-based systems, and the exploration of multi-band and multi-dimensional applications. These developments are poised to significantly refine and expand the capabilities of SAR in agricultural applications, suggesting a future where real-time, accurate agricultural monitoring becomes a cornerstone of global food security and land management. As this technology continues to evolve, its integration into agricultural practices heralds a new era of efficiency and precision, illustrating the indispensable </w:t>
      </w:r>
      <w:r w:rsidRPr="00231A8C">
        <w:rPr>
          <w:rFonts w:ascii="Times New Roman" w:eastAsia="Times New Roman" w:hAnsi="Times New Roman" w:cs="Times New Roman"/>
          <w:sz w:val="24"/>
          <w:szCs w:val="24"/>
        </w:rPr>
        <w:lastRenderedPageBreak/>
        <w:t>value of SAR in addressing the complex challenges of contemporary and future agricultural landscapes.</w:t>
      </w:r>
    </w:p>
    <w:p w14:paraId="03A0D2D0" w14:textId="77777777" w:rsidR="00326D5D" w:rsidRPr="00B72F24" w:rsidRDefault="00326D5D" w:rsidP="00326D5D">
      <w:pPr>
        <w:rPr>
          <w:b/>
          <w:highlight w:val="yellow"/>
        </w:rPr>
      </w:pPr>
      <w:bookmarkStart w:id="3" w:name="_Hlk196574156"/>
      <w:r w:rsidRPr="00B72F24">
        <w:rPr>
          <w:b/>
          <w:highlight w:val="yellow"/>
        </w:rPr>
        <w:t>Disclaimer (Artificial intelligence)</w:t>
      </w:r>
    </w:p>
    <w:p w14:paraId="4BC429A3" w14:textId="77777777" w:rsidR="00326D5D" w:rsidRPr="00740879" w:rsidRDefault="00326D5D" w:rsidP="00326D5D">
      <w:pPr>
        <w:rPr>
          <w:highlight w:val="yellow"/>
        </w:rPr>
      </w:pPr>
      <w:r w:rsidRPr="00740879">
        <w:rPr>
          <w:highlight w:val="yellow"/>
        </w:rPr>
        <w:t xml:space="preserve">Option 1: </w:t>
      </w:r>
    </w:p>
    <w:p w14:paraId="3F7E3545" w14:textId="77777777" w:rsidR="00326D5D" w:rsidRPr="00740879" w:rsidRDefault="00326D5D" w:rsidP="00326D5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7CE76D9" w14:textId="77777777" w:rsidR="00326D5D" w:rsidRPr="00740879" w:rsidRDefault="00326D5D" w:rsidP="00326D5D">
      <w:pPr>
        <w:rPr>
          <w:highlight w:val="yellow"/>
        </w:rPr>
      </w:pPr>
      <w:r w:rsidRPr="00740879">
        <w:rPr>
          <w:highlight w:val="yellow"/>
        </w:rPr>
        <w:t xml:space="preserve">Option 2: </w:t>
      </w:r>
    </w:p>
    <w:p w14:paraId="76B25A6A" w14:textId="77777777" w:rsidR="00326D5D" w:rsidRPr="00740879" w:rsidRDefault="00326D5D" w:rsidP="00326D5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34390D1" w14:textId="77777777" w:rsidR="00326D5D" w:rsidRPr="00740879" w:rsidRDefault="00326D5D" w:rsidP="00326D5D">
      <w:pPr>
        <w:rPr>
          <w:highlight w:val="yellow"/>
        </w:rPr>
      </w:pPr>
      <w:r w:rsidRPr="00740879">
        <w:rPr>
          <w:highlight w:val="yellow"/>
        </w:rPr>
        <w:t>Details of the AI usage are given below:</w:t>
      </w:r>
    </w:p>
    <w:p w14:paraId="42176297" w14:textId="77777777" w:rsidR="00326D5D" w:rsidRPr="00740879" w:rsidRDefault="00326D5D" w:rsidP="00326D5D">
      <w:pPr>
        <w:rPr>
          <w:highlight w:val="yellow"/>
        </w:rPr>
      </w:pPr>
      <w:r w:rsidRPr="00740879">
        <w:rPr>
          <w:highlight w:val="yellow"/>
        </w:rPr>
        <w:t>1.</w:t>
      </w:r>
    </w:p>
    <w:p w14:paraId="162E0B55" w14:textId="77777777" w:rsidR="00326D5D" w:rsidRPr="00740879" w:rsidRDefault="00326D5D" w:rsidP="00326D5D">
      <w:pPr>
        <w:rPr>
          <w:highlight w:val="yellow"/>
        </w:rPr>
      </w:pPr>
      <w:r w:rsidRPr="00740879">
        <w:rPr>
          <w:highlight w:val="yellow"/>
        </w:rPr>
        <w:t>2.</w:t>
      </w:r>
    </w:p>
    <w:p w14:paraId="7F757280" w14:textId="77777777" w:rsidR="00326D5D" w:rsidRPr="00D047BB" w:rsidRDefault="00326D5D" w:rsidP="00326D5D">
      <w:r w:rsidRPr="00740879">
        <w:rPr>
          <w:highlight w:val="yellow"/>
        </w:rPr>
        <w:t>3.</w:t>
      </w:r>
    </w:p>
    <w:bookmarkEnd w:id="3"/>
    <w:p w14:paraId="57B6824C" w14:textId="77777777" w:rsidR="00326D5D" w:rsidRPr="007E0288" w:rsidRDefault="00326D5D" w:rsidP="00326D5D"/>
    <w:p w14:paraId="6A33567F" w14:textId="1CFEF833" w:rsidR="00D42B81" w:rsidRPr="00231A8C" w:rsidRDefault="008F7EC4" w:rsidP="009E6F79">
      <w:pPr>
        <w:spacing w:after="0" w:line="480" w:lineRule="auto"/>
        <w:jc w:val="both"/>
        <w:rPr>
          <w:rFonts w:ascii="Times New Roman" w:eastAsia="Times New Roman" w:hAnsi="Times New Roman" w:cs="Times New Roman"/>
        </w:rPr>
      </w:pPr>
      <w:r w:rsidRPr="00231A8C">
        <w:rPr>
          <w:rFonts w:ascii="Times New Roman" w:eastAsia="Times New Roman" w:hAnsi="Times New Roman" w:cs="Times New Roman"/>
        </w:rPr>
        <w:br w:type="page"/>
      </w:r>
    </w:p>
    <w:p w14:paraId="258ED942" w14:textId="1904AB2B" w:rsidR="00D42B81" w:rsidRPr="00231A8C" w:rsidRDefault="00D42B81" w:rsidP="009E6F79">
      <w:pPr>
        <w:pStyle w:val="Bibliography"/>
        <w:rPr>
          <w:rFonts w:ascii="Times New Roman" w:eastAsia="Times New Roman" w:hAnsi="Times New Roman" w:cs="Times New Roman"/>
          <w:b/>
          <w:bCs/>
          <w:sz w:val="24"/>
          <w:szCs w:val="24"/>
        </w:rPr>
      </w:pPr>
      <w:r w:rsidRPr="00231A8C">
        <w:rPr>
          <w:rFonts w:ascii="Times New Roman" w:eastAsia="Times New Roman" w:hAnsi="Times New Roman" w:cs="Times New Roman"/>
          <w:b/>
          <w:bCs/>
          <w:sz w:val="24"/>
          <w:szCs w:val="24"/>
        </w:rPr>
        <w:lastRenderedPageBreak/>
        <w:t>References</w:t>
      </w:r>
    </w:p>
    <w:p w14:paraId="5C3FD738" w14:textId="77777777" w:rsidR="00234179" w:rsidRDefault="00D42B81" w:rsidP="00234179">
      <w:pPr>
        <w:pStyle w:val="Bibliography"/>
      </w:pPr>
      <w:r w:rsidRPr="00231A8C">
        <w:rPr>
          <w:rFonts w:eastAsia="Times New Roman" w:cs="Times New Roman"/>
        </w:rPr>
        <w:fldChar w:fldCharType="begin"/>
      </w:r>
      <w:r w:rsidR="00FD1DE6">
        <w:rPr>
          <w:rFonts w:eastAsia="Times New Roman" w:cs="Times New Roman"/>
        </w:rPr>
        <w:instrText xml:space="preserve"> ADDIN ZOTERO_BIBL {"uncited":[],"omitted":[],"custom":[]} CSL_BIBLIOGRAPHY </w:instrText>
      </w:r>
      <w:r w:rsidRPr="00231A8C">
        <w:rPr>
          <w:rFonts w:eastAsia="Times New Roman" w:cs="Times New Roman"/>
        </w:rPr>
        <w:fldChar w:fldCharType="separate"/>
      </w:r>
      <w:r w:rsidR="00234179">
        <w:t xml:space="preserve">Ajadi, O. A., Liao, H., Jaacks, J., Delos Santos, A., Kumpatla, S. P., Patel, R., &amp; Swatantran, A. (2020). Landscape-Scale Crop Lodging Assessment across Iowa and Illinois Using Synthetic Aperture Radar (SAR) Images. </w:t>
      </w:r>
      <w:r w:rsidR="00234179">
        <w:rPr>
          <w:i/>
          <w:iCs/>
        </w:rPr>
        <w:t>Remote Sensing</w:t>
      </w:r>
      <w:r w:rsidR="00234179">
        <w:t xml:space="preserve">, </w:t>
      </w:r>
      <w:r w:rsidR="00234179">
        <w:rPr>
          <w:i/>
          <w:iCs/>
        </w:rPr>
        <w:t>12</w:t>
      </w:r>
      <w:r w:rsidR="00234179">
        <w:t>(23), Article 23. https://doi.org/10.3390/rs12233885</w:t>
      </w:r>
    </w:p>
    <w:p w14:paraId="18307848" w14:textId="77777777" w:rsidR="00234179" w:rsidRDefault="00234179" w:rsidP="00234179">
      <w:pPr>
        <w:pStyle w:val="Bibliography"/>
      </w:pPr>
      <w:r>
        <w:t xml:space="preserve">Alebele, Y., Wang, W., Yu, W., Zhang, X., Yao, X., Tian, Y., Zhu, Y., Cao, W., &amp; Cheng, T. (2021). Estimation of Crop Yield From Combined Optical and SAR Imagery Using Gaussian Kernel Regression. </w:t>
      </w:r>
      <w:r>
        <w:rPr>
          <w:i/>
          <w:iCs/>
        </w:rPr>
        <w:t>IEEE Journal of Selected Topics in Applied Earth Observations and Remote Sensing</w:t>
      </w:r>
      <w:r>
        <w:t xml:space="preserve">, </w:t>
      </w:r>
      <w:r>
        <w:rPr>
          <w:i/>
          <w:iCs/>
        </w:rPr>
        <w:t>14</w:t>
      </w:r>
      <w:r>
        <w:t>, 10520–10534. IEEE Journal of Selected Topics in Applied Earth Observations and Remote Sensing. https://doi.org/10.1109/JSTARS.2021.3118707</w:t>
      </w:r>
    </w:p>
    <w:p w14:paraId="16831C14" w14:textId="77777777" w:rsidR="00234179" w:rsidRDefault="00234179" w:rsidP="00234179">
      <w:pPr>
        <w:pStyle w:val="Bibliography"/>
      </w:pPr>
      <w:r>
        <w:t xml:space="preserve">Amankulova, K., Farmonov, N., Omonov, K., Abdurakhimova, M., &amp; Mucsi, L. (2024). Integrating the Sentinel-1, Sentinel-2 and topographic data into soybean yield modelling using machine learning. </w:t>
      </w:r>
      <w:r>
        <w:rPr>
          <w:i/>
          <w:iCs/>
        </w:rPr>
        <w:t>Advances in Space Research</w:t>
      </w:r>
      <w:r>
        <w:t xml:space="preserve">, </w:t>
      </w:r>
      <w:r>
        <w:rPr>
          <w:i/>
          <w:iCs/>
        </w:rPr>
        <w:t>73</w:t>
      </w:r>
      <w:r>
        <w:t>(8), 4052–4066. https://doi.org/10.1016/j.asr.2024.01.040</w:t>
      </w:r>
    </w:p>
    <w:p w14:paraId="3ED8EE67" w14:textId="77777777" w:rsidR="00234179" w:rsidRDefault="00234179" w:rsidP="00234179">
      <w:pPr>
        <w:pStyle w:val="Bibliography"/>
      </w:pPr>
      <w:r>
        <w:t xml:space="preserve">Ameline, M., Fieuzal, R., Betbeder, J., Berthoumieu, J.-F., &amp; Baup, F. (2018). Estimation of Corn Yield by Assimilating SAR and Optical Time Series Into a Simplified Agro-Meteorological Model: From Diagnostic to Forecast. </w:t>
      </w:r>
      <w:r>
        <w:rPr>
          <w:i/>
          <w:iCs/>
        </w:rPr>
        <w:t>IEEE Journal of Selected Topics in Applied Earth Observations and Remote Sensing</w:t>
      </w:r>
      <w:r>
        <w:t xml:space="preserve">, </w:t>
      </w:r>
      <w:r>
        <w:rPr>
          <w:i/>
          <w:iCs/>
        </w:rPr>
        <w:t>11</w:t>
      </w:r>
      <w:r>
        <w:t>(12), 4747–4760. IEEE Journal of Selected Topics in Applied Earth Observations and Remote Sensing. https://doi.org/10.1109/JSTARS.2018.2878502</w:t>
      </w:r>
    </w:p>
    <w:p w14:paraId="233EB5AB" w14:textId="77777777" w:rsidR="00234179" w:rsidRDefault="00234179" w:rsidP="00234179">
      <w:pPr>
        <w:pStyle w:val="Bibliography"/>
      </w:pPr>
      <w:r>
        <w:t xml:space="preserve">Araujo-Carrillo, G. A., Duarte-Carvajalino, J. M., Sánchez-Vivas, D. F., Góez-Vinasco, G. A., &amp; Castaño-Marín, Á. M. (2024). Using SAR-based products to calculate potato carbon uptake in a tropical Andean region. </w:t>
      </w:r>
      <w:r>
        <w:rPr>
          <w:i/>
          <w:iCs/>
        </w:rPr>
        <w:t>European Journal of Remote Sensing</w:t>
      </w:r>
      <w:r>
        <w:t xml:space="preserve">, </w:t>
      </w:r>
      <w:r>
        <w:rPr>
          <w:i/>
          <w:iCs/>
        </w:rPr>
        <w:t>57</w:t>
      </w:r>
      <w:r>
        <w:t>(1), 2339272. https://doi.org/10.1080/22797254.2024.2339272</w:t>
      </w:r>
    </w:p>
    <w:p w14:paraId="37CC2934" w14:textId="77777777" w:rsidR="00234179" w:rsidRDefault="00234179" w:rsidP="00234179">
      <w:pPr>
        <w:pStyle w:val="Bibliography"/>
      </w:pPr>
      <w:r>
        <w:lastRenderedPageBreak/>
        <w:t xml:space="preserve">Arii, M., Yamada, H., Kojima, S., &amp; Ohki, M. (2019). Review of the Comprehensive SAR Approach to Identify Scattering Mechanisms of Radar Backscatter from Vegetated Terrain. </w:t>
      </w:r>
      <w:r>
        <w:rPr>
          <w:i/>
          <w:iCs/>
        </w:rPr>
        <w:t>Electronics</w:t>
      </w:r>
      <w:r>
        <w:t xml:space="preserve">, </w:t>
      </w:r>
      <w:r>
        <w:rPr>
          <w:i/>
          <w:iCs/>
        </w:rPr>
        <w:t>8</w:t>
      </w:r>
      <w:r>
        <w:t>(10), Article 10. https://doi.org/10.3390/electronics8101098</w:t>
      </w:r>
    </w:p>
    <w:p w14:paraId="2E557FB1" w14:textId="77777777" w:rsidR="00234179" w:rsidRDefault="00234179" w:rsidP="00234179">
      <w:pPr>
        <w:pStyle w:val="Bibliography"/>
      </w:pPr>
      <w:r>
        <w:t xml:space="preserve">Bahrami, H., Homayouni, S., McNairn, H., Hosseini, M., &amp; Mahdianpari, M. (2022). Regional Crop Characterization Using Multi-Temporal Optical and Synthetic Aperture Radar Earth Observations Data. </w:t>
      </w:r>
      <w:r>
        <w:rPr>
          <w:i/>
          <w:iCs/>
        </w:rPr>
        <w:t>Canadian Journal of Remote Sensing</w:t>
      </w:r>
      <w:r>
        <w:t xml:space="preserve">, </w:t>
      </w:r>
      <w:r>
        <w:rPr>
          <w:i/>
          <w:iCs/>
        </w:rPr>
        <w:t>48</w:t>
      </w:r>
      <w:r>
        <w:t>(2), 258–277. https://doi.org/10.1080/07038992.2021.2011180</w:t>
      </w:r>
    </w:p>
    <w:p w14:paraId="21106DF0" w14:textId="1AA79AC1" w:rsidR="00234179" w:rsidRDefault="00234179" w:rsidP="00234179">
      <w:pPr>
        <w:pStyle w:val="Bibliography"/>
      </w:pPr>
      <w:r>
        <w:t xml:space="preserve">Barbouchi, M., Chokmani, K., Abdelfattah, R., &amp; Ben Aissa, N. (2016). Yield estimation of the winter wheat using Radarsat 2 polarimetric SAR </w:t>
      </w:r>
      <w:r w:rsidR="00D43211">
        <w:t>response</w:t>
      </w:r>
      <w:r>
        <w:t xml:space="preserve">. </w:t>
      </w:r>
      <w:r>
        <w:rPr>
          <w:i/>
          <w:iCs/>
        </w:rPr>
        <w:t>2016 2nd International Conference on Advanced Technologies for Signal and Image Processing (ATSIP)</w:t>
      </w:r>
      <w:r>
        <w:t>, 555–560. https://doi.org/10.1109/ATSIP.2016.7523143</w:t>
      </w:r>
    </w:p>
    <w:p w14:paraId="0E56525A" w14:textId="77777777" w:rsidR="00234179" w:rsidRDefault="00234179" w:rsidP="00234179">
      <w:pPr>
        <w:pStyle w:val="Bibliography"/>
      </w:pPr>
      <w:r>
        <w:t xml:space="preserve">Beriaux, E., Jago, A., Lucau-Danila, C., Planchon, V., &amp; Defourny, P. (2021). Sentinel-1 Time Series for Crop Identification in the Framework of the Future CAP Monitoring. </w:t>
      </w:r>
      <w:r>
        <w:rPr>
          <w:i/>
          <w:iCs/>
        </w:rPr>
        <w:t>Remote Sensing</w:t>
      </w:r>
      <w:r>
        <w:t xml:space="preserve">, </w:t>
      </w:r>
      <w:r>
        <w:rPr>
          <w:i/>
          <w:iCs/>
        </w:rPr>
        <w:t>13</w:t>
      </w:r>
      <w:r>
        <w:t>(14), Article 14. https://doi.org/10.3390/rs13142785</w:t>
      </w:r>
    </w:p>
    <w:p w14:paraId="20A20916" w14:textId="77777777" w:rsidR="00234179" w:rsidRDefault="00234179" w:rsidP="00234179">
      <w:pPr>
        <w:pStyle w:val="Bibliography"/>
      </w:pPr>
      <w:r>
        <w:t xml:space="preserve">Bhogapurapu, N., Dey, S., Bhattacharya, A., Mandal, D., Lopez-Sanchez, J. M., McNairn, H., López-Martínez, C., &amp; Rao, Y. S. (2021). Dual-polarimetric descriptors from Sentinel-1 GRD SAR data for crop growth assessment. </w:t>
      </w:r>
      <w:r>
        <w:rPr>
          <w:i/>
          <w:iCs/>
        </w:rPr>
        <w:t>ISPRS Journal of Photogrammetry and Remote Sensing</w:t>
      </w:r>
      <w:r>
        <w:t xml:space="preserve">, </w:t>
      </w:r>
      <w:r>
        <w:rPr>
          <w:i/>
          <w:iCs/>
        </w:rPr>
        <w:t>178</w:t>
      </w:r>
      <w:r>
        <w:t>, 20–35. https://doi.org/10.1016/j.isprsjprs.2021.05.013</w:t>
      </w:r>
    </w:p>
    <w:p w14:paraId="034341ED" w14:textId="77777777" w:rsidR="00234179" w:rsidRDefault="00234179" w:rsidP="00234179">
      <w:pPr>
        <w:pStyle w:val="Bibliography"/>
      </w:pPr>
      <w:r>
        <w:t xml:space="preserve">Bhogapurapu, N., Dey, S., Homayouni, S., Bhattacharya, A., &amp; Rao, Y. S. (2022). Scattering Parameters from Sentinel-1 SAR Data for Crop Growth Assessment. </w:t>
      </w:r>
      <w:r>
        <w:rPr>
          <w:i/>
          <w:iCs/>
        </w:rPr>
        <w:t>2022 IEEE Mediterranean and Middle-East Geoscience and Remote Sensing Symposium (M2GARSS)</w:t>
      </w:r>
      <w:r>
        <w:t>, 58–61. https://doi.org/10.1109/M2GARSS52314.2022.9840171</w:t>
      </w:r>
    </w:p>
    <w:p w14:paraId="4644C5AA" w14:textId="77777777" w:rsidR="00234179" w:rsidRDefault="00234179" w:rsidP="00234179">
      <w:pPr>
        <w:pStyle w:val="Bibliography"/>
      </w:pPr>
      <w:r>
        <w:lastRenderedPageBreak/>
        <w:t xml:space="preserve">Biswal, S., Chatterjee, C., &amp; Mailapalli, D. R. (2023). Damage Assessment Due to Wheat Lodging Using UAV-Based Multispectral and Thermal Imageries. </w:t>
      </w:r>
      <w:r>
        <w:rPr>
          <w:i/>
          <w:iCs/>
        </w:rPr>
        <w:t>Journal of the Indian Society of Remote Sensing</w:t>
      </w:r>
      <w:r>
        <w:t xml:space="preserve">, </w:t>
      </w:r>
      <w:r>
        <w:rPr>
          <w:i/>
          <w:iCs/>
        </w:rPr>
        <w:t>51</w:t>
      </w:r>
      <w:r>
        <w:t>(5), 935–948. https://doi.org/10.1007/s12524-023-01680-6</w:t>
      </w:r>
    </w:p>
    <w:p w14:paraId="575FD6D0" w14:textId="77777777" w:rsidR="00234179" w:rsidRDefault="00234179" w:rsidP="00234179">
      <w:pPr>
        <w:pStyle w:val="Bibliography"/>
      </w:pPr>
      <w:r>
        <w:t xml:space="preserve">Chauhan, S., Srivastava, H. S., &amp; Patel, P. (2019). Crop Height Estimation Using RISAT-1 Hybrid-Polarized Synthetic Aperture Radar Data. </w:t>
      </w:r>
      <w:r>
        <w:rPr>
          <w:i/>
          <w:iCs/>
        </w:rPr>
        <w:t>IEEE Journal of Selected Topics in Applied Earth Observations and Remote Sensing</w:t>
      </w:r>
      <w:r>
        <w:t xml:space="preserve">, </w:t>
      </w:r>
      <w:r>
        <w:rPr>
          <w:i/>
          <w:iCs/>
        </w:rPr>
        <w:t>12</w:t>
      </w:r>
      <w:r>
        <w:t>(8), 2928–2933. IEEE Journal of Selected Topics in Applied Earth Observations and Remote Sensing. https://doi.org/10.1109/JSTARS.2019.2919604</w:t>
      </w:r>
    </w:p>
    <w:p w14:paraId="12C0C20E" w14:textId="77777777" w:rsidR="00234179" w:rsidRDefault="00234179" w:rsidP="00234179">
      <w:pPr>
        <w:pStyle w:val="Bibliography"/>
      </w:pPr>
      <w:r>
        <w:t xml:space="preserve">Chen, B., Yu, C., Zhao, S., &amp; Song, H. (2024). An Anchor-Free Method Based on Transformers and Adaptive Features for Arbitrarily Oriented Ship Detection in SAR Images. </w:t>
      </w:r>
      <w:r>
        <w:rPr>
          <w:i/>
          <w:iCs/>
        </w:rPr>
        <w:t>IEEE Journal of Selected Topics in Applied Earth Observations and Remote Sensing</w:t>
      </w:r>
      <w:r>
        <w:t xml:space="preserve">, </w:t>
      </w:r>
      <w:r>
        <w:rPr>
          <w:i/>
          <w:iCs/>
        </w:rPr>
        <w:t>17</w:t>
      </w:r>
      <w:r>
        <w:t>, 2012–2028. IEEE Journal of Selected Topics in Applied Earth Observations and Remote Sensing. https://doi.org/10.1109/JSTARS.2023.3325573</w:t>
      </w:r>
    </w:p>
    <w:p w14:paraId="07E15A6C" w14:textId="77777777" w:rsidR="00234179" w:rsidRDefault="00234179" w:rsidP="00234179">
      <w:pPr>
        <w:pStyle w:val="Bibliography"/>
      </w:pPr>
      <w:r>
        <w:t xml:space="preserve">Chen, L., An, G., Xin, M., &amp; Lai, G. (2021). Crop Classification Based on Image Segmentation and Phenological Similarity Using SAR Imagery. </w:t>
      </w:r>
      <w:r>
        <w:rPr>
          <w:i/>
          <w:iCs/>
        </w:rPr>
        <w:t>2021 IEEE International Geoscience and Remote Sensing Symposium IGARSS</w:t>
      </w:r>
      <w:r>
        <w:t>, 5925–5928. https://doi.org/10.1109/IGARSS47720.2021.9554720</w:t>
      </w:r>
    </w:p>
    <w:p w14:paraId="6B5691B6" w14:textId="77777777" w:rsidR="00234179" w:rsidRDefault="00234179" w:rsidP="00234179">
      <w:pPr>
        <w:pStyle w:val="Bibliography"/>
      </w:pPr>
      <w:r>
        <w:t xml:space="preserve">Cloude, S. R., &amp; Pottier, E. (1997). An entropy based classification scheme for land applications of polarimetric SAR. </w:t>
      </w:r>
      <w:r>
        <w:rPr>
          <w:i/>
          <w:iCs/>
        </w:rPr>
        <w:t>IEEE Transactions on Geoscience and Remote Sensing</w:t>
      </w:r>
      <w:r>
        <w:t xml:space="preserve">, </w:t>
      </w:r>
      <w:r>
        <w:rPr>
          <w:i/>
          <w:iCs/>
        </w:rPr>
        <w:t>35</w:t>
      </w:r>
      <w:r>
        <w:t>(1), 68–78. IEEE Transactions on Geoscience and Remote Sensing. https://doi.org/10.1109/36.551935</w:t>
      </w:r>
    </w:p>
    <w:p w14:paraId="7320E0F6" w14:textId="77777777" w:rsidR="00234179" w:rsidRDefault="00234179" w:rsidP="00234179">
      <w:pPr>
        <w:pStyle w:val="Bibliography"/>
      </w:pPr>
      <w:r>
        <w:t xml:space="preserve">Cui, J., Zhang, X., Wang, W., &amp; Wang, L. (2020). Integration of optical and SAR remote sensing images for crop-type mapping based on a novel object-oriented feature selection method. </w:t>
      </w:r>
      <w:r>
        <w:rPr>
          <w:i/>
          <w:iCs/>
        </w:rPr>
        <w:t>International Journal of Agricultural and Biological Engineering</w:t>
      </w:r>
      <w:r>
        <w:t xml:space="preserve">, </w:t>
      </w:r>
      <w:r>
        <w:rPr>
          <w:i/>
          <w:iCs/>
        </w:rPr>
        <w:t>13</w:t>
      </w:r>
      <w:r>
        <w:t>(1), Article 1. https://doi.org/10.25165/ijabe.v13i1.5285</w:t>
      </w:r>
    </w:p>
    <w:p w14:paraId="4F63224C" w14:textId="77777777" w:rsidR="00234179" w:rsidRDefault="00234179" w:rsidP="00234179">
      <w:pPr>
        <w:pStyle w:val="Bibliography"/>
      </w:pPr>
      <w:r>
        <w:lastRenderedPageBreak/>
        <w:t xml:space="preserve">Dann, J., Bennett, K. E., Bolton, W. R., &amp; Wilson, C. J. (2022). Factors Controlling a Synthetic Aperture Radar (SAR) Derived Root-Zone Soil Moisture Product over The Seward Peninsula of Alaska. </w:t>
      </w:r>
      <w:r>
        <w:rPr>
          <w:i/>
          <w:iCs/>
        </w:rPr>
        <w:t>Remote Sensing</w:t>
      </w:r>
      <w:r>
        <w:t xml:space="preserve">, </w:t>
      </w:r>
      <w:r>
        <w:rPr>
          <w:i/>
          <w:iCs/>
        </w:rPr>
        <w:t>14</w:t>
      </w:r>
      <w:r>
        <w:t>(19), Article 19. https://doi.org/10.3390/rs14194927</w:t>
      </w:r>
    </w:p>
    <w:p w14:paraId="29278ADD" w14:textId="77777777" w:rsidR="00234179" w:rsidRDefault="00234179" w:rsidP="00234179">
      <w:pPr>
        <w:pStyle w:val="Bibliography"/>
      </w:pPr>
      <w:r>
        <w:t xml:space="preserve">Dong, L., Wang, W., Jin, R., Xu, F., &amp; Zhang, Y. (2023). Surface Soil Moisture Retrieval on Qinghai-Tibetan Plateau Using Sentinel-1 Synthetic Aperture Radar Data and Machine Learning Algorithms. </w:t>
      </w:r>
      <w:r>
        <w:rPr>
          <w:i/>
          <w:iCs/>
        </w:rPr>
        <w:t>Remote Sensing</w:t>
      </w:r>
      <w:r>
        <w:t xml:space="preserve">, </w:t>
      </w:r>
      <w:r>
        <w:rPr>
          <w:i/>
          <w:iCs/>
        </w:rPr>
        <w:t>15</w:t>
      </w:r>
      <w:r>
        <w:t>(1), Article 1. https://doi.org/10.3390/rs15010153</w:t>
      </w:r>
    </w:p>
    <w:p w14:paraId="6D06FE2C" w14:textId="77777777" w:rsidR="00234179" w:rsidRDefault="00234179" w:rsidP="00234179">
      <w:pPr>
        <w:pStyle w:val="Bibliography"/>
      </w:pPr>
      <w:r>
        <w:t xml:space="preserve">Feng, L., Gui, D., Han, S., Qiu, T., &amp; Wang, Y. (2024). Integrating Optical and SAR Time Series Images for Unsupervised Domain Adaptive Crop Mapping. </w:t>
      </w:r>
      <w:r>
        <w:rPr>
          <w:i/>
          <w:iCs/>
        </w:rPr>
        <w:t>Remote Sensing</w:t>
      </w:r>
      <w:r>
        <w:t xml:space="preserve">, </w:t>
      </w:r>
      <w:r>
        <w:rPr>
          <w:i/>
          <w:iCs/>
        </w:rPr>
        <w:t>16</w:t>
      </w:r>
      <w:r>
        <w:t>(8), Article 8. https://doi.org/10.3390/rs16081464</w:t>
      </w:r>
    </w:p>
    <w:p w14:paraId="4051DF89" w14:textId="77777777" w:rsidR="00234179" w:rsidRDefault="00234179" w:rsidP="00234179">
      <w:pPr>
        <w:pStyle w:val="Bibliography"/>
      </w:pPr>
      <w:r>
        <w:t xml:space="preserve">Ferrazzoli, P. (2001). </w:t>
      </w:r>
      <w:r>
        <w:rPr>
          <w:i/>
          <w:iCs/>
        </w:rPr>
        <w:t>SAR for agriculture: Advances, problems and prospects</w:t>
      </w:r>
      <w:r>
        <w:t xml:space="preserve">. </w:t>
      </w:r>
      <w:r>
        <w:rPr>
          <w:i/>
          <w:iCs/>
        </w:rPr>
        <w:t>475</w:t>
      </w:r>
      <w:r>
        <w:t>, 47–56.</w:t>
      </w:r>
    </w:p>
    <w:p w14:paraId="1FF966DC" w14:textId="77777777" w:rsidR="00234179" w:rsidRDefault="00234179" w:rsidP="00234179">
      <w:pPr>
        <w:pStyle w:val="Bibliography"/>
      </w:pPr>
      <w:r>
        <w:t xml:space="preserve">Ferro-Famil, L., &amp; Pottier, E. (2016). 1—Synthetic Aperture Radar Imaging. In N. Baghdadi &amp; M. Zribi (Eds.), </w:t>
      </w:r>
      <w:r>
        <w:rPr>
          <w:i/>
          <w:iCs/>
        </w:rPr>
        <w:t>Microwave Remote Sensing of Land Surface</w:t>
      </w:r>
      <w:r>
        <w:t xml:space="preserve"> (pp. 1–65). Elsevier. https://doi.org/10.1016/B978-1-78548-159-8.50001-3</w:t>
      </w:r>
    </w:p>
    <w:p w14:paraId="3DEBC277" w14:textId="77777777" w:rsidR="00234179" w:rsidRDefault="00234179" w:rsidP="00234179">
      <w:pPr>
        <w:pStyle w:val="Bibliography"/>
      </w:pPr>
      <w:r>
        <w:t xml:space="preserve">Gella, G. W., Bijker, W., &amp; Belgiu, M. (2021). Mapping crop types in complex farming areas using SAR imagery with dynamic time warping. </w:t>
      </w:r>
      <w:r>
        <w:rPr>
          <w:i/>
          <w:iCs/>
        </w:rPr>
        <w:t>ISPRS Journal of Photogrammetry and Remote Sensing</w:t>
      </w:r>
      <w:r>
        <w:t xml:space="preserve">, </w:t>
      </w:r>
      <w:r>
        <w:rPr>
          <w:i/>
          <w:iCs/>
        </w:rPr>
        <w:t>175</w:t>
      </w:r>
      <w:r>
        <w:t>, 171–183. https://doi.org/10.1016/j.isprsjprs.2021.03.004</w:t>
      </w:r>
    </w:p>
    <w:p w14:paraId="18902015" w14:textId="77777777" w:rsidR="00234179" w:rsidRDefault="00234179" w:rsidP="00234179">
      <w:pPr>
        <w:pStyle w:val="Bibliography"/>
      </w:pPr>
      <w:r>
        <w:t xml:space="preserve">Ghosh, P., Mandal, D., Wilfling, S., Hollberg, J., Bargiel, D., &amp; Bhattacharya, A. (2022). Synergy of optical and synthetic aperture radar data for early-stage crop yield estimation: A case study over a state of Germany. </w:t>
      </w:r>
      <w:r>
        <w:rPr>
          <w:i/>
          <w:iCs/>
        </w:rPr>
        <w:t>Geocarto International</w:t>
      </w:r>
      <w:r>
        <w:t xml:space="preserve">, </w:t>
      </w:r>
      <w:r>
        <w:rPr>
          <w:i/>
          <w:iCs/>
        </w:rPr>
        <w:t>37</w:t>
      </w:r>
      <w:r>
        <w:t>(25), 10743–10766. https://doi.org/10.1080/10106049.2022.2039306</w:t>
      </w:r>
    </w:p>
    <w:p w14:paraId="6C2B78BA" w14:textId="77777777" w:rsidR="00234179" w:rsidRDefault="00234179" w:rsidP="00234179">
      <w:pPr>
        <w:pStyle w:val="Bibliography"/>
      </w:pPr>
      <w:r>
        <w:t xml:space="preserve">Ghosh, S. S., Dey, S., Bhogapurapu, N., Homayouni, S., Bhattacharya, A., &amp; McNairn, H. (2022). Crop Biophysical Parameter Retrieval Using Gaussian Process Regression from C-Band Polarimetric SAR Data. </w:t>
      </w:r>
      <w:r>
        <w:rPr>
          <w:i/>
          <w:iCs/>
        </w:rPr>
        <w:t>2022 IEEE Mediterranean and Middle-East Geoscience and Remote Sensing Symposium (M2GARSS)</w:t>
      </w:r>
      <w:r>
        <w:t>, 181–184. https://doi.org/10.1109/M2GARSS52314.2022.9839744</w:t>
      </w:r>
    </w:p>
    <w:p w14:paraId="5AC37320" w14:textId="77777777" w:rsidR="00234179" w:rsidRDefault="00234179" w:rsidP="00234179">
      <w:pPr>
        <w:pStyle w:val="Bibliography"/>
      </w:pPr>
      <w:r>
        <w:lastRenderedPageBreak/>
        <w:t xml:space="preserve">Gorrab, A., Ameline, M., Albergel, C., &amp; Baup, F. (2021). Use of Sentinel-1 Multi-Configuration and Multi-Temporal Series for Monitoring Parameters of Winter Wheat. </w:t>
      </w:r>
      <w:r>
        <w:rPr>
          <w:i/>
          <w:iCs/>
        </w:rPr>
        <w:t>Remote Sensing</w:t>
      </w:r>
      <w:r>
        <w:t xml:space="preserve">, </w:t>
      </w:r>
      <w:r>
        <w:rPr>
          <w:i/>
          <w:iCs/>
        </w:rPr>
        <w:t>13</w:t>
      </w:r>
      <w:r>
        <w:t>(4), Article 4. https://doi.org/10.3390/rs13040553</w:t>
      </w:r>
    </w:p>
    <w:p w14:paraId="172480B3" w14:textId="77777777" w:rsidR="00234179" w:rsidRDefault="00234179" w:rsidP="00234179">
      <w:pPr>
        <w:pStyle w:val="Bibliography"/>
      </w:pPr>
      <w:r>
        <w:t xml:space="preserve">Guo, Z., Qi, W., Huang, Y., Zhao, J., Yang, H., Koo, V.-C., &amp; Li, N. (2022). Identification of Crop Type Based on C-AENN Using Time Series Sentinel-1A SAR Data. </w:t>
      </w:r>
      <w:r>
        <w:rPr>
          <w:i/>
          <w:iCs/>
        </w:rPr>
        <w:t>Remote Sensing</w:t>
      </w:r>
      <w:r>
        <w:t xml:space="preserve">, </w:t>
      </w:r>
      <w:r>
        <w:rPr>
          <w:i/>
          <w:iCs/>
        </w:rPr>
        <w:t>14</w:t>
      </w:r>
      <w:r>
        <w:t>(6), Article 6. https://doi.org/10.3390/rs14061379</w:t>
      </w:r>
    </w:p>
    <w:p w14:paraId="6E69FFFB" w14:textId="77777777" w:rsidR="00234179" w:rsidRDefault="00234179" w:rsidP="00234179">
      <w:pPr>
        <w:pStyle w:val="Bibliography"/>
      </w:pPr>
      <w:r>
        <w:t xml:space="preserve">Hosseini, M., Becker-Reshef, I., Sahajpal, R., Fontana, L., Lafluf, P., Leale, G., Puricelli, E., Varela, M., &amp; Justice, C. (2020). Crop Yield Prediction Using Integration Of Polarimteric Synthetic Aperture Radar And Optical Data. </w:t>
      </w:r>
      <w:r>
        <w:rPr>
          <w:i/>
          <w:iCs/>
        </w:rPr>
        <w:t>2020 IEEE India Geoscience and Remote Sensing Symposium (InGARSS)</w:t>
      </w:r>
      <w:r>
        <w:t>, 17–20. https://doi.org/10.1109/InGARSS48198.2020.9358978</w:t>
      </w:r>
    </w:p>
    <w:p w14:paraId="738E3FC9" w14:textId="77777777" w:rsidR="00234179" w:rsidRDefault="00234179" w:rsidP="00234179">
      <w:pPr>
        <w:pStyle w:val="Bibliography"/>
      </w:pPr>
      <w:r>
        <w:t xml:space="preserve">Hosseini, M., Becker-Reshef, I., Sahajpal, R., Lafluf, P., Leale, G., Puricelli, E., Skakun, S., &amp; McNairn, H. (2022). SOYBEAN YIELD FORECAST USING DUAL-POLARIMETRIC C-BAND SYNTHETIC APERTURE RADAR. </w:t>
      </w:r>
      <w:r>
        <w:rPr>
          <w:i/>
          <w:iCs/>
        </w:rPr>
        <w:t>ISPRS Annals of the Photogrammetry, Remote Sensing and Spatial Information Sciences</w:t>
      </w:r>
      <w:r>
        <w:t xml:space="preserve">, </w:t>
      </w:r>
      <w:r>
        <w:rPr>
          <w:i/>
          <w:iCs/>
        </w:rPr>
        <w:t>V-3–2022</w:t>
      </w:r>
      <w:r>
        <w:t>, 405–410. XXIV ISPRS Congress “Imaging today, foreseeing tomorrow”, Commission III - 2022 edition, 6&amp;ndash;11 June 2022, Nice, France. https://doi.org/10.5194/isprs-annals-V-3-2022-405-2022</w:t>
      </w:r>
    </w:p>
    <w:p w14:paraId="3331E8BF" w14:textId="77777777" w:rsidR="00234179" w:rsidRDefault="00234179" w:rsidP="00234179">
      <w:pPr>
        <w:pStyle w:val="Bibliography"/>
      </w:pPr>
      <w:r>
        <w:t xml:space="preserve">Jain, V., Saxena, S., Dubey, S., Choudhary, K., Sehgal, S., Neetu, &amp; Ray, S. S. (2019). RICE (KHARIF) PRODUCTION ESTIMATION USING SAR DATA OF DIFFERENT SATELLITES AND YIELD MODELS: A COMPARATIVE ANALYSIS OF THE ESTIMATES GENERATED UNDER FASAL PROJECT. </w:t>
      </w:r>
      <w:r>
        <w:rPr>
          <w:i/>
          <w:iCs/>
        </w:rPr>
        <w:t>The International Archives of the Photogrammetry, Remote Sensing and Spatial Information Sciences</w:t>
      </w:r>
      <w:r>
        <w:t xml:space="preserve">, </w:t>
      </w:r>
      <w:r>
        <w:rPr>
          <w:i/>
          <w:iCs/>
        </w:rPr>
        <w:t>XLII-3-W6</w:t>
      </w:r>
      <w:r>
        <w:t>, 99–107. ISPRS-GEOGLAM-ISRS Joint International Workshop on &lt;q&gt;Earth Observations for Agricultural Monitoring&lt;/q&gt; (Volume XLII-3/W6) - 18&amp;ndash;20 February 2019, New Delhi, India. https://doi.org/10.5194/isprs-archives-XLII-3-W6-99-2019</w:t>
      </w:r>
    </w:p>
    <w:p w14:paraId="1CBAC26D" w14:textId="77777777" w:rsidR="00234179" w:rsidRDefault="00234179" w:rsidP="00234179">
      <w:pPr>
        <w:pStyle w:val="Bibliography"/>
      </w:pPr>
      <w:r>
        <w:lastRenderedPageBreak/>
        <w:t xml:space="preserve">Khose, S. B., &amp; Mailapalli, D. R. (2024). Spatial mapping of soil moisture content using very-high resolution UAV-based multispectral image analytics. </w:t>
      </w:r>
      <w:r>
        <w:rPr>
          <w:i/>
          <w:iCs/>
        </w:rPr>
        <w:t>Smart Agricultural Technology</w:t>
      </w:r>
      <w:r>
        <w:t xml:space="preserve">, </w:t>
      </w:r>
      <w:r>
        <w:rPr>
          <w:i/>
          <w:iCs/>
        </w:rPr>
        <w:t>8</w:t>
      </w:r>
      <w:r>
        <w:t>, 100467. https://doi.org/10.1016/j.atech.2024.100467</w:t>
      </w:r>
    </w:p>
    <w:p w14:paraId="43C19DAC" w14:textId="77777777" w:rsidR="00234179" w:rsidRDefault="00234179" w:rsidP="00234179">
      <w:pPr>
        <w:pStyle w:val="Bibliography"/>
      </w:pPr>
      <w:r>
        <w:t xml:space="preserve">Khose, S. B., Mailapalli, D. R., Biswal, S., &amp; Chatterjee, C. (2022). UAV-based multispectral image analytics for generating crop coefficient maps for rice. </w:t>
      </w:r>
      <w:r>
        <w:rPr>
          <w:i/>
          <w:iCs/>
        </w:rPr>
        <w:t>Arabian Journal of Geosciences</w:t>
      </w:r>
      <w:r>
        <w:t xml:space="preserve">, </w:t>
      </w:r>
      <w:r>
        <w:rPr>
          <w:i/>
          <w:iCs/>
        </w:rPr>
        <w:t>15</w:t>
      </w:r>
      <w:r>
        <w:t>(22), 1681. https://doi.org/10.1007/s12517-022-10961-2</w:t>
      </w:r>
    </w:p>
    <w:p w14:paraId="75CAB3A9" w14:textId="77777777" w:rsidR="00234179" w:rsidRDefault="00234179" w:rsidP="00234179">
      <w:pPr>
        <w:pStyle w:val="Bibliography"/>
      </w:pPr>
      <w:r>
        <w:t xml:space="preserve">Kobayashi, S., &amp; Ide, H. (2022). Rice Crop Monitoring Using Sentinel-1 SAR Data: A Case Study in Saku, Japan. </w:t>
      </w:r>
      <w:r>
        <w:rPr>
          <w:i/>
          <w:iCs/>
        </w:rPr>
        <w:t>Remote Sensing</w:t>
      </w:r>
      <w:r>
        <w:t xml:space="preserve">, </w:t>
      </w:r>
      <w:r>
        <w:rPr>
          <w:i/>
          <w:iCs/>
        </w:rPr>
        <w:t>14</w:t>
      </w:r>
      <w:r>
        <w:t>(14), Article 14. https://doi.org/10.3390/rs14143254</w:t>
      </w:r>
    </w:p>
    <w:p w14:paraId="7C5B54F9" w14:textId="77777777" w:rsidR="00234179" w:rsidRDefault="00234179" w:rsidP="00234179">
      <w:pPr>
        <w:pStyle w:val="Bibliography"/>
      </w:pPr>
      <w:r>
        <w:t xml:space="preserve">Lai, K., Xie, Q., Dou, Q., &amp; Zhao, Q. (2021). Comparison of Fully and Dual Multi-temporal C-band PolSAR Observations for Crop Classification. </w:t>
      </w:r>
      <w:r>
        <w:rPr>
          <w:i/>
          <w:iCs/>
        </w:rPr>
        <w:t>2021 SAR in Big Data Era (BIGSARDATA)</w:t>
      </w:r>
      <w:r>
        <w:t>, 1–4. https://doi.org/10.1109/BIGSARDATA53212.2021.9574407</w:t>
      </w:r>
    </w:p>
    <w:p w14:paraId="56D7DAF4" w14:textId="18341868" w:rsidR="00234179" w:rsidRDefault="00234179" w:rsidP="00234179">
      <w:pPr>
        <w:pStyle w:val="Bibliography"/>
      </w:pPr>
      <w:r>
        <w:t xml:space="preserve">Lishan, Z., Manchun, L. I., Yang, W. U., Nan, X. I. A., &amp; Liang, C. (2015). Cropland extraction using </w:t>
      </w:r>
      <w:r w:rsidR="00D43211">
        <w:t xml:space="preserve">a </w:t>
      </w:r>
      <w:r>
        <w:t xml:space="preserve">SAR time series image. </w:t>
      </w:r>
      <w:r>
        <w:rPr>
          <w:i/>
          <w:iCs/>
        </w:rPr>
        <w:t>PROGRESS IN GEOGRAPHY</w:t>
      </w:r>
      <w:r>
        <w:t xml:space="preserve">, </w:t>
      </w:r>
      <w:r>
        <w:rPr>
          <w:i/>
          <w:iCs/>
        </w:rPr>
        <w:t>34</w:t>
      </w:r>
      <w:r>
        <w:t>(7), Article 7. https://doi.org/10.18306/dlkxjz.2015.07.005</w:t>
      </w:r>
    </w:p>
    <w:p w14:paraId="31F79E47" w14:textId="77777777" w:rsidR="00234179" w:rsidRDefault="00234179" w:rsidP="00234179">
      <w:pPr>
        <w:pStyle w:val="Bibliography"/>
      </w:pPr>
      <w:r>
        <w:t xml:space="preserve">Liu, C., Chen, Z., Shao, Y., Chen, J., Hasi, T., &amp; Pan, H.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037FE941" w14:textId="77777777" w:rsidR="00234179" w:rsidRDefault="00234179" w:rsidP="00234179">
      <w:pPr>
        <w:pStyle w:val="Bibliography"/>
      </w:pPr>
      <w:r>
        <w:t xml:space="preserve">LIU Chang-an, C. Z. (2019). Research advances of SAR remote sensing for agriculture applications: A review. </w:t>
      </w:r>
      <w:r>
        <w:rPr>
          <w:i/>
          <w:iCs/>
        </w:rPr>
        <w:t>Journal of Integrative Agriculture</w:t>
      </w:r>
      <w:r>
        <w:t xml:space="preserve">, </w:t>
      </w:r>
      <w:r>
        <w:rPr>
          <w:i/>
          <w:iCs/>
        </w:rPr>
        <w:t>18</w:t>
      </w:r>
      <w:r>
        <w:t>(3), 506–525. https://doi.org/10.1016/S2095-3119(18)62016-7</w:t>
      </w:r>
    </w:p>
    <w:p w14:paraId="5D2425D3" w14:textId="77777777" w:rsidR="00234179" w:rsidRDefault="00234179" w:rsidP="00234179">
      <w:pPr>
        <w:pStyle w:val="Bibliography"/>
      </w:pPr>
      <w:r>
        <w:t xml:space="preserve">Liu, Y., Wang, L., Zhu, S., Zhou, X., Liu, J., &amp; Xie, B. (2024). Agricultural Application Prospect of Fully Polarimetric and Quantification S-Band SAR Subsystem in Chinese High-Resolution Aerial Remote Sensing System. </w:t>
      </w:r>
      <w:r>
        <w:rPr>
          <w:i/>
          <w:iCs/>
        </w:rPr>
        <w:t>Sensors</w:t>
      </w:r>
      <w:r>
        <w:t xml:space="preserve">, </w:t>
      </w:r>
      <w:r>
        <w:rPr>
          <w:i/>
          <w:iCs/>
        </w:rPr>
        <w:t>24</w:t>
      </w:r>
      <w:r>
        <w:t>(1), Article 1. https://doi.org/10.3390/s24010236</w:t>
      </w:r>
    </w:p>
    <w:p w14:paraId="4ECBE6DE" w14:textId="77777777" w:rsidR="00234179" w:rsidRDefault="00234179" w:rsidP="00234179">
      <w:pPr>
        <w:pStyle w:val="Bibliography"/>
      </w:pPr>
      <w:r>
        <w:lastRenderedPageBreak/>
        <w:t xml:space="preserve">Luo, D., Wen, X., &amp; Li, S. (2023). An improved method for estimating soil moisture over cropland using SAR and optical data. </w:t>
      </w:r>
      <w:r>
        <w:rPr>
          <w:i/>
          <w:iCs/>
        </w:rPr>
        <w:t>Earth Science Informatics</w:t>
      </w:r>
      <w:r>
        <w:t xml:space="preserve">, </w:t>
      </w:r>
      <w:r>
        <w:rPr>
          <w:i/>
          <w:iCs/>
        </w:rPr>
        <w:t>16</w:t>
      </w:r>
      <w:r>
        <w:t>(2), 1909–1916. https://doi.org/10.1007/s12145-023-00996-8</w:t>
      </w:r>
    </w:p>
    <w:p w14:paraId="7F64BCF8" w14:textId="77777777" w:rsidR="00234179" w:rsidRDefault="00234179" w:rsidP="00234179">
      <w:pPr>
        <w:pStyle w:val="Bibliography"/>
      </w:pPr>
      <w:r>
        <w:t xml:space="preserve">Mandal, D., Kumar, V., Lopez-Sanchez, J. M., Rao, Y. S., McNairn, H., Bhattacharya, A., &amp; Mitchell, S. (2022). Chapter 16—A processing chain for estimating crop biophysical parameters using temporal Sentinel-1 synthetic aperture radar data in cloud computing framework. In P. K. Srivastava, D. K. Gupta, T. Islam, D. Han, &amp; R. Prasad (Eds.), </w:t>
      </w:r>
      <w:r>
        <w:rPr>
          <w:i/>
          <w:iCs/>
        </w:rPr>
        <w:t>Radar Remote Sensing</w:t>
      </w:r>
      <w:r>
        <w:t xml:space="preserve"> (pp. 309–325). Elsevier. https://doi.org/10.1016/B978-0-12-823457-0.00011-2</w:t>
      </w:r>
    </w:p>
    <w:p w14:paraId="56B26CA1" w14:textId="77777777" w:rsidR="00234179" w:rsidRDefault="00234179" w:rsidP="00234179">
      <w:pPr>
        <w:pStyle w:val="Bibliography"/>
      </w:pPr>
      <w:r>
        <w:t xml:space="preserve">Nasirzadehdizaji, R., Sanli, F. B., &amp; Cakir, Z. (2019). APPLICATION OF SENTINEL-1 MULTI-TEMPORAL DATA FOR CROP MONITORING AND MAPPING. </w:t>
      </w:r>
      <w:r>
        <w:rPr>
          <w:i/>
          <w:iCs/>
        </w:rPr>
        <w:t>The International Archives of the Photogrammetry, Remote Sensing and Spatial Information Sciences</w:t>
      </w:r>
      <w:r>
        <w:t xml:space="preserve">, </w:t>
      </w:r>
      <w:r>
        <w:rPr>
          <w:i/>
          <w:iCs/>
        </w:rPr>
        <w:t>XLII-4-W18</w:t>
      </w:r>
      <w:r>
        <w:t>, 803–807. ISPRS WG IV/3, WG I/8 &amp; WG II/4&lt;br&gt;ISPRS International GeoSpatial Conference 2019, Joint Conferences of 5th Sensors and Models in Photogrammetry and Remote Sensing (SMPR) and 3rd Geospatial Information Research (GI Research) (Volume XLII-4/W18) - 12&amp;ndash;14 October 2019, Karaj, Iran. https://doi.org/10.5194/isprs-archives-XLII-4-W18-803-2019</w:t>
      </w:r>
    </w:p>
    <w:p w14:paraId="15FE441E" w14:textId="77777777" w:rsidR="00234179" w:rsidRDefault="00234179" w:rsidP="00234179">
      <w:pPr>
        <w:pStyle w:val="Bibliography"/>
      </w:pPr>
      <w:r>
        <w:t xml:space="preserve">Nasirzadehdizaji, R., Sanli, F. B., Cakir, Z., &amp; Sertel, E. (2019). Crop Mapping Improvement by Combination of Optical and SAR datasets. </w:t>
      </w:r>
      <w:r>
        <w:rPr>
          <w:i/>
          <w:iCs/>
        </w:rPr>
        <w:t>2019 8th International Conference on Agro-Geoinformatics (Agro-Geoinformatics)</w:t>
      </w:r>
      <w:r>
        <w:t>, 1–6. https://doi.org/10.1109/Agro-Geoinformatics.2019.8820604</w:t>
      </w:r>
    </w:p>
    <w:p w14:paraId="5687EE64" w14:textId="77777777" w:rsidR="00234179" w:rsidRDefault="00234179" w:rsidP="00234179">
      <w:pPr>
        <w:pStyle w:val="Bibliography"/>
      </w:pPr>
      <w:r>
        <w:t xml:space="preserve">Paloscia, S., Fontanelli, G., Lapini, A., Santi, E., Pettinato, S., Notarnicola, C., Chiarito, E., Cuozzo, G., Tapete, D., &amp; Cigna, F. (2020). SAR multi-frequency observations of vegetation in agricultural and mountain areas. </w:t>
      </w:r>
      <w:r>
        <w:rPr>
          <w:i/>
          <w:iCs/>
        </w:rPr>
        <w:t>2020 XXXIIIrd General Assembly and Scientific Symposium of the International Union of Radio Science</w:t>
      </w:r>
      <w:r>
        <w:t>, 1–2. https://doi.org/10.23919/URSIGASS49373.2020.9232372</w:t>
      </w:r>
    </w:p>
    <w:p w14:paraId="37D154B6" w14:textId="77777777" w:rsidR="00234179" w:rsidRDefault="00234179" w:rsidP="00234179">
      <w:pPr>
        <w:pStyle w:val="Bibliography"/>
      </w:pPr>
      <w:r>
        <w:lastRenderedPageBreak/>
        <w:t xml:space="preserve">Paloscia, S., Santi, E., Pettinato, S., Lapini, A., Fontanelli, G., Pilia, S., Baroni, F., Ramat, G., Santurri, L., Notarnicola, C., De Gregorio, L., Cuozzo, G., Tapete, D., &amp; Cigna, F. (2022). Multifrequency SAR Data for Estimating Snow, Soil and Vegetation Parameters. </w:t>
      </w:r>
      <w:r>
        <w:rPr>
          <w:i/>
          <w:iCs/>
        </w:rPr>
        <w:t>IGARSS 2022 - 2022 IEEE International Geoscience and Remote Sensing Symposium</w:t>
      </w:r>
      <w:r>
        <w:t>, 5180–5183. https://doi.org/10.1109/IGARSS46834.2022.9884859</w:t>
      </w:r>
    </w:p>
    <w:p w14:paraId="74AB908C" w14:textId="77777777" w:rsidR="00234179" w:rsidRDefault="00234179" w:rsidP="00234179">
      <w:pPr>
        <w:pStyle w:val="Bibliography"/>
      </w:pPr>
      <w:r>
        <w:t xml:space="preserve">Parag, M., Lottering, R., Peerbhay, K., Agjee, N., &amp; Poona, N. (2024). The use of synthetic aperture radar technology for crop biomass monitoring: A systematic review. </w:t>
      </w:r>
      <w:r>
        <w:rPr>
          <w:i/>
          <w:iCs/>
        </w:rPr>
        <w:t>Remote Sensing Applications: Society and Environment</w:t>
      </w:r>
      <w:r>
        <w:t xml:space="preserve">, </w:t>
      </w:r>
      <w:r>
        <w:rPr>
          <w:i/>
          <w:iCs/>
        </w:rPr>
        <w:t>33</w:t>
      </w:r>
      <w:r>
        <w:t>, 101107. https://doi.org/10.1016/j.rsase.2023.101107</w:t>
      </w:r>
    </w:p>
    <w:p w14:paraId="74D5412B" w14:textId="77777777" w:rsidR="00234179" w:rsidRDefault="00234179" w:rsidP="00234179">
      <w:pPr>
        <w:pStyle w:val="Bibliography"/>
      </w:pPr>
      <w:r>
        <w:t xml:space="preserve">Parks, S. M. (2012). SYNTHETIC APERTURE RADAR (SAR) AND OPTICAL IMAGERY DATA FUSION: CROP YIELD ANALYSIS IN SOUTHEAST ASIA. </w:t>
      </w:r>
      <w:r>
        <w:rPr>
          <w:i/>
          <w:iCs/>
        </w:rPr>
        <w:t>The International Archives of the Photogrammetry, Remote Sensing and Spatial Information Sciences</w:t>
      </w:r>
      <w:r>
        <w:t xml:space="preserve">, </w:t>
      </w:r>
      <w:r>
        <w:rPr>
          <w:i/>
          <w:iCs/>
        </w:rPr>
        <w:t>XXXIX-B7</w:t>
      </w:r>
      <w:r>
        <w:t>, 403–406. XXII ISPRS Congress, Technical Commission VII (Volume XXXIX-B7) - 25 August &amp;ndash; 01 September 2012, Melbourne, Australia. https://doi.org/10.5194/isprsarchives-XXXIX-B7-403-2012</w:t>
      </w:r>
    </w:p>
    <w:p w14:paraId="343207A2" w14:textId="77777777" w:rsidR="00234179" w:rsidRDefault="00234179" w:rsidP="00234179">
      <w:pPr>
        <w:pStyle w:val="Bibliography"/>
      </w:pPr>
      <w:r>
        <w:t xml:space="preserve">Pazhanivelan, S., Ragunath, K. P., Sudarmanian, N. S., Kumaraperumal, R., Setiyono, T., &amp; Quicho, E. D. (2019). INTEGRATING TIME-SERIES SAR DATA AND ORYZA CROP GROWTH MODEL IN RICE AREA MAPPING AND YIELD ESTIMATION FOR CROP INSURANCES. </w:t>
      </w:r>
      <w:r>
        <w:rPr>
          <w:i/>
          <w:iCs/>
        </w:rPr>
        <w:t>The International Archives of the Photogrammetry, Remote Sensing and Spatial Information Sciences</w:t>
      </w:r>
      <w:r>
        <w:t xml:space="preserve">, </w:t>
      </w:r>
      <w:r>
        <w:rPr>
          <w:i/>
          <w:iCs/>
        </w:rPr>
        <w:t>XLII-3-W6</w:t>
      </w:r>
      <w:r>
        <w:t>, 239–243. ISPRS-GEOGLAM-ISRS Joint International Workshop on &lt;q&gt;Earth Observations for Agricultural Monitoring&lt;/q&gt; (Volume XLII-3/W6) - 18&amp;ndash;20 February 2019, New Delhi, India. https://doi.org/10.5194/isprs-archives-XLII-3-W6-239-2019</w:t>
      </w:r>
    </w:p>
    <w:p w14:paraId="7E5B92D0" w14:textId="77777777" w:rsidR="00234179" w:rsidRDefault="00234179" w:rsidP="00234179">
      <w:pPr>
        <w:pStyle w:val="Bibliography"/>
      </w:pPr>
      <w:r>
        <w:t xml:space="preserve">Phung, H. P., Nguyen, L. D., Vu, N. V. A., Thanh, N. K., &amp; Trung, L. V. (2022). Application of multi-temporal Sentinel-1 SAR data for yield estimation of rice crops in An Giang, Vietnam. </w:t>
      </w:r>
      <w:r>
        <w:rPr>
          <w:i/>
          <w:iCs/>
        </w:rPr>
        <w:t>IOP Conference Series: Earth and Environmental Science</w:t>
      </w:r>
      <w:r>
        <w:t xml:space="preserve">, </w:t>
      </w:r>
      <w:r>
        <w:rPr>
          <w:i/>
          <w:iCs/>
        </w:rPr>
        <w:t>964</w:t>
      </w:r>
      <w:r>
        <w:t>(1), 012007. https://doi.org/10.1088/1755-1315/964/1/012007</w:t>
      </w:r>
    </w:p>
    <w:p w14:paraId="1A1C21E9" w14:textId="77777777" w:rsidR="00234179" w:rsidRDefault="00234179" w:rsidP="00234179">
      <w:pPr>
        <w:pStyle w:val="Bibliography"/>
      </w:pPr>
      <w:r>
        <w:lastRenderedPageBreak/>
        <w:t xml:space="preserve">Rejeb, A., Abdollahi, A., Rejeb, K., &amp; Treiblmaier, H. (2022). Drones in agriculture: A review and bibliometric analysis. </w:t>
      </w:r>
      <w:r>
        <w:rPr>
          <w:i/>
          <w:iCs/>
        </w:rPr>
        <w:t>Computers and Electronics in Agriculture</w:t>
      </w:r>
      <w:r>
        <w:t xml:space="preserve">, </w:t>
      </w:r>
      <w:r>
        <w:rPr>
          <w:i/>
          <w:iCs/>
        </w:rPr>
        <w:t>198</w:t>
      </w:r>
      <w:r>
        <w:t>, 107017. https://doi.org/10.1016/j.compag.2022.107017</w:t>
      </w:r>
    </w:p>
    <w:p w14:paraId="444DB44C" w14:textId="77777777" w:rsidR="00234179" w:rsidRDefault="00234179" w:rsidP="00234179">
      <w:pPr>
        <w:pStyle w:val="Bibliography"/>
      </w:pPr>
      <w:r>
        <w:t xml:space="preserve">Sahu, H., &amp; Sahu, R. (2023). Synthetic Aperture Radar Remote Sensing for Crop Classification. </w:t>
      </w:r>
      <w:r>
        <w:rPr>
          <w:i/>
          <w:iCs/>
        </w:rPr>
        <w:t>International Journal of Plant &amp; Soil Science</w:t>
      </w:r>
      <w:r>
        <w:t xml:space="preserve">, </w:t>
      </w:r>
      <w:r>
        <w:rPr>
          <w:i/>
          <w:iCs/>
        </w:rPr>
        <w:t>35</w:t>
      </w:r>
      <w:r>
        <w:t>(12), 9–16. https://doi.org/10.9734/ijpss/2023/v35i122961</w:t>
      </w:r>
    </w:p>
    <w:p w14:paraId="740A9A7A" w14:textId="77777777" w:rsidR="00234179" w:rsidRDefault="00234179" w:rsidP="00234179">
      <w:pPr>
        <w:pStyle w:val="Bibliography"/>
      </w:pPr>
      <w:r>
        <w:t xml:space="preserve">Sekozawa, T. (2010). A fully automated water management system for large rice paddies. In </w:t>
      </w:r>
      <w:r>
        <w:rPr>
          <w:i/>
          <w:iCs/>
        </w:rPr>
        <w:t>International Conference on Systems—Proceedings</w:t>
      </w:r>
      <w:r>
        <w:t xml:space="preserve"> (Vol. 1, p. 330).</w:t>
      </w:r>
    </w:p>
    <w:p w14:paraId="55D5367A" w14:textId="77777777" w:rsidR="00234179" w:rsidRDefault="00234179" w:rsidP="00234179">
      <w:pPr>
        <w:pStyle w:val="Bibliography"/>
      </w:pPr>
      <w:r>
        <w:t xml:space="preserve">Setiyono, T., Quicho, E., Gatti, L., Campos-Taberner, M., Busetto, L., Collivignarelli, F., García-Haro, F., Boschetti, M., Khan, N., &amp; Holecz, F. (2018). Spatial Rice Yield Estimation Based on MODIS and Sentinel-1 SAR Data and ORYZA Crop Growth Model. </w:t>
      </w:r>
      <w:r>
        <w:rPr>
          <w:i/>
          <w:iCs/>
        </w:rPr>
        <w:t>Remote Sensing</w:t>
      </w:r>
      <w:r>
        <w:t xml:space="preserve">, </w:t>
      </w:r>
      <w:r>
        <w:rPr>
          <w:i/>
          <w:iCs/>
        </w:rPr>
        <w:t>10</w:t>
      </w:r>
      <w:r>
        <w:t>(2), 293. https://doi.org/10.3390/rs10020293</w:t>
      </w:r>
    </w:p>
    <w:p w14:paraId="6F97BF68" w14:textId="77777777" w:rsidR="00234179" w:rsidRDefault="00234179" w:rsidP="00234179">
      <w:pPr>
        <w:pStyle w:val="Bibliography"/>
      </w:pPr>
      <w:r>
        <w:t xml:space="preserve">Shaik, S., Kishor, K. S., &amp; Dodamani, B. M. (2023). Analysis of Discrete Wavelet Transforms for Different Crops using Sentinel-1 SAR data. </w:t>
      </w:r>
      <w:r>
        <w:rPr>
          <w:i/>
          <w:iCs/>
        </w:rPr>
        <w:t>2023 2nd International Conference for Innovation in Technology (INOCON)</w:t>
      </w:r>
      <w:r>
        <w:t>, 1–6. https://doi.org/10.1109/INOCON57975.2023.10101008</w:t>
      </w:r>
    </w:p>
    <w:p w14:paraId="2B96F7DC" w14:textId="77777777" w:rsidR="00234179" w:rsidRDefault="00234179" w:rsidP="00234179">
      <w:pPr>
        <w:pStyle w:val="Bibliography"/>
      </w:pPr>
      <w:r>
        <w:t xml:space="preserve">Shang, J., Liu, J., Chen, Z., McNairn, H., Davidson, A., Shang, J., Liu, J., Chen, Z., McNairn, H., &amp; Davidson, A. (2022). Recent Advancement of Synthetic Aperture Radar (SAR) Systems and Their Applications to Crop Growth Monitoring. In </w:t>
      </w:r>
      <w:r>
        <w:rPr>
          <w:i/>
          <w:iCs/>
        </w:rPr>
        <w:t>Recent Remote Sensing Sensor Applications—Satellites and Unmanned Aerial Vehicles (UAVs)</w:t>
      </w:r>
      <w:r>
        <w:t>. IntechOpen. https://doi.org/10.5772/intechopen.102917</w:t>
      </w:r>
    </w:p>
    <w:p w14:paraId="59AF8F28" w14:textId="77777777" w:rsidR="00234179" w:rsidRDefault="00234179" w:rsidP="00234179">
      <w:pPr>
        <w:pStyle w:val="Bibliography"/>
      </w:pPr>
      <w:r>
        <w:t xml:space="preserve">Shang, J., Liu, J., Poncos, V., Geng, X., Qian, B., Chen, Q., Dong, T., Macdonald, D., Martin, T., Kovacs, J., &amp; Walters, D. (2020). Detection of Crop Seeding and Harvest through Analysis of Time-Series Sentinel-1 Interferometric SAR Data. </w:t>
      </w:r>
      <w:r>
        <w:rPr>
          <w:i/>
          <w:iCs/>
        </w:rPr>
        <w:t>Remote Sensing</w:t>
      </w:r>
      <w:r>
        <w:t xml:space="preserve">, </w:t>
      </w:r>
      <w:r>
        <w:rPr>
          <w:i/>
          <w:iCs/>
        </w:rPr>
        <w:t>12</w:t>
      </w:r>
      <w:r>
        <w:t>(10), Article 10. https://doi.org/10.3390/rs12101551</w:t>
      </w:r>
    </w:p>
    <w:p w14:paraId="3F13E260" w14:textId="77777777" w:rsidR="00234179" w:rsidRDefault="00234179" w:rsidP="00234179">
      <w:pPr>
        <w:pStyle w:val="Bibliography"/>
      </w:pPr>
      <w:r>
        <w:lastRenderedPageBreak/>
        <w:t xml:space="preserve">Shi, X., Zhang, L., Tang, M., Li, M., &amp; Liao, M. (2017). Investigating a reservoir bank slope displacement history with multi-frequency satellite SAR data. </w:t>
      </w:r>
      <w:r>
        <w:rPr>
          <w:i/>
          <w:iCs/>
        </w:rPr>
        <w:t>Landslides</w:t>
      </w:r>
      <w:r>
        <w:t xml:space="preserve">, </w:t>
      </w:r>
      <w:r>
        <w:rPr>
          <w:i/>
          <w:iCs/>
        </w:rPr>
        <w:t>14</w:t>
      </w:r>
      <w:r>
        <w:t>, 1–13. https://doi.org/10.1007/s10346-017-0846-3</w:t>
      </w:r>
    </w:p>
    <w:p w14:paraId="78E0457A" w14:textId="77777777" w:rsidR="00234179" w:rsidRDefault="00234179" w:rsidP="00234179">
      <w:pPr>
        <w:pStyle w:val="Bibliography"/>
      </w:pPr>
      <w:r>
        <w:t xml:space="preserve">Singh, G., Das, N. N., Colliander, A., Entekhabi, D., &amp; Yueh, S. H. (2023). Impact of SAR-based vegetation attributes on the SMAP high-resolution soil moisture product. </w:t>
      </w:r>
      <w:r>
        <w:rPr>
          <w:i/>
          <w:iCs/>
        </w:rPr>
        <w:t>Remote Sensing of Environment</w:t>
      </w:r>
      <w:r>
        <w:t xml:space="preserve">, </w:t>
      </w:r>
      <w:r>
        <w:rPr>
          <w:i/>
          <w:iCs/>
        </w:rPr>
        <w:t>298</w:t>
      </w:r>
      <w:r>
        <w:t>, 113826. https://doi.org/10.1016/j.rse.2023.113826</w:t>
      </w:r>
    </w:p>
    <w:p w14:paraId="4ED659E6" w14:textId="77777777" w:rsidR="00234179" w:rsidRDefault="00234179" w:rsidP="00234179">
      <w:pPr>
        <w:pStyle w:val="Bibliography"/>
      </w:pPr>
      <w:r>
        <w:t xml:space="preserve">Sishodia, R. P., Ray, R. L., &amp; Singh, S. K. (2020). Applications of Remote Sensing in Precision Agriculture: A Review. </w:t>
      </w:r>
      <w:r>
        <w:rPr>
          <w:i/>
          <w:iCs/>
        </w:rPr>
        <w:t>Remote Sensing</w:t>
      </w:r>
      <w:r>
        <w:t xml:space="preserve">, </w:t>
      </w:r>
      <w:r>
        <w:rPr>
          <w:i/>
          <w:iCs/>
        </w:rPr>
        <w:t>12</w:t>
      </w:r>
      <w:r>
        <w:t>(19), Article 19. https://doi.org/10.3390/rs12193136</w:t>
      </w:r>
    </w:p>
    <w:p w14:paraId="10439AB5" w14:textId="77777777" w:rsidR="00234179" w:rsidRDefault="00234179" w:rsidP="00234179">
      <w:pPr>
        <w:pStyle w:val="Bibliography"/>
      </w:pPr>
      <w:r>
        <w:t xml:space="preserve">Son, N.-T., Chen, C.-F., Chen, C.-R., Toscano, P., Cheng, Y.-S., Guo, H.-Y., &amp; Syu, C.-H. (2021). A phenological object-based approach for rice crop classification using time-series Sentinel-1 Synthetic Aperture Radar (SAR) data in Taiwan. </w:t>
      </w:r>
      <w:r>
        <w:rPr>
          <w:i/>
          <w:iCs/>
        </w:rPr>
        <w:t>International Journal of Remote Sensing</w:t>
      </w:r>
      <w:r>
        <w:t xml:space="preserve">, </w:t>
      </w:r>
      <w:r>
        <w:rPr>
          <w:i/>
          <w:iCs/>
        </w:rPr>
        <w:t>42</w:t>
      </w:r>
      <w:r>
        <w:t>(7), 2722–2739. https://doi.org/10.1080/01431161.2020.1862440</w:t>
      </w:r>
    </w:p>
    <w:p w14:paraId="0C92D68B" w14:textId="77777777" w:rsidR="00234179" w:rsidRDefault="00234179" w:rsidP="00234179">
      <w:pPr>
        <w:pStyle w:val="Bibliography"/>
      </w:pPr>
      <w:r>
        <w:t xml:space="preserve">Sriram, M., Ramesh Kumar, P., Hussain, S., &amp; Sailaja, K. L. (2023). SMMap: Soil Moisture Content Mapping/Estimation Using Synthetic Aperture Radar (SAR) Data. </w:t>
      </w:r>
      <w:r>
        <w:rPr>
          <w:i/>
          <w:iCs/>
        </w:rPr>
        <w:t>2023 5th International Conference on Smart Systems and Inventive Technology (ICSSIT)</w:t>
      </w:r>
      <w:r>
        <w:t>, 337–343. https://doi.org/10.1109/ICSSIT55814.2023.10060918</w:t>
      </w:r>
    </w:p>
    <w:p w14:paraId="783D3C3A" w14:textId="77777777" w:rsidR="00234179" w:rsidRDefault="00234179" w:rsidP="00234179">
      <w:pPr>
        <w:pStyle w:val="Bibliography"/>
      </w:pPr>
      <w:r>
        <w:t xml:space="preserve">Sudiana, D., Lestari, A. I., Riyanto, I., Rizkinia, M., Arief, R., Prabuwono, A. S., &amp; Sri Sumantyo, J. T. (2023). A Hybrid Convolutional Neural Network and Random Forest for Burned Area Identification with Optical and Synthetic Aperture Radar (SAR) Data. </w:t>
      </w:r>
      <w:r>
        <w:rPr>
          <w:i/>
          <w:iCs/>
        </w:rPr>
        <w:t>Remote Sensing</w:t>
      </w:r>
      <w:r>
        <w:t xml:space="preserve">, </w:t>
      </w:r>
      <w:r>
        <w:rPr>
          <w:i/>
          <w:iCs/>
        </w:rPr>
        <w:t>15</w:t>
      </w:r>
      <w:r>
        <w:t>(3), Article 3. https://doi.org/10.3390/rs15030728</w:t>
      </w:r>
    </w:p>
    <w:p w14:paraId="603C83F1" w14:textId="77777777" w:rsidR="00234179" w:rsidRDefault="00234179" w:rsidP="00234179">
      <w:pPr>
        <w:pStyle w:val="Bibliography"/>
      </w:pPr>
      <w:r>
        <w:t xml:space="preserve">Tsouros, D. C., Bibi, S., &amp; Sarigiannidis, P. G. (2019). A Review on UAV-Based Applications for Precision Agriculture. </w:t>
      </w:r>
      <w:r>
        <w:rPr>
          <w:i/>
          <w:iCs/>
        </w:rPr>
        <w:t>Information</w:t>
      </w:r>
      <w:r>
        <w:t xml:space="preserve">, </w:t>
      </w:r>
      <w:r>
        <w:rPr>
          <w:i/>
          <w:iCs/>
        </w:rPr>
        <w:t>10</w:t>
      </w:r>
      <w:r>
        <w:t>(11), Article 11. https://doi.org/10.3390/info10110349</w:t>
      </w:r>
    </w:p>
    <w:p w14:paraId="0C9E8C98" w14:textId="77777777" w:rsidR="00234179" w:rsidRDefault="00234179" w:rsidP="00234179">
      <w:pPr>
        <w:pStyle w:val="Bibliography"/>
      </w:pPr>
      <w:r>
        <w:lastRenderedPageBreak/>
        <w:t xml:space="preserve">Vavlas, N.-C., Waine, T. W., Meersmans, J., Burgess, P. J., Fontanelli, G., &amp; Richter, G. M. (2020). Deriving Wheat Crop Productivity Indicators Using Sentinel-1 Time Series. </w:t>
      </w:r>
      <w:r>
        <w:rPr>
          <w:i/>
          <w:iCs/>
        </w:rPr>
        <w:t>Remote Sensing</w:t>
      </w:r>
      <w:r>
        <w:t xml:space="preserve">, </w:t>
      </w:r>
      <w:r>
        <w:rPr>
          <w:i/>
          <w:iCs/>
        </w:rPr>
        <w:t>12</w:t>
      </w:r>
      <w:r>
        <w:t>(15), Article 15. https://doi.org/10.3390/rs12152385</w:t>
      </w:r>
    </w:p>
    <w:p w14:paraId="3984671B" w14:textId="77777777" w:rsidR="00234179" w:rsidRDefault="00234179" w:rsidP="00234179">
      <w:pPr>
        <w:pStyle w:val="Bibliography"/>
      </w:pPr>
      <w:r>
        <w:t xml:space="preserve">Wang, J., Dai, Q., Shang, J., Jin, X., Sun, Q., Zhou, G., &amp; Dai, Q. (2019). Field-Scale Rice Yield Estimation Using Sentinel-1A Synthetic Aperture Radar (SAR) Data in Coastal Saline Region of Jiangsu Province, China. </w:t>
      </w:r>
      <w:r>
        <w:rPr>
          <w:i/>
          <w:iCs/>
        </w:rPr>
        <w:t>Remote Sensing</w:t>
      </w:r>
      <w:r>
        <w:t xml:space="preserve">, </w:t>
      </w:r>
      <w:r>
        <w:rPr>
          <w:i/>
          <w:iCs/>
        </w:rPr>
        <w:t>11</w:t>
      </w:r>
      <w:r>
        <w:t>(19), Article 19. https://doi.org/10.3390/rs11192274</w:t>
      </w:r>
    </w:p>
    <w:p w14:paraId="27744004" w14:textId="77777777" w:rsidR="00234179" w:rsidRDefault="00234179" w:rsidP="00234179">
      <w:pPr>
        <w:pStyle w:val="Bibliography"/>
      </w:pPr>
      <w:r>
        <w:t xml:space="preserve">Way, J., &amp; Smith, E. A. (1991). The evolution of synthetic aperture radar systems and their progression to the EOS SAR. </w:t>
      </w:r>
      <w:r>
        <w:rPr>
          <w:i/>
          <w:iCs/>
        </w:rPr>
        <w:t>IEEE Transactions on Geoscience and Remote Sensing</w:t>
      </w:r>
      <w:r>
        <w:t xml:space="preserve">, </w:t>
      </w:r>
      <w:r>
        <w:rPr>
          <w:i/>
          <w:iCs/>
        </w:rPr>
        <w:t>29</w:t>
      </w:r>
      <w:r>
        <w:t>(6), 962–985. https://doi.org/10.1109/36.101374</w:t>
      </w:r>
    </w:p>
    <w:p w14:paraId="31C89EB0" w14:textId="77777777" w:rsidR="00234179" w:rsidRDefault="00234179" w:rsidP="00234179">
      <w:pPr>
        <w:pStyle w:val="Bibliography"/>
      </w:pPr>
      <w:r>
        <w:t xml:space="preserve">Xing, M., Chen, L., Wang, J., Shang, J., &amp; Huang, X. (2022). Soil Moisture Retrieval Using SAR Backscattering Ratio Method during the Crop Growing Season. </w:t>
      </w:r>
      <w:r>
        <w:rPr>
          <w:i/>
          <w:iCs/>
        </w:rPr>
        <w:t>Remote Sensing</w:t>
      </w:r>
      <w:r>
        <w:t xml:space="preserve">, </w:t>
      </w:r>
      <w:r>
        <w:rPr>
          <w:i/>
          <w:iCs/>
        </w:rPr>
        <w:t>14</w:t>
      </w:r>
      <w:r>
        <w:t>(13), Article 13. https://doi.org/10.3390/rs14133210</w:t>
      </w:r>
    </w:p>
    <w:p w14:paraId="787C997B" w14:textId="77777777" w:rsidR="00234179" w:rsidRDefault="00234179" w:rsidP="00234179">
      <w:pPr>
        <w:pStyle w:val="Bibliography"/>
      </w:pPr>
      <w:r>
        <w:t xml:space="preserve">Zebker, H. A., Van Zyl, J. J., Durden, S. L., &amp; Norikane, L. (1991). Calibrated imaging radar polarimetry: Technique, examples, and applications. </w:t>
      </w:r>
      <w:r>
        <w:rPr>
          <w:i/>
          <w:iCs/>
        </w:rPr>
        <w:t>IEEE Transactions on Geoscience and Remote Sensing</w:t>
      </w:r>
      <w:r>
        <w:t xml:space="preserve">, </w:t>
      </w:r>
      <w:r>
        <w:rPr>
          <w:i/>
          <w:iCs/>
        </w:rPr>
        <w:t>29</w:t>
      </w:r>
      <w:r>
        <w:t>(6), 942–961. IEEE Transactions on Geoscience and Remote Sensing. https://doi.org/10.1109/36.101373</w:t>
      </w:r>
    </w:p>
    <w:p w14:paraId="6796C97A" w14:textId="7D704131" w:rsidR="008F7EC4" w:rsidRPr="00231A8C" w:rsidRDefault="00D42B81" w:rsidP="009E6F79">
      <w:pPr>
        <w:spacing w:line="480" w:lineRule="auto"/>
        <w:jc w:val="both"/>
        <w:rPr>
          <w:rFonts w:ascii="Times New Roman" w:eastAsia="Times New Roman" w:hAnsi="Times New Roman" w:cs="Times New Roman"/>
          <w:sz w:val="24"/>
          <w:szCs w:val="24"/>
        </w:rPr>
      </w:pPr>
      <w:r w:rsidRPr="00231A8C">
        <w:rPr>
          <w:rFonts w:ascii="Times New Roman" w:eastAsia="Times New Roman" w:hAnsi="Times New Roman" w:cs="Times New Roman"/>
          <w:sz w:val="24"/>
          <w:szCs w:val="24"/>
        </w:rPr>
        <w:fldChar w:fldCharType="end"/>
      </w:r>
    </w:p>
    <w:sectPr w:rsidR="008F7EC4" w:rsidRPr="00231A8C" w:rsidSect="0011092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6D6AD" w14:textId="77777777" w:rsidR="009F0991" w:rsidRDefault="009F0991" w:rsidP="00D42B81">
      <w:pPr>
        <w:spacing w:after="0" w:line="240" w:lineRule="auto"/>
      </w:pPr>
      <w:r>
        <w:separator/>
      </w:r>
    </w:p>
  </w:endnote>
  <w:endnote w:type="continuationSeparator" w:id="0">
    <w:p w14:paraId="7892BFFD" w14:textId="77777777" w:rsidR="009F0991" w:rsidRDefault="009F0991" w:rsidP="00D4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3AA34" w14:textId="77777777" w:rsidR="0011092D" w:rsidRDefault="00110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810812"/>
      <w:docPartObj>
        <w:docPartGallery w:val="Page Numbers (Bottom of Page)"/>
        <w:docPartUnique/>
      </w:docPartObj>
    </w:sdtPr>
    <w:sdtEndPr>
      <w:rPr>
        <w:noProof/>
      </w:rPr>
    </w:sdtEndPr>
    <w:sdtContent>
      <w:p w14:paraId="6C9FC97A" w14:textId="4F183135" w:rsidR="00D42B81" w:rsidRDefault="00D42B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174D2" w14:textId="77777777" w:rsidR="00D42B81" w:rsidRDefault="00D4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C735" w14:textId="77777777" w:rsidR="0011092D" w:rsidRDefault="00110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E6319" w14:textId="77777777" w:rsidR="009F0991" w:rsidRDefault="009F0991" w:rsidP="00D42B81">
      <w:pPr>
        <w:spacing w:after="0" w:line="240" w:lineRule="auto"/>
      </w:pPr>
      <w:r>
        <w:separator/>
      </w:r>
    </w:p>
  </w:footnote>
  <w:footnote w:type="continuationSeparator" w:id="0">
    <w:p w14:paraId="4BAAAF57" w14:textId="77777777" w:rsidR="009F0991" w:rsidRDefault="009F0991" w:rsidP="00D42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FF1F5" w14:textId="3744E090" w:rsidR="0011092D" w:rsidRDefault="009F0991">
    <w:pPr>
      <w:pStyle w:val="Header"/>
    </w:pPr>
    <w:r>
      <w:rPr>
        <w:noProof/>
      </w:rPr>
      <w:pict w14:anchorId="59875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5FE2" w14:textId="75574F95" w:rsidR="0011092D" w:rsidRDefault="009F0991">
    <w:pPr>
      <w:pStyle w:val="Header"/>
    </w:pPr>
    <w:r>
      <w:rPr>
        <w:noProof/>
      </w:rPr>
      <w:pict w14:anchorId="0DF11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F6E66" w14:textId="7609DCC0" w:rsidR="0011092D" w:rsidRDefault="009F0991">
    <w:pPr>
      <w:pStyle w:val="Header"/>
    </w:pPr>
    <w:r>
      <w:rPr>
        <w:noProof/>
      </w:rPr>
      <w:pict w14:anchorId="42EC1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627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D27"/>
    <w:multiLevelType w:val="hybridMultilevel"/>
    <w:tmpl w:val="A886C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20D3"/>
    <w:multiLevelType w:val="hybridMultilevel"/>
    <w:tmpl w:val="CD5A84A0"/>
    <w:lvl w:ilvl="0" w:tplc="80FCB012">
      <w:start w:val="1"/>
      <w:numFmt w:val="decimal"/>
      <w:lvlText w:val="%1."/>
      <w:lvlJc w:val="left"/>
      <w:pPr>
        <w:ind w:left="720" w:hanging="360"/>
      </w:pPr>
    </w:lvl>
    <w:lvl w:ilvl="1" w:tplc="26FACCCA">
      <w:start w:val="1"/>
      <w:numFmt w:val="decimal"/>
      <w:lvlText w:val="%2."/>
      <w:lvlJc w:val="left"/>
      <w:pPr>
        <w:ind w:left="720" w:hanging="360"/>
      </w:pPr>
    </w:lvl>
    <w:lvl w:ilvl="2" w:tplc="FE5CD2F4">
      <w:start w:val="1"/>
      <w:numFmt w:val="decimal"/>
      <w:lvlText w:val="%3."/>
      <w:lvlJc w:val="left"/>
      <w:pPr>
        <w:ind w:left="720" w:hanging="360"/>
      </w:pPr>
    </w:lvl>
    <w:lvl w:ilvl="3" w:tplc="7C24CDD6">
      <w:start w:val="1"/>
      <w:numFmt w:val="decimal"/>
      <w:lvlText w:val="%4."/>
      <w:lvlJc w:val="left"/>
      <w:pPr>
        <w:ind w:left="720" w:hanging="360"/>
      </w:pPr>
    </w:lvl>
    <w:lvl w:ilvl="4" w:tplc="0C74328C">
      <w:start w:val="1"/>
      <w:numFmt w:val="decimal"/>
      <w:lvlText w:val="%5."/>
      <w:lvlJc w:val="left"/>
      <w:pPr>
        <w:ind w:left="720" w:hanging="360"/>
      </w:pPr>
    </w:lvl>
    <w:lvl w:ilvl="5" w:tplc="7054D840">
      <w:start w:val="1"/>
      <w:numFmt w:val="decimal"/>
      <w:lvlText w:val="%6."/>
      <w:lvlJc w:val="left"/>
      <w:pPr>
        <w:ind w:left="720" w:hanging="360"/>
      </w:pPr>
    </w:lvl>
    <w:lvl w:ilvl="6" w:tplc="8E8E7E78">
      <w:start w:val="1"/>
      <w:numFmt w:val="decimal"/>
      <w:lvlText w:val="%7."/>
      <w:lvlJc w:val="left"/>
      <w:pPr>
        <w:ind w:left="720" w:hanging="360"/>
      </w:pPr>
    </w:lvl>
    <w:lvl w:ilvl="7" w:tplc="61F095EE">
      <w:start w:val="1"/>
      <w:numFmt w:val="decimal"/>
      <w:lvlText w:val="%8."/>
      <w:lvlJc w:val="left"/>
      <w:pPr>
        <w:ind w:left="720" w:hanging="360"/>
      </w:pPr>
    </w:lvl>
    <w:lvl w:ilvl="8" w:tplc="36F0182E">
      <w:start w:val="1"/>
      <w:numFmt w:val="decimal"/>
      <w:lvlText w:val="%9."/>
      <w:lvlJc w:val="left"/>
      <w:pPr>
        <w:ind w:left="720" w:hanging="360"/>
      </w:pPr>
    </w:lvl>
  </w:abstractNum>
  <w:abstractNum w:abstractNumId="2" w15:restartNumberingAfterBreak="0">
    <w:nsid w:val="0DEA05E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49134F"/>
    <w:multiLevelType w:val="hybridMultilevel"/>
    <w:tmpl w:val="D3E20A3C"/>
    <w:lvl w:ilvl="0" w:tplc="177650CC">
      <w:start w:val="1"/>
      <w:numFmt w:val="decimal"/>
      <w:lvlText w:val="%1."/>
      <w:lvlJc w:val="left"/>
      <w:pPr>
        <w:ind w:left="1020" w:hanging="360"/>
      </w:pPr>
    </w:lvl>
    <w:lvl w:ilvl="1" w:tplc="02E8F63C">
      <w:start w:val="1"/>
      <w:numFmt w:val="decimal"/>
      <w:lvlText w:val="%2."/>
      <w:lvlJc w:val="left"/>
      <w:pPr>
        <w:ind w:left="1020" w:hanging="360"/>
      </w:pPr>
    </w:lvl>
    <w:lvl w:ilvl="2" w:tplc="ED56C36E">
      <w:start w:val="1"/>
      <w:numFmt w:val="decimal"/>
      <w:lvlText w:val="%3."/>
      <w:lvlJc w:val="left"/>
      <w:pPr>
        <w:ind w:left="1020" w:hanging="360"/>
      </w:pPr>
    </w:lvl>
    <w:lvl w:ilvl="3" w:tplc="0D025D44">
      <w:start w:val="1"/>
      <w:numFmt w:val="decimal"/>
      <w:lvlText w:val="%4."/>
      <w:lvlJc w:val="left"/>
      <w:pPr>
        <w:ind w:left="1020" w:hanging="360"/>
      </w:pPr>
    </w:lvl>
    <w:lvl w:ilvl="4" w:tplc="91AAD1F4">
      <w:start w:val="1"/>
      <w:numFmt w:val="decimal"/>
      <w:lvlText w:val="%5."/>
      <w:lvlJc w:val="left"/>
      <w:pPr>
        <w:ind w:left="1020" w:hanging="360"/>
      </w:pPr>
    </w:lvl>
    <w:lvl w:ilvl="5" w:tplc="33326D5A">
      <w:start w:val="1"/>
      <w:numFmt w:val="decimal"/>
      <w:lvlText w:val="%6."/>
      <w:lvlJc w:val="left"/>
      <w:pPr>
        <w:ind w:left="1020" w:hanging="360"/>
      </w:pPr>
    </w:lvl>
    <w:lvl w:ilvl="6" w:tplc="8CE47024">
      <w:start w:val="1"/>
      <w:numFmt w:val="decimal"/>
      <w:lvlText w:val="%7."/>
      <w:lvlJc w:val="left"/>
      <w:pPr>
        <w:ind w:left="1020" w:hanging="360"/>
      </w:pPr>
    </w:lvl>
    <w:lvl w:ilvl="7" w:tplc="6F126462">
      <w:start w:val="1"/>
      <w:numFmt w:val="decimal"/>
      <w:lvlText w:val="%8."/>
      <w:lvlJc w:val="left"/>
      <w:pPr>
        <w:ind w:left="1020" w:hanging="360"/>
      </w:pPr>
    </w:lvl>
    <w:lvl w:ilvl="8" w:tplc="9796C9C0">
      <w:start w:val="1"/>
      <w:numFmt w:val="decimal"/>
      <w:lvlText w:val="%9."/>
      <w:lvlJc w:val="left"/>
      <w:pPr>
        <w:ind w:left="1020" w:hanging="360"/>
      </w:pPr>
    </w:lvl>
  </w:abstractNum>
  <w:abstractNum w:abstractNumId="4" w15:restartNumberingAfterBreak="0">
    <w:nsid w:val="106934D3"/>
    <w:multiLevelType w:val="hybridMultilevel"/>
    <w:tmpl w:val="805247FE"/>
    <w:lvl w:ilvl="0" w:tplc="5D064AF2">
      <w:start w:val="1"/>
      <w:numFmt w:val="decimal"/>
      <w:lvlText w:val="%1."/>
      <w:lvlJc w:val="left"/>
      <w:pPr>
        <w:ind w:left="1020" w:hanging="360"/>
      </w:pPr>
    </w:lvl>
    <w:lvl w:ilvl="1" w:tplc="BCEA00E4">
      <w:start w:val="1"/>
      <w:numFmt w:val="decimal"/>
      <w:lvlText w:val="%2."/>
      <w:lvlJc w:val="left"/>
      <w:pPr>
        <w:ind w:left="1020" w:hanging="360"/>
      </w:pPr>
    </w:lvl>
    <w:lvl w:ilvl="2" w:tplc="6A64F4C6">
      <w:start w:val="1"/>
      <w:numFmt w:val="decimal"/>
      <w:lvlText w:val="%3."/>
      <w:lvlJc w:val="left"/>
      <w:pPr>
        <w:ind w:left="1020" w:hanging="360"/>
      </w:pPr>
    </w:lvl>
    <w:lvl w:ilvl="3" w:tplc="E4C60ABA">
      <w:start w:val="1"/>
      <w:numFmt w:val="decimal"/>
      <w:lvlText w:val="%4."/>
      <w:lvlJc w:val="left"/>
      <w:pPr>
        <w:ind w:left="1020" w:hanging="360"/>
      </w:pPr>
    </w:lvl>
    <w:lvl w:ilvl="4" w:tplc="FAD0AD72">
      <w:start w:val="1"/>
      <w:numFmt w:val="decimal"/>
      <w:lvlText w:val="%5."/>
      <w:lvlJc w:val="left"/>
      <w:pPr>
        <w:ind w:left="1020" w:hanging="360"/>
      </w:pPr>
    </w:lvl>
    <w:lvl w:ilvl="5" w:tplc="7E3C3F56">
      <w:start w:val="1"/>
      <w:numFmt w:val="decimal"/>
      <w:lvlText w:val="%6."/>
      <w:lvlJc w:val="left"/>
      <w:pPr>
        <w:ind w:left="1020" w:hanging="360"/>
      </w:pPr>
    </w:lvl>
    <w:lvl w:ilvl="6" w:tplc="33A0D1E8">
      <w:start w:val="1"/>
      <w:numFmt w:val="decimal"/>
      <w:lvlText w:val="%7."/>
      <w:lvlJc w:val="left"/>
      <w:pPr>
        <w:ind w:left="1020" w:hanging="360"/>
      </w:pPr>
    </w:lvl>
    <w:lvl w:ilvl="7" w:tplc="63A40726">
      <w:start w:val="1"/>
      <w:numFmt w:val="decimal"/>
      <w:lvlText w:val="%8."/>
      <w:lvlJc w:val="left"/>
      <w:pPr>
        <w:ind w:left="1020" w:hanging="360"/>
      </w:pPr>
    </w:lvl>
    <w:lvl w:ilvl="8" w:tplc="9ECA4322">
      <w:start w:val="1"/>
      <w:numFmt w:val="decimal"/>
      <w:lvlText w:val="%9."/>
      <w:lvlJc w:val="left"/>
      <w:pPr>
        <w:ind w:left="1020" w:hanging="360"/>
      </w:pPr>
    </w:lvl>
  </w:abstractNum>
  <w:abstractNum w:abstractNumId="5" w15:restartNumberingAfterBreak="0">
    <w:nsid w:val="1306089A"/>
    <w:multiLevelType w:val="hybridMultilevel"/>
    <w:tmpl w:val="56BCECF6"/>
    <w:lvl w:ilvl="0" w:tplc="484A9C8E">
      <w:start w:val="1"/>
      <w:numFmt w:val="decimal"/>
      <w:lvlText w:val="%1."/>
      <w:lvlJc w:val="left"/>
      <w:pPr>
        <w:ind w:left="1020" w:hanging="360"/>
      </w:pPr>
    </w:lvl>
    <w:lvl w:ilvl="1" w:tplc="5FCCA984">
      <w:start w:val="1"/>
      <w:numFmt w:val="decimal"/>
      <w:lvlText w:val="%2."/>
      <w:lvlJc w:val="left"/>
      <w:pPr>
        <w:ind w:left="1020" w:hanging="360"/>
      </w:pPr>
    </w:lvl>
    <w:lvl w:ilvl="2" w:tplc="A60239B6">
      <w:start w:val="1"/>
      <w:numFmt w:val="decimal"/>
      <w:lvlText w:val="%3."/>
      <w:lvlJc w:val="left"/>
      <w:pPr>
        <w:ind w:left="1020" w:hanging="360"/>
      </w:pPr>
    </w:lvl>
    <w:lvl w:ilvl="3" w:tplc="7250F640">
      <w:start w:val="1"/>
      <w:numFmt w:val="decimal"/>
      <w:lvlText w:val="%4."/>
      <w:lvlJc w:val="left"/>
      <w:pPr>
        <w:ind w:left="1020" w:hanging="360"/>
      </w:pPr>
    </w:lvl>
    <w:lvl w:ilvl="4" w:tplc="B0E4B748">
      <w:start w:val="1"/>
      <w:numFmt w:val="decimal"/>
      <w:lvlText w:val="%5."/>
      <w:lvlJc w:val="left"/>
      <w:pPr>
        <w:ind w:left="1020" w:hanging="360"/>
      </w:pPr>
    </w:lvl>
    <w:lvl w:ilvl="5" w:tplc="B498B282">
      <w:start w:val="1"/>
      <w:numFmt w:val="decimal"/>
      <w:lvlText w:val="%6."/>
      <w:lvlJc w:val="left"/>
      <w:pPr>
        <w:ind w:left="1020" w:hanging="360"/>
      </w:pPr>
    </w:lvl>
    <w:lvl w:ilvl="6" w:tplc="C17EA992">
      <w:start w:val="1"/>
      <w:numFmt w:val="decimal"/>
      <w:lvlText w:val="%7."/>
      <w:lvlJc w:val="left"/>
      <w:pPr>
        <w:ind w:left="1020" w:hanging="360"/>
      </w:pPr>
    </w:lvl>
    <w:lvl w:ilvl="7" w:tplc="F0E4F43A">
      <w:start w:val="1"/>
      <w:numFmt w:val="decimal"/>
      <w:lvlText w:val="%8."/>
      <w:lvlJc w:val="left"/>
      <w:pPr>
        <w:ind w:left="1020" w:hanging="360"/>
      </w:pPr>
    </w:lvl>
    <w:lvl w:ilvl="8" w:tplc="E988A34C">
      <w:start w:val="1"/>
      <w:numFmt w:val="decimal"/>
      <w:lvlText w:val="%9."/>
      <w:lvlJc w:val="left"/>
      <w:pPr>
        <w:ind w:left="1020" w:hanging="360"/>
      </w:pPr>
    </w:lvl>
  </w:abstractNum>
  <w:abstractNum w:abstractNumId="6" w15:restartNumberingAfterBreak="0">
    <w:nsid w:val="139B5BA7"/>
    <w:multiLevelType w:val="multilevel"/>
    <w:tmpl w:val="C22EEA3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AD3E90"/>
    <w:multiLevelType w:val="hybridMultilevel"/>
    <w:tmpl w:val="9216BA1A"/>
    <w:lvl w:ilvl="0" w:tplc="04E2AF76">
      <w:start w:val="1"/>
      <w:numFmt w:val="decimal"/>
      <w:lvlText w:val="%1."/>
      <w:lvlJc w:val="left"/>
      <w:pPr>
        <w:ind w:left="1020" w:hanging="360"/>
      </w:pPr>
    </w:lvl>
    <w:lvl w:ilvl="1" w:tplc="ADE6E852">
      <w:start w:val="1"/>
      <w:numFmt w:val="decimal"/>
      <w:lvlText w:val="%2."/>
      <w:lvlJc w:val="left"/>
      <w:pPr>
        <w:ind w:left="1020" w:hanging="360"/>
      </w:pPr>
    </w:lvl>
    <w:lvl w:ilvl="2" w:tplc="417C9508">
      <w:start w:val="1"/>
      <w:numFmt w:val="decimal"/>
      <w:lvlText w:val="%3."/>
      <w:lvlJc w:val="left"/>
      <w:pPr>
        <w:ind w:left="1020" w:hanging="360"/>
      </w:pPr>
    </w:lvl>
    <w:lvl w:ilvl="3" w:tplc="C0A64C96">
      <w:start w:val="1"/>
      <w:numFmt w:val="decimal"/>
      <w:lvlText w:val="%4."/>
      <w:lvlJc w:val="left"/>
      <w:pPr>
        <w:ind w:left="1020" w:hanging="360"/>
      </w:pPr>
    </w:lvl>
    <w:lvl w:ilvl="4" w:tplc="96DAD70E">
      <w:start w:val="1"/>
      <w:numFmt w:val="decimal"/>
      <w:lvlText w:val="%5."/>
      <w:lvlJc w:val="left"/>
      <w:pPr>
        <w:ind w:left="1020" w:hanging="360"/>
      </w:pPr>
    </w:lvl>
    <w:lvl w:ilvl="5" w:tplc="ED3CB6F6">
      <w:start w:val="1"/>
      <w:numFmt w:val="decimal"/>
      <w:lvlText w:val="%6."/>
      <w:lvlJc w:val="left"/>
      <w:pPr>
        <w:ind w:left="1020" w:hanging="360"/>
      </w:pPr>
    </w:lvl>
    <w:lvl w:ilvl="6" w:tplc="A5146B68">
      <w:start w:val="1"/>
      <w:numFmt w:val="decimal"/>
      <w:lvlText w:val="%7."/>
      <w:lvlJc w:val="left"/>
      <w:pPr>
        <w:ind w:left="1020" w:hanging="360"/>
      </w:pPr>
    </w:lvl>
    <w:lvl w:ilvl="7" w:tplc="0D28332C">
      <w:start w:val="1"/>
      <w:numFmt w:val="decimal"/>
      <w:lvlText w:val="%8."/>
      <w:lvlJc w:val="left"/>
      <w:pPr>
        <w:ind w:left="1020" w:hanging="360"/>
      </w:pPr>
    </w:lvl>
    <w:lvl w:ilvl="8" w:tplc="A210A974">
      <w:start w:val="1"/>
      <w:numFmt w:val="decimal"/>
      <w:lvlText w:val="%9."/>
      <w:lvlJc w:val="left"/>
      <w:pPr>
        <w:ind w:left="1020" w:hanging="360"/>
      </w:pPr>
    </w:lvl>
  </w:abstractNum>
  <w:abstractNum w:abstractNumId="8" w15:restartNumberingAfterBreak="0">
    <w:nsid w:val="19E1763C"/>
    <w:multiLevelType w:val="multilevel"/>
    <w:tmpl w:val="67269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7A343B"/>
    <w:multiLevelType w:val="hybridMultilevel"/>
    <w:tmpl w:val="D772B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B7727"/>
    <w:multiLevelType w:val="hybridMultilevel"/>
    <w:tmpl w:val="1EB0B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10970"/>
    <w:multiLevelType w:val="hybridMultilevel"/>
    <w:tmpl w:val="5A108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6971A5"/>
    <w:multiLevelType w:val="hybridMultilevel"/>
    <w:tmpl w:val="52A85788"/>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0A0233"/>
    <w:multiLevelType w:val="hybridMultilevel"/>
    <w:tmpl w:val="3E92DA2E"/>
    <w:lvl w:ilvl="0" w:tplc="B2FC131A">
      <w:start w:val="1"/>
      <w:numFmt w:val="decimal"/>
      <w:lvlText w:val="%1."/>
      <w:lvlJc w:val="left"/>
      <w:pPr>
        <w:ind w:left="1020" w:hanging="360"/>
      </w:pPr>
    </w:lvl>
    <w:lvl w:ilvl="1" w:tplc="52446BE6">
      <w:start w:val="1"/>
      <w:numFmt w:val="decimal"/>
      <w:lvlText w:val="%2."/>
      <w:lvlJc w:val="left"/>
      <w:pPr>
        <w:ind w:left="1020" w:hanging="360"/>
      </w:pPr>
    </w:lvl>
    <w:lvl w:ilvl="2" w:tplc="CE08AF48">
      <w:start w:val="1"/>
      <w:numFmt w:val="decimal"/>
      <w:lvlText w:val="%3."/>
      <w:lvlJc w:val="left"/>
      <w:pPr>
        <w:ind w:left="1020" w:hanging="360"/>
      </w:pPr>
    </w:lvl>
    <w:lvl w:ilvl="3" w:tplc="F98ACEDA">
      <w:start w:val="1"/>
      <w:numFmt w:val="decimal"/>
      <w:lvlText w:val="%4."/>
      <w:lvlJc w:val="left"/>
      <w:pPr>
        <w:ind w:left="1020" w:hanging="360"/>
      </w:pPr>
    </w:lvl>
    <w:lvl w:ilvl="4" w:tplc="1FBA8AE0">
      <w:start w:val="1"/>
      <w:numFmt w:val="decimal"/>
      <w:lvlText w:val="%5."/>
      <w:lvlJc w:val="left"/>
      <w:pPr>
        <w:ind w:left="1020" w:hanging="360"/>
      </w:pPr>
    </w:lvl>
    <w:lvl w:ilvl="5" w:tplc="2B00E9A6">
      <w:start w:val="1"/>
      <w:numFmt w:val="decimal"/>
      <w:lvlText w:val="%6."/>
      <w:lvlJc w:val="left"/>
      <w:pPr>
        <w:ind w:left="1020" w:hanging="360"/>
      </w:pPr>
    </w:lvl>
    <w:lvl w:ilvl="6" w:tplc="3FF61442">
      <w:start w:val="1"/>
      <w:numFmt w:val="decimal"/>
      <w:lvlText w:val="%7."/>
      <w:lvlJc w:val="left"/>
      <w:pPr>
        <w:ind w:left="1020" w:hanging="360"/>
      </w:pPr>
    </w:lvl>
    <w:lvl w:ilvl="7" w:tplc="6FC2D4B8">
      <w:start w:val="1"/>
      <w:numFmt w:val="decimal"/>
      <w:lvlText w:val="%8."/>
      <w:lvlJc w:val="left"/>
      <w:pPr>
        <w:ind w:left="1020" w:hanging="360"/>
      </w:pPr>
    </w:lvl>
    <w:lvl w:ilvl="8" w:tplc="551C9F30">
      <w:start w:val="1"/>
      <w:numFmt w:val="decimal"/>
      <w:lvlText w:val="%9."/>
      <w:lvlJc w:val="left"/>
      <w:pPr>
        <w:ind w:left="1020" w:hanging="360"/>
      </w:pPr>
    </w:lvl>
  </w:abstractNum>
  <w:abstractNum w:abstractNumId="14" w15:restartNumberingAfterBreak="0">
    <w:nsid w:val="56D609A8"/>
    <w:multiLevelType w:val="hybridMultilevel"/>
    <w:tmpl w:val="3D04518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AF24DA3"/>
    <w:multiLevelType w:val="hybridMultilevel"/>
    <w:tmpl w:val="48A40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98267F"/>
    <w:multiLevelType w:val="hybridMultilevel"/>
    <w:tmpl w:val="AC885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E1C5B"/>
    <w:multiLevelType w:val="hybridMultilevel"/>
    <w:tmpl w:val="1A1E353E"/>
    <w:lvl w:ilvl="0" w:tplc="74A2D26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B373EB"/>
    <w:multiLevelType w:val="multilevel"/>
    <w:tmpl w:val="AC8642D6"/>
    <w:lvl w:ilvl="0">
      <w:start w:val="1"/>
      <w:numFmt w:val="decimal"/>
      <w:lvlText w:val="%1."/>
      <w:lvlJc w:val="left"/>
      <w:pPr>
        <w:ind w:left="360" w:hanging="360"/>
      </w:pPr>
    </w:lvl>
    <w:lvl w:ilvl="1">
      <w:start w:val="2"/>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76CB190E"/>
    <w:multiLevelType w:val="hybridMultilevel"/>
    <w:tmpl w:val="A78ACA40"/>
    <w:lvl w:ilvl="0" w:tplc="AC1638A6">
      <w:start w:val="1"/>
      <w:numFmt w:val="decimal"/>
      <w:lvlText w:val="%1."/>
      <w:lvlJc w:val="left"/>
      <w:pPr>
        <w:ind w:left="1020" w:hanging="360"/>
      </w:pPr>
    </w:lvl>
    <w:lvl w:ilvl="1" w:tplc="85C2C9B8">
      <w:start w:val="1"/>
      <w:numFmt w:val="decimal"/>
      <w:lvlText w:val="%2."/>
      <w:lvlJc w:val="left"/>
      <w:pPr>
        <w:ind w:left="1020" w:hanging="360"/>
      </w:pPr>
    </w:lvl>
    <w:lvl w:ilvl="2" w:tplc="434E8B46">
      <w:start w:val="1"/>
      <w:numFmt w:val="decimal"/>
      <w:lvlText w:val="%3."/>
      <w:lvlJc w:val="left"/>
      <w:pPr>
        <w:ind w:left="1020" w:hanging="360"/>
      </w:pPr>
    </w:lvl>
    <w:lvl w:ilvl="3" w:tplc="69042804">
      <w:start w:val="1"/>
      <w:numFmt w:val="decimal"/>
      <w:lvlText w:val="%4."/>
      <w:lvlJc w:val="left"/>
      <w:pPr>
        <w:ind w:left="1020" w:hanging="360"/>
      </w:pPr>
    </w:lvl>
    <w:lvl w:ilvl="4" w:tplc="99D29900">
      <w:start w:val="1"/>
      <w:numFmt w:val="decimal"/>
      <w:lvlText w:val="%5."/>
      <w:lvlJc w:val="left"/>
      <w:pPr>
        <w:ind w:left="1020" w:hanging="360"/>
      </w:pPr>
    </w:lvl>
    <w:lvl w:ilvl="5" w:tplc="1B40ADDA">
      <w:start w:val="1"/>
      <w:numFmt w:val="decimal"/>
      <w:lvlText w:val="%6."/>
      <w:lvlJc w:val="left"/>
      <w:pPr>
        <w:ind w:left="1020" w:hanging="360"/>
      </w:pPr>
    </w:lvl>
    <w:lvl w:ilvl="6" w:tplc="18E6A92E">
      <w:start w:val="1"/>
      <w:numFmt w:val="decimal"/>
      <w:lvlText w:val="%7."/>
      <w:lvlJc w:val="left"/>
      <w:pPr>
        <w:ind w:left="1020" w:hanging="360"/>
      </w:pPr>
    </w:lvl>
    <w:lvl w:ilvl="7" w:tplc="BA9EB994">
      <w:start w:val="1"/>
      <w:numFmt w:val="decimal"/>
      <w:lvlText w:val="%8."/>
      <w:lvlJc w:val="left"/>
      <w:pPr>
        <w:ind w:left="1020" w:hanging="360"/>
      </w:pPr>
    </w:lvl>
    <w:lvl w:ilvl="8" w:tplc="E6B2F066">
      <w:start w:val="1"/>
      <w:numFmt w:val="decimal"/>
      <w:lvlText w:val="%9."/>
      <w:lvlJc w:val="left"/>
      <w:pPr>
        <w:ind w:left="1020" w:hanging="360"/>
      </w:pPr>
    </w:lvl>
  </w:abstractNum>
  <w:num w:numId="1">
    <w:abstractNumId w:val="16"/>
  </w:num>
  <w:num w:numId="2">
    <w:abstractNumId w:val="10"/>
  </w:num>
  <w:num w:numId="3">
    <w:abstractNumId w:val="0"/>
  </w:num>
  <w:num w:numId="4">
    <w:abstractNumId w:val="9"/>
  </w:num>
  <w:num w:numId="5">
    <w:abstractNumId w:val="18"/>
  </w:num>
  <w:num w:numId="6">
    <w:abstractNumId w:val="2"/>
  </w:num>
  <w:num w:numId="7">
    <w:abstractNumId w:val="17"/>
  </w:num>
  <w:num w:numId="8">
    <w:abstractNumId w:val="12"/>
  </w:num>
  <w:num w:numId="9">
    <w:abstractNumId w:val="6"/>
  </w:num>
  <w:num w:numId="10">
    <w:abstractNumId w:val="11"/>
  </w:num>
  <w:num w:numId="11">
    <w:abstractNumId w:val="15"/>
  </w:num>
  <w:num w:numId="12">
    <w:abstractNumId w:val="8"/>
  </w:num>
  <w:num w:numId="13">
    <w:abstractNumId w:val="14"/>
  </w:num>
  <w:num w:numId="14">
    <w:abstractNumId w:val="4"/>
  </w:num>
  <w:num w:numId="15">
    <w:abstractNumId w:val="19"/>
  </w:num>
  <w:num w:numId="16">
    <w:abstractNumId w:val="3"/>
  </w:num>
  <w:num w:numId="17">
    <w:abstractNumId w:val="7"/>
  </w:num>
  <w:num w:numId="18">
    <w:abstractNumId w:val="5"/>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NjEFQhNTCzNLMyUdpeDU4uLM/DyQAkPjWgBoZK9WLQAAAA=="/>
  </w:docVars>
  <w:rsids>
    <w:rsidRoot w:val="00D71A39"/>
    <w:rsid w:val="00002ED1"/>
    <w:rsid w:val="00004190"/>
    <w:rsid w:val="00013340"/>
    <w:rsid w:val="000321F5"/>
    <w:rsid w:val="00036698"/>
    <w:rsid w:val="00036D16"/>
    <w:rsid w:val="00037A11"/>
    <w:rsid w:val="000424B9"/>
    <w:rsid w:val="000476F8"/>
    <w:rsid w:val="00060231"/>
    <w:rsid w:val="00061F42"/>
    <w:rsid w:val="00062CCD"/>
    <w:rsid w:val="00064FA8"/>
    <w:rsid w:val="00067E1A"/>
    <w:rsid w:val="00071519"/>
    <w:rsid w:val="00074A5A"/>
    <w:rsid w:val="00080328"/>
    <w:rsid w:val="00083FA0"/>
    <w:rsid w:val="0009119D"/>
    <w:rsid w:val="00091BDC"/>
    <w:rsid w:val="00093C68"/>
    <w:rsid w:val="000A65A6"/>
    <w:rsid w:val="000B55BA"/>
    <w:rsid w:val="000B7246"/>
    <w:rsid w:val="000B73BB"/>
    <w:rsid w:val="000C1E0F"/>
    <w:rsid w:val="000C5298"/>
    <w:rsid w:val="000D1557"/>
    <w:rsid w:val="000D1949"/>
    <w:rsid w:val="000D37EF"/>
    <w:rsid w:val="000D5603"/>
    <w:rsid w:val="000D6383"/>
    <w:rsid w:val="000D7561"/>
    <w:rsid w:val="000E5C2C"/>
    <w:rsid w:val="000F5C68"/>
    <w:rsid w:val="0011092D"/>
    <w:rsid w:val="001124E3"/>
    <w:rsid w:val="00115610"/>
    <w:rsid w:val="001159DF"/>
    <w:rsid w:val="00115DC1"/>
    <w:rsid w:val="001329BC"/>
    <w:rsid w:val="00144DD1"/>
    <w:rsid w:val="00146F21"/>
    <w:rsid w:val="00156D8A"/>
    <w:rsid w:val="001571CD"/>
    <w:rsid w:val="00160D5F"/>
    <w:rsid w:val="0016244A"/>
    <w:rsid w:val="001643C2"/>
    <w:rsid w:val="0016586E"/>
    <w:rsid w:val="00166DFE"/>
    <w:rsid w:val="001972D1"/>
    <w:rsid w:val="001976AF"/>
    <w:rsid w:val="001A08B8"/>
    <w:rsid w:val="001A5291"/>
    <w:rsid w:val="001A62FA"/>
    <w:rsid w:val="001B0238"/>
    <w:rsid w:val="001B0A35"/>
    <w:rsid w:val="001B4C75"/>
    <w:rsid w:val="001B61F8"/>
    <w:rsid w:val="001C68F6"/>
    <w:rsid w:val="001D018B"/>
    <w:rsid w:val="001D2A56"/>
    <w:rsid w:val="001D51EE"/>
    <w:rsid w:val="001E6D86"/>
    <w:rsid w:val="001F05A5"/>
    <w:rsid w:val="001F4824"/>
    <w:rsid w:val="00202B24"/>
    <w:rsid w:val="00212779"/>
    <w:rsid w:val="00213049"/>
    <w:rsid w:val="002140E3"/>
    <w:rsid w:val="00224DAF"/>
    <w:rsid w:val="0022576E"/>
    <w:rsid w:val="00226560"/>
    <w:rsid w:val="00226B57"/>
    <w:rsid w:val="00227189"/>
    <w:rsid w:val="00227CF9"/>
    <w:rsid w:val="00231492"/>
    <w:rsid w:val="00231A8C"/>
    <w:rsid w:val="00232D5A"/>
    <w:rsid w:val="002332BE"/>
    <w:rsid w:val="00234179"/>
    <w:rsid w:val="002355DD"/>
    <w:rsid w:val="00237ADC"/>
    <w:rsid w:val="00241005"/>
    <w:rsid w:val="002418C4"/>
    <w:rsid w:val="00261F92"/>
    <w:rsid w:val="002633A3"/>
    <w:rsid w:val="00265665"/>
    <w:rsid w:val="00266BA7"/>
    <w:rsid w:val="00280AE4"/>
    <w:rsid w:val="00281D43"/>
    <w:rsid w:val="00283130"/>
    <w:rsid w:val="002831E4"/>
    <w:rsid w:val="002858FE"/>
    <w:rsid w:val="002A5B88"/>
    <w:rsid w:val="002B7CD5"/>
    <w:rsid w:val="002C2351"/>
    <w:rsid w:val="002D1590"/>
    <w:rsid w:val="002D42E9"/>
    <w:rsid w:val="002D5490"/>
    <w:rsid w:val="002F1D11"/>
    <w:rsid w:val="002F4973"/>
    <w:rsid w:val="00301638"/>
    <w:rsid w:val="00311CD8"/>
    <w:rsid w:val="00314A17"/>
    <w:rsid w:val="00320682"/>
    <w:rsid w:val="00326D5D"/>
    <w:rsid w:val="00336CB7"/>
    <w:rsid w:val="00336CBC"/>
    <w:rsid w:val="003374DD"/>
    <w:rsid w:val="003434B2"/>
    <w:rsid w:val="00344B89"/>
    <w:rsid w:val="00347FCA"/>
    <w:rsid w:val="0035584B"/>
    <w:rsid w:val="00356ECC"/>
    <w:rsid w:val="00360ECC"/>
    <w:rsid w:val="00363F91"/>
    <w:rsid w:val="00382F30"/>
    <w:rsid w:val="00390307"/>
    <w:rsid w:val="00393312"/>
    <w:rsid w:val="00395A5A"/>
    <w:rsid w:val="003A520C"/>
    <w:rsid w:val="003B38B0"/>
    <w:rsid w:val="003C0919"/>
    <w:rsid w:val="003C0C77"/>
    <w:rsid w:val="003D18A1"/>
    <w:rsid w:val="003D1D51"/>
    <w:rsid w:val="003D71C1"/>
    <w:rsid w:val="003D7996"/>
    <w:rsid w:val="003E58C3"/>
    <w:rsid w:val="003F3809"/>
    <w:rsid w:val="003F7970"/>
    <w:rsid w:val="00404797"/>
    <w:rsid w:val="00416065"/>
    <w:rsid w:val="00422DCF"/>
    <w:rsid w:val="00430508"/>
    <w:rsid w:val="00430671"/>
    <w:rsid w:val="00436553"/>
    <w:rsid w:val="004411B0"/>
    <w:rsid w:val="00442D3D"/>
    <w:rsid w:val="00456E11"/>
    <w:rsid w:val="00460412"/>
    <w:rsid w:val="00461EA1"/>
    <w:rsid w:val="00462E59"/>
    <w:rsid w:val="00472414"/>
    <w:rsid w:val="00475EBE"/>
    <w:rsid w:val="004811A8"/>
    <w:rsid w:val="00483398"/>
    <w:rsid w:val="00486C5D"/>
    <w:rsid w:val="004908D7"/>
    <w:rsid w:val="004A05E6"/>
    <w:rsid w:val="004A4E96"/>
    <w:rsid w:val="004B02B1"/>
    <w:rsid w:val="004B6DD9"/>
    <w:rsid w:val="004C59E8"/>
    <w:rsid w:val="004C6194"/>
    <w:rsid w:val="004D3F1F"/>
    <w:rsid w:val="004E0845"/>
    <w:rsid w:val="004F0A2E"/>
    <w:rsid w:val="00500A00"/>
    <w:rsid w:val="00505160"/>
    <w:rsid w:val="00506716"/>
    <w:rsid w:val="00512A7C"/>
    <w:rsid w:val="00515209"/>
    <w:rsid w:val="00522B5B"/>
    <w:rsid w:val="0053780F"/>
    <w:rsid w:val="00541E07"/>
    <w:rsid w:val="00541E63"/>
    <w:rsid w:val="00542AD1"/>
    <w:rsid w:val="00543925"/>
    <w:rsid w:val="00557294"/>
    <w:rsid w:val="0056186A"/>
    <w:rsid w:val="005667D2"/>
    <w:rsid w:val="005813F7"/>
    <w:rsid w:val="0059157A"/>
    <w:rsid w:val="00594F30"/>
    <w:rsid w:val="0059621A"/>
    <w:rsid w:val="00597916"/>
    <w:rsid w:val="005B1B5B"/>
    <w:rsid w:val="005B1B68"/>
    <w:rsid w:val="005B7307"/>
    <w:rsid w:val="005C068D"/>
    <w:rsid w:val="005C1631"/>
    <w:rsid w:val="005C25F8"/>
    <w:rsid w:val="005C2CF4"/>
    <w:rsid w:val="005D0064"/>
    <w:rsid w:val="005D1676"/>
    <w:rsid w:val="005D41EF"/>
    <w:rsid w:val="005D62CE"/>
    <w:rsid w:val="005E0CAE"/>
    <w:rsid w:val="005E364D"/>
    <w:rsid w:val="005F0385"/>
    <w:rsid w:val="006033E8"/>
    <w:rsid w:val="0061220D"/>
    <w:rsid w:val="006208D2"/>
    <w:rsid w:val="00622D4B"/>
    <w:rsid w:val="00625999"/>
    <w:rsid w:val="00626208"/>
    <w:rsid w:val="00630C22"/>
    <w:rsid w:val="00633543"/>
    <w:rsid w:val="00645FC3"/>
    <w:rsid w:val="0065219E"/>
    <w:rsid w:val="00653E25"/>
    <w:rsid w:val="006623C6"/>
    <w:rsid w:val="00662B59"/>
    <w:rsid w:val="00664318"/>
    <w:rsid w:val="00672EA5"/>
    <w:rsid w:val="006841C4"/>
    <w:rsid w:val="00690D75"/>
    <w:rsid w:val="006A4E3D"/>
    <w:rsid w:val="006A568C"/>
    <w:rsid w:val="006B6275"/>
    <w:rsid w:val="006B6488"/>
    <w:rsid w:val="006C019D"/>
    <w:rsid w:val="006C1373"/>
    <w:rsid w:val="006C3815"/>
    <w:rsid w:val="006D4439"/>
    <w:rsid w:val="006D5431"/>
    <w:rsid w:val="006E29D8"/>
    <w:rsid w:val="006F535B"/>
    <w:rsid w:val="006F6863"/>
    <w:rsid w:val="007012A4"/>
    <w:rsid w:val="00703261"/>
    <w:rsid w:val="007151E5"/>
    <w:rsid w:val="007214C3"/>
    <w:rsid w:val="007225D7"/>
    <w:rsid w:val="00722C77"/>
    <w:rsid w:val="00732C6E"/>
    <w:rsid w:val="007333E7"/>
    <w:rsid w:val="00733E93"/>
    <w:rsid w:val="00743809"/>
    <w:rsid w:val="007454B8"/>
    <w:rsid w:val="0074584C"/>
    <w:rsid w:val="00747E78"/>
    <w:rsid w:val="007542E5"/>
    <w:rsid w:val="0075454F"/>
    <w:rsid w:val="00756829"/>
    <w:rsid w:val="00760D44"/>
    <w:rsid w:val="0076143D"/>
    <w:rsid w:val="00763DDE"/>
    <w:rsid w:val="00767523"/>
    <w:rsid w:val="0077216B"/>
    <w:rsid w:val="00776251"/>
    <w:rsid w:val="00786019"/>
    <w:rsid w:val="00790FB0"/>
    <w:rsid w:val="007973E5"/>
    <w:rsid w:val="007A02AB"/>
    <w:rsid w:val="007C13B9"/>
    <w:rsid w:val="007C1FED"/>
    <w:rsid w:val="007D3160"/>
    <w:rsid w:val="007D516E"/>
    <w:rsid w:val="007E1648"/>
    <w:rsid w:val="007E2586"/>
    <w:rsid w:val="007F113D"/>
    <w:rsid w:val="008014AF"/>
    <w:rsid w:val="00806AFD"/>
    <w:rsid w:val="00814618"/>
    <w:rsid w:val="00825752"/>
    <w:rsid w:val="00826C4A"/>
    <w:rsid w:val="008472CB"/>
    <w:rsid w:val="008522F2"/>
    <w:rsid w:val="008568EE"/>
    <w:rsid w:val="00856C4F"/>
    <w:rsid w:val="008616B9"/>
    <w:rsid w:val="00861CD3"/>
    <w:rsid w:val="008711DE"/>
    <w:rsid w:val="0087681F"/>
    <w:rsid w:val="008803DA"/>
    <w:rsid w:val="0088145B"/>
    <w:rsid w:val="008818D8"/>
    <w:rsid w:val="008823A8"/>
    <w:rsid w:val="008A47E1"/>
    <w:rsid w:val="008B23F9"/>
    <w:rsid w:val="008B41D5"/>
    <w:rsid w:val="008C1438"/>
    <w:rsid w:val="008D0D6A"/>
    <w:rsid w:val="008D33B7"/>
    <w:rsid w:val="008E2790"/>
    <w:rsid w:val="008E3801"/>
    <w:rsid w:val="008E6010"/>
    <w:rsid w:val="008F5BF1"/>
    <w:rsid w:val="008F7371"/>
    <w:rsid w:val="008F7EC4"/>
    <w:rsid w:val="00910A01"/>
    <w:rsid w:val="00920E08"/>
    <w:rsid w:val="00936DBB"/>
    <w:rsid w:val="00943055"/>
    <w:rsid w:val="00943A38"/>
    <w:rsid w:val="00954534"/>
    <w:rsid w:val="00963728"/>
    <w:rsid w:val="009652D3"/>
    <w:rsid w:val="0096570C"/>
    <w:rsid w:val="00967844"/>
    <w:rsid w:val="00970F5B"/>
    <w:rsid w:val="0097328F"/>
    <w:rsid w:val="009741AB"/>
    <w:rsid w:val="0098554F"/>
    <w:rsid w:val="00990624"/>
    <w:rsid w:val="0099466A"/>
    <w:rsid w:val="00997CEC"/>
    <w:rsid w:val="00997DD3"/>
    <w:rsid w:val="009A69E9"/>
    <w:rsid w:val="009B0A19"/>
    <w:rsid w:val="009B7F08"/>
    <w:rsid w:val="009C15C3"/>
    <w:rsid w:val="009C34AD"/>
    <w:rsid w:val="009D1E7E"/>
    <w:rsid w:val="009D603B"/>
    <w:rsid w:val="009E23C0"/>
    <w:rsid w:val="009E6F79"/>
    <w:rsid w:val="009F0124"/>
    <w:rsid w:val="009F0991"/>
    <w:rsid w:val="009F29E2"/>
    <w:rsid w:val="00A0768D"/>
    <w:rsid w:val="00A16886"/>
    <w:rsid w:val="00A25C6A"/>
    <w:rsid w:val="00A309C1"/>
    <w:rsid w:val="00A425E8"/>
    <w:rsid w:val="00A42E5D"/>
    <w:rsid w:val="00A47FAA"/>
    <w:rsid w:val="00A536C9"/>
    <w:rsid w:val="00A5379D"/>
    <w:rsid w:val="00A61ADE"/>
    <w:rsid w:val="00A66738"/>
    <w:rsid w:val="00A73D66"/>
    <w:rsid w:val="00A77F08"/>
    <w:rsid w:val="00A77FF5"/>
    <w:rsid w:val="00A94AAC"/>
    <w:rsid w:val="00A9668C"/>
    <w:rsid w:val="00AA3F89"/>
    <w:rsid w:val="00AA728D"/>
    <w:rsid w:val="00AC680B"/>
    <w:rsid w:val="00AC70B8"/>
    <w:rsid w:val="00AE0502"/>
    <w:rsid w:val="00AF4906"/>
    <w:rsid w:val="00AF581E"/>
    <w:rsid w:val="00AF701A"/>
    <w:rsid w:val="00B00EDC"/>
    <w:rsid w:val="00B135AE"/>
    <w:rsid w:val="00B14D93"/>
    <w:rsid w:val="00B21504"/>
    <w:rsid w:val="00B24138"/>
    <w:rsid w:val="00B30B74"/>
    <w:rsid w:val="00B3682A"/>
    <w:rsid w:val="00B40956"/>
    <w:rsid w:val="00B45838"/>
    <w:rsid w:val="00B5266B"/>
    <w:rsid w:val="00B532E3"/>
    <w:rsid w:val="00B541BB"/>
    <w:rsid w:val="00B65CCF"/>
    <w:rsid w:val="00B67107"/>
    <w:rsid w:val="00B71F41"/>
    <w:rsid w:val="00B72F24"/>
    <w:rsid w:val="00B74285"/>
    <w:rsid w:val="00B76159"/>
    <w:rsid w:val="00B92467"/>
    <w:rsid w:val="00B9317E"/>
    <w:rsid w:val="00B94C11"/>
    <w:rsid w:val="00B9722C"/>
    <w:rsid w:val="00B97F17"/>
    <w:rsid w:val="00BA07DB"/>
    <w:rsid w:val="00BC5901"/>
    <w:rsid w:val="00BD1134"/>
    <w:rsid w:val="00BD3127"/>
    <w:rsid w:val="00BD35C0"/>
    <w:rsid w:val="00BD4F5D"/>
    <w:rsid w:val="00BF0642"/>
    <w:rsid w:val="00C040D7"/>
    <w:rsid w:val="00C164CF"/>
    <w:rsid w:val="00C24CFA"/>
    <w:rsid w:val="00C44532"/>
    <w:rsid w:val="00C524AF"/>
    <w:rsid w:val="00C52D22"/>
    <w:rsid w:val="00C60237"/>
    <w:rsid w:val="00C6467A"/>
    <w:rsid w:val="00C656DD"/>
    <w:rsid w:val="00C70B4D"/>
    <w:rsid w:val="00C70E79"/>
    <w:rsid w:val="00C80CCB"/>
    <w:rsid w:val="00C81BCB"/>
    <w:rsid w:val="00C84EC8"/>
    <w:rsid w:val="00C85017"/>
    <w:rsid w:val="00C864F6"/>
    <w:rsid w:val="00C9668A"/>
    <w:rsid w:val="00CA7077"/>
    <w:rsid w:val="00CB41B1"/>
    <w:rsid w:val="00CD2946"/>
    <w:rsid w:val="00CD4447"/>
    <w:rsid w:val="00CD7790"/>
    <w:rsid w:val="00CE44DF"/>
    <w:rsid w:val="00CE7CDD"/>
    <w:rsid w:val="00CF28EC"/>
    <w:rsid w:val="00CF3EBE"/>
    <w:rsid w:val="00CF5F03"/>
    <w:rsid w:val="00D15062"/>
    <w:rsid w:val="00D1569A"/>
    <w:rsid w:val="00D25AF8"/>
    <w:rsid w:val="00D25C37"/>
    <w:rsid w:val="00D27D2C"/>
    <w:rsid w:val="00D42B81"/>
    <w:rsid w:val="00D43211"/>
    <w:rsid w:val="00D52752"/>
    <w:rsid w:val="00D54245"/>
    <w:rsid w:val="00D65FC7"/>
    <w:rsid w:val="00D661F4"/>
    <w:rsid w:val="00D70A21"/>
    <w:rsid w:val="00D71A39"/>
    <w:rsid w:val="00D80A79"/>
    <w:rsid w:val="00D8254E"/>
    <w:rsid w:val="00D84E2D"/>
    <w:rsid w:val="00D8513B"/>
    <w:rsid w:val="00D90D2A"/>
    <w:rsid w:val="00DA1E34"/>
    <w:rsid w:val="00DB4930"/>
    <w:rsid w:val="00DC0466"/>
    <w:rsid w:val="00DC1410"/>
    <w:rsid w:val="00DC2530"/>
    <w:rsid w:val="00DC32D4"/>
    <w:rsid w:val="00DD4E60"/>
    <w:rsid w:val="00DD758C"/>
    <w:rsid w:val="00DE285A"/>
    <w:rsid w:val="00DF4F23"/>
    <w:rsid w:val="00DF793F"/>
    <w:rsid w:val="00E023F8"/>
    <w:rsid w:val="00E04A7E"/>
    <w:rsid w:val="00E06486"/>
    <w:rsid w:val="00E15638"/>
    <w:rsid w:val="00E212EB"/>
    <w:rsid w:val="00E21DCE"/>
    <w:rsid w:val="00E27EFC"/>
    <w:rsid w:val="00E31625"/>
    <w:rsid w:val="00E36CD3"/>
    <w:rsid w:val="00E4058B"/>
    <w:rsid w:val="00E44D15"/>
    <w:rsid w:val="00E45FCB"/>
    <w:rsid w:val="00E46AE5"/>
    <w:rsid w:val="00E47657"/>
    <w:rsid w:val="00E50C05"/>
    <w:rsid w:val="00E52674"/>
    <w:rsid w:val="00E54871"/>
    <w:rsid w:val="00E6123B"/>
    <w:rsid w:val="00E67405"/>
    <w:rsid w:val="00E705F1"/>
    <w:rsid w:val="00E81B59"/>
    <w:rsid w:val="00E85D19"/>
    <w:rsid w:val="00E9250C"/>
    <w:rsid w:val="00E96935"/>
    <w:rsid w:val="00EA1104"/>
    <w:rsid w:val="00EA4E4D"/>
    <w:rsid w:val="00EC2EE3"/>
    <w:rsid w:val="00EC4E13"/>
    <w:rsid w:val="00EC6723"/>
    <w:rsid w:val="00ED199A"/>
    <w:rsid w:val="00ED2036"/>
    <w:rsid w:val="00EE0F5D"/>
    <w:rsid w:val="00EF6A2D"/>
    <w:rsid w:val="00EF6B92"/>
    <w:rsid w:val="00EF76BB"/>
    <w:rsid w:val="00F015D9"/>
    <w:rsid w:val="00F02F5B"/>
    <w:rsid w:val="00F04BCE"/>
    <w:rsid w:val="00F17ECE"/>
    <w:rsid w:val="00F23692"/>
    <w:rsid w:val="00F24D84"/>
    <w:rsid w:val="00F310BA"/>
    <w:rsid w:val="00F314C4"/>
    <w:rsid w:val="00F337CA"/>
    <w:rsid w:val="00F33F4D"/>
    <w:rsid w:val="00F3564C"/>
    <w:rsid w:val="00F369A3"/>
    <w:rsid w:val="00F45431"/>
    <w:rsid w:val="00F46E4E"/>
    <w:rsid w:val="00F71E47"/>
    <w:rsid w:val="00F83DD9"/>
    <w:rsid w:val="00F85A66"/>
    <w:rsid w:val="00F906BA"/>
    <w:rsid w:val="00F91A5A"/>
    <w:rsid w:val="00F92A8C"/>
    <w:rsid w:val="00F95454"/>
    <w:rsid w:val="00FA3F41"/>
    <w:rsid w:val="00FB0D82"/>
    <w:rsid w:val="00FB58DB"/>
    <w:rsid w:val="00FC1280"/>
    <w:rsid w:val="00FC48E4"/>
    <w:rsid w:val="00FD08DE"/>
    <w:rsid w:val="00FD1DE6"/>
    <w:rsid w:val="00FD475A"/>
    <w:rsid w:val="00FD486F"/>
    <w:rsid w:val="00FE3E68"/>
    <w:rsid w:val="00FE6EF1"/>
    <w:rsid w:val="00FF2B5C"/>
    <w:rsid w:val="00FF6CC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1387B4"/>
  <w15:chartTrackingRefBased/>
  <w15:docId w15:val="{08F4BEB9-D6C2-4F47-9976-7BD49E4D1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A39"/>
    <w:pPr>
      <w:spacing w:line="256" w:lineRule="auto"/>
    </w:pPr>
    <w:rPr>
      <w:rFonts w:ascii="Calibri" w:eastAsia="Calibri" w:hAnsi="Calibri" w:cs="Calibri"/>
      <w:szCs w:val="22"/>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F7EC4"/>
    <w:pPr>
      <w:spacing w:after="0" w:line="480" w:lineRule="auto"/>
      <w:ind w:left="720" w:hanging="720"/>
    </w:pPr>
  </w:style>
  <w:style w:type="paragraph" w:styleId="ListParagraph">
    <w:name w:val="List Paragraph"/>
    <w:basedOn w:val="Normal"/>
    <w:uiPriority w:val="34"/>
    <w:qFormat/>
    <w:rsid w:val="005B1B68"/>
    <w:pPr>
      <w:ind w:left="720"/>
      <w:contextualSpacing/>
    </w:pPr>
  </w:style>
  <w:style w:type="table" w:styleId="TableGrid">
    <w:name w:val="Table Grid"/>
    <w:basedOn w:val="TableNormal"/>
    <w:uiPriority w:val="39"/>
    <w:rsid w:val="001A08B8"/>
    <w:pPr>
      <w:widowControl w:val="0"/>
      <w:spacing w:after="0" w:line="240" w:lineRule="auto"/>
    </w:pPr>
    <w:rPr>
      <w:rFonts w:ascii="Arial" w:eastAsia="Arial" w:hAnsi="Arial"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23F8"/>
    <w:rPr>
      <w:sz w:val="16"/>
      <w:szCs w:val="16"/>
    </w:rPr>
  </w:style>
  <w:style w:type="paragraph" w:styleId="CommentText">
    <w:name w:val="annotation text"/>
    <w:basedOn w:val="Normal"/>
    <w:link w:val="CommentTextChar"/>
    <w:uiPriority w:val="99"/>
    <w:unhideWhenUsed/>
    <w:rsid w:val="00E023F8"/>
    <w:pPr>
      <w:spacing w:line="240" w:lineRule="auto"/>
    </w:pPr>
    <w:rPr>
      <w:sz w:val="20"/>
      <w:szCs w:val="20"/>
    </w:rPr>
  </w:style>
  <w:style w:type="character" w:customStyle="1" w:styleId="CommentTextChar">
    <w:name w:val="Comment Text Char"/>
    <w:basedOn w:val="DefaultParagraphFont"/>
    <w:link w:val="CommentText"/>
    <w:uiPriority w:val="99"/>
    <w:rsid w:val="00E023F8"/>
    <w:rPr>
      <w:rFonts w:ascii="Calibri" w:eastAsia="Calibri" w:hAnsi="Calibri" w:cs="Calibri"/>
      <w:sz w:val="20"/>
      <w:lang w:val="en-IN" w:eastAsia="en-IN" w:bidi="ar-SA"/>
    </w:rPr>
  </w:style>
  <w:style w:type="paragraph" w:styleId="CommentSubject">
    <w:name w:val="annotation subject"/>
    <w:basedOn w:val="CommentText"/>
    <w:next w:val="CommentText"/>
    <w:link w:val="CommentSubjectChar"/>
    <w:uiPriority w:val="99"/>
    <w:semiHidden/>
    <w:unhideWhenUsed/>
    <w:rsid w:val="00E023F8"/>
    <w:rPr>
      <w:b/>
      <w:bCs/>
    </w:rPr>
  </w:style>
  <w:style w:type="character" w:customStyle="1" w:styleId="CommentSubjectChar">
    <w:name w:val="Comment Subject Char"/>
    <w:basedOn w:val="CommentTextChar"/>
    <w:link w:val="CommentSubject"/>
    <w:uiPriority w:val="99"/>
    <w:semiHidden/>
    <w:rsid w:val="00E023F8"/>
    <w:rPr>
      <w:rFonts w:ascii="Calibri" w:eastAsia="Calibri" w:hAnsi="Calibri" w:cs="Calibri"/>
      <w:b/>
      <w:bCs/>
      <w:sz w:val="20"/>
      <w:lang w:val="en-IN" w:eastAsia="en-IN" w:bidi="ar-SA"/>
    </w:rPr>
  </w:style>
  <w:style w:type="paragraph" w:styleId="Header">
    <w:name w:val="header"/>
    <w:basedOn w:val="Normal"/>
    <w:link w:val="HeaderChar"/>
    <w:uiPriority w:val="99"/>
    <w:unhideWhenUsed/>
    <w:rsid w:val="00D42B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B81"/>
    <w:rPr>
      <w:rFonts w:ascii="Calibri" w:eastAsia="Calibri" w:hAnsi="Calibri" w:cs="Calibri"/>
      <w:szCs w:val="22"/>
      <w:lang w:val="en-IN" w:eastAsia="en-IN" w:bidi="ar-SA"/>
    </w:rPr>
  </w:style>
  <w:style w:type="paragraph" w:styleId="Footer">
    <w:name w:val="footer"/>
    <w:basedOn w:val="Normal"/>
    <w:link w:val="FooterChar"/>
    <w:uiPriority w:val="99"/>
    <w:unhideWhenUsed/>
    <w:rsid w:val="00D42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B81"/>
    <w:rPr>
      <w:rFonts w:ascii="Calibri" w:eastAsia="Calibri" w:hAnsi="Calibri" w:cs="Calibri"/>
      <w:szCs w:val="22"/>
      <w:lang w:val="en-IN" w:eastAsia="en-IN" w:bidi="ar-SA"/>
    </w:rPr>
  </w:style>
  <w:style w:type="character" w:styleId="LineNumber">
    <w:name w:val="line number"/>
    <w:basedOn w:val="DefaultParagraphFont"/>
    <w:uiPriority w:val="99"/>
    <w:semiHidden/>
    <w:unhideWhenUsed/>
    <w:rsid w:val="00036698"/>
  </w:style>
  <w:style w:type="character" w:styleId="Hyperlink">
    <w:name w:val="Hyperlink"/>
    <w:basedOn w:val="DefaultParagraphFont"/>
    <w:uiPriority w:val="99"/>
    <w:unhideWhenUsed/>
    <w:rsid w:val="009E6F79"/>
    <w:rPr>
      <w:color w:val="0563C1" w:themeColor="hyperlink"/>
      <w:u w:val="single"/>
    </w:rPr>
  </w:style>
  <w:style w:type="character" w:styleId="UnresolvedMention">
    <w:name w:val="Unresolved Mention"/>
    <w:basedOn w:val="DefaultParagraphFont"/>
    <w:uiPriority w:val="99"/>
    <w:semiHidden/>
    <w:unhideWhenUsed/>
    <w:rsid w:val="009E6F79"/>
    <w:rPr>
      <w:color w:val="605E5C"/>
      <w:shd w:val="clear" w:color="auto" w:fill="E1DFDD"/>
    </w:rPr>
  </w:style>
  <w:style w:type="character" w:styleId="SubtleEmphasis">
    <w:name w:val="Subtle Emphasis"/>
    <w:basedOn w:val="DefaultParagraphFont"/>
    <w:uiPriority w:val="19"/>
    <w:qFormat/>
    <w:rsid w:val="000D155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937">
      <w:bodyDiv w:val="1"/>
      <w:marLeft w:val="0"/>
      <w:marRight w:val="0"/>
      <w:marTop w:val="0"/>
      <w:marBottom w:val="0"/>
      <w:divBdr>
        <w:top w:val="none" w:sz="0" w:space="0" w:color="auto"/>
        <w:left w:val="none" w:sz="0" w:space="0" w:color="auto"/>
        <w:bottom w:val="none" w:sz="0" w:space="0" w:color="auto"/>
        <w:right w:val="none" w:sz="0" w:space="0" w:color="auto"/>
      </w:divBdr>
    </w:div>
    <w:div w:id="178131122">
      <w:bodyDiv w:val="1"/>
      <w:marLeft w:val="0"/>
      <w:marRight w:val="0"/>
      <w:marTop w:val="0"/>
      <w:marBottom w:val="0"/>
      <w:divBdr>
        <w:top w:val="none" w:sz="0" w:space="0" w:color="auto"/>
        <w:left w:val="none" w:sz="0" w:space="0" w:color="auto"/>
        <w:bottom w:val="none" w:sz="0" w:space="0" w:color="auto"/>
        <w:right w:val="none" w:sz="0" w:space="0" w:color="auto"/>
      </w:divBdr>
    </w:div>
    <w:div w:id="202641491">
      <w:bodyDiv w:val="1"/>
      <w:marLeft w:val="0"/>
      <w:marRight w:val="0"/>
      <w:marTop w:val="0"/>
      <w:marBottom w:val="0"/>
      <w:divBdr>
        <w:top w:val="none" w:sz="0" w:space="0" w:color="auto"/>
        <w:left w:val="none" w:sz="0" w:space="0" w:color="auto"/>
        <w:bottom w:val="none" w:sz="0" w:space="0" w:color="auto"/>
        <w:right w:val="none" w:sz="0" w:space="0" w:color="auto"/>
      </w:divBdr>
    </w:div>
    <w:div w:id="218398428">
      <w:bodyDiv w:val="1"/>
      <w:marLeft w:val="0"/>
      <w:marRight w:val="0"/>
      <w:marTop w:val="0"/>
      <w:marBottom w:val="0"/>
      <w:divBdr>
        <w:top w:val="none" w:sz="0" w:space="0" w:color="auto"/>
        <w:left w:val="none" w:sz="0" w:space="0" w:color="auto"/>
        <w:bottom w:val="none" w:sz="0" w:space="0" w:color="auto"/>
        <w:right w:val="none" w:sz="0" w:space="0" w:color="auto"/>
      </w:divBdr>
    </w:div>
    <w:div w:id="285426065">
      <w:bodyDiv w:val="1"/>
      <w:marLeft w:val="0"/>
      <w:marRight w:val="0"/>
      <w:marTop w:val="0"/>
      <w:marBottom w:val="0"/>
      <w:divBdr>
        <w:top w:val="none" w:sz="0" w:space="0" w:color="auto"/>
        <w:left w:val="none" w:sz="0" w:space="0" w:color="auto"/>
        <w:bottom w:val="none" w:sz="0" w:space="0" w:color="auto"/>
        <w:right w:val="none" w:sz="0" w:space="0" w:color="auto"/>
      </w:divBdr>
    </w:div>
    <w:div w:id="313947916">
      <w:bodyDiv w:val="1"/>
      <w:marLeft w:val="0"/>
      <w:marRight w:val="0"/>
      <w:marTop w:val="0"/>
      <w:marBottom w:val="0"/>
      <w:divBdr>
        <w:top w:val="none" w:sz="0" w:space="0" w:color="auto"/>
        <w:left w:val="none" w:sz="0" w:space="0" w:color="auto"/>
        <w:bottom w:val="none" w:sz="0" w:space="0" w:color="auto"/>
        <w:right w:val="none" w:sz="0" w:space="0" w:color="auto"/>
      </w:divBdr>
    </w:div>
    <w:div w:id="374548371">
      <w:bodyDiv w:val="1"/>
      <w:marLeft w:val="0"/>
      <w:marRight w:val="0"/>
      <w:marTop w:val="0"/>
      <w:marBottom w:val="0"/>
      <w:divBdr>
        <w:top w:val="none" w:sz="0" w:space="0" w:color="auto"/>
        <w:left w:val="none" w:sz="0" w:space="0" w:color="auto"/>
        <w:bottom w:val="none" w:sz="0" w:space="0" w:color="auto"/>
        <w:right w:val="none" w:sz="0" w:space="0" w:color="auto"/>
      </w:divBdr>
    </w:div>
    <w:div w:id="393504577">
      <w:bodyDiv w:val="1"/>
      <w:marLeft w:val="0"/>
      <w:marRight w:val="0"/>
      <w:marTop w:val="0"/>
      <w:marBottom w:val="0"/>
      <w:divBdr>
        <w:top w:val="none" w:sz="0" w:space="0" w:color="auto"/>
        <w:left w:val="none" w:sz="0" w:space="0" w:color="auto"/>
        <w:bottom w:val="none" w:sz="0" w:space="0" w:color="auto"/>
        <w:right w:val="none" w:sz="0" w:space="0" w:color="auto"/>
      </w:divBdr>
    </w:div>
    <w:div w:id="421921372">
      <w:bodyDiv w:val="1"/>
      <w:marLeft w:val="0"/>
      <w:marRight w:val="0"/>
      <w:marTop w:val="0"/>
      <w:marBottom w:val="0"/>
      <w:divBdr>
        <w:top w:val="none" w:sz="0" w:space="0" w:color="auto"/>
        <w:left w:val="none" w:sz="0" w:space="0" w:color="auto"/>
        <w:bottom w:val="none" w:sz="0" w:space="0" w:color="auto"/>
        <w:right w:val="none" w:sz="0" w:space="0" w:color="auto"/>
      </w:divBdr>
    </w:div>
    <w:div w:id="588347929">
      <w:bodyDiv w:val="1"/>
      <w:marLeft w:val="0"/>
      <w:marRight w:val="0"/>
      <w:marTop w:val="0"/>
      <w:marBottom w:val="0"/>
      <w:divBdr>
        <w:top w:val="none" w:sz="0" w:space="0" w:color="auto"/>
        <w:left w:val="none" w:sz="0" w:space="0" w:color="auto"/>
        <w:bottom w:val="none" w:sz="0" w:space="0" w:color="auto"/>
        <w:right w:val="none" w:sz="0" w:space="0" w:color="auto"/>
      </w:divBdr>
    </w:div>
    <w:div w:id="596062365">
      <w:bodyDiv w:val="1"/>
      <w:marLeft w:val="0"/>
      <w:marRight w:val="0"/>
      <w:marTop w:val="0"/>
      <w:marBottom w:val="0"/>
      <w:divBdr>
        <w:top w:val="none" w:sz="0" w:space="0" w:color="auto"/>
        <w:left w:val="none" w:sz="0" w:space="0" w:color="auto"/>
        <w:bottom w:val="none" w:sz="0" w:space="0" w:color="auto"/>
        <w:right w:val="none" w:sz="0" w:space="0" w:color="auto"/>
      </w:divBdr>
    </w:div>
    <w:div w:id="824777684">
      <w:bodyDiv w:val="1"/>
      <w:marLeft w:val="0"/>
      <w:marRight w:val="0"/>
      <w:marTop w:val="0"/>
      <w:marBottom w:val="0"/>
      <w:divBdr>
        <w:top w:val="none" w:sz="0" w:space="0" w:color="auto"/>
        <w:left w:val="none" w:sz="0" w:space="0" w:color="auto"/>
        <w:bottom w:val="none" w:sz="0" w:space="0" w:color="auto"/>
        <w:right w:val="none" w:sz="0" w:space="0" w:color="auto"/>
      </w:divBdr>
    </w:div>
    <w:div w:id="830751446">
      <w:bodyDiv w:val="1"/>
      <w:marLeft w:val="0"/>
      <w:marRight w:val="0"/>
      <w:marTop w:val="0"/>
      <w:marBottom w:val="0"/>
      <w:divBdr>
        <w:top w:val="none" w:sz="0" w:space="0" w:color="auto"/>
        <w:left w:val="none" w:sz="0" w:space="0" w:color="auto"/>
        <w:bottom w:val="none" w:sz="0" w:space="0" w:color="auto"/>
        <w:right w:val="none" w:sz="0" w:space="0" w:color="auto"/>
      </w:divBdr>
    </w:div>
    <w:div w:id="1017275085">
      <w:bodyDiv w:val="1"/>
      <w:marLeft w:val="0"/>
      <w:marRight w:val="0"/>
      <w:marTop w:val="0"/>
      <w:marBottom w:val="0"/>
      <w:divBdr>
        <w:top w:val="none" w:sz="0" w:space="0" w:color="auto"/>
        <w:left w:val="none" w:sz="0" w:space="0" w:color="auto"/>
        <w:bottom w:val="none" w:sz="0" w:space="0" w:color="auto"/>
        <w:right w:val="none" w:sz="0" w:space="0" w:color="auto"/>
      </w:divBdr>
    </w:div>
    <w:div w:id="1038120412">
      <w:bodyDiv w:val="1"/>
      <w:marLeft w:val="0"/>
      <w:marRight w:val="0"/>
      <w:marTop w:val="0"/>
      <w:marBottom w:val="0"/>
      <w:divBdr>
        <w:top w:val="none" w:sz="0" w:space="0" w:color="auto"/>
        <w:left w:val="none" w:sz="0" w:space="0" w:color="auto"/>
        <w:bottom w:val="none" w:sz="0" w:space="0" w:color="auto"/>
        <w:right w:val="none" w:sz="0" w:space="0" w:color="auto"/>
      </w:divBdr>
    </w:div>
    <w:div w:id="1068108767">
      <w:bodyDiv w:val="1"/>
      <w:marLeft w:val="0"/>
      <w:marRight w:val="0"/>
      <w:marTop w:val="0"/>
      <w:marBottom w:val="0"/>
      <w:divBdr>
        <w:top w:val="none" w:sz="0" w:space="0" w:color="auto"/>
        <w:left w:val="none" w:sz="0" w:space="0" w:color="auto"/>
        <w:bottom w:val="none" w:sz="0" w:space="0" w:color="auto"/>
        <w:right w:val="none" w:sz="0" w:space="0" w:color="auto"/>
      </w:divBdr>
    </w:div>
    <w:div w:id="1155335449">
      <w:bodyDiv w:val="1"/>
      <w:marLeft w:val="0"/>
      <w:marRight w:val="0"/>
      <w:marTop w:val="0"/>
      <w:marBottom w:val="0"/>
      <w:divBdr>
        <w:top w:val="none" w:sz="0" w:space="0" w:color="auto"/>
        <w:left w:val="none" w:sz="0" w:space="0" w:color="auto"/>
        <w:bottom w:val="none" w:sz="0" w:space="0" w:color="auto"/>
        <w:right w:val="none" w:sz="0" w:space="0" w:color="auto"/>
      </w:divBdr>
    </w:div>
    <w:div w:id="1327321815">
      <w:bodyDiv w:val="1"/>
      <w:marLeft w:val="0"/>
      <w:marRight w:val="0"/>
      <w:marTop w:val="0"/>
      <w:marBottom w:val="0"/>
      <w:divBdr>
        <w:top w:val="none" w:sz="0" w:space="0" w:color="auto"/>
        <w:left w:val="none" w:sz="0" w:space="0" w:color="auto"/>
        <w:bottom w:val="none" w:sz="0" w:space="0" w:color="auto"/>
        <w:right w:val="none" w:sz="0" w:space="0" w:color="auto"/>
      </w:divBdr>
    </w:div>
    <w:div w:id="1399741723">
      <w:bodyDiv w:val="1"/>
      <w:marLeft w:val="0"/>
      <w:marRight w:val="0"/>
      <w:marTop w:val="0"/>
      <w:marBottom w:val="0"/>
      <w:divBdr>
        <w:top w:val="none" w:sz="0" w:space="0" w:color="auto"/>
        <w:left w:val="none" w:sz="0" w:space="0" w:color="auto"/>
        <w:bottom w:val="none" w:sz="0" w:space="0" w:color="auto"/>
        <w:right w:val="none" w:sz="0" w:space="0" w:color="auto"/>
      </w:divBdr>
    </w:div>
    <w:div w:id="1403916649">
      <w:bodyDiv w:val="1"/>
      <w:marLeft w:val="0"/>
      <w:marRight w:val="0"/>
      <w:marTop w:val="0"/>
      <w:marBottom w:val="0"/>
      <w:divBdr>
        <w:top w:val="none" w:sz="0" w:space="0" w:color="auto"/>
        <w:left w:val="none" w:sz="0" w:space="0" w:color="auto"/>
        <w:bottom w:val="none" w:sz="0" w:space="0" w:color="auto"/>
        <w:right w:val="none" w:sz="0" w:space="0" w:color="auto"/>
      </w:divBdr>
    </w:div>
    <w:div w:id="1404792083">
      <w:bodyDiv w:val="1"/>
      <w:marLeft w:val="0"/>
      <w:marRight w:val="0"/>
      <w:marTop w:val="0"/>
      <w:marBottom w:val="0"/>
      <w:divBdr>
        <w:top w:val="none" w:sz="0" w:space="0" w:color="auto"/>
        <w:left w:val="none" w:sz="0" w:space="0" w:color="auto"/>
        <w:bottom w:val="none" w:sz="0" w:space="0" w:color="auto"/>
        <w:right w:val="none" w:sz="0" w:space="0" w:color="auto"/>
      </w:divBdr>
    </w:div>
    <w:div w:id="1413163485">
      <w:bodyDiv w:val="1"/>
      <w:marLeft w:val="0"/>
      <w:marRight w:val="0"/>
      <w:marTop w:val="0"/>
      <w:marBottom w:val="0"/>
      <w:divBdr>
        <w:top w:val="none" w:sz="0" w:space="0" w:color="auto"/>
        <w:left w:val="none" w:sz="0" w:space="0" w:color="auto"/>
        <w:bottom w:val="none" w:sz="0" w:space="0" w:color="auto"/>
        <w:right w:val="none" w:sz="0" w:space="0" w:color="auto"/>
      </w:divBdr>
    </w:div>
    <w:div w:id="1413623048">
      <w:bodyDiv w:val="1"/>
      <w:marLeft w:val="0"/>
      <w:marRight w:val="0"/>
      <w:marTop w:val="0"/>
      <w:marBottom w:val="0"/>
      <w:divBdr>
        <w:top w:val="none" w:sz="0" w:space="0" w:color="auto"/>
        <w:left w:val="none" w:sz="0" w:space="0" w:color="auto"/>
        <w:bottom w:val="none" w:sz="0" w:space="0" w:color="auto"/>
        <w:right w:val="none" w:sz="0" w:space="0" w:color="auto"/>
      </w:divBdr>
    </w:div>
    <w:div w:id="1593318179">
      <w:bodyDiv w:val="1"/>
      <w:marLeft w:val="0"/>
      <w:marRight w:val="0"/>
      <w:marTop w:val="0"/>
      <w:marBottom w:val="0"/>
      <w:divBdr>
        <w:top w:val="none" w:sz="0" w:space="0" w:color="auto"/>
        <w:left w:val="none" w:sz="0" w:space="0" w:color="auto"/>
        <w:bottom w:val="none" w:sz="0" w:space="0" w:color="auto"/>
        <w:right w:val="none" w:sz="0" w:space="0" w:color="auto"/>
      </w:divBdr>
    </w:div>
    <w:div w:id="1774082337">
      <w:bodyDiv w:val="1"/>
      <w:marLeft w:val="0"/>
      <w:marRight w:val="0"/>
      <w:marTop w:val="0"/>
      <w:marBottom w:val="0"/>
      <w:divBdr>
        <w:top w:val="none" w:sz="0" w:space="0" w:color="auto"/>
        <w:left w:val="none" w:sz="0" w:space="0" w:color="auto"/>
        <w:bottom w:val="none" w:sz="0" w:space="0" w:color="auto"/>
        <w:right w:val="none" w:sz="0" w:space="0" w:color="auto"/>
      </w:divBdr>
    </w:div>
    <w:div w:id="1857186788">
      <w:bodyDiv w:val="1"/>
      <w:marLeft w:val="0"/>
      <w:marRight w:val="0"/>
      <w:marTop w:val="0"/>
      <w:marBottom w:val="0"/>
      <w:divBdr>
        <w:top w:val="none" w:sz="0" w:space="0" w:color="auto"/>
        <w:left w:val="none" w:sz="0" w:space="0" w:color="auto"/>
        <w:bottom w:val="none" w:sz="0" w:space="0" w:color="auto"/>
        <w:right w:val="none" w:sz="0" w:space="0" w:color="auto"/>
      </w:divBdr>
    </w:div>
    <w:div w:id="1953049008">
      <w:bodyDiv w:val="1"/>
      <w:marLeft w:val="0"/>
      <w:marRight w:val="0"/>
      <w:marTop w:val="0"/>
      <w:marBottom w:val="0"/>
      <w:divBdr>
        <w:top w:val="none" w:sz="0" w:space="0" w:color="auto"/>
        <w:left w:val="none" w:sz="0" w:space="0" w:color="auto"/>
        <w:bottom w:val="none" w:sz="0" w:space="0" w:color="auto"/>
        <w:right w:val="none" w:sz="0" w:space="0" w:color="auto"/>
      </w:divBdr>
    </w:div>
    <w:div w:id="2081054969">
      <w:bodyDiv w:val="1"/>
      <w:marLeft w:val="0"/>
      <w:marRight w:val="0"/>
      <w:marTop w:val="0"/>
      <w:marBottom w:val="0"/>
      <w:divBdr>
        <w:top w:val="none" w:sz="0" w:space="0" w:color="auto"/>
        <w:left w:val="none" w:sz="0" w:space="0" w:color="auto"/>
        <w:bottom w:val="none" w:sz="0" w:space="0" w:color="auto"/>
        <w:right w:val="none" w:sz="0" w:space="0" w:color="auto"/>
      </w:divBdr>
    </w:div>
    <w:div w:id="209173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ypeset.io/papers/factors-controlling-a-synthetic-aperture-radar-sar-derived-t36i5t3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ypeset.io/papers/soil-moisture-retrieval-using-sar-backscattering-ratio-15dds0j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ypeset.io/papers/crop-height-estimation-using-risat-1-hybrid-polarized-4tb47qjlk4" TargetMode="External"/><Relationship Id="rId5" Type="http://schemas.openxmlformats.org/officeDocument/2006/relationships/webSettings" Target="webSettings.xml"/><Relationship Id="rId15" Type="http://schemas.openxmlformats.org/officeDocument/2006/relationships/hyperlink" Target="https://typeset.io/papers/scattering-parameters-from-sentinel-1-sar-data-for-crop-mq9mcq0i" TargetMode="External"/><Relationship Id="rId23" Type="http://schemas.openxmlformats.org/officeDocument/2006/relationships/theme" Target="theme/theme1.xml"/><Relationship Id="rId10" Type="http://schemas.openxmlformats.org/officeDocument/2006/relationships/hyperlink" Target="https://typeset.io/papers/analysis-of-discrete-wavelet-transforms-for-different-crops-2dfhrgh5"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ypeset.io/papers/crop-biophysical-parameter-retrieval-using-gaussian-process-3ki3ww0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1"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8AE128-316A-4AD9-A7FB-55154EB9D3D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C255D-630C-475E-B862-A7A904A9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8</TotalTime>
  <Pages>37</Pages>
  <Words>43742</Words>
  <Characters>249334</Characters>
  <Application>Microsoft Office Word</Application>
  <DocSecurity>0</DocSecurity>
  <Lines>2077</Lines>
  <Paragraphs>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se Suyog Balasaheb</dc:creator>
  <cp:keywords/>
  <dc:description/>
  <cp:lastModifiedBy>SDI 1183</cp:lastModifiedBy>
  <cp:revision>392</cp:revision>
  <cp:lastPrinted>2024-06-07T13:30:00Z</cp:lastPrinted>
  <dcterms:created xsi:type="dcterms:W3CDTF">2024-05-31T13:09:00Z</dcterms:created>
  <dcterms:modified xsi:type="dcterms:W3CDTF">2025-04-29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6da34-6b7d-44f0-a900-0a284a47bf30</vt:lpwstr>
  </property>
  <property fmtid="{D5CDD505-2E9C-101B-9397-08002B2CF9AE}" pid="3" name="ZOTERO_PREF_1">
    <vt:lpwstr>&lt;data data-version="3" zotero-version="7.0.15"&gt;&lt;session id="W4TSGAna"/&gt;&lt;style id="http://www.zotero.org/styles/apa" locale="en-US" hasBibliography="1" bibliographyStyleHasBeenSet="1"/&gt;&lt;prefs&gt;&lt;pref name="fieldType" value="Field"/&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ies>
</file>